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32272" w14:textId="77777777" w:rsidR="00E47E21" w:rsidRPr="00035993" w:rsidRDefault="00F96F89" w:rsidP="008F5EAF">
      <w:pPr>
        <w:pStyle w:val="Default"/>
        <w:jc w:val="both"/>
        <w:rPr>
          <w:b/>
          <w:bCs/>
          <w:color w:val="auto"/>
          <w:sz w:val="44"/>
          <w:szCs w:val="44"/>
        </w:rPr>
      </w:pPr>
      <w:r w:rsidRPr="00035993">
        <w:rPr>
          <w:b/>
          <w:bCs/>
          <w:noProof/>
          <w:color w:val="auto"/>
          <w:sz w:val="44"/>
          <w:szCs w:val="44"/>
        </w:rPr>
        <w:drawing>
          <wp:anchor distT="0" distB="0" distL="114300" distR="114300" simplePos="0" relativeHeight="25165824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035993" w:rsidRDefault="00F96F89" w:rsidP="008F5EAF">
      <w:pPr>
        <w:pStyle w:val="Default"/>
        <w:ind w:left="720" w:firstLine="720"/>
        <w:jc w:val="both"/>
        <w:rPr>
          <w:b/>
          <w:color w:val="auto"/>
          <w:sz w:val="40"/>
          <w:szCs w:val="36"/>
        </w:rPr>
      </w:pPr>
      <w:r w:rsidRPr="00035993">
        <w:rPr>
          <w:b/>
          <w:color w:val="auto"/>
          <w:sz w:val="44"/>
          <w:szCs w:val="44"/>
        </w:rPr>
        <w:t xml:space="preserve">COMSATS </w:t>
      </w:r>
      <w:r w:rsidR="00945B52" w:rsidRPr="00035993">
        <w:rPr>
          <w:b/>
          <w:color w:val="auto"/>
          <w:sz w:val="44"/>
          <w:szCs w:val="44"/>
        </w:rPr>
        <w:t>University</w:t>
      </w:r>
      <w:r w:rsidRPr="00035993">
        <w:rPr>
          <w:b/>
          <w:color w:val="auto"/>
          <w:sz w:val="44"/>
          <w:szCs w:val="44"/>
        </w:rPr>
        <w:t xml:space="preserve"> Islamabad</w:t>
      </w:r>
      <w:r w:rsidR="00834894" w:rsidRPr="00035993">
        <w:rPr>
          <w:b/>
          <w:color w:val="auto"/>
          <w:sz w:val="44"/>
          <w:szCs w:val="44"/>
        </w:rPr>
        <w:t xml:space="preserve"> (CUI)</w:t>
      </w:r>
    </w:p>
    <w:p w14:paraId="24E61EBF" w14:textId="77777777" w:rsidR="004257E6" w:rsidRPr="00035993" w:rsidRDefault="004257E6" w:rsidP="008F5EAF">
      <w:pPr>
        <w:pStyle w:val="Default"/>
        <w:jc w:val="both"/>
        <w:rPr>
          <w:b/>
          <w:bCs/>
          <w:color w:val="auto"/>
          <w:sz w:val="44"/>
          <w:szCs w:val="44"/>
        </w:rPr>
      </w:pPr>
    </w:p>
    <w:p w14:paraId="5EC3EE65" w14:textId="77777777" w:rsidR="00F11A64" w:rsidRPr="00035993" w:rsidRDefault="00F11A64" w:rsidP="008F5EAF">
      <w:pPr>
        <w:pStyle w:val="Title"/>
        <w:spacing w:after="100" w:afterAutospacing="1"/>
        <w:jc w:val="center"/>
        <w:rPr>
          <w:rFonts w:ascii="Times New Roman" w:hAnsi="Times New Roman"/>
          <w:color w:val="000000" w:themeColor="text1"/>
          <w:sz w:val="36"/>
          <w:szCs w:val="36"/>
        </w:rPr>
      </w:pPr>
      <w:r w:rsidRPr="00035993">
        <w:rPr>
          <w:rFonts w:ascii="Times New Roman" w:hAnsi="Times New Roman"/>
          <w:color w:val="000000" w:themeColor="text1"/>
          <w:sz w:val="40"/>
          <w:szCs w:val="40"/>
        </w:rPr>
        <w:t>Project Proposal</w:t>
      </w:r>
      <w:r w:rsidRPr="00035993">
        <w:rPr>
          <w:rFonts w:ascii="Times New Roman" w:hAnsi="Times New Roman"/>
          <w:color w:val="000000" w:themeColor="text1"/>
          <w:sz w:val="40"/>
          <w:szCs w:val="40"/>
        </w:rPr>
        <w:br/>
      </w:r>
      <w:r w:rsidRPr="00035993">
        <w:rPr>
          <w:rFonts w:ascii="Times New Roman" w:hAnsi="Times New Roman"/>
          <w:color w:val="000000" w:themeColor="text1"/>
          <w:sz w:val="32"/>
          <w:szCs w:val="32"/>
        </w:rPr>
        <w:t>(SCOPE DOCUMENT)</w:t>
      </w:r>
    </w:p>
    <w:p w14:paraId="1D9D8B09" w14:textId="77777777" w:rsidR="00F11A64" w:rsidRPr="00035993" w:rsidRDefault="00F11A64" w:rsidP="008F5EAF">
      <w:pPr>
        <w:pStyle w:val="Title"/>
        <w:spacing w:after="0"/>
        <w:jc w:val="center"/>
        <w:rPr>
          <w:rFonts w:ascii="Times New Roman" w:hAnsi="Times New Roman"/>
          <w:color w:val="000000" w:themeColor="text1"/>
          <w:sz w:val="40"/>
          <w:szCs w:val="40"/>
        </w:rPr>
      </w:pPr>
      <w:r w:rsidRPr="00035993">
        <w:rPr>
          <w:rFonts w:ascii="Times New Roman" w:hAnsi="Times New Roman"/>
          <w:color w:val="000000" w:themeColor="text1"/>
          <w:sz w:val="36"/>
          <w:szCs w:val="36"/>
        </w:rPr>
        <w:t>for</w:t>
      </w:r>
      <w:r w:rsidRPr="00035993">
        <w:rPr>
          <w:rFonts w:ascii="Times New Roman" w:hAnsi="Times New Roman"/>
          <w:color w:val="000000" w:themeColor="text1"/>
          <w:sz w:val="40"/>
          <w:szCs w:val="40"/>
        </w:rPr>
        <w:br/>
      </w:r>
    </w:p>
    <w:p w14:paraId="3FEB92CA" w14:textId="0069A64E" w:rsidR="00F11A64" w:rsidRPr="00035993" w:rsidRDefault="008104D1" w:rsidP="008F5EAF">
      <w:pPr>
        <w:pStyle w:val="Default"/>
        <w:jc w:val="center"/>
        <w:rPr>
          <w:b/>
          <w:bCs/>
          <w:color w:val="000000" w:themeColor="text1"/>
          <w:sz w:val="42"/>
          <w:szCs w:val="42"/>
        </w:rPr>
      </w:pPr>
      <w:r w:rsidRPr="00035993">
        <w:rPr>
          <w:b/>
          <w:bCs/>
          <w:color w:val="000000" w:themeColor="text1"/>
          <w:sz w:val="36"/>
          <w:szCs w:val="36"/>
        </w:rPr>
        <w:t>EMPLOYEE IDENTIFICATION AND TRACKING</w:t>
      </w:r>
      <w:r w:rsidR="00F11A64" w:rsidRPr="00035993">
        <w:br/>
      </w:r>
      <w:r w:rsidR="00F11A64" w:rsidRPr="00035993">
        <w:rPr>
          <w:color w:val="000000" w:themeColor="text1"/>
          <w:sz w:val="32"/>
          <w:szCs w:val="32"/>
        </w:rPr>
        <w:t>Version 1.0</w:t>
      </w:r>
    </w:p>
    <w:p w14:paraId="4B6B23E7" w14:textId="77777777" w:rsidR="00F11A64" w:rsidRPr="00035993" w:rsidRDefault="00F11A64" w:rsidP="008F5EAF">
      <w:pPr>
        <w:pStyle w:val="Default"/>
        <w:jc w:val="center"/>
        <w:rPr>
          <w:b/>
          <w:bCs/>
          <w:i/>
          <w:color w:val="000000" w:themeColor="text1"/>
          <w:sz w:val="36"/>
          <w:szCs w:val="36"/>
        </w:rPr>
      </w:pPr>
      <w:r w:rsidRPr="00035993">
        <w:rPr>
          <w:b/>
          <w:bCs/>
          <w:i/>
          <w:color w:val="000000" w:themeColor="text1"/>
          <w:sz w:val="36"/>
          <w:szCs w:val="36"/>
        </w:rPr>
        <w:br/>
        <w:t>By</w:t>
      </w:r>
    </w:p>
    <w:p w14:paraId="684D2A8F" w14:textId="3C377200" w:rsidR="00F11A64" w:rsidRPr="00035993" w:rsidRDefault="00455CE3" w:rsidP="008F5EAF">
      <w:pPr>
        <w:pStyle w:val="Default"/>
        <w:tabs>
          <w:tab w:val="left" w:pos="5655"/>
        </w:tabs>
        <w:jc w:val="center"/>
        <w:rPr>
          <w:b/>
          <w:color w:val="000000" w:themeColor="text1"/>
          <w:sz w:val="28"/>
          <w:szCs w:val="28"/>
        </w:rPr>
      </w:pPr>
      <w:r w:rsidRPr="00035993">
        <w:rPr>
          <w:b/>
          <w:color w:val="000000" w:themeColor="text1"/>
          <w:sz w:val="32"/>
          <w:szCs w:val="32"/>
        </w:rPr>
        <w:t>Muhammad Umer Naeem</w:t>
      </w:r>
      <w:r w:rsidR="00F11A64" w:rsidRPr="00035993">
        <w:rPr>
          <w:b/>
          <w:color w:val="000000" w:themeColor="text1"/>
          <w:sz w:val="32"/>
          <w:szCs w:val="32"/>
        </w:rPr>
        <w:t xml:space="preserve">      </w:t>
      </w:r>
      <w:r w:rsidR="00F11A64" w:rsidRPr="00035993">
        <w:rPr>
          <w:b/>
          <w:bCs/>
          <w:color w:val="000000" w:themeColor="text1"/>
          <w:sz w:val="28"/>
          <w:szCs w:val="28"/>
        </w:rPr>
        <w:t>CIIT/</w:t>
      </w:r>
      <w:r w:rsidR="00AA1685" w:rsidRPr="00035993">
        <w:rPr>
          <w:b/>
          <w:color w:val="000000" w:themeColor="text1"/>
          <w:sz w:val="28"/>
          <w:szCs w:val="28"/>
        </w:rPr>
        <w:t>FA17</w:t>
      </w:r>
      <w:r w:rsidR="00F11A64" w:rsidRPr="00035993">
        <w:rPr>
          <w:b/>
          <w:color w:val="000000" w:themeColor="text1"/>
          <w:sz w:val="28"/>
          <w:szCs w:val="28"/>
        </w:rPr>
        <w:t>-B</w:t>
      </w:r>
      <w:r w:rsidR="00AA1685" w:rsidRPr="00035993">
        <w:rPr>
          <w:b/>
          <w:color w:val="000000" w:themeColor="text1"/>
          <w:sz w:val="28"/>
          <w:szCs w:val="28"/>
        </w:rPr>
        <w:t>SE</w:t>
      </w:r>
      <w:r w:rsidR="00F11A64" w:rsidRPr="00035993">
        <w:rPr>
          <w:b/>
          <w:color w:val="000000" w:themeColor="text1"/>
          <w:sz w:val="28"/>
          <w:szCs w:val="28"/>
        </w:rPr>
        <w:t>-</w:t>
      </w:r>
      <w:r w:rsidR="00AA1685" w:rsidRPr="00035993">
        <w:rPr>
          <w:b/>
          <w:color w:val="000000" w:themeColor="text1"/>
          <w:sz w:val="28"/>
          <w:szCs w:val="28"/>
        </w:rPr>
        <w:t>140</w:t>
      </w:r>
      <w:r w:rsidR="00F11A64" w:rsidRPr="00035993">
        <w:rPr>
          <w:b/>
          <w:color w:val="000000" w:themeColor="text1"/>
          <w:sz w:val="28"/>
          <w:szCs w:val="28"/>
        </w:rPr>
        <w:t>/ISB</w:t>
      </w:r>
    </w:p>
    <w:p w14:paraId="7366A163" w14:textId="6B8C42DB" w:rsidR="00F11A64" w:rsidRPr="00035993" w:rsidRDefault="00AA1685" w:rsidP="008F5EAF">
      <w:pPr>
        <w:pStyle w:val="Default"/>
        <w:jc w:val="center"/>
        <w:rPr>
          <w:b/>
          <w:color w:val="000000" w:themeColor="text1"/>
          <w:sz w:val="32"/>
          <w:szCs w:val="32"/>
        </w:rPr>
      </w:pPr>
      <w:r w:rsidRPr="00035993">
        <w:rPr>
          <w:b/>
          <w:color w:val="000000" w:themeColor="text1"/>
          <w:sz w:val="32"/>
          <w:szCs w:val="32"/>
        </w:rPr>
        <w:t>Hamza Tahir</w:t>
      </w:r>
      <w:r w:rsidR="00F11A64" w:rsidRPr="00035993">
        <w:rPr>
          <w:b/>
          <w:color w:val="000000" w:themeColor="text1"/>
          <w:sz w:val="32"/>
          <w:szCs w:val="32"/>
        </w:rPr>
        <w:t xml:space="preserve">    </w:t>
      </w:r>
      <w:r w:rsidR="00753860" w:rsidRPr="00035993">
        <w:rPr>
          <w:b/>
          <w:color w:val="000000" w:themeColor="text1"/>
          <w:sz w:val="32"/>
          <w:szCs w:val="32"/>
        </w:rPr>
        <w:tab/>
      </w:r>
      <w:r w:rsidR="00753860" w:rsidRPr="00035993">
        <w:rPr>
          <w:b/>
          <w:color w:val="000000" w:themeColor="text1"/>
          <w:sz w:val="32"/>
          <w:szCs w:val="32"/>
        </w:rPr>
        <w:tab/>
      </w:r>
      <w:r w:rsidR="00753860" w:rsidRPr="00035993">
        <w:rPr>
          <w:b/>
          <w:color w:val="000000" w:themeColor="text1"/>
          <w:sz w:val="32"/>
          <w:szCs w:val="32"/>
        </w:rPr>
        <w:tab/>
        <w:t xml:space="preserve">    </w:t>
      </w:r>
      <w:r w:rsidR="00F11A64" w:rsidRPr="00035993">
        <w:rPr>
          <w:b/>
          <w:color w:val="000000" w:themeColor="text1"/>
          <w:sz w:val="32"/>
          <w:szCs w:val="32"/>
        </w:rPr>
        <w:t xml:space="preserve">  </w:t>
      </w:r>
      <w:r w:rsidR="00F11A64" w:rsidRPr="00035993">
        <w:rPr>
          <w:b/>
          <w:bCs/>
          <w:color w:val="000000" w:themeColor="text1"/>
          <w:sz w:val="28"/>
          <w:szCs w:val="28"/>
        </w:rPr>
        <w:t>CIIT/</w:t>
      </w:r>
      <w:r w:rsidRPr="00035993">
        <w:rPr>
          <w:b/>
          <w:color w:val="000000" w:themeColor="text1"/>
          <w:sz w:val="28"/>
          <w:szCs w:val="28"/>
        </w:rPr>
        <w:t>FA17</w:t>
      </w:r>
      <w:r w:rsidR="00F11A64" w:rsidRPr="00035993">
        <w:rPr>
          <w:b/>
          <w:color w:val="000000" w:themeColor="text1"/>
          <w:sz w:val="28"/>
          <w:szCs w:val="28"/>
        </w:rPr>
        <w:t>-B</w:t>
      </w:r>
      <w:r w:rsidRPr="00035993">
        <w:rPr>
          <w:b/>
          <w:color w:val="000000" w:themeColor="text1"/>
          <w:sz w:val="28"/>
          <w:szCs w:val="28"/>
        </w:rPr>
        <w:t>SE</w:t>
      </w:r>
      <w:r w:rsidR="00F11A64" w:rsidRPr="00035993">
        <w:rPr>
          <w:b/>
          <w:color w:val="000000" w:themeColor="text1"/>
          <w:sz w:val="28"/>
          <w:szCs w:val="28"/>
        </w:rPr>
        <w:t>-</w:t>
      </w:r>
      <w:r w:rsidRPr="00035993">
        <w:rPr>
          <w:b/>
          <w:color w:val="000000" w:themeColor="text1"/>
          <w:sz w:val="28"/>
          <w:szCs w:val="28"/>
        </w:rPr>
        <w:t>148</w:t>
      </w:r>
      <w:r w:rsidR="00F11A64" w:rsidRPr="00035993">
        <w:rPr>
          <w:b/>
          <w:color w:val="000000" w:themeColor="text1"/>
          <w:sz w:val="28"/>
          <w:szCs w:val="28"/>
        </w:rPr>
        <w:t>/ISB</w:t>
      </w:r>
    </w:p>
    <w:p w14:paraId="434A5351" w14:textId="77777777" w:rsidR="00F11A64" w:rsidRPr="00035993" w:rsidRDefault="00F11A64" w:rsidP="008F5EAF">
      <w:pPr>
        <w:pStyle w:val="Default"/>
        <w:jc w:val="center"/>
        <w:rPr>
          <w:b/>
          <w:i/>
          <w:color w:val="000000" w:themeColor="text1"/>
          <w:sz w:val="36"/>
          <w:szCs w:val="36"/>
        </w:rPr>
      </w:pPr>
    </w:p>
    <w:p w14:paraId="156B2A1D" w14:textId="60DA7BE5" w:rsidR="00F11A64" w:rsidRPr="00035993" w:rsidRDefault="00F11A64" w:rsidP="008F5EAF">
      <w:pPr>
        <w:pStyle w:val="Default"/>
        <w:jc w:val="center"/>
        <w:rPr>
          <w:b/>
          <w:color w:val="000000" w:themeColor="text1"/>
          <w:sz w:val="32"/>
          <w:szCs w:val="32"/>
        </w:rPr>
      </w:pPr>
      <w:r w:rsidRPr="00035993">
        <w:rPr>
          <w:b/>
          <w:i/>
          <w:color w:val="000000" w:themeColor="text1"/>
          <w:sz w:val="36"/>
          <w:szCs w:val="36"/>
        </w:rPr>
        <w:t>Supervisor</w:t>
      </w:r>
      <w:r w:rsidRPr="00035993">
        <w:rPr>
          <w:b/>
          <w:i/>
          <w:color w:val="000000" w:themeColor="text1"/>
          <w:sz w:val="30"/>
          <w:szCs w:val="30"/>
        </w:rPr>
        <w:br/>
      </w:r>
      <w:r w:rsidR="00647CF7" w:rsidRPr="00035993">
        <w:rPr>
          <w:b/>
          <w:color w:val="000000" w:themeColor="text1"/>
          <w:sz w:val="32"/>
          <w:szCs w:val="32"/>
        </w:rPr>
        <w:t>Mr. Umar Nauman</w:t>
      </w:r>
    </w:p>
    <w:p w14:paraId="4B3B4C4A" w14:textId="0601F0B6" w:rsidR="00F11A64" w:rsidRPr="00035993" w:rsidRDefault="00005220" w:rsidP="008F5EAF">
      <w:pPr>
        <w:pStyle w:val="Default"/>
        <w:jc w:val="center"/>
        <w:rPr>
          <w:bCs/>
          <w:i/>
          <w:iCs/>
          <w:color w:val="000000" w:themeColor="text1"/>
          <w:szCs w:val="36"/>
        </w:rPr>
      </w:pPr>
      <w:r>
        <w:rPr>
          <w:bCs/>
          <w:i/>
          <w:iCs/>
          <w:noProof/>
          <w:color w:val="000000" w:themeColor="text1"/>
          <w:szCs w:val="36"/>
        </w:rPr>
        <w:drawing>
          <wp:inline distT="0" distB="0" distL="0" distR="0" wp14:anchorId="4A6CE18E" wp14:editId="006EA3CF">
            <wp:extent cx="1971582" cy="971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94724" cy="982954"/>
                    </a:xfrm>
                    <a:prstGeom prst="rect">
                      <a:avLst/>
                    </a:prstGeom>
                    <a:noFill/>
                    <a:ln>
                      <a:noFill/>
                    </a:ln>
                  </pic:spPr>
                </pic:pic>
              </a:graphicData>
            </a:graphic>
          </wp:inline>
        </w:drawing>
      </w:r>
    </w:p>
    <w:p w14:paraId="0AE680BF" w14:textId="315F1D6B" w:rsidR="00F11A64" w:rsidRPr="00035993" w:rsidRDefault="00F11A64" w:rsidP="008F5EAF">
      <w:pPr>
        <w:pStyle w:val="ChangeHistoryTitle"/>
        <w:rPr>
          <w:rFonts w:ascii="Times New Roman" w:hAnsi="Times New Roman"/>
          <w:bCs/>
          <w:i/>
          <w:iCs/>
          <w:color w:val="000000" w:themeColor="text1"/>
          <w:szCs w:val="36"/>
        </w:rPr>
      </w:pPr>
    </w:p>
    <w:p w14:paraId="28F8614C" w14:textId="5BB968C4" w:rsidR="00A36751" w:rsidRPr="00035993" w:rsidRDefault="00A36751" w:rsidP="008F5EAF">
      <w:pPr>
        <w:pStyle w:val="ChangeHistoryTitle"/>
        <w:rPr>
          <w:rFonts w:ascii="Times New Roman" w:hAnsi="Times New Roman"/>
          <w:bCs/>
          <w:i/>
          <w:iCs/>
          <w:color w:val="000000" w:themeColor="text1"/>
          <w:szCs w:val="36"/>
        </w:rPr>
      </w:pPr>
    </w:p>
    <w:p w14:paraId="72F4FDF8" w14:textId="3BBFF9F9" w:rsidR="00A36751" w:rsidRPr="00035993" w:rsidRDefault="00A36751" w:rsidP="008F5EAF">
      <w:pPr>
        <w:pStyle w:val="ChangeHistoryTitle"/>
        <w:rPr>
          <w:rFonts w:ascii="Times New Roman" w:hAnsi="Times New Roman"/>
          <w:bCs/>
          <w:i/>
          <w:iCs/>
          <w:color w:val="000000" w:themeColor="text1"/>
          <w:szCs w:val="36"/>
        </w:rPr>
      </w:pPr>
    </w:p>
    <w:p w14:paraId="4EE58811" w14:textId="77777777" w:rsidR="00A36751" w:rsidRPr="00035993" w:rsidRDefault="00A36751" w:rsidP="008F5EAF">
      <w:pPr>
        <w:pStyle w:val="ChangeHistoryTitle"/>
        <w:rPr>
          <w:rFonts w:ascii="Times New Roman" w:hAnsi="Times New Roman"/>
          <w:bCs/>
          <w:i/>
          <w:iCs/>
          <w:color w:val="000000" w:themeColor="text1"/>
          <w:szCs w:val="36"/>
        </w:rPr>
      </w:pPr>
    </w:p>
    <w:p w14:paraId="47E5E4FF" w14:textId="77777777" w:rsidR="00F11A64" w:rsidRPr="00035993" w:rsidRDefault="00F11A64" w:rsidP="008F5EAF">
      <w:pPr>
        <w:pStyle w:val="ChangeHistoryTitle"/>
        <w:rPr>
          <w:rFonts w:ascii="Times New Roman" w:hAnsi="Times New Roman"/>
          <w:bCs/>
          <w:i/>
          <w:iCs/>
          <w:color w:val="000000" w:themeColor="text1"/>
          <w:szCs w:val="36"/>
        </w:rPr>
      </w:pPr>
    </w:p>
    <w:p w14:paraId="598EDAA9" w14:textId="65EC2A55" w:rsidR="00F11A64" w:rsidRPr="00035993" w:rsidRDefault="00F11A64" w:rsidP="008F5EAF">
      <w:pPr>
        <w:pStyle w:val="ChangeHistoryTitle"/>
        <w:rPr>
          <w:rFonts w:ascii="Times New Roman" w:hAnsi="Times New Roman"/>
          <w:bCs/>
          <w:i/>
          <w:iCs/>
          <w:color w:val="000000" w:themeColor="text1"/>
          <w:szCs w:val="36"/>
        </w:rPr>
      </w:pPr>
      <w:r w:rsidRPr="00035993">
        <w:rPr>
          <w:rFonts w:ascii="Times New Roman" w:hAnsi="Times New Roman"/>
          <w:bCs/>
          <w:i/>
          <w:iCs/>
          <w:color w:val="000000" w:themeColor="text1"/>
          <w:szCs w:val="36"/>
        </w:rPr>
        <w:t xml:space="preserve">Bachelor of Science in </w:t>
      </w:r>
      <w:r w:rsidR="00AA4773" w:rsidRPr="00035993">
        <w:rPr>
          <w:rFonts w:ascii="Times New Roman" w:hAnsi="Times New Roman"/>
          <w:bCs/>
          <w:i/>
          <w:iCs/>
          <w:color w:val="000000" w:themeColor="text1"/>
          <w:szCs w:val="36"/>
        </w:rPr>
        <w:t>Software Engineering</w:t>
      </w:r>
      <w:r w:rsidRPr="00035993">
        <w:rPr>
          <w:rFonts w:ascii="Times New Roman" w:hAnsi="Times New Roman"/>
          <w:bCs/>
          <w:i/>
          <w:iCs/>
          <w:color w:val="000000" w:themeColor="text1"/>
          <w:szCs w:val="36"/>
        </w:rPr>
        <w:t xml:space="preserve"> (20</w:t>
      </w:r>
      <w:r w:rsidR="00E7207F" w:rsidRPr="00035993">
        <w:rPr>
          <w:rFonts w:ascii="Times New Roman" w:hAnsi="Times New Roman"/>
          <w:bCs/>
          <w:i/>
          <w:iCs/>
          <w:color w:val="000000" w:themeColor="text1"/>
          <w:szCs w:val="36"/>
        </w:rPr>
        <w:t>17</w:t>
      </w:r>
      <w:r w:rsidRPr="00035993">
        <w:rPr>
          <w:rFonts w:ascii="Times New Roman" w:hAnsi="Times New Roman"/>
          <w:bCs/>
          <w:i/>
          <w:iCs/>
          <w:color w:val="000000" w:themeColor="text1"/>
          <w:szCs w:val="36"/>
        </w:rPr>
        <w:t>-20</w:t>
      </w:r>
      <w:r w:rsidR="00E7207F" w:rsidRPr="00035993">
        <w:rPr>
          <w:rFonts w:ascii="Times New Roman" w:hAnsi="Times New Roman"/>
          <w:bCs/>
          <w:i/>
          <w:iCs/>
          <w:color w:val="000000" w:themeColor="text1"/>
          <w:szCs w:val="36"/>
        </w:rPr>
        <w:t>2</w:t>
      </w:r>
      <w:r w:rsidR="008735C8" w:rsidRPr="00035993">
        <w:rPr>
          <w:rFonts w:ascii="Times New Roman" w:hAnsi="Times New Roman"/>
          <w:bCs/>
          <w:i/>
          <w:iCs/>
          <w:color w:val="000000" w:themeColor="text1"/>
          <w:szCs w:val="36"/>
        </w:rPr>
        <w:t>1</w:t>
      </w:r>
      <w:r w:rsidRPr="00035993">
        <w:rPr>
          <w:rFonts w:ascii="Times New Roman" w:hAnsi="Times New Roman"/>
          <w:bCs/>
          <w:i/>
          <w:iCs/>
          <w:color w:val="000000" w:themeColor="text1"/>
          <w:szCs w:val="36"/>
        </w:rPr>
        <w:t>)</w:t>
      </w:r>
    </w:p>
    <w:p w14:paraId="6E7C22BF" w14:textId="77777777" w:rsidR="00E0507B" w:rsidRPr="00035993" w:rsidRDefault="00E0507B" w:rsidP="008F5EAF">
      <w:pPr>
        <w:pStyle w:val="Default"/>
        <w:jc w:val="both"/>
        <w:rPr>
          <w:color w:val="auto"/>
          <w:sz w:val="28"/>
          <w:szCs w:val="28"/>
        </w:rPr>
      </w:pPr>
    </w:p>
    <w:p w14:paraId="0B3DF587" w14:textId="77777777" w:rsidR="003813F8" w:rsidRPr="00035993" w:rsidRDefault="003813F8" w:rsidP="008F5EAF">
      <w:pPr>
        <w:pStyle w:val="Default"/>
        <w:ind w:left="720" w:firstLine="720"/>
        <w:jc w:val="both"/>
        <w:rPr>
          <w:b/>
          <w:color w:val="auto"/>
          <w:sz w:val="36"/>
          <w:szCs w:val="36"/>
        </w:rPr>
        <w:sectPr w:rsidR="003813F8" w:rsidRPr="00035993" w:rsidSect="00FE1026">
          <w:headerReference w:type="default" r:id="rId13"/>
          <w:footerReference w:type="default" r:id="rId14"/>
          <w:pgSz w:w="12240" w:h="15840"/>
          <w:pgMar w:top="1080" w:right="1440" w:bottom="1260" w:left="1440" w:header="720" w:footer="720" w:gutter="0"/>
          <w:cols w:space="720"/>
          <w:docGrid w:linePitch="360"/>
        </w:sectPr>
      </w:pPr>
    </w:p>
    <w:p w14:paraId="396344B8" w14:textId="22ED4560" w:rsidR="00F11A64" w:rsidRPr="00035993" w:rsidRDefault="00F11A64" w:rsidP="008F5EAF">
      <w:pPr>
        <w:jc w:val="center"/>
        <w:rPr>
          <w:b/>
        </w:rPr>
      </w:pPr>
      <w:r w:rsidRPr="00035993">
        <w:rPr>
          <w:b/>
          <w:sz w:val="28"/>
          <w:szCs w:val="22"/>
        </w:rPr>
        <w:lastRenderedPageBreak/>
        <w:t xml:space="preserve"> SCOPE DOCUMENT REV</w:t>
      </w:r>
      <w:r w:rsidR="00C025CC" w:rsidRPr="00035993">
        <w:rPr>
          <w:b/>
          <w:sz w:val="28"/>
          <w:szCs w:val="22"/>
        </w:rPr>
        <w:t>I</w:t>
      </w:r>
      <w:r w:rsidRPr="00035993">
        <w:rPr>
          <w:b/>
          <w:sz w:val="28"/>
          <w:szCs w:val="22"/>
        </w:rPr>
        <w:t>SION HISTORY</w:t>
      </w:r>
    </w:p>
    <w:p w14:paraId="30502840" w14:textId="77777777" w:rsidR="00F11A64" w:rsidRPr="00035993" w:rsidRDefault="00F11A64" w:rsidP="008F5EAF">
      <w:pPr>
        <w:rPr>
          <w:sz w:val="28"/>
          <w:szCs w:val="22"/>
        </w:rPr>
      </w:pPr>
    </w:p>
    <w:tbl>
      <w:tblPr>
        <w:tblStyle w:val="TableGrid"/>
        <w:tblpPr w:leftFromText="180" w:rightFromText="180" w:vertAnchor="text" w:horzAnchor="margin" w:tblpY="137"/>
        <w:tblW w:w="9725" w:type="dxa"/>
        <w:tblLook w:val="04A0" w:firstRow="1" w:lastRow="0" w:firstColumn="1" w:lastColumn="0" w:noHBand="0" w:noVBand="1"/>
      </w:tblPr>
      <w:tblGrid>
        <w:gridCol w:w="932"/>
        <w:gridCol w:w="4296"/>
        <w:gridCol w:w="4497"/>
      </w:tblGrid>
      <w:tr w:rsidR="00F11A64" w:rsidRPr="00035993" w14:paraId="41BA5ED6" w14:textId="77777777" w:rsidTr="00AC4F37">
        <w:trPr>
          <w:trHeight w:val="439"/>
        </w:trPr>
        <w:tc>
          <w:tcPr>
            <w:tcW w:w="932" w:type="dxa"/>
            <w:tcBorders>
              <w:top w:val="single" w:sz="4" w:space="0" w:color="auto"/>
              <w:left w:val="single" w:sz="4" w:space="0" w:color="auto"/>
              <w:bottom w:val="single" w:sz="4" w:space="0" w:color="auto"/>
              <w:right w:val="single" w:sz="4" w:space="0" w:color="auto"/>
            </w:tcBorders>
            <w:vAlign w:val="center"/>
            <w:hideMark/>
          </w:tcPr>
          <w:p w14:paraId="0E24FE30" w14:textId="77777777" w:rsidR="00F11A64" w:rsidRPr="00035993" w:rsidRDefault="00F11A64" w:rsidP="008F5EAF">
            <w:pPr>
              <w:jc w:val="center"/>
              <w:rPr>
                <w:b/>
                <w:sz w:val="22"/>
                <w:szCs w:val="22"/>
              </w:rPr>
            </w:pPr>
            <w:r w:rsidRPr="00035993">
              <w:rPr>
                <w:b/>
              </w:rPr>
              <w:t>No.</w:t>
            </w:r>
          </w:p>
        </w:tc>
        <w:tc>
          <w:tcPr>
            <w:tcW w:w="4296" w:type="dxa"/>
            <w:tcBorders>
              <w:top w:val="single" w:sz="4" w:space="0" w:color="auto"/>
              <w:left w:val="single" w:sz="4" w:space="0" w:color="auto"/>
              <w:bottom w:val="single" w:sz="4" w:space="0" w:color="auto"/>
              <w:right w:val="single" w:sz="4" w:space="0" w:color="auto"/>
            </w:tcBorders>
            <w:vAlign w:val="center"/>
            <w:hideMark/>
          </w:tcPr>
          <w:p w14:paraId="3C38303C" w14:textId="77777777" w:rsidR="00F11A64" w:rsidRPr="00035993" w:rsidRDefault="00F11A64" w:rsidP="008F5EAF">
            <w:pPr>
              <w:jc w:val="center"/>
              <w:rPr>
                <w:b/>
                <w:sz w:val="22"/>
                <w:szCs w:val="22"/>
              </w:rPr>
            </w:pPr>
            <w:r w:rsidRPr="00035993">
              <w:rPr>
                <w:b/>
              </w:rPr>
              <w:t>Comment</w:t>
            </w:r>
          </w:p>
        </w:tc>
        <w:tc>
          <w:tcPr>
            <w:tcW w:w="4497" w:type="dxa"/>
            <w:tcBorders>
              <w:top w:val="single" w:sz="4" w:space="0" w:color="auto"/>
              <w:left w:val="single" w:sz="4" w:space="0" w:color="auto"/>
              <w:bottom w:val="single" w:sz="4" w:space="0" w:color="auto"/>
              <w:right w:val="single" w:sz="4" w:space="0" w:color="auto"/>
            </w:tcBorders>
            <w:vAlign w:val="center"/>
            <w:hideMark/>
          </w:tcPr>
          <w:p w14:paraId="529F3B7F" w14:textId="77777777" w:rsidR="00F11A64" w:rsidRPr="00035993" w:rsidRDefault="00F11A64" w:rsidP="008F5EAF">
            <w:pPr>
              <w:jc w:val="center"/>
              <w:rPr>
                <w:b/>
                <w:sz w:val="22"/>
                <w:szCs w:val="22"/>
              </w:rPr>
            </w:pPr>
            <w:r w:rsidRPr="00035993">
              <w:rPr>
                <w:b/>
              </w:rPr>
              <w:t xml:space="preserve">Action </w:t>
            </w:r>
          </w:p>
        </w:tc>
      </w:tr>
      <w:tr w:rsidR="00F11A64" w:rsidRPr="00035993" w14:paraId="1680A424"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25D52092" w14:textId="77777777" w:rsidR="00F11A64" w:rsidRPr="00035993" w:rsidRDefault="00F11A64" w:rsidP="008F5EAF">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7C4F38EF" w14:textId="77777777" w:rsidR="00F11A64" w:rsidRPr="00035993" w:rsidRDefault="00F11A64" w:rsidP="008F5EAF">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06481600" w14:textId="77777777" w:rsidR="00F11A64" w:rsidRPr="00035993" w:rsidRDefault="00F11A64" w:rsidP="008F5EAF">
            <w:pPr>
              <w:rPr>
                <w:sz w:val="22"/>
                <w:szCs w:val="22"/>
              </w:rPr>
            </w:pPr>
          </w:p>
        </w:tc>
      </w:tr>
      <w:tr w:rsidR="00F11A64" w:rsidRPr="00035993" w14:paraId="0737899F"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6025BE03" w14:textId="77777777" w:rsidR="00F11A64" w:rsidRPr="00035993" w:rsidRDefault="00F11A64" w:rsidP="008F5EAF">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22F75720" w14:textId="77777777" w:rsidR="00F11A64" w:rsidRPr="00035993" w:rsidRDefault="00F11A64" w:rsidP="008F5EAF">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05D63EE5" w14:textId="77777777" w:rsidR="00F11A64" w:rsidRPr="00035993" w:rsidRDefault="00F11A64" w:rsidP="008F5EAF">
            <w:pPr>
              <w:rPr>
                <w:sz w:val="22"/>
                <w:szCs w:val="22"/>
              </w:rPr>
            </w:pPr>
          </w:p>
        </w:tc>
      </w:tr>
      <w:tr w:rsidR="00F11A64" w:rsidRPr="00035993" w14:paraId="338E6A02"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78A7559A" w14:textId="77777777" w:rsidR="00F11A64" w:rsidRPr="00035993" w:rsidRDefault="00F11A64" w:rsidP="008F5EAF">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468BE1AB" w14:textId="77777777" w:rsidR="00F11A64" w:rsidRPr="00035993" w:rsidRDefault="00F11A64" w:rsidP="008F5EAF">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7F5D262C" w14:textId="77777777" w:rsidR="00F11A64" w:rsidRPr="00035993" w:rsidRDefault="00F11A64" w:rsidP="008F5EAF">
            <w:pPr>
              <w:rPr>
                <w:sz w:val="22"/>
                <w:szCs w:val="22"/>
              </w:rPr>
            </w:pPr>
          </w:p>
        </w:tc>
      </w:tr>
      <w:tr w:rsidR="00F11A64" w:rsidRPr="00035993" w14:paraId="395C53DA"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7985AAA9" w14:textId="77777777" w:rsidR="00F11A64" w:rsidRPr="00035993" w:rsidRDefault="00F11A64" w:rsidP="008F5EAF">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17F110BB" w14:textId="77777777" w:rsidR="00F11A64" w:rsidRPr="00035993" w:rsidRDefault="00F11A64" w:rsidP="008F5EAF">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161B88D0" w14:textId="77777777" w:rsidR="00F11A64" w:rsidRPr="00035993" w:rsidRDefault="00F11A64" w:rsidP="008F5EAF">
            <w:pPr>
              <w:rPr>
                <w:sz w:val="22"/>
                <w:szCs w:val="22"/>
              </w:rPr>
            </w:pPr>
          </w:p>
        </w:tc>
      </w:tr>
      <w:tr w:rsidR="00F11A64" w:rsidRPr="00035993" w14:paraId="58EF2FF5"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2609A631" w14:textId="77777777" w:rsidR="00F11A64" w:rsidRPr="00035993" w:rsidRDefault="00F11A64" w:rsidP="008F5EAF">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5B397107" w14:textId="77777777" w:rsidR="00F11A64" w:rsidRPr="00035993" w:rsidRDefault="00F11A64" w:rsidP="008F5EAF">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45B20178" w14:textId="77777777" w:rsidR="00F11A64" w:rsidRPr="00035993" w:rsidRDefault="00F11A64" w:rsidP="008F5EAF">
            <w:pPr>
              <w:rPr>
                <w:sz w:val="22"/>
                <w:szCs w:val="22"/>
              </w:rPr>
            </w:pPr>
          </w:p>
        </w:tc>
      </w:tr>
      <w:tr w:rsidR="00F11A64" w:rsidRPr="00035993" w14:paraId="0B8B6125"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6B0FC243" w14:textId="77777777" w:rsidR="00F11A64" w:rsidRPr="00035993" w:rsidRDefault="00F11A64" w:rsidP="008F5EAF">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569C72A2" w14:textId="77777777" w:rsidR="00F11A64" w:rsidRPr="00035993" w:rsidRDefault="00F11A64" w:rsidP="008F5EAF">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4AE69914" w14:textId="77777777" w:rsidR="00F11A64" w:rsidRPr="00035993" w:rsidRDefault="00F11A64" w:rsidP="008F5EAF">
            <w:pPr>
              <w:rPr>
                <w:sz w:val="22"/>
                <w:szCs w:val="22"/>
              </w:rPr>
            </w:pPr>
          </w:p>
        </w:tc>
      </w:tr>
    </w:tbl>
    <w:p w14:paraId="7D1A89DA" w14:textId="77777777" w:rsidR="00F11A64" w:rsidRPr="00035993" w:rsidRDefault="00F11A64" w:rsidP="008F5EAF"/>
    <w:p w14:paraId="479A470C" w14:textId="77777777" w:rsidR="00F11A64" w:rsidRPr="00035993" w:rsidRDefault="00F11A64" w:rsidP="008F5EAF"/>
    <w:p w14:paraId="04A484FC" w14:textId="77777777" w:rsidR="00F11A64" w:rsidRPr="00035993" w:rsidRDefault="00F11A64" w:rsidP="008F5EAF">
      <w:pPr>
        <w:tabs>
          <w:tab w:val="left" w:pos="1397"/>
        </w:tabs>
        <w:rPr>
          <w:b/>
        </w:rPr>
      </w:pPr>
      <w:r w:rsidRPr="00035993">
        <w:rPr>
          <w:b/>
        </w:rPr>
        <w:t xml:space="preserve">Supervisor Signature: </w:t>
      </w:r>
    </w:p>
    <w:p w14:paraId="368E610F" w14:textId="77777777" w:rsidR="00F11A64" w:rsidRPr="00035993" w:rsidRDefault="00F11A64" w:rsidP="008F5EAF">
      <w:pPr>
        <w:tabs>
          <w:tab w:val="left" w:pos="1397"/>
        </w:tabs>
        <w:rPr>
          <w:b/>
        </w:rPr>
      </w:pPr>
      <w:r w:rsidRPr="00035993">
        <w:rPr>
          <w:b/>
        </w:rPr>
        <w:br/>
      </w:r>
    </w:p>
    <w:p w14:paraId="0F2E480E" w14:textId="4650E20D" w:rsidR="00F11A64" w:rsidRPr="00035993" w:rsidRDefault="00F11A64" w:rsidP="008F5EAF">
      <w:pPr>
        <w:rPr>
          <w:b/>
        </w:rPr>
      </w:pPr>
      <w:r w:rsidRPr="00035993">
        <w:rPr>
          <w:b/>
        </w:rPr>
        <w:t>Date:</w:t>
      </w:r>
    </w:p>
    <w:p w14:paraId="27FCF7DF" w14:textId="77777777" w:rsidR="00EB1029" w:rsidRPr="00035993" w:rsidRDefault="00EB1029" w:rsidP="008F5EAF">
      <w:pPr>
        <w:rPr>
          <w:b/>
        </w:rPr>
      </w:pPr>
    </w:p>
    <w:sdt>
      <w:sdtPr>
        <w:rPr>
          <w:rFonts w:ascii="Times New Roman" w:eastAsia="Times New Roman" w:hAnsi="Times New Roman" w:cs="Times New Roman"/>
          <w:color w:val="auto"/>
          <w:sz w:val="24"/>
          <w:szCs w:val="24"/>
        </w:rPr>
        <w:id w:val="-868832398"/>
        <w:docPartObj>
          <w:docPartGallery w:val="Table of Contents"/>
          <w:docPartUnique/>
        </w:docPartObj>
      </w:sdtPr>
      <w:sdtEndPr>
        <w:rPr>
          <w:b/>
          <w:bCs/>
          <w:noProof/>
        </w:rPr>
      </w:sdtEndPr>
      <w:sdtContent>
        <w:p w14:paraId="505D24F8" w14:textId="76A9AB41" w:rsidR="00EB1029" w:rsidRPr="00035993" w:rsidRDefault="00EB1029" w:rsidP="008F5EAF">
          <w:pPr>
            <w:pStyle w:val="TOCHeading"/>
            <w:spacing w:line="240" w:lineRule="auto"/>
            <w:jc w:val="center"/>
            <w:rPr>
              <w:rFonts w:ascii="Times New Roman" w:hAnsi="Times New Roman" w:cs="Times New Roman"/>
              <w:color w:val="auto"/>
            </w:rPr>
          </w:pPr>
          <w:r w:rsidRPr="00035993">
            <w:rPr>
              <w:rFonts w:ascii="Times New Roman" w:hAnsi="Times New Roman" w:cs="Times New Roman"/>
              <w:color w:val="auto"/>
            </w:rPr>
            <w:t>Table of Contents</w:t>
          </w:r>
        </w:p>
        <w:p w14:paraId="3EF4A925" w14:textId="632D2367" w:rsidR="008F5EAF" w:rsidRPr="00035993" w:rsidRDefault="00EB1029" w:rsidP="008F5EAF">
          <w:pPr>
            <w:pStyle w:val="TOC1"/>
            <w:spacing w:line="240" w:lineRule="auto"/>
            <w:rPr>
              <w:rFonts w:eastAsiaTheme="minorEastAsia"/>
              <w:noProof/>
              <w:sz w:val="22"/>
              <w:szCs w:val="22"/>
            </w:rPr>
          </w:pPr>
          <w:r w:rsidRPr="00035993">
            <w:fldChar w:fldCharType="begin"/>
          </w:r>
          <w:r w:rsidRPr="00035993">
            <w:instrText xml:space="preserve"> TOC \o "1-3" \h \z \u </w:instrText>
          </w:r>
          <w:r w:rsidRPr="00035993">
            <w:fldChar w:fldCharType="separate"/>
          </w:r>
          <w:hyperlink w:anchor="_Toc54726368" w:history="1">
            <w:r w:rsidR="008F5EAF" w:rsidRPr="00035993">
              <w:rPr>
                <w:rStyle w:val="Hyperlink"/>
                <w:noProof/>
              </w:rPr>
              <w:t>Abstract</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68 \h </w:instrText>
            </w:r>
            <w:r w:rsidR="008F5EAF" w:rsidRPr="00035993">
              <w:rPr>
                <w:noProof/>
                <w:webHidden/>
              </w:rPr>
            </w:r>
            <w:r w:rsidR="008F5EAF" w:rsidRPr="00035993">
              <w:rPr>
                <w:noProof/>
                <w:webHidden/>
              </w:rPr>
              <w:fldChar w:fldCharType="separate"/>
            </w:r>
            <w:r w:rsidR="0098613B">
              <w:rPr>
                <w:noProof/>
                <w:webHidden/>
              </w:rPr>
              <w:t>4</w:t>
            </w:r>
            <w:r w:rsidR="008F5EAF" w:rsidRPr="00035993">
              <w:rPr>
                <w:noProof/>
                <w:webHidden/>
              </w:rPr>
              <w:fldChar w:fldCharType="end"/>
            </w:r>
          </w:hyperlink>
        </w:p>
        <w:p w14:paraId="4B09BA65" w14:textId="0A882932" w:rsidR="008F5EAF" w:rsidRPr="00035993" w:rsidRDefault="0005074A" w:rsidP="008F5EAF">
          <w:pPr>
            <w:pStyle w:val="TOC1"/>
            <w:tabs>
              <w:tab w:val="left" w:pos="480"/>
            </w:tabs>
            <w:spacing w:line="240" w:lineRule="auto"/>
            <w:rPr>
              <w:rFonts w:eastAsiaTheme="minorEastAsia"/>
              <w:noProof/>
              <w:sz w:val="22"/>
              <w:szCs w:val="22"/>
            </w:rPr>
          </w:pPr>
          <w:hyperlink w:anchor="_Toc54726369" w:history="1">
            <w:r w:rsidR="008F5EAF" w:rsidRPr="00035993">
              <w:rPr>
                <w:rStyle w:val="Hyperlink"/>
                <w:noProof/>
              </w:rPr>
              <w:t>1.</w:t>
            </w:r>
            <w:r w:rsidR="008F5EAF" w:rsidRPr="00035993">
              <w:rPr>
                <w:rFonts w:eastAsiaTheme="minorEastAsia"/>
                <w:noProof/>
                <w:sz w:val="22"/>
                <w:szCs w:val="22"/>
              </w:rPr>
              <w:tab/>
            </w:r>
            <w:r w:rsidR="008F5EAF" w:rsidRPr="00035993">
              <w:rPr>
                <w:rStyle w:val="Hyperlink"/>
                <w:noProof/>
              </w:rPr>
              <w:t>Introduction</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69 \h </w:instrText>
            </w:r>
            <w:r w:rsidR="008F5EAF" w:rsidRPr="00035993">
              <w:rPr>
                <w:noProof/>
                <w:webHidden/>
              </w:rPr>
            </w:r>
            <w:r w:rsidR="008F5EAF" w:rsidRPr="00035993">
              <w:rPr>
                <w:noProof/>
                <w:webHidden/>
              </w:rPr>
              <w:fldChar w:fldCharType="separate"/>
            </w:r>
            <w:r w:rsidR="0098613B">
              <w:rPr>
                <w:noProof/>
                <w:webHidden/>
              </w:rPr>
              <w:t>5</w:t>
            </w:r>
            <w:r w:rsidR="008F5EAF" w:rsidRPr="00035993">
              <w:rPr>
                <w:noProof/>
                <w:webHidden/>
              </w:rPr>
              <w:fldChar w:fldCharType="end"/>
            </w:r>
          </w:hyperlink>
        </w:p>
        <w:p w14:paraId="4F40993F" w14:textId="54B1AEF2" w:rsidR="008F5EAF" w:rsidRPr="00035993" w:rsidRDefault="0005074A" w:rsidP="008F5EAF">
          <w:pPr>
            <w:pStyle w:val="TOC1"/>
            <w:tabs>
              <w:tab w:val="left" w:pos="480"/>
            </w:tabs>
            <w:spacing w:line="240" w:lineRule="auto"/>
            <w:rPr>
              <w:rFonts w:eastAsiaTheme="minorEastAsia"/>
              <w:noProof/>
              <w:sz w:val="22"/>
              <w:szCs w:val="22"/>
            </w:rPr>
          </w:pPr>
          <w:hyperlink w:anchor="_Toc54726370" w:history="1">
            <w:r w:rsidR="008F5EAF" w:rsidRPr="00035993">
              <w:rPr>
                <w:rStyle w:val="Hyperlink"/>
                <w:noProof/>
              </w:rPr>
              <w:t>2.</w:t>
            </w:r>
            <w:r w:rsidR="008F5EAF" w:rsidRPr="00035993">
              <w:rPr>
                <w:rFonts w:eastAsiaTheme="minorEastAsia"/>
                <w:noProof/>
                <w:sz w:val="22"/>
                <w:szCs w:val="22"/>
              </w:rPr>
              <w:tab/>
            </w:r>
            <w:r w:rsidR="008F5EAF" w:rsidRPr="00035993">
              <w:rPr>
                <w:rStyle w:val="Hyperlink"/>
                <w:noProof/>
              </w:rPr>
              <w:t>Problem Statement</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70 \h </w:instrText>
            </w:r>
            <w:r w:rsidR="008F5EAF" w:rsidRPr="00035993">
              <w:rPr>
                <w:noProof/>
                <w:webHidden/>
              </w:rPr>
            </w:r>
            <w:r w:rsidR="008F5EAF" w:rsidRPr="00035993">
              <w:rPr>
                <w:noProof/>
                <w:webHidden/>
              </w:rPr>
              <w:fldChar w:fldCharType="separate"/>
            </w:r>
            <w:r w:rsidR="0098613B">
              <w:rPr>
                <w:noProof/>
                <w:webHidden/>
              </w:rPr>
              <w:t>5</w:t>
            </w:r>
            <w:r w:rsidR="008F5EAF" w:rsidRPr="00035993">
              <w:rPr>
                <w:noProof/>
                <w:webHidden/>
              </w:rPr>
              <w:fldChar w:fldCharType="end"/>
            </w:r>
          </w:hyperlink>
        </w:p>
        <w:p w14:paraId="7C43D695" w14:textId="45FBFCA3" w:rsidR="008F5EAF" w:rsidRPr="00035993" w:rsidRDefault="0005074A" w:rsidP="008F5EAF">
          <w:pPr>
            <w:pStyle w:val="TOC1"/>
            <w:tabs>
              <w:tab w:val="left" w:pos="480"/>
            </w:tabs>
            <w:spacing w:line="240" w:lineRule="auto"/>
            <w:rPr>
              <w:rFonts w:eastAsiaTheme="minorEastAsia"/>
              <w:noProof/>
              <w:sz w:val="22"/>
              <w:szCs w:val="22"/>
            </w:rPr>
          </w:pPr>
          <w:hyperlink w:anchor="_Toc54726371" w:history="1">
            <w:r w:rsidR="008F5EAF" w:rsidRPr="00035993">
              <w:rPr>
                <w:rStyle w:val="Hyperlink"/>
                <w:noProof/>
              </w:rPr>
              <w:t>3.</w:t>
            </w:r>
            <w:r w:rsidR="008F5EAF" w:rsidRPr="00035993">
              <w:rPr>
                <w:rFonts w:eastAsiaTheme="minorEastAsia"/>
                <w:noProof/>
                <w:sz w:val="22"/>
                <w:szCs w:val="22"/>
              </w:rPr>
              <w:tab/>
            </w:r>
            <w:r w:rsidR="008F5EAF" w:rsidRPr="00035993">
              <w:rPr>
                <w:rStyle w:val="Hyperlink"/>
                <w:noProof/>
              </w:rPr>
              <w:t>Problem Solution for the Proposed System</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71 \h </w:instrText>
            </w:r>
            <w:r w:rsidR="008F5EAF" w:rsidRPr="00035993">
              <w:rPr>
                <w:noProof/>
                <w:webHidden/>
              </w:rPr>
            </w:r>
            <w:r w:rsidR="008F5EAF" w:rsidRPr="00035993">
              <w:rPr>
                <w:noProof/>
                <w:webHidden/>
              </w:rPr>
              <w:fldChar w:fldCharType="separate"/>
            </w:r>
            <w:r w:rsidR="0098613B">
              <w:rPr>
                <w:noProof/>
                <w:webHidden/>
              </w:rPr>
              <w:t>5</w:t>
            </w:r>
            <w:r w:rsidR="008F5EAF" w:rsidRPr="00035993">
              <w:rPr>
                <w:noProof/>
                <w:webHidden/>
              </w:rPr>
              <w:fldChar w:fldCharType="end"/>
            </w:r>
          </w:hyperlink>
        </w:p>
        <w:p w14:paraId="518C0405" w14:textId="014D6326" w:rsidR="008F5EAF" w:rsidRPr="00035993" w:rsidRDefault="0005074A" w:rsidP="008F5EAF">
          <w:pPr>
            <w:pStyle w:val="TOC1"/>
            <w:tabs>
              <w:tab w:val="left" w:pos="480"/>
            </w:tabs>
            <w:spacing w:line="240" w:lineRule="auto"/>
            <w:rPr>
              <w:rFonts w:eastAsiaTheme="minorEastAsia"/>
              <w:noProof/>
              <w:sz w:val="22"/>
              <w:szCs w:val="22"/>
            </w:rPr>
          </w:pPr>
          <w:hyperlink w:anchor="_Toc54726372" w:history="1">
            <w:r w:rsidR="008F5EAF" w:rsidRPr="00035993">
              <w:rPr>
                <w:rStyle w:val="Hyperlink"/>
                <w:noProof/>
              </w:rPr>
              <w:t>4.</w:t>
            </w:r>
            <w:r w:rsidR="008F5EAF" w:rsidRPr="00035993">
              <w:rPr>
                <w:rFonts w:eastAsiaTheme="minorEastAsia"/>
                <w:noProof/>
                <w:sz w:val="22"/>
                <w:szCs w:val="22"/>
              </w:rPr>
              <w:tab/>
            </w:r>
            <w:r w:rsidR="008F5EAF" w:rsidRPr="00035993">
              <w:rPr>
                <w:rStyle w:val="Hyperlink"/>
                <w:noProof/>
              </w:rPr>
              <w:t>Related System Analysis/Literature Review</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72 \h </w:instrText>
            </w:r>
            <w:r w:rsidR="008F5EAF" w:rsidRPr="00035993">
              <w:rPr>
                <w:noProof/>
                <w:webHidden/>
              </w:rPr>
            </w:r>
            <w:r w:rsidR="008F5EAF" w:rsidRPr="00035993">
              <w:rPr>
                <w:noProof/>
                <w:webHidden/>
              </w:rPr>
              <w:fldChar w:fldCharType="separate"/>
            </w:r>
            <w:r w:rsidR="0098613B">
              <w:rPr>
                <w:noProof/>
                <w:webHidden/>
              </w:rPr>
              <w:t>5</w:t>
            </w:r>
            <w:r w:rsidR="008F5EAF" w:rsidRPr="00035993">
              <w:rPr>
                <w:noProof/>
                <w:webHidden/>
              </w:rPr>
              <w:fldChar w:fldCharType="end"/>
            </w:r>
          </w:hyperlink>
        </w:p>
        <w:p w14:paraId="03831142" w14:textId="2FC391A9" w:rsidR="008F5EAF" w:rsidRPr="00035993" w:rsidRDefault="0005074A" w:rsidP="008F5EAF">
          <w:pPr>
            <w:pStyle w:val="TOC1"/>
            <w:tabs>
              <w:tab w:val="left" w:pos="480"/>
            </w:tabs>
            <w:spacing w:line="240" w:lineRule="auto"/>
            <w:rPr>
              <w:rFonts w:eastAsiaTheme="minorEastAsia"/>
              <w:noProof/>
              <w:sz w:val="22"/>
              <w:szCs w:val="22"/>
            </w:rPr>
          </w:pPr>
          <w:hyperlink w:anchor="_Toc54726373" w:history="1">
            <w:r w:rsidR="008F5EAF" w:rsidRPr="00035993">
              <w:rPr>
                <w:rStyle w:val="Hyperlink"/>
                <w:noProof/>
              </w:rPr>
              <w:t>5.</w:t>
            </w:r>
            <w:r w:rsidR="008F5EAF" w:rsidRPr="00035993">
              <w:rPr>
                <w:rFonts w:eastAsiaTheme="minorEastAsia"/>
                <w:noProof/>
                <w:sz w:val="22"/>
                <w:szCs w:val="22"/>
              </w:rPr>
              <w:tab/>
            </w:r>
            <w:r w:rsidR="008F5EAF" w:rsidRPr="00035993">
              <w:rPr>
                <w:rStyle w:val="Hyperlink"/>
                <w:noProof/>
              </w:rPr>
              <w:t>Advantages/Benefits of Proposed System</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73 \h </w:instrText>
            </w:r>
            <w:r w:rsidR="008F5EAF" w:rsidRPr="00035993">
              <w:rPr>
                <w:noProof/>
                <w:webHidden/>
              </w:rPr>
            </w:r>
            <w:r w:rsidR="008F5EAF" w:rsidRPr="00035993">
              <w:rPr>
                <w:noProof/>
                <w:webHidden/>
              </w:rPr>
              <w:fldChar w:fldCharType="separate"/>
            </w:r>
            <w:r w:rsidR="0098613B">
              <w:rPr>
                <w:noProof/>
                <w:webHidden/>
              </w:rPr>
              <w:t>7</w:t>
            </w:r>
            <w:r w:rsidR="008F5EAF" w:rsidRPr="00035993">
              <w:rPr>
                <w:noProof/>
                <w:webHidden/>
              </w:rPr>
              <w:fldChar w:fldCharType="end"/>
            </w:r>
          </w:hyperlink>
        </w:p>
        <w:p w14:paraId="5639B17F" w14:textId="3115B5BF" w:rsidR="008F5EAF" w:rsidRPr="00035993" w:rsidRDefault="0005074A" w:rsidP="008F5EAF">
          <w:pPr>
            <w:pStyle w:val="TOC1"/>
            <w:tabs>
              <w:tab w:val="left" w:pos="480"/>
            </w:tabs>
            <w:spacing w:line="240" w:lineRule="auto"/>
            <w:rPr>
              <w:rFonts w:eastAsiaTheme="minorEastAsia"/>
              <w:noProof/>
              <w:sz w:val="22"/>
              <w:szCs w:val="22"/>
            </w:rPr>
          </w:pPr>
          <w:hyperlink w:anchor="_Toc54726374" w:history="1">
            <w:r w:rsidR="008F5EAF" w:rsidRPr="00035993">
              <w:rPr>
                <w:rStyle w:val="Hyperlink"/>
                <w:noProof/>
              </w:rPr>
              <w:t>6.</w:t>
            </w:r>
            <w:r w:rsidR="008F5EAF" w:rsidRPr="00035993">
              <w:rPr>
                <w:rFonts w:eastAsiaTheme="minorEastAsia"/>
                <w:noProof/>
                <w:sz w:val="22"/>
                <w:szCs w:val="22"/>
              </w:rPr>
              <w:tab/>
            </w:r>
            <w:r w:rsidR="008F5EAF" w:rsidRPr="00035993">
              <w:rPr>
                <w:rStyle w:val="Hyperlink"/>
                <w:noProof/>
              </w:rPr>
              <w:t>Project Scope</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74 \h </w:instrText>
            </w:r>
            <w:r w:rsidR="008F5EAF" w:rsidRPr="00035993">
              <w:rPr>
                <w:noProof/>
                <w:webHidden/>
              </w:rPr>
            </w:r>
            <w:r w:rsidR="008F5EAF" w:rsidRPr="00035993">
              <w:rPr>
                <w:noProof/>
                <w:webHidden/>
              </w:rPr>
              <w:fldChar w:fldCharType="separate"/>
            </w:r>
            <w:r w:rsidR="0098613B">
              <w:rPr>
                <w:noProof/>
                <w:webHidden/>
              </w:rPr>
              <w:t>7</w:t>
            </w:r>
            <w:r w:rsidR="008F5EAF" w:rsidRPr="00035993">
              <w:rPr>
                <w:noProof/>
                <w:webHidden/>
              </w:rPr>
              <w:fldChar w:fldCharType="end"/>
            </w:r>
          </w:hyperlink>
        </w:p>
        <w:p w14:paraId="7E5B2887" w14:textId="3A9AEDD5" w:rsidR="008F5EAF" w:rsidRPr="00035993" w:rsidRDefault="0005074A" w:rsidP="008F5EAF">
          <w:pPr>
            <w:pStyle w:val="TOC1"/>
            <w:tabs>
              <w:tab w:val="left" w:pos="480"/>
            </w:tabs>
            <w:spacing w:line="240" w:lineRule="auto"/>
            <w:rPr>
              <w:rFonts w:eastAsiaTheme="minorEastAsia"/>
              <w:noProof/>
              <w:sz w:val="22"/>
              <w:szCs w:val="22"/>
            </w:rPr>
          </w:pPr>
          <w:hyperlink w:anchor="_Toc54726375" w:history="1">
            <w:r w:rsidR="008F5EAF" w:rsidRPr="00035993">
              <w:rPr>
                <w:rStyle w:val="Hyperlink"/>
                <w:noProof/>
              </w:rPr>
              <w:t>7.</w:t>
            </w:r>
            <w:r w:rsidR="008F5EAF" w:rsidRPr="00035993">
              <w:rPr>
                <w:rFonts w:eastAsiaTheme="minorEastAsia"/>
                <w:noProof/>
                <w:sz w:val="22"/>
                <w:szCs w:val="22"/>
              </w:rPr>
              <w:tab/>
            </w:r>
            <w:r w:rsidR="008F5EAF" w:rsidRPr="00035993">
              <w:rPr>
                <w:rStyle w:val="Hyperlink"/>
                <w:noProof/>
              </w:rPr>
              <w:t>Modules</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75 \h </w:instrText>
            </w:r>
            <w:r w:rsidR="008F5EAF" w:rsidRPr="00035993">
              <w:rPr>
                <w:noProof/>
                <w:webHidden/>
              </w:rPr>
            </w:r>
            <w:r w:rsidR="008F5EAF" w:rsidRPr="00035993">
              <w:rPr>
                <w:noProof/>
                <w:webHidden/>
              </w:rPr>
              <w:fldChar w:fldCharType="separate"/>
            </w:r>
            <w:r w:rsidR="0098613B">
              <w:rPr>
                <w:noProof/>
                <w:webHidden/>
              </w:rPr>
              <w:t>7</w:t>
            </w:r>
            <w:r w:rsidR="008F5EAF" w:rsidRPr="00035993">
              <w:rPr>
                <w:noProof/>
                <w:webHidden/>
              </w:rPr>
              <w:fldChar w:fldCharType="end"/>
            </w:r>
          </w:hyperlink>
        </w:p>
        <w:p w14:paraId="0A2EC99E" w14:textId="5636E765"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76" w:history="1">
            <w:r w:rsidR="008F5EAF" w:rsidRPr="00035993">
              <w:rPr>
                <w:rStyle w:val="Hyperlink"/>
                <w:rFonts w:ascii="Times New Roman" w:hAnsi="Times New Roman"/>
                <w:noProof/>
              </w:rPr>
              <w:t>7.1</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Module 1:  Facial Detection</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76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7</w:t>
            </w:r>
            <w:r w:rsidR="008F5EAF" w:rsidRPr="00035993">
              <w:rPr>
                <w:rFonts w:ascii="Times New Roman" w:hAnsi="Times New Roman"/>
                <w:noProof/>
                <w:webHidden/>
              </w:rPr>
              <w:fldChar w:fldCharType="end"/>
            </w:r>
          </w:hyperlink>
        </w:p>
        <w:p w14:paraId="3FF96E91" w14:textId="30E3C0DA"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77" w:history="1">
            <w:r w:rsidR="008F5EAF" w:rsidRPr="00035993">
              <w:rPr>
                <w:rStyle w:val="Hyperlink"/>
                <w:rFonts w:ascii="Times New Roman" w:hAnsi="Times New Roman"/>
                <w:noProof/>
              </w:rPr>
              <w:t>7.2</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Module 2: Model Training</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77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7</w:t>
            </w:r>
            <w:r w:rsidR="008F5EAF" w:rsidRPr="00035993">
              <w:rPr>
                <w:rFonts w:ascii="Times New Roman" w:hAnsi="Times New Roman"/>
                <w:noProof/>
                <w:webHidden/>
              </w:rPr>
              <w:fldChar w:fldCharType="end"/>
            </w:r>
          </w:hyperlink>
        </w:p>
        <w:p w14:paraId="5F13850B" w14:textId="023DCF16"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78" w:history="1">
            <w:r w:rsidR="008F5EAF" w:rsidRPr="00035993">
              <w:rPr>
                <w:rStyle w:val="Hyperlink"/>
                <w:rFonts w:ascii="Times New Roman" w:hAnsi="Times New Roman"/>
                <w:noProof/>
              </w:rPr>
              <w:t>7.3</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Module 3: Model Deployment and Tracking</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78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8</w:t>
            </w:r>
            <w:r w:rsidR="008F5EAF" w:rsidRPr="00035993">
              <w:rPr>
                <w:rFonts w:ascii="Times New Roman" w:hAnsi="Times New Roman"/>
                <w:noProof/>
                <w:webHidden/>
              </w:rPr>
              <w:fldChar w:fldCharType="end"/>
            </w:r>
          </w:hyperlink>
        </w:p>
        <w:p w14:paraId="0AE3E512" w14:textId="247C3EC5"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79" w:history="1">
            <w:r w:rsidR="008F5EAF" w:rsidRPr="00035993">
              <w:rPr>
                <w:rStyle w:val="Hyperlink"/>
                <w:rFonts w:ascii="Times New Roman" w:hAnsi="Times New Roman"/>
                <w:noProof/>
              </w:rPr>
              <w:t>7.4</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Module 4: RFID Configuration</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79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8</w:t>
            </w:r>
            <w:r w:rsidR="008F5EAF" w:rsidRPr="00035993">
              <w:rPr>
                <w:rFonts w:ascii="Times New Roman" w:hAnsi="Times New Roman"/>
                <w:noProof/>
                <w:webHidden/>
              </w:rPr>
              <w:fldChar w:fldCharType="end"/>
            </w:r>
          </w:hyperlink>
        </w:p>
        <w:p w14:paraId="63D7907F" w14:textId="63E2447B"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80" w:history="1">
            <w:r w:rsidR="008F5EAF" w:rsidRPr="00035993">
              <w:rPr>
                <w:rStyle w:val="Hyperlink"/>
                <w:rFonts w:ascii="Times New Roman" w:hAnsi="Times New Roman"/>
                <w:noProof/>
              </w:rPr>
              <w:t>7.5</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Module 5: RFID Tracking</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80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8</w:t>
            </w:r>
            <w:r w:rsidR="008F5EAF" w:rsidRPr="00035993">
              <w:rPr>
                <w:rFonts w:ascii="Times New Roman" w:hAnsi="Times New Roman"/>
                <w:noProof/>
                <w:webHidden/>
              </w:rPr>
              <w:fldChar w:fldCharType="end"/>
            </w:r>
          </w:hyperlink>
        </w:p>
        <w:p w14:paraId="5FCF3160" w14:textId="4EE9D3C6"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81" w:history="1">
            <w:r w:rsidR="008F5EAF" w:rsidRPr="00035993">
              <w:rPr>
                <w:rStyle w:val="Hyperlink"/>
                <w:rFonts w:ascii="Times New Roman" w:hAnsi="Times New Roman"/>
                <w:noProof/>
              </w:rPr>
              <w:t>7.6</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Module 6: Web Application Development</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81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8</w:t>
            </w:r>
            <w:r w:rsidR="008F5EAF" w:rsidRPr="00035993">
              <w:rPr>
                <w:rFonts w:ascii="Times New Roman" w:hAnsi="Times New Roman"/>
                <w:noProof/>
                <w:webHidden/>
              </w:rPr>
              <w:fldChar w:fldCharType="end"/>
            </w:r>
          </w:hyperlink>
        </w:p>
        <w:p w14:paraId="2AA61687" w14:textId="4DB547DB"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82" w:history="1">
            <w:r w:rsidR="008F5EAF" w:rsidRPr="00035993">
              <w:rPr>
                <w:rStyle w:val="Hyperlink"/>
                <w:rFonts w:ascii="Times New Roman" w:hAnsi="Times New Roman"/>
                <w:noProof/>
              </w:rPr>
              <w:t>7.7</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Module 7: Mobile Application Development</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82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8</w:t>
            </w:r>
            <w:r w:rsidR="008F5EAF" w:rsidRPr="00035993">
              <w:rPr>
                <w:rFonts w:ascii="Times New Roman" w:hAnsi="Times New Roman"/>
                <w:noProof/>
                <w:webHidden/>
              </w:rPr>
              <w:fldChar w:fldCharType="end"/>
            </w:r>
          </w:hyperlink>
        </w:p>
        <w:p w14:paraId="40BB0D0A" w14:textId="16EE5509" w:rsidR="008F5EAF" w:rsidRPr="00035993" w:rsidRDefault="0005074A" w:rsidP="008F5EAF">
          <w:pPr>
            <w:pStyle w:val="TOC1"/>
            <w:tabs>
              <w:tab w:val="left" w:pos="480"/>
            </w:tabs>
            <w:spacing w:line="240" w:lineRule="auto"/>
            <w:rPr>
              <w:rFonts w:eastAsiaTheme="minorEastAsia"/>
              <w:noProof/>
              <w:sz w:val="22"/>
              <w:szCs w:val="22"/>
            </w:rPr>
          </w:pPr>
          <w:hyperlink w:anchor="_Toc54726383" w:history="1">
            <w:r w:rsidR="008F5EAF" w:rsidRPr="00035993">
              <w:rPr>
                <w:rStyle w:val="Hyperlink"/>
                <w:noProof/>
              </w:rPr>
              <w:t>8.</w:t>
            </w:r>
            <w:r w:rsidR="008F5EAF" w:rsidRPr="00035993">
              <w:rPr>
                <w:rFonts w:eastAsiaTheme="minorEastAsia"/>
                <w:noProof/>
                <w:sz w:val="22"/>
                <w:szCs w:val="22"/>
              </w:rPr>
              <w:tab/>
            </w:r>
            <w:r w:rsidR="008F5EAF" w:rsidRPr="00035993">
              <w:rPr>
                <w:rStyle w:val="Hyperlink"/>
                <w:noProof/>
              </w:rPr>
              <w:t>System Limitations/Constraints</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83 \h </w:instrText>
            </w:r>
            <w:r w:rsidR="008F5EAF" w:rsidRPr="00035993">
              <w:rPr>
                <w:noProof/>
                <w:webHidden/>
              </w:rPr>
            </w:r>
            <w:r w:rsidR="008F5EAF" w:rsidRPr="00035993">
              <w:rPr>
                <w:noProof/>
                <w:webHidden/>
              </w:rPr>
              <w:fldChar w:fldCharType="separate"/>
            </w:r>
            <w:r w:rsidR="0098613B">
              <w:rPr>
                <w:noProof/>
                <w:webHidden/>
              </w:rPr>
              <w:t>8</w:t>
            </w:r>
            <w:r w:rsidR="008F5EAF" w:rsidRPr="00035993">
              <w:rPr>
                <w:noProof/>
                <w:webHidden/>
              </w:rPr>
              <w:fldChar w:fldCharType="end"/>
            </w:r>
          </w:hyperlink>
        </w:p>
        <w:p w14:paraId="62F003DC" w14:textId="67E1B38E" w:rsidR="008F5EAF" w:rsidRPr="00035993" w:rsidRDefault="0005074A" w:rsidP="008F5EAF">
          <w:pPr>
            <w:pStyle w:val="TOC1"/>
            <w:tabs>
              <w:tab w:val="left" w:pos="480"/>
            </w:tabs>
            <w:spacing w:line="240" w:lineRule="auto"/>
            <w:rPr>
              <w:rFonts w:eastAsiaTheme="minorEastAsia"/>
              <w:noProof/>
              <w:sz w:val="22"/>
              <w:szCs w:val="22"/>
            </w:rPr>
          </w:pPr>
          <w:hyperlink w:anchor="_Toc54726384" w:history="1">
            <w:r w:rsidR="008F5EAF" w:rsidRPr="00035993">
              <w:rPr>
                <w:rStyle w:val="Hyperlink"/>
                <w:noProof/>
              </w:rPr>
              <w:t>9.</w:t>
            </w:r>
            <w:r w:rsidR="008F5EAF" w:rsidRPr="00035993">
              <w:rPr>
                <w:rFonts w:eastAsiaTheme="minorEastAsia"/>
                <w:noProof/>
                <w:sz w:val="22"/>
                <w:szCs w:val="22"/>
              </w:rPr>
              <w:tab/>
            </w:r>
            <w:r w:rsidR="008F5EAF" w:rsidRPr="00035993">
              <w:rPr>
                <w:rStyle w:val="Hyperlink"/>
                <w:noProof/>
              </w:rPr>
              <w:t>Software Process and Design Methodology</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84 \h </w:instrText>
            </w:r>
            <w:r w:rsidR="008F5EAF" w:rsidRPr="00035993">
              <w:rPr>
                <w:noProof/>
                <w:webHidden/>
              </w:rPr>
            </w:r>
            <w:r w:rsidR="008F5EAF" w:rsidRPr="00035993">
              <w:rPr>
                <w:noProof/>
                <w:webHidden/>
              </w:rPr>
              <w:fldChar w:fldCharType="separate"/>
            </w:r>
            <w:r w:rsidR="0098613B">
              <w:rPr>
                <w:noProof/>
                <w:webHidden/>
              </w:rPr>
              <w:t>9</w:t>
            </w:r>
            <w:r w:rsidR="008F5EAF" w:rsidRPr="00035993">
              <w:rPr>
                <w:noProof/>
                <w:webHidden/>
              </w:rPr>
              <w:fldChar w:fldCharType="end"/>
            </w:r>
          </w:hyperlink>
        </w:p>
        <w:p w14:paraId="2CD0F6D9" w14:textId="477A9B9D"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85" w:history="1">
            <w:r w:rsidR="008F5EAF" w:rsidRPr="00035993">
              <w:rPr>
                <w:rStyle w:val="Hyperlink"/>
                <w:rFonts w:ascii="Times New Roman" w:hAnsi="Times New Roman"/>
                <w:noProof/>
              </w:rPr>
              <w:t>9.1</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Software process methodology:</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85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9</w:t>
            </w:r>
            <w:r w:rsidR="008F5EAF" w:rsidRPr="00035993">
              <w:rPr>
                <w:rFonts w:ascii="Times New Roman" w:hAnsi="Times New Roman"/>
                <w:noProof/>
                <w:webHidden/>
              </w:rPr>
              <w:fldChar w:fldCharType="end"/>
            </w:r>
          </w:hyperlink>
        </w:p>
        <w:p w14:paraId="679ABA32" w14:textId="2463CC8D"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86" w:history="1">
            <w:r w:rsidR="008F5EAF" w:rsidRPr="00035993">
              <w:rPr>
                <w:rStyle w:val="Hyperlink"/>
                <w:rFonts w:ascii="Times New Roman" w:hAnsi="Times New Roman"/>
                <w:noProof/>
              </w:rPr>
              <w:t>9.2</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Design methodology:</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86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9</w:t>
            </w:r>
            <w:r w:rsidR="008F5EAF" w:rsidRPr="00035993">
              <w:rPr>
                <w:rFonts w:ascii="Times New Roman" w:hAnsi="Times New Roman"/>
                <w:noProof/>
                <w:webHidden/>
              </w:rPr>
              <w:fldChar w:fldCharType="end"/>
            </w:r>
          </w:hyperlink>
        </w:p>
        <w:p w14:paraId="35E6086D" w14:textId="73C927B1" w:rsidR="008F5EAF" w:rsidRPr="00035993" w:rsidRDefault="0005074A" w:rsidP="008F5EAF">
          <w:pPr>
            <w:pStyle w:val="TOC1"/>
            <w:tabs>
              <w:tab w:val="left" w:pos="660"/>
            </w:tabs>
            <w:spacing w:line="240" w:lineRule="auto"/>
            <w:rPr>
              <w:rFonts w:eastAsiaTheme="minorEastAsia"/>
              <w:noProof/>
              <w:sz w:val="22"/>
              <w:szCs w:val="22"/>
            </w:rPr>
          </w:pPr>
          <w:hyperlink w:anchor="_Toc54726387" w:history="1">
            <w:r w:rsidR="008F5EAF" w:rsidRPr="00035993">
              <w:rPr>
                <w:rStyle w:val="Hyperlink"/>
                <w:noProof/>
              </w:rPr>
              <w:t>10.</w:t>
            </w:r>
            <w:r w:rsidR="008F5EAF" w:rsidRPr="00035993">
              <w:rPr>
                <w:rFonts w:eastAsiaTheme="minorEastAsia"/>
                <w:noProof/>
                <w:sz w:val="22"/>
                <w:szCs w:val="22"/>
              </w:rPr>
              <w:tab/>
            </w:r>
            <w:r w:rsidR="008F5EAF" w:rsidRPr="00035993">
              <w:rPr>
                <w:rStyle w:val="Hyperlink"/>
                <w:noProof/>
              </w:rPr>
              <w:t>Tools and Technologies</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87 \h </w:instrText>
            </w:r>
            <w:r w:rsidR="008F5EAF" w:rsidRPr="00035993">
              <w:rPr>
                <w:noProof/>
                <w:webHidden/>
              </w:rPr>
            </w:r>
            <w:r w:rsidR="008F5EAF" w:rsidRPr="00035993">
              <w:rPr>
                <w:noProof/>
                <w:webHidden/>
              </w:rPr>
              <w:fldChar w:fldCharType="separate"/>
            </w:r>
            <w:r w:rsidR="0098613B">
              <w:rPr>
                <w:noProof/>
                <w:webHidden/>
              </w:rPr>
              <w:t>9</w:t>
            </w:r>
            <w:r w:rsidR="008F5EAF" w:rsidRPr="00035993">
              <w:rPr>
                <w:noProof/>
                <w:webHidden/>
              </w:rPr>
              <w:fldChar w:fldCharType="end"/>
            </w:r>
          </w:hyperlink>
        </w:p>
        <w:p w14:paraId="54DE0587" w14:textId="57D5CDBC" w:rsidR="008F5EAF" w:rsidRPr="00035993" w:rsidRDefault="0005074A" w:rsidP="008F5EAF">
          <w:pPr>
            <w:pStyle w:val="TOC1"/>
            <w:tabs>
              <w:tab w:val="left" w:pos="660"/>
            </w:tabs>
            <w:spacing w:line="240" w:lineRule="auto"/>
            <w:rPr>
              <w:rFonts w:eastAsiaTheme="minorEastAsia"/>
              <w:noProof/>
              <w:sz w:val="22"/>
              <w:szCs w:val="22"/>
            </w:rPr>
          </w:pPr>
          <w:hyperlink w:anchor="_Toc54726388" w:history="1">
            <w:r w:rsidR="008F5EAF" w:rsidRPr="00035993">
              <w:rPr>
                <w:rStyle w:val="Hyperlink"/>
                <w:noProof/>
              </w:rPr>
              <w:t>11.</w:t>
            </w:r>
            <w:r w:rsidR="008F5EAF" w:rsidRPr="00035993">
              <w:rPr>
                <w:rFonts w:eastAsiaTheme="minorEastAsia"/>
                <w:noProof/>
                <w:sz w:val="22"/>
                <w:szCs w:val="22"/>
              </w:rPr>
              <w:tab/>
            </w:r>
            <w:r w:rsidR="008F5EAF" w:rsidRPr="00035993">
              <w:rPr>
                <w:rStyle w:val="Hyperlink"/>
                <w:noProof/>
              </w:rPr>
              <w:t>Project Stakeholders and Roles</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88 \h </w:instrText>
            </w:r>
            <w:r w:rsidR="008F5EAF" w:rsidRPr="00035993">
              <w:rPr>
                <w:noProof/>
                <w:webHidden/>
              </w:rPr>
            </w:r>
            <w:r w:rsidR="008F5EAF" w:rsidRPr="00035993">
              <w:rPr>
                <w:noProof/>
                <w:webHidden/>
              </w:rPr>
              <w:fldChar w:fldCharType="separate"/>
            </w:r>
            <w:r w:rsidR="0098613B">
              <w:rPr>
                <w:noProof/>
                <w:webHidden/>
              </w:rPr>
              <w:t>10</w:t>
            </w:r>
            <w:r w:rsidR="008F5EAF" w:rsidRPr="00035993">
              <w:rPr>
                <w:noProof/>
                <w:webHidden/>
              </w:rPr>
              <w:fldChar w:fldCharType="end"/>
            </w:r>
          </w:hyperlink>
        </w:p>
        <w:p w14:paraId="6486F444" w14:textId="51539C0D" w:rsidR="008F5EAF" w:rsidRPr="00035993" w:rsidRDefault="0005074A" w:rsidP="008F5EAF">
          <w:pPr>
            <w:pStyle w:val="TOC1"/>
            <w:tabs>
              <w:tab w:val="left" w:pos="660"/>
            </w:tabs>
            <w:spacing w:line="240" w:lineRule="auto"/>
            <w:rPr>
              <w:rFonts w:eastAsiaTheme="minorEastAsia"/>
              <w:noProof/>
              <w:sz w:val="22"/>
              <w:szCs w:val="22"/>
            </w:rPr>
          </w:pPr>
          <w:hyperlink w:anchor="_Toc54726389" w:history="1">
            <w:r w:rsidR="008F5EAF" w:rsidRPr="00035993">
              <w:rPr>
                <w:rStyle w:val="Hyperlink"/>
                <w:noProof/>
              </w:rPr>
              <w:t>12.</w:t>
            </w:r>
            <w:r w:rsidR="008F5EAF" w:rsidRPr="00035993">
              <w:rPr>
                <w:rFonts w:eastAsiaTheme="minorEastAsia"/>
                <w:noProof/>
                <w:sz w:val="22"/>
                <w:szCs w:val="22"/>
              </w:rPr>
              <w:tab/>
            </w:r>
            <w:r w:rsidR="008F5EAF" w:rsidRPr="00035993">
              <w:rPr>
                <w:rStyle w:val="Hyperlink"/>
                <w:noProof/>
              </w:rPr>
              <w:t>Team Members Individual Tasks/Work Division</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89 \h </w:instrText>
            </w:r>
            <w:r w:rsidR="008F5EAF" w:rsidRPr="00035993">
              <w:rPr>
                <w:noProof/>
                <w:webHidden/>
              </w:rPr>
            </w:r>
            <w:r w:rsidR="008F5EAF" w:rsidRPr="00035993">
              <w:rPr>
                <w:noProof/>
                <w:webHidden/>
              </w:rPr>
              <w:fldChar w:fldCharType="separate"/>
            </w:r>
            <w:r w:rsidR="0098613B">
              <w:rPr>
                <w:noProof/>
                <w:webHidden/>
              </w:rPr>
              <w:t>10</w:t>
            </w:r>
            <w:r w:rsidR="008F5EAF" w:rsidRPr="00035993">
              <w:rPr>
                <w:noProof/>
                <w:webHidden/>
              </w:rPr>
              <w:fldChar w:fldCharType="end"/>
            </w:r>
          </w:hyperlink>
        </w:p>
        <w:p w14:paraId="2855C7F2" w14:textId="1BAD11B3" w:rsidR="008F5EAF" w:rsidRPr="00035993" w:rsidRDefault="0005074A" w:rsidP="008F5EAF">
          <w:pPr>
            <w:pStyle w:val="TOC1"/>
            <w:tabs>
              <w:tab w:val="left" w:pos="660"/>
            </w:tabs>
            <w:spacing w:line="240" w:lineRule="auto"/>
            <w:rPr>
              <w:rFonts w:eastAsiaTheme="minorEastAsia"/>
              <w:noProof/>
              <w:sz w:val="22"/>
              <w:szCs w:val="22"/>
            </w:rPr>
          </w:pPr>
          <w:hyperlink w:anchor="_Toc54726390" w:history="1">
            <w:r w:rsidR="008F5EAF" w:rsidRPr="00035993">
              <w:rPr>
                <w:rStyle w:val="Hyperlink"/>
                <w:noProof/>
              </w:rPr>
              <w:t>13.</w:t>
            </w:r>
            <w:r w:rsidR="008F5EAF" w:rsidRPr="00035993">
              <w:rPr>
                <w:rFonts w:eastAsiaTheme="minorEastAsia"/>
                <w:noProof/>
                <w:sz w:val="22"/>
                <w:szCs w:val="22"/>
              </w:rPr>
              <w:tab/>
            </w:r>
            <w:r w:rsidR="008F5EAF" w:rsidRPr="00035993">
              <w:rPr>
                <w:rStyle w:val="Hyperlink"/>
                <w:noProof/>
              </w:rPr>
              <w:t>Data Gathering Approach</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90 \h </w:instrText>
            </w:r>
            <w:r w:rsidR="008F5EAF" w:rsidRPr="00035993">
              <w:rPr>
                <w:noProof/>
                <w:webHidden/>
              </w:rPr>
            </w:r>
            <w:r w:rsidR="008F5EAF" w:rsidRPr="00035993">
              <w:rPr>
                <w:noProof/>
                <w:webHidden/>
              </w:rPr>
              <w:fldChar w:fldCharType="separate"/>
            </w:r>
            <w:r w:rsidR="0098613B">
              <w:rPr>
                <w:noProof/>
                <w:webHidden/>
              </w:rPr>
              <w:t>11</w:t>
            </w:r>
            <w:r w:rsidR="008F5EAF" w:rsidRPr="00035993">
              <w:rPr>
                <w:noProof/>
                <w:webHidden/>
              </w:rPr>
              <w:fldChar w:fldCharType="end"/>
            </w:r>
          </w:hyperlink>
        </w:p>
        <w:p w14:paraId="7DE45053" w14:textId="0A4FD9AE"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91" w:history="1">
            <w:r w:rsidR="008F5EAF" w:rsidRPr="00035993">
              <w:rPr>
                <w:rStyle w:val="Hyperlink"/>
                <w:rFonts w:ascii="Times New Roman" w:hAnsi="Times New Roman"/>
                <w:noProof/>
              </w:rPr>
              <w:t>13.1</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Interviews:</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91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11</w:t>
            </w:r>
            <w:r w:rsidR="008F5EAF" w:rsidRPr="00035993">
              <w:rPr>
                <w:rFonts w:ascii="Times New Roman" w:hAnsi="Times New Roman"/>
                <w:noProof/>
                <w:webHidden/>
              </w:rPr>
              <w:fldChar w:fldCharType="end"/>
            </w:r>
          </w:hyperlink>
        </w:p>
        <w:p w14:paraId="3AEA6FF2" w14:textId="2C06266E"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92" w:history="1">
            <w:r w:rsidR="008F5EAF" w:rsidRPr="00035993">
              <w:rPr>
                <w:rStyle w:val="Hyperlink"/>
                <w:rFonts w:ascii="Times New Roman" w:hAnsi="Times New Roman"/>
                <w:noProof/>
              </w:rPr>
              <w:t>13.2</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Observation:</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92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11</w:t>
            </w:r>
            <w:r w:rsidR="008F5EAF" w:rsidRPr="00035993">
              <w:rPr>
                <w:rFonts w:ascii="Times New Roman" w:hAnsi="Times New Roman"/>
                <w:noProof/>
                <w:webHidden/>
              </w:rPr>
              <w:fldChar w:fldCharType="end"/>
            </w:r>
          </w:hyperlink>
        </w:p>
        <w:p w14:paraId="4ED5710D" w14:textId="434DACEA" w:rsidR="008F5EAF" w:rsidRPr="00035993" w:rsidRDefault="0005074A" w:rsidP="008F5EAF">
          <w:pPr>
            <w:pStyle w:val="TOC1"/>
            <w:tabs>
              <w:tab w:val="left" w:pos="660"/>
            </w:tabs>
            <w:spacing w:line="240" w:lineRule="auto"/>
            <w:rPr>
              <w:rFonts w:eastAsiaTheme="minorEastAsia"/>
              <w:noProof/>
              <w:sz w:val="22"/>
              <w:szCs w:val="22"/>
            </w:rPr>
          </w:pPr>
          <w:hyperlink w:anchor="_Toc54726393" w:history="1">
            <w:r w:rsidR="008F5EAF" w:rsidRPr="00035993">
              <w:rPr>
                <w:rStyle w:val="Hyperlink"/>
                <w:noProof/>
              </w:rPr>
              <w:t>14.</w:t>
            </w:r>
            <w:r w:rsidR="008F5EAF" w:rsidRPr="00035993">
              <w:rPr>
                <w:rFonts w:eastAsiaTheme="minorEastAsia"/>
                <w:noProof/>
                <w:sz w:val="22"/>
                <w:szCs w:val="22"/>
              </w:rPr>
              <w:tab/>
            </w:r>
            <w:r w:rsidR="008F5EAF" w:rsidRPr="00035993">
              <w:rPr>
                <w:rStyle w:val="Hyperlink"/>
                <w:noProof/>
              </w:rPr>
              <w:t>Concepts</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93 \h </w:instrText>
            </w:r>
            <w:r w:rsidR="008F5EAF" w:rsidRPr="00035993">
              <w:rPr>
                <w:noProof/>
                <w:webHidden/>
              </w:rPr>
            </w:r>
            <w:r w:rsidR="008F5EAF" w:rsidRPr="00035993">
              <w:rPr>
                <w:noProof/>
                <w:webHidden/>
              </w:rPr>
              <w:fldChar w:fldCharType="separate"/>
            </w:r>
            <w:r w:rsidR="0098613B">
              <w:rPr>
                <w:noProof/>
                <w:webHidden/>
              </w:rPr>
              <w:t>11</w:t>
            </w:r>
            <w:r w:rsidR="008F5EAF" w:rsidRPr="00035993">
              <w:rPr>
                <w:noProof/>
                <w:webHidden/>
              </w:rPr>
              <w:fldChar w:fldCharType="end"/>
            </w:r>
          </w:hyperlink>
        </w:p>
        <w:p w14:paraId="6D5EED44" w14:textId="1AEDAB28"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94" w:history="1">
            <w:r w:rsidR="008F5EAF" w:rsidRPr="00035993">
              <w:rPr>
                <w:rStyle w:val="Hyperlink"/>
                <w:rFonts w:ascii="Times New Roman" w:hAnsi="Times New Roman"/>
                <w:noProof/>
              </w:rPr>
              <w:t>14.1</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Concept 1: Machine Learning</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94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11</w:t>
            </w:r>
            <w:r w:rsidR="008F5EAF" w:rsidRPr="00035993">
              <w:rPr>
                <w:rFonts w:ascii="Times New Roman" w:hAnsi="Times New Roman"/>
                <w:noProof/>
                <w:webHidden/>
              </w:rPr>
              <w:fldChar w:fldCharType="end"/>
            </w:r>
          </w:hyperlink>
        </w:p>
        <w:p w14:paraId="6DC138F8" w14:textId="6C6DD9BC"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95" w:history="1">
            <w:r w:rsidR="008F5EAF" w:rsidRPr="00035993">
              <w:rPr>
                <w:rStyle w:val="Hyperlink"/>
                <w:rFonts w:ascii="Times New Roman" w:hAnsi="Times New Roman"/>
                <w:noProof/>
              </w:rPr>
              <w:t>14.2</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Concept 2: Databases</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95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11</w:t>
            </w:r>
            <w:r w:rsidR="008F5EAF" w:rsidRPr="00035993">
              <w:rPr>
                <w:rFonts w:ascii="Times New Roman" w:hAnsi="Times New Roman"/>
                <w:noProof/>
                <w:webHidden/>
              </w:rPr>
              <w:fldChar w:fldCharType="end"/>
            </w:r>
          </w:hyperlink>
        </w:p>
        <w:p w14:paraId="28B37842" w14:textId="36902E94"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96" w:history="1">
            <w:r w:rsidR="008F5EAF" w:rsidRPr="00035993">
              <w:rPr>
                <w:rStyle w:val="Hyperlink"/>
                <w:rFonts w:ascii="Times New Roman" w:hAnsi="Times New Roman"/>
                <w:noProof/>
              </w:rPr>
              <w:t>14.3</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Concept 3: Image Processing</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96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11</w:t>
            </w:r>
            <w:r w:rsidR="008F5EAF" w:rsidRPr="00035993">
              <w:rPr>
                <w:rFonts w:ascii="Times New Roman" w:hAnsi="Times New Roman"/>
                <w:noProof/>
                <w:webHidden/>
              </w:rPr>
              <w:fldChar w:fldCharType="end"/>
            </w:r>
          </w:hyperlink>
        </w:p>
        <w:p w14:paraId="081940B1" w14:textId="4290B1D2"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97" w:history="1">
            <w:r w:rsidR="008F5EAF" w:rsidRPr="00035993">
              <w:rPr>
                <w:rStyle w:val="Hyperlink"/>
                <w:rFonts w:ascii="Times New Roman" w:hAnsi="Times New Roman"/>
                <w:noProof/>
              </w:rPr>
              <w:t>14.4</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Concept 4: Mobile Development</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97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11</w:t>
            </w:r>
            <w:r w:rsidR="008F5EAF" w:rsidRPr="00035993">
              <w:rPr>
                <w:rFonts w:ascii="Times New Roman" w:hAnsi="Times New Roman"/>
                <w:noProof/>
                <w:webHidden/>
              </w:rPr>
              <w:fldChar w:fldCharType="end"/>
            </w:r>
          </w:hyperlink>
        </w:p>
        <w:p w14:paraId="4BD36911" w14:textId="334C2A69" w:rsidR="008F5EAF" w:rsidRPr="00035993" w:rsidRDefault="0005074A" w:rsidP="008F5EAF">
          <w:pPr>
            <w:pStyle w:val="TOC2"/>
            <w:tabs>
              <w:tab w:val="left" w:pos="880"/>
            </w:tabs>
            <w:spacing w:line="240" w:lineRule="auto"/>
            <w:rPr>
              <w:rFonts w:ascii="Times New Roman" w:eastAsiaTheme="minorEastAsia" w:hAnsi="Times New Roman"/>
              <w:noProof/>
              <w:szCs w:val="22"/>
            </w:rPr>
          </w:pPr>
          <w:hyperlink w:anchor="_Toc54726398" w:history="1">
            <w:r w:rsidR="008F5EAF" w:rsidRPr="00035993">
              <w:rPr>
                <w:rStyle w:val="Hyperlink"/>
                <w:rFonts w:ascii="Times New Roman" w:hAnsi="Times New Roman"/>
                <w:noProof/>
              </w:rPr>
              <w:t>14.5</w:t>
            </w:r>
            <w:r w:rsidR="008F5EAF" w:rsidRPr="00035993">
              <w:rPr>
                <w:rFonts w:ascii="Times New Roman" w:eastAsiaTheme="minorEastAsia" w:hAnsi="Times New Roman"/>
                <w:noProof/>
                <w:szCs w:val="22"/>
              </w:rPr>
              <w:tab/>
            </w:r>
            <w:r w:rsidR="008F5EAF" w:rsidRPr="00035993">
              <w:rPr>
                <w:rStyle w:val="Hyperlink"/>
                <w:rFonts w:ascii="Times New Roman" w:hAnsi="Times New Roman"/>
                <w:noProof/>
              </w:rPr>
              <w:t>Concept 5: Web Application Development</w:t>
            </w:r>
            <w:r w:rsidR="008F5EAF" w:rsidRPr="00035993">
              <w:rPr>
                <w:rFonts w:ascii="Times New Roman" w:hAnsi="Times New Roman"/>
                <w:noProof/>
                <w:webHidden/>
              </w:rPr>
              <w:tab/>
            </w:r>
            <w:r w:rsidR="008F5EAF" w:rsidRPr="00035993">
              <w:rPr>
                <w:rFonts w:ascii="Times New Roman" w:hAnsi="Times New Roman"/>
                <w:noProof/>
                <w:webHidden/>
              </w:rPr>
              <w:fldChar w:fldCharType="begin"/>
            </w:r>
            <w:r w:rsidR="008F5EAF" w:rsidRPr="00035993">
              <w:rPr>
                <w:rFonts w:ascii="Times New Roman" w:hAnsi="Times New Roman"/>
                <w:noProof/>
                <w:webHidden/>
              </w:rPr>
              <w:instrText xml:space="preserve"> PAGEREF _Toc54726398 \h </w:instrText>
            </w:r>
            <w:r w:rsidR="008F5EAF" w:rsidRPr="00035993">
              <w:rPr>
                <w:rFonts w:ascii="Times New Roman" w:hAnsi="Times New Roman"/>
                <w:noProof/>
                <w:webHidden/>
              </w:rPr>
            </w:r>
            <w:r w:rsidR="008F5EAF" w:rsidRPr="00035993">
              <w:rPr>
                <w:rFonts w:ascii="Times New Roman" w:hAnsi="Times New Roman"/>
                <w:noProof/>
                <w:webHidden/>
              </w:rPr>
              <w:fldChar w:fldCharType="separate"/>
            </w:r>
            <w:r w:rsidR="0098613B">
              <w:rPr>
                <w:rFonts w:ascii="Times New Roman" w:hAnsi="Times New Roman"/>
                <w:noProof/>
                <w:webHidden/>
              </w:rPr>
              <w:t>12</w:t>
            </w:r>
            <w:r w:rsidR="008F5EAF" w:rsidRPr="00035993">
              <w:rPr>
                <w:rFonts w:ascii="Times New Roman" w:hAnsi="Times New Roman"/>
                <w:noProof/>
                <w:webHidden/>
              </w:rPr>
              <w:fldChar w:fldCharType="end"/>
            </w:r>
          </w:hyperlink>
        </w:p>
        <w:p w14:paraId="087295CF" w14:textId="0B1A095E" w:rsidR="008F5EAF" w:rsidRPr="00035993" w:rsidRDefault="0005074A" w:rsidP="008F5EAF">
          <w:pPr>
            <w:pStyle w:val="TOC1"/>
            <w:tabs>
              <w:tab w:val="left" w:pos="660"/>
            </w:tabs>
            <w:spacing w:line="240" w:lineRule="auto"/>
            <w:rPr>
              <w:rFonts w:eastAsiaTheme="minorEastAsia"/>
              <w:noProof/>
              <w:sz w:val="22"/>
              <w:szCs w:val="22"/>
            </w:rPr>
          </w:pPr>
          <w:hyperlink w:anchor="_Toc54726399" w:history="1">
            <w:r w:rsidR="008F5EAF" w:rsidRPr="00035993">
              <w:rPr>
                <w:rStyle w:val="Hyperlink"/>
                <w:noProof/>
              </w:rPr>
              <w:t>15.</w:t>
            </w:r>
            <w:r w:rsidR="008F5EAF" w:rsidRPr="00035993">
              <w:rPr>
                <w:rFonts w:eastAsiaTheme="minorEastAsia"/>
                <w:noProof/>
                <w:sz w:val="22"/>
                <w:szCs w:val="22"/>
              </w:rPr>
              <w:tab/>
            </w:r>
            <w:r w:rsidR="008F5EAF" w:rsidRPr="00035993">
              <w:rPr>
                <w:rStyle w:val="Hyperlink"/>
                <w:noProof/>
              </w:rPr>
              <w:t>Gantt Chart</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399 \h </w:instrText>
            </w:r>
            <w:r w:rsidR="008F5EAF" w:rsidRPr="00035993">
              <w:rPr>
                <w:noProof/>
                <w:webHidden/>
              </w:rPr>
            </w:r>
            <w:r w:rsidR="008F5EAF" w:rsidRPr="00035993">
              <w:rPr>
                <w:noProof/>
                <w:webHidden/>
              </w:rPr>
              <w:fldChar w:fldCharType="separate"/>
            </w:r>
            <w:r w:rsidR="0098613B">
              <w:rPr>
                <w:noProof/>
                <w:webHidden/>
              </w:rPr>
              <w:t>12</w:t>
            </w:r>
            <w:r w:rsidR="008F5EAF" w:rsidRPr="00035993">
              <w:rPr>
                <w:noProof/>
                <w:webHidden/>
              </w:rPr>
              <w:fldChar w:fldCharType="end"/>
            </w:r>
          </w:hyperlink>
        </w:p>
        <w:p w14:paraId="2EE9D781" w14:textId="167DEE46" w:rsidR="008F5EAF" w:rsidRPr="00035993" w:rsidRDefault="0005074A" w:rsidP="008F5EAF">
          <w:pPr>
            <w:pStyle w:val="TOC1"/>
            <w:tabs>
              <w:tab w:val="left" w:pos="660"/>
            </w:tabs>
            <w:spacing w:line="240" w:lineRule="auto"/>
            <w:rPr>
              <w:rFonts w:eastAsiaTheme="minorEastAsia"/>
              <w:noProof/>
              <w:sz w:val="22"/>
              <w:szCs w:val="22"/>
            </w:rPr>
          </w:pPr>
          <w:hyperlink w:anchor="_Toc54726400" w:history="1">
            <w:r w:rsidR="008F5EAF" w:rsidRPr="00035993">
              <w:rPr>
                <w:rStyle w:val="Hyperlink"/>
                <w:noProof/>
              </w:rPr>
              <w:t>16.</w:t>
            </w:r>
            <w:r w:rsidR="008F5EAF" w:rsidRPr="00035993">
              <w:rPr>
                <w:rFonts w:eastAsiaTheme="minorEastAsia"/>
                <w:noProof/>
                <w:sz w:val="22"/>
                <w:szCs w:val="22"/>
              </w:rPr>
              <w:tab/>
            </w:r>
            <w:r w:rsidR="008F5EAF" w:rsidRPr="00035993">
              <w:rPr>
                <w:rStyle w:val="Hyperlink"/>
                <w:noProof/>
              </w:rPr>
              <w:t>Mockups</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400 \h </w:instrText>
            </w:r>
            <w:r w:rsidR="008F5EAF" w:rsidRPr="00035993">
              <w:rPr>
                <w:noProof/>
                <w:webHidden/>
              </w:rPr>
            </w:r>
            <w:r w:rsidR="008F5EAF" w:rsidRPr="00035993">
              <w:rPr>
                <w:noProof/>
                <w:webHidden/>
              </w:rPr>
              <w:fldChar w:fldCharType="separate"/>
            </w:r>
            <w:r w:rsidR="0098613B">
              <w:rPr>
                <w:noProof/>
                <w:webHidden/>
              </w:rPr>
              <w:t>13</w:t>
            </w:r>
            <w:r w:rsidR="008F5EAF" w:rsidRPr="00035993">
              <w:rPr>
                <w:noProof/>
                <w:webHidden/>
              </w:rPr>
              <w:fldChar w:fldCharType="end"/>
            </w:r>
          </w:hyperlink>
        </w:p>
        <w:p w14:paraId="5BFD3745" w14:textId="15FBDED9" w:rsidR="008F5EAF" w:rsidRPr="00035993" w:rsidRDefault="0005074A" w:rsidP="008F5EAF">
          <w:pPr>
            <w:pStyle w:val="TOC1"/>
            <w:tabs>
              <w:tab w:val="left" w:pos="660"/>
            </w:tabs>
            <w:spacing w:line="240" w:lineRule="auto"/>
            <w:rPr>
              <w:rFonts w:eastAsiaTheme="minorEastAsia"/>
              <w:noProof/>
              <w:sz w:val="22"/>
              <w:szCs w:val="22"/>
            </w:rPr>
          </w:pPr>
          <w:hyperlink w:anchor="_Toc54726401" w:history="1">
            <w:r w:rsidR="008F5EAF" w:rsidRPr="00035993">
              <w:rPr>
                <w:rStyle w:val="Hyperlink"/>
                <w:noProof/>
              </w:rPr>
              <w:t>17.</w:t>
            </w:r>
            <w:r w:rsidR="008F5EAF" w:rsidRPr="00035993">
              <w:rPr>
                <w:rFonts w:eastAsiaTheme="minorEastAsia"/>
                <w:noProof/>
                <w:sz w:val="22"/>
                <w:szCs w:val="22"/>
              </w:rPr>
              <w:tab/>
            </w:r>
            <w:r w:rsidR="008F5EAF" w:rsidRPr="00035993">
              <w:rPr>
                <w:rStyle w:val="Hyperlink"/>
                <w:noProof/>
              </w:rPr>
              <w:t>Conclusion</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401 \h </w:instrText>
            </w:r>
            <w:r w:rsidR="008F5EAF" w:rsidRPr="00035993">
              <w:rPr>
                <w:noProof/>
                <w:webHidden/>
              </w:rPr>
            </w:r>
            <w:r w:rsidR="008F5EAF" w:rsidRPr="00035993">
              <w:rPr>
                <w:noProof/>
                <w:webHidden/>
              </w:rPr>
              <w:fldChar w:fldCharType="separate"/>
            </w:r>
            <w:r w:rsidR="0098613B">
              <w:rPr>
                <w:noProof/>
                <w:webHidden/>
              </w:rPr>
              <w:t>14</w:t>
            </w:r>
            <w:r w:rsidR="008F5EAF" w:rsidRPr="00035993">
              <w:rPr>
                <w:noProof/>
                <w:webHidden/>
              </w:rPr>
              <w:fldChar w:fldCharType="end"/>
            </w:r>
          </w:hyperlink>
        </w:p>
        <w:p w14:paraId="1C3E2FE1" w14:textId="09634407" w:rsidR="008F5EAF" w:rsidRPr="00035993" w:rsidRDefault="0005074A" w:rsidP="008F5EAF">
          <w:pPr>
            <w:pStyle w:val="TOC1"/>
            <w:tabs>
              <w:tab w:val="left" w:pos="660"/>
            </w:tabs>
            <w:spacing w:line="240" w:lineRule="auto"/>
            <w:rPr>
              <w:rFonts w:eastAsiaTheme="minorEastAsia"/>
              <w:noProof/>
              <w:sz w:val="22"/>
              <w:szCs w:val="22"/>
            </w:rPr>
          </w:pPr>
          <w:hyperlink w:anchor="_Toc54726402" w:history="1">
            <w:r w:rsidR="008F5EAF" w:rsidRPr="00035993">
              <w:rPr>
                <w:rStyle w:val="Hyperlink"/>
                <w:noProof/>
              </w:rPr>
              <w:t>18.</w:t>
            </w:r>
            <w:r w:rsidR="008F5EAF" w:rsidRPr="00035993">
              <w:rPr>
                <w:rFonts w:eastAsiaTheme="minorEastAsia"/>
                <w:noProof/>
                <w:sz w:val="22"/>
                <w:szCs w:val="22"/>
              </w:rPr>
              <w:tab/>
            </w:r>
            <w:r w:rsidR="008F5EAF" w:rsidRPr="00035993">
              <w:rPr>
                <w:rStyle w:val="Hyperlink"/>
                <w:noProof/>
              </w:rPr>
              <w:t>References</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402 \h </w:instrText>
            </w:r>
            <w:r w:rsidR="008F5EAF" w:rsidRPr="00035993">
              <w:rPr>
                <w:noProof/>
                <w:webHidden/>
              </w:rPr>
            </w:r>
            <w:r w:rsidR="008F5EAF" w:rsidRPr="00035993">
              <w:rPr>
                <w:noProof/>
                <w:webHidden/>
              </w:rPr>
              <w:fldChar w:fldCharType="separate"/>
            </w:r>
            <w:r w:rsidR="0098613B">
              <w:rPr>
                <w:noProof/>
                <w:webHidden/>
              </w:rPr>
              <w:t>14</w:t>
            </w:r>
            <w:r w:rsidR="008F5EAF" w:rsidRPr="00035993">
              <w:rPr>
                <w:noProof/>
                <w:webHidden/>
              </w:rPr>
              <w:fldChar w:fldCharType="end"/>
            </w:r>
          </w:hyperlink>
        </w:p>
        <w:p w14:paraId="18BF8E1A" w14:textId="5FFB1B1B" w:rsidR="008F5EAF" w:rsidRPr="00035993" w:rsidRDefault="0005074A" w:rsidP="008F5EAF">
          <w:pPr>
            <w:pStyle w:val="TOC1"/>
            <w:tabs>
              <w:tab w:val="left" w:pos="660"/>
            </w:tabs>
            <w:spacing w:line="240" w:lineRule="auto"/>
            <w:rPr>
              <w:rFonts w:eastAsiaTheme="minorEastAsia"/>
              <w:noProof/>
              <w:sz w:val="22"/>
              <w:szCs w:val="22"/>
            </w:rPr>
          </w:pPr>
          <w:hyperlink w:anchor="_Toc54726403" w:history="1">
            <w:r w:rsidR="008F5EAF" w:rsidRPr="00035993">
              <w:rPr>
                <w:rStyle w:val="Hyperlink"/>
                <w:noProof/>
              </w:rPr>
              <w:t>19.</w:t>
            </w:r>
            <w:r w:rsidR="008F5EAF" w:rsidRPr="00035993">
              <w:rPr>
                <w:rFonts w:eastAsiaTheme="minorEastAsia"/>
                <w:noProof/>
                <w:sz w:val="22"/>
                <w:szCs w:val="22"/>
              </w:rPr>
              <w:tab/>
            </w:r>
            <w:r w:rsidR="008F5EAF" w:rsidRPr="00035993">
              <w:rPr>
                <w:rStyle w:val="Hyperlink"/>
                <w:noProof/>
              </w:rPr>
              <w:t>Plagiarism Report</w:t>
            </w:r>
            <w:r w:rsidR="008F5EAF" w:rsidRPr="00035993">
              <w:rPr>
                <w:noProof/>
                <w:webHidden/>
              </w:rPr>
              <w:tab/>
            </w:r>
            <w:r w:rsidR="008F5EAF" w:rsidRPr="00035993">
              <w:rPr>
                <w:noProof/>
                <w:webHidden/>
              </w:rPr>
              <w:fldChar w:fldCharType="begin"/>
            </w:r>
            <w:r w:rsidR="008F5EAF" w:rsidRPr="00035993">
              <w:rPr>
                <w:noProof/>
                <w:webHidden/>
              </w:rPr>
              <w:instrText xml:space="preserve"> PAGEREF _Toc54726403 \h </w:instrText>
            </w:r>
            <w:r w:rsidR="008F5EAF" w:rsidRPr="00035993">
              <w:rPr>
                <w:noProof/>
                <w:webHidden/>
              </w:rPr>
            </w:r>
            <w:r w:rsidR="008F5EAF" w:rsidRPr="00035993">
              <w:rPr>
                <w:noProof/>
                <w:webHidden/>
              </w:rPr>
              <w:fldChar w:fldCharType="separate"/>
            </w:r>
            <w:r w:rsidR="0098613B">
              <w:rPr>
                <w:noProof/>
                <w:webHidden/>
              </w:rPr>
              <w:t>15</w:t>
            </w:r>
            <w:r w:rsidR="008F5EAF" w:rsidRPr="00035993">
              <w:rPr>
                <w:noProof/>
                <w:webHidden/>
              </w:rPr>
              <w:fldChar w:fldCharType="end"/>
            </w:r>
          </w:hyperlink>
        </w:p>
        <w:p w14:paraId="20601D2E" w14:textId="07BB3A3D" w:rsidR="00EB1029" w:rsidRPr="00035993" w:rsidRDefault="00EB1029" w:rsidP="008F5EAF">
          <w:r w:rsidRPr="00035993">
            <w:rPr>
              <w:b/>
              <w:bCs/>
              <w:noProof/>
            </w:rPr>
            <w:fldChar w:fldCharType="end"/>
          </w:r>
        </w:p>
      </w:sdtContent>
    </w:sdt>
    <w:p w14:paraId="3273EFB5" w14:textId="53686A4F" w:rsidR="007A0D3F" w:rsidRDefault="007A0D3F" w:rsidP="008F5EAF">
      <w:pPr>
        <w:pStyle w:val="Default"/>
        <w:ind w:left="720" w:firstLine="720"/>
        <w:jc w:val="both"/>
        <w:rPr>
          <w:b/>
          <w:color w:val="auto"/>
          <w:sz w:val="32"/>
          <w:szCs w:val="32"/>
        </w:rPr>
      </w:pPr>
    </w:p>
    <w:p w14:paraId="67C34425" w14:textId="10DA9327" w:rsidR="007C2E74" w:rsidRPr="007C2E74" w:rsidRDefault="007C2E74" w:rsidP="007C2E74">
      <w:pPr>
        <w:pStyle w:val="Default"/>
        <w:ind w:left="720" w:firstLine="720"/>
        <w:jc w:val="center"/>
        <w:rPr>
          <w:bCs/>
          <w:color w:val="auto"/>
          <w:sz w:val="32"/>
          <w:szCs w:val="32"/>
        </w:rPr>
      </w:pPr>
      <w:r w:rsidRPr="007C2E74">
        <w:rPr>
          <w:bCs/>
          <w:color w:val="auto"/>
          <w:sz w:val="32"/>
          <w:szCs w:val="32"/>
        </w:rPr>
        <w:lastRenderedPageBreak/>
        <w:t>List of Figures</w:t>
      </w:r>
    </w:p>
    <w:p w14:paraId="38FD0F92" w14:textId="3D1E0921" w:rsidR="007C2E74" w:rsidRDefault="007C2E74">
      <w:pPr>
        <w:pStyle w:val="TableofFigures"/>
        <w:tabs>
          <w:tab w:val="right" w:leader="dot" w:pos="9620"/>
        </w:tabs>
        <w:rPr>
          <w:noProof/>
        </w:rPr>
      </w:pPr>
      <w:r>
        <w:rPr>
          <w:b/>
        </w:rPr>
        <w:fldChar w:fldCharType="begin"/>
      </w:r>
      <w:r>
        <w:rPr>
          <w:b/>
        </w:rPr>
        <w:instrText xml:space="preserve"> TOC \h \z \c "Figure" </w:instrText>
      </w:r>
      <w:r>
        <w:rPr>
          <w:b/>
        </w:rPr>
        <w:fldChar w:fldCharType="separate"/>
      </w:r>
      <w:hyperlink w:anchor="_Toc55304651" w:history="1">
        <w:r w:rsidRPr="007A04A4">
          <w:rPr>
            <w:rStyle w:val="Hyperlink"/>
            <w:noProof/>
          </w:rPr>
          <w:t>Figure 1: Gant Chart of the Targeted Project</w:t>
        </w:r>
        <w:r>
          <w:rPr>
            <w:noProof/>
            <w:webHidden/>
          </w:rPr>
          <w:tab/>
        </w:r>
        <w:r>
          <w:rPr>
            <w:noProof/>
            <w:webHidden/>
          </w:rPr>
          <w:fldChar w:fldCharType="begin"/>
        </w:r>
        <w:r>
          <w:rPr>
            <w:noProof/>
            <w:webHidden/>
          </w:rPr>
          <w:instrText xml:space="preserve"> PAGEREF _Toc55304651 \h </w:instrText>
        </w:r>
        <w:r>
          <w:rPr>
            <w:noProof/>
            <w:webHidden/>
          </w:rPr>
        </w:r>
        <w:r>
          <w:rPr>
            <w:noProof/>
            <w:webHidden/>
          </w:rPr>
          <w:fldChar w:fldCharType="separate"/>
        </w:r>
        <w:r w:rsidR="0098613B">
          <w:rPr>
            <w:noProof/>
            <w:webHidden/>
          </w:rPr>
          <w:t>12</w:t>
        </w:r>
        <w:r>
          <w:rPr>
            <w:noProof/>
            <w:webHidden/>
          </w:rPr>
          <w:fldChar w:fldCharType="end"/>
        </w:r>
      </w:hyperlink>
    </w:p>
    <w:p w14:paraId="5F4B2C61" w14:textId="7538E419" w:rsidR="007C2E74" w:rsidRDefault="007C2E74">
      <w:pPr>
        <w:pStyle w:val="TableofFigures"/>
        <w:tabs>
          <w:tab w:val="right" w:leader="dot" w:pos="9620"/>
        </w:tabs>
        <w:rPr>
          <w:noProof/>
        </w:rPr>
      </w:pPr>
      <w:hyperlink w:anchor="_Toc55304652" w:history="1">
        <w:r w:rsidRPr="007A04A4">
          <w:rPr>
            <w:rStyle w:val="Hyperlink"/>
            <w:noProof/>
          </w:rPr>
          <w:t>Figure 2: Mockup-01 – List of all camera feeds.</w:t>
        </w:r>
        <w:r>
          <w:rPr>
            <w:noProof/>
            <w:webHidden/>
          </w:rPr>
          <w:tab/>
        </w:r>
        <w:r>
          <w:rPr>
            <w:noProof/>
            <w:webHidden/>
          </w:rPr>
          <w:fldChar w:fldCharType="begin"/>
        </w:r>
        <w:r>
          <w:rPr>
            <w:noProof/>
            <w:webHidden/>
          </w:rPr>
          <w:instrText xml:space="preserve"> PAGEREF _Toc55304652 \h </w:instrText>
        </w:r>
        <w:r>
          <w:rPr>
            <w:noProof/>
            <w:webHidden/>
          </w:rPr>
        </w:r>
        <w:r>
          <w:rPr>
            <w:noProof/>
            <w:webHidden/>
          </w:rPr>
          <w:fldChar w:fldCharType="separate"/>
        </w:r>
        <w:r w:rsidR="0098613B">
          <w:rPr>
            <w:noProof/>
            <w:webHidden/>
          </w:rPr>
          <w:t>13</w:t>
        </w:r>
        <w:r>
          <w:rPr>
            <w:noProof/>
            <w:webHidden/>
          </w:rPr>
          <w:fldChar w:fldCharType="end"/>
        </w:r>
      </w:hyperlink>
    </w:p>
    <w:p w14:paraId="61F264FF" w14:textId="119A73E0" w:rsidR="007C2E74" w:rsidRDefault="007C2E74">
      <w:pPr>
        <w:pStyle w:val="TableofFigures"/>
        <w:tabs>
          <w:tab w:val="right" w:leader="dot" w:pos="9620"/>
        </w:tabs>
        <w:rPr>
          <w:noProof/>
        </w:rPr>
      </w:pPr>
      <w:hyperlink w:anchor="_Toc55304653" w:history="1">
        <w:r w:rsidRPr="007A04A4">
          <w:rPr>
            <w:rStyle w:val="Hyperlink"/>
            <w:noProof/>
          </w:rPr>
          <w:t>Figure 3: Mockup-02 – Detail of Single Camera.</w:t>
        </w:r>
        <w:r>
          <w:rPr>
            <w:noProof/>
            <w:webHidden/>
          </w:rPr>
          <w:tab/>
        </w:r>
        <w:r>
          <w:rPr>
            <w:noProof/>
            <w:webHidden/>
          </w:rPr>
          <w:fldChar w:fldCharType="begin"/>
        </w:r>
        <w:r>
          <w:rPr>
            <w:noProof/>
            <w:webHidden/>
          </w:rPr>
          <w:instrText xml:space="preserve"> PAGEREF _Toc55304653 \h </w:instrText>
        </w:r>
        <w:r>
          <w:rPr>
            <w:noProof/>
            <w:webHidden/>
          </w:rPr>
        </w:r>
        <w:r>
          <w:rPr>
            <w:noProof/>
            <w:webHidden/>
          </w:rPr>
          <w:fldChar w:fldCharType="separate"/>
        </w:r>
        <w:r w:rsidR="0098613B">
          <w:rPr>
            <w:noProof/>
            <w:webHidden/>
          </w:rPr>
          <w:t>13</w:t>
        </w:r>
        <w:r>
          <w:rPr>
            <w:noProof/>
            <w:webHidden/>
          </w:rPr>
          <w:fldChar w:fldCharType="end"/>
        </w:r>
      </w:hyperlink>
    </w:p>
    <w:p w14:paraId="2B1969B9" w14:textId="7F1FDD49" w:rsidR="007C2E74" w:rsidRDefault="007C2E74">
      <w:pPr>
        <w:pStyle w:val="TableofFigures"/>
        <w:tabs>
          <w:tab w:val="right" w:leader="dot" w:pos="9620"/>
        </w:tabs>
        <w:rPr>
          <w:noProof/>
        </w:rPr>
      </w:pPr>
      <w:hyperlink w:anchor="_Toc55304654" w:history="1">
        <w:r w:rsidRPr="007A04A4">
          <w:rPr>
            <w:rStyle w:val="Hyperlink"/>
            <w:noProof/>
          </w:rPr>
          <w:t>Figure 4: Mockup-03- Attendance</w:t>
        </w:r>
        <w:r>
          <w:rPr>
            <w:noProof/>
            <w:webHidden/>
          </w:rPr>
          <w:tab/>
        </w:r>
        <w:r>
          <w:rPr>
            <w:noProof/>
            <w:webHidden/>
          </w:rPr>
          <w:fldChar w:fldCharType="begin"/>
        </w:r>
        <w:r>
          <w:rPr>
            <w:noProof/>
            <w:webHidden/>
          </w:rPr>
          <w:instrText xml:space="preserve"> PAGEREF _Toc55304654 \h </w:instrText>
        </w:r>
        <w:r>
          <w:rPr>
            <w:noProof/>
            <w:webHidden/>
          </w:rPr>
        </w:r>
        <w:r>
          <w:rPr>
            <w:noProof/>
            <w:webHidden/>
          </w:rPr>
          <w:fldChar w:fldCharType="separate"/>
        </w:r>
        <w:r w:rsidR="0098613B">
          <w:rPr>
            <w:noProof/>
            <w:webHidden/>
          </w:rPr>
          <w:t>14</w:t>
        </w:r>
        <w:r>
          <w:rPr>
            <w:noProof/>
            <w:webHidden/>
          </w:rPr>
          <w:fldChar w:fldCharType="end"/>
        </w:r>
      </w:hyperlink>
    </w:p>
    <w:p w14:paraId="2C4C04EE" w14:textId="2488E11D" w:rsidR="007C2E74" w:rsidRDefault="007C2E74" w:rsidP="007C2E74">
      <w:pPr>
        <w:pStyle w:val="Default"/>
        <w:ind w:left="720" w:firstLine="720"/>
        <w:jc w:val="center"/>
        <w:rPr>
          <w:b/>
          <w:color w:val="auto"/>
        </w:rPr>
      </w:pPr>
      <w:r>
        <w:rPr>
          <w:b/>
          <w:color w:val="auto"/>
        </w:rPr>
        <w:fldChar w:fldCharType="end"/>
      </w:r>
    </w:p>
    <w:p w14:paraId="3230E2CA" w14:textId="76A03EA9" w:rsidR="007C2E74" w:rsidRDefault="007C2E74" w:rsidP="007C2E74">
      <w:pPr>
        <w:pStyle w:val="Default"/>
        <w:ind w:left="720" w:firstLine="720"/>
        <w:jc w:val="center"/>
        <w:rPr>
          <w:bCs/>
          <w:color w:val="auto"/>
          <w:sz w:val="32"/>
          <w:szCs w:val="32"/>
        </w:rPr>
      </w:pPr>
      <w:r>
        <w:rPr>
          <w:bCs/>
          <w:color w:val="auto"/>
          <w:sz w:val="32"/>
          <w:szCs w:val="32"/>
        </w:rPr>
        <w:t>List of Tables</w:t>
      </w:r>
    </w:p>
    <w:p w14:paraId="57DB0BF6" w14:textId="3AA53493" w:rsidR="007C2E74" w:rsidRDefault="007C2E74">
      <w:pPr>
        <w:pStyle w:val="TableofFigures"/>
        <w:tabs>
          <w:tab w:val="right" w:leader="dot" w:pos="9620"/>
        </w:tabs>
        <w:rPr>
          <w:rFonts w:asciiTheme="minorHAnsi" w:eastAsiaTheme="minorEastAsia" w:hAnsiTheme="minorHAnsi" w:cstheme="minorBidi"/>
          <w:noProof/>
          <w:sz w:val="22"/>
          <w:szCs w:val="22"/>
          <w:lang/>
        </w:rPr>
      </w:pPr>
      <w:r>
        <w:rPr>
          <w:bCs/>
          <w:sz w:val="32"/>
          <w:szCs w:val="32"/>
        </w:rPr>
        <w:fldChar w:fldCharType="begin"/>
      </w:r>
      <w:r>
        <w:rPr>
          <w:bCs/>
          <w:sz w:val="32"/>
          <w:szCs w:val="32"/>
        </w:rPr>
        <w:instrText xml:space="preserve"> TOC \h \z \c "Table" </w:instrText>
      </w:r>
      <w:r>
        <w:rPr>
          <w:bCs/>
          <w:sz w:val="32"/>
          <w:szCs w:val="32"/>
        </w:rPr>
        <w:fldChar w:fldCharType="separate"/>
      </w:r>
      <w:hyperlink w:anchor="_Toc55304687" w:history="1">
        <w:r w:rsidRPr="00C55AAA">
          <w:rPr>
            <w:rStyle w:val="Hyperlink"/>
            <w:noProof/>
          </w:rPr>
          <w:t>Table 1: Related System Analysis with Targeted Project Solution.</w:t>
        </w:r>
        <w:r>
          <w:rPr>
            <w:noProof/>
            <w:webHidden/>
          </w:rPr>
          <w:tab/>
        </w:r>
        <w:r>
          <w:rPr>
            <w:noProof/>
            <w:webHidden/>
          </w:rPr>
          <w:fldChar w:fldCharType="begin"/>
        </w:r>
        <w:r>
          <w:rPr>
            <w:noProof/>
            <w:webHidden/>
          </w:rPr>
          <w:instrText xml:space="preserve"> PAGEREF _Toc55304687 \h </w:instrText>
        </w:r>
        <w:r>
          <w:rPr>
            <w:noProof/>
            <w:webHidden/>
          </w:rPr>
        </w:r>
        <w:r>
          <w:rPr>
            <w:noProof/>
            <w:webHidden/>
          </w:rPr>
          <w:fldChar w:fldCharType="separate"/>
        </w:r>
        <w:r w:rsidR="0098613B">
          <w:rPr>
            <w:noProof/>
            <w:webHidden/>
          </w:rPr>
          <w:t>6</w:t>
        </w:r>
        <w:r>
          <w:rPr>
            <w:noProof/>
            <w:webHidden/>
          </w:rPr>
          <w:fldChar w:fldCharType="end"/>
        </w:r>
      </w:hyperlink>
    </w:p>
    <w:p w14:paraId="0966C186" w14:textId="71A0DFF2" w:rsidR="007C2E74" w:rsidRDefault="007C2E74">
      <w:pPr>
        <w:pStyle w:val="TableofFigures"/>
        <w:tabs>
          <w:tab w:val="right" w:leader="dot" w:pos="9620"/>
        </w:tabs>
        <w:rPr>
          <w:rFonts w:asciiTheme="minorHAnsi" w:eastAsiaTheme="minorEastAsia" w:hAnsiTheme="minorHAnsi" w:cstheme="minorBidi"/>
          <w:noProof/>
          <w:sz w:val="22"/>
          <w:szCs w:val="22"/>
          <w:lang/>
        </w:rPr>
      </w:pPr>
      <w:hyperlink w:anchor="_Toc55304688" w:history="1">
        <w:r w:rsidRPr="00C55AAA">
          <w:rPr>
            <w:rStyle w:val="Hyperlink"/>
            <w:noProof/>
          </w:rPr>
          <w:t>Table 2: Tools and Technologies for the Targeted Project.</w:t>
        </w:r>
        <w:r>
          <w:rPr>
            <w:noProof/>
            <w:webHidden/>
          </w:rPr>
          <w:tab/>
        </w:r>
        <w:r>
          <w:rPr>
            <w:noProof/>
            <w:webHidden/>
          </w:rPr>
          <w:fldChar w:fldCharType="begin"/>
        </w:r>
        <w:r>
          <w:rPr>
            <w:noProof/>
            <w:webHidden/>
          </w:rPr>
          <w:instrText xml:space="preserve"> PAGEREF _Toc55304688 \h </w:instrText>
        </w:r>
        <w:r>
          <w:rPr>
            <w:noProof/>
            <w:webHidden/>
          </w:rPr>
        </w:r>
        <w:r>
          <w:rPr>
            <w:noProof/>
            <w:webHidden/>
          </w:rPr>
          <w:fldChar w:fldCharType="separate"/>
        </w:r>
        <w:r w:rsidR="0098613B">
          <w:rPr>
            <w:noProof/>
            <w:webHidden/>
          </w:rPr>
          <w:t>9</w:t>
        </w:r>
        <w:r>
          <w:rPr>
            <w:noProof/>
            <w:webHidden/>
          </w:rPr>
          <w:fldChar w:fldCharType="end"/>
        </w:r>
      </w:hyperlink>
    </w:p>
    <w:p w14:paraId="461AED66" w14:textId="2682F85C" w:rsidR="007C2E74" w:rsidRDefault="007C2E74">
      <w:pPr>
        <w:pStyle w:val="TableofFigures"/>
        <w:tabs>
          <w:tab w:val="right" w:leader="dot" w:pos="9620"/>
        </w:tabs>
        <w:rPr>
          <w:rFonts w:asciiTheme="minorHAnsi" w:eastAsiaTheme="minorEastAsia" w:hAnsiTheme="minorHAnsi" w:cstheme="minorBidi"/>
          <w:noProof/>
          <w:sz w:val="22"/>
          <w:szCs w:val="22"/>
          <w:lang/>
        </w:rPr>
      </w:pPr>
      <w:hyperlink w:anchor="_Toc55304689" w:history="1">
        <w:r w:rsidRPr="00C55AAA">
          <w:rPr>
            <w:rStyle w:val="Hyperlink"/>
            <w:noProof/>
          </w:rPr>
          <w:t>Table 3: Project Stakeholders for the Targeted Project.</w:t>
        </w:r>
        <w:r>
          <w:rPr>
            <w:noProof/>
            <w:webHidden/>
          </w:rPr>
          <w:tab/>
        </w:r>
        <w:r>
          <w:rPr>
            <w:noProof/>
            <w:webHidden/>
          </w:rPr>
          <w:fldChar w:fldCharType="begin"/>
        </w:r>
        <w:r>
          <w:rPr>
            <w:noProof/>
            <w:webHidden/>
          </w:rPr>
          <w:instrText xml:space="preserve"> PAGEREF _Toc55304689 \h </w:instrText>
        </w:r>
        <w:r>
          <w:rPr>
            <w:noProof/>
            <w:webHidden/>
          </w:rPr>
        </w:r>
        <w:r>
          <w:rPr>
            <w:noProof/>
            <w:webHidden/>
          </w:rPr>
          <w:fldChar w:fldCharType="separate"/>
        </w:r>
        <w:r w:rsidR="0098613B">
          <w:rPr>
            <w:noProof/>
            <w:webHidden/>
          </w:rPr>
          <w:t>10</w:t>
        </w:r>
        <w:r>
          <w:rPr>
            <w:noProof/>
            <w:webHidden/>
          </w:rPr>
          <w:fldChar w:fldCharType="end"/>
        </w:r>
      </w:hyperlink>
    </w:p>
    <w:p w14:paraId="121232FB" w14:textId="583CEC10" w:rsidR="007C2E74" w:rsidRDefault="007C2E74">
      <w:pPr>
        <w:pStyle w:val="TableofFigures"/>
        <w:tabs>
          <w:tab w:val="right" w:leader="dot" w:pos="9620"/>
        </w:tabs>
        <w:rPr>
          <w:rFonts w:asciiTheme="minorHAnsi" w:eastAsiaTheme="minorEastAsia" w:hAnsiTheme="minorHAnsi" w:cstheme="minorBidi"/>
          <w:noProof/>
          <w:sz w:val="22"/>
          <w:szCs w:val="22"/>
          <w:lang/>
        </w:rPr>
      </w:pPr>
      <w:hyperlink w:anchor="_Toc55304690" w:history="1">
        <w:r w:rsidRPr="00C55AAA">
          <w:rPr>
            <w:rStyle w:val="Hyperlink"/>
            <w:noProof/>
          </w:rPr>
          <w:t>Table 4: Team Member Work Division, the Targeted Project.</w:t>
        </w:r>
        <w:r>
          <w:rPr>
            <w:noProof/>
            <w:webHidden/>
          </w:rPr>
          <w:tab/>
        </w:r>
        <w:r>
          <w:rPr>
            <w:noProof/>
            <w:webHidden/>
          </w:rPr>
          <w:fldChar w:fldCharType="begin"/>
        </w:r>
        <w:r>
          <w:rPr>
            <w:noProof/>
            <w:webHidden/>
          </w:rPr>
          <w:instrText xml:space="preserve"> PAGEREF _Toc55304690 \h </w:instrText>
        </w:r>
        <w:r>
          <w:rPr>
            <w:noProof/>
            <w:webHidden/>
          </w:rPr>
        </w:r>
        <w:r>
          <w:rPr>
            <w:noProof/>
            <w:webHidden/>
          </w:rPr>
          <w:fldChar w:fldCharType="separate"/>
        </w:r>
        <w:r w:rsidR="0098613B">
          <w:rPr>
            <w:noProof/>
            <w:webHidden/>
          </w:rPr>
          <w:t>10</w:t>
        </w:r>
        <w:r>
          <w:rPr>
            <w:noProof/>
            <w:webHidden/>
          </w:rPr>
          <w:fldChar w:fldCharType="end"/>
        </w:r>
      </w:hyperlink>
    </w:p>
    <w:p w14:paraId="7C90C211" w14:textId="560FAB6D" w:rsidR="007C2E74" w:rsidRDefault="007C2E74" w:rsidP="007C2E74">
      <w:pPr>
        <w:pStyle w:val="Default"/>
        <w:ind w:left="720" w:firstLine="720"/>
        <w:jc w:val="center"/>
        <w:rPr>
          <w:bCs/>
          <w:color w:val="auto"/>
          <w:sz w:val="32"/>
          <w:szCs w:val="32"/>
        </w:rPr>
      </w:pPr>
      <w:r>
        <w:rPr>
          <w:bCs/>
          <w:color w:val="auto"/>
          <w:sz w:val="32"/>
          <w:szCs w:val="32"/>
        </w:rPr>
        <w:fldChar w:fldCharType="end"/>
      </w:r>
    </w:p>
    <w:p w14:paraId="32305016" w14:textId="3D452840" w:rsidR="00413DEC" w:rsidRDefault="00413DEC" w:rsidP="007C2E74">
      <w:pPr>
        <w:pStyle w:val="Default"/>
        <w:ind w:left="720" w:firstLine="720"/>
        <w:jc w:val="center"/>
        <w:rPr>
          <w:bCs/>
          <w:color w:val="auto"/>
          <w:sz w:val="32"/>
          <w:szCs w:val="32"/>
        </w:rPr>
      </w:pPr>
    </w:p>
    <w:p w14:paraId="21260142" w14:textId="4A0B0AEE" w:rsidR="00413DEC" w:rsidRDefault="00413DEC" w:rsidP="007C2E74">
      <w:pPr>
        <w:pStyle w:val="Default"/>
        <w:ind w:left="720" w:firstLine="720"/>
        <w:jc w:val="center"/>
        <w:rPr>
          <w:bCs/>
          <w:color w:val="auto"/>
          <w:sz w:val="32"/>
          <w:szCs w:val="32"/>
        </w:rPr>
      </w:pPr>
    </w:p>
    <w:p w14:paraId="24AF3104" w14:textId="6FF83726" w:rsidR="00413DEC" w:rsidRDefault="00413DEC" w:rsidP="007C2E74">
      <w:pPr>
        <w:pStyle w:val="Default"/>
        <w:ind w:left="720" w:firstLine="720"/>
        <w:jc w:val="center"/>
        <w:rPr>
          <w:bCs/>
          <w:color w:val="auto"/>
          <w:sz w:val="32"/>
          <w:szCs w:val="32"/>
        </w:rPr>
      </w:pPr>
    </w:p>
    <w:p w14:paraId="20689EB3" w14:textId="689CF019" w:rsidR="00413DEC" w:rsidRDefault="00413DEC" w:rsidP="007C2E74">
      <w:pPr>
        <w:pStyle w:val="Default"/>
        <w:ind w:left="720" w:firstLine="720"/>
        <w:jc w:val="center"/>
        <w:rPr>
          <w:bCs/>
          <w:color w:val="auto"/>
          <w:sz w:val="32"/>
          <w:szCs w:val="32"/>
        </w:rPr>
      </w:pPr>
    </w:p>
    <w:p w14:paraId="67B3DC53" w14:textId="7A1855E8" w:rsidR="00413DEC" w:rsidRDefault="00413DEC" w:rsidP="007C2E74">
      <w:pPr>
        <w:pStyle w:val="Default"/>
        <w:ind w:left="720" w:firstLine="720"/>
        <w:jc w:val="center"/>
        <w:rPr>
          <w:bCs/>
          <w:color w:val="auto"/>
          <w:sz w:val="32"/>
          <w:szCs w:val="32"/>
        </w:rPr>
      </w:pPr>
    </w:p>
    <w:p w14:paraId="12A4ABDB" w14:textId="5261ACBA" w:rsidR="00413DEC" w:rsidRDefault="00413DEC" w:rsidP="007C2E74">
      <w:pPr>
        <w:pStyle w:val="Default"/>
        <w:ind w:left="720" w:firstLine="720"/>
        <w:jc w:val="center"/>
        <w:rPr>
          <w:bCs/>
          <w:color w:val="auto"/>
          <w:sz w:val="32"/>
          <w:szCs w:val="32"/>
        </w:rPr>
      </w:pPr>
    </w:p>
    <w:p w14:paraId="082C2FF1" w14:textId="2237F842" w:rsidR="00413DEC" w:rsidRDefault="00413DEC" w:rsidP="007C2E74">
      <w:pPr>
        <w:pStyle w:val="Default"/>
        <w:ind w:left="720" w:firstLine="720"/>
        <w:jc w:val="center"/>
        <w:rPr>
          <w:bCs/>
          <w:color w:val="auto"/>
          <w:sz w:val="32"/>
          <w:szCs w:val="32"/>
        </w:rPr>
      </w:pPr>
    </w:p>
    <w:p w14:paraId="583BCF4C" w14:textId="098C6FDA" w:rsidR="00413DEC" w:rsidRDefault="00413DEC" w:rsidP="007C2E74">
      <w:pPr>
        <w:pStyle w:val="Default"/>
        <w:ind w:left="720" w:firstLine="720"/>
        <w:jc w:val="center"/>
        <w:rPr>
          <w:bCs/>
          <w:color w:val="auto"/>
          <w:sz w:val="32"/>
          <w:szCs w:val="32"/>
        </w:rPr>
      </w:pPr>
    </w:p>
    <w:p w14:paraId="6BABBE7B" w14:textId="36B76F0B" w:rsidR="00413DEC" w:rsidRDefault="00413DEC" w:rsidP="007C2E74">
      <w:pPr>
        <w:pStyle w:val="Default"/>
        <w:ind w:left="720" w:firstLine="720"/>
        <w:jc w:val="center"/>
        <w:rPr>
          <w:bCs/>
          <w:color w:val="auto"/>
          <w:sz w:val="32"/>
          <w:szCs w:val="32"/>
        </w:rPr>
      </w:pPr>
    </w:p>
    <w:p w14:paraId="362BC44D" w14:textId="48168681" w:rsidR="00413DEC" w:rsidRDefault="00413DEC" w:rsidP="007C2E74">
      <w:pPr>
        <w:pStyle w:val="Default"/>
        <w:ind w:left="720" w:firstLine="720"/>
        <w:jc w:val="center"/>
        <w:rPr>
          <w:bCs/>
          <w:color w:val="auto"/>
          <w:sz w:val="32"/>
          <w:szCs w:val="32"/>
        </w:rPr>
      </w:pPr>
    </w:p>
    <w:p w14:paraId="2332D61C" w14:textId="704CC271" w:rsidR="00413DEC" w:rsidRDefault="00413DEC" w:rsidP="007C2E74">
      <w:pPr>
        <w:pStyle w:val="Default"/>
        <w:ind w:left="720" w:firstLine="720"/>
        <w:jc w:val="center"/>
        <w:rPr>
          <w:bCs/>
          <w:color w:val="auto"/>
          <w:sz w:val="32"/>
          <w:szCs w:val="32"/>
        </w:rPr>
      </w:pPr>
    </w:p>
    <w:p w14:paraId="4BCC53D3" w14:textId="78B89958" w:rsidR="00413DEC" w:rsidRDefault="00413DEC" w:rsidP="007C2E74">
      <w:pPr>
        <w:pStyle w:val="Default"/>
        <w:ind w:left="720" w:firstLine="720"/>
        <w:jc w:val="center"/>
        <w:rPr>
          <w:bCs/>
          <w:color w:val="auto"/>
          <w:sz w:val="32"/>
          <w:szCs w:val="32"/>
        </w:rPr>
      </w:pPr>
    </w:p>
    <w:p w14:paraId="5CDFC10C" w14:textId="0EFDE1C6" w:rsidR="00413DEC" w:rsidRDefault="00413DEC" w:rsidP="007C2E74">
      <w:pPr>
        <w:pStyle w:val="Default"/>
        <w:ind w:left="720" w:firstLine="720"/>
        <w:jc w:val="center"/>
        <w:rPr>
          <w:bCs/>
          <w:color w:val="auto"/>
          <w:sz w:val="32"/>
          <w:szCs w:val="32"/>
        </w:rPr>
      </w:pPr>
    </w:p>
    <w:p w14:paraId="3CCB186F" w14:textId="56753A4E" w:rsidR="00413DEC" w:rsidRDefault="00413DEC" w:rsidP="007C2E74">
      <w:pPr>
        <w:pStyle w:val="Default"/>
        <w:ind w:left="720" w:firstLine="720"/>
        <w:jc w:val="center"/>
        <w:rPr>
          <w:bCs/>
          <w:color w:val="auto"/>
          <w:sz w:val="32"/>
          <w:szCs w:val="32"/>
        </w:rPr>
      </w:pPr>
    </w:p>
    <w:p w14:paraId="6A4AB653" w14:textId="4F416EE2" w:rsidR="00413DEC" w:rsidRDefault="00413DEC" w:rsidP="007C2E74">
      <w:pPr>
        <w:pStyle w:val="Default"/>
        <w:ind w:left="720" w:firstLine="720"/>
        <w:jc w:val="center"/>
        <w:rPr>
          <w:bCs/>
          <w:color w:val="auto"/>
          <w:sz w:val="32"/>
          <w:szCs w:val="32"/>
        </w:rPr>
      </w:pPr>
    </w:p>
    <w:p w14:paraId="1C47C10D" w14:textId="07C5C740" w:rsidR="00413DEC" w:rsidRDefault="00413DEC" w:rsidP="007C2E74">
      <w:pPr>
        <w:pStyle w:val="Default"/>
        <w:ind w:left="720" w:firstLine="720"/>
        <w:jc w:val="center"/>
        <w:rPr>
          <w:bCs/>
          <w:color w:val="auto"/>
          <w:sz w:val="32"/>
          <w:szCs w:val="32"/>
        </w:rPr>
      </w:pPr>
    </w:p>
    <w:p w14:paraId="49798637" w14:textId="561ECD03" w:rsidR="00413DEC" w:rsidRDefault="00413DEC" w:rsidP="007C2E74">
      <w:pPr>
        <w:pStyle w:val="Default"/>
        <w:ind w:left="720" w:firstLine="720"/>
        <w:jc w:val="center"/>
        <w:rPr>
          <w:bCs/>
          <w:color w:val="auto"/>
          <w:sz w:val="32"/>
          <w:szCs w:val="32"/>
        </w:rPr>
      </w:pPr>
    </w:p>
    <w:p w14:paraId="76ABCE8B" w14:textId="381F9E43" w:rsidR="00413DEC" w:rsidRDefault="00413DEC" w:rsidP="007C2E74">
      <w:pPr>
        <w:pStyle w:val="Default"/>
        <w:ind w:left="720" w:firstLine="720"/>
        <w:jc w:val="center"/>
        <w:rPr>
          <w:bCs/>
          <w:color w:val="auto"/>
          <w:sz w:val="32"/>
          <w:szCs w:val="32"/>
        </w:rPr>
      </w:pPr>
    </w:p>
    <w:p w14:paraId="30073C3E" w14:textId="209EF071" w:rsidR="00413DEC" w:rsidRDefault="00413DEC" w:rsidP="007C2E74">
      <w:pPr>
        <w:pStyle w:val="Default"/>
        <w:ind w:left="720" w:firstLine="720"/>
        <w:jc w:val="center"/>
        <w:rPr>
          <w:bCs/>
          <w:color w:val="auto"/>
          <w:sz w:val="32"/>
          <w:szCs w:val="32"/>
        </w:rPr>
      </w:pPr>
    </w:p>
    <w:p w14:paraId="0C7AD155" w14:textId="5EBD58C8" w:rsidR="00413DEC" w:rsidRDefault="00413DEC" w:rsidP="007C2E74">
      <w:pPr>
        <w:pStyle w:val="Default"/>
        <w:ind w:left="720" w:firstLine="720"/>
        <w:jc w:val="center"/>
        <w:rPr>
          <w:bCs/>
          <w:color w:val="auto"/>
          <w:sz w:val="32"/>
          <w:szCs w:val="32"/>
        </w:rPr>
      </w:pPr>
    </w:p>
    <w:p w14:paraId="2103E59F" w14:textId="2D8CCCFE" w:rsidR="00413DEC" w:rsidRDefault="00413DEC" w:rsidP="007C2E74">
      <w:pPr>
        <w:pStyle w:val="Default"/>
        <w:ind w:left="720" w:firstLine="720"/>
        <w:jc w:val="center"/>
        <w:rPr>
          <w:bCs/>
          <w:color w:val="auto"/>
          <w:sz w:val="32"/>
          <w:szCs w:val="32"/>
        </w:rPr>
      </w:pPr>
    </w:p>
    <w:p w14:paraId="0DA10A03" w14:textId="7609D17B" w:rsidR="00413DEC" w:rsidRDefault="00413DEC" w:rsidP="007C2E74">
      <w:pPr>
        <w:pStyle w:val="Default"/>
        <w:ind w:left="720" w:firstLine="720"/>
        <w:jc w:val="center"/>
        <w:rPr>
          <w:bCs/>
          <w:color w:val="auto"/>
          <w:sz w:val="32"/>
          <w:szCs w:val="32"/>
        </w:rPr>
      </w:pPr>
    </w:p>
    <w:p w14:paraId="1061D327" w14:textId="13EE321F" w:rsidR="00413DEC" w:rsidRDefault="00413DEC" w:rsidP="007C2E74">
      <w:pPr>
        <w:pStyle w:val="Default"/>
        <w:ind w:left="720" w:firstLine="720"/>
        <w:jc w:val="center"/>
        <w:rPr>
          <w:bCs/>
          <w:color w:val="auto"/>
          <w:sz w:val="32"/>
          <w:szCs w:val="32"/>
        </w:rPr>
      </w:pPr>
    </w:p>
    <w:p w14:paraId="34059685" w14:textId="77777777" w:rsidR="00413DEC" w:rsidRPr="007C2E74" w:rsidRDefault="00413DEC" w:rsidP="007C2E74">
      <w:pPr>
        <w:pStyle w:val="Default"/>
        <w:ind w:left="720" w:firstLine="720"/>
        <w:jc w:val="center"/>
        <w:rPr>
          <w:bCs/>
          <w:color w:val="auto"/>
          <w:sz w:val="32"/>
          <w:szCs w:val="32"/>
        </w:rPr>
      </w:pPr>
    </w:p>
    <w:p w14:paraId="7964E19D" w14:textId="12B42EED" w:rsidR="007C2E74" w:rsidRPr="007C2E74" w:rsidRDefault="007C2E74" w:rsidP="007C2E74">
      <w:pPr>
        <w:pStyle w:val="Default"/>
        <w:ind w:left="720" w:firstLine="720"/>
        <w:jc w:val="center"/>
        <w:rPr>
          <w:b/>
          <w:color w:val="auto"/>
        </w:rPr>
      </w:pPr>
    </w:p>
    <w:p w14:paraId="2073EE81" w14:textId="194C3B11" w:rsidR="00464CA3" w:rsidRPr="00035993" w:rsidRDefault="00464CA3" w:rsidP="008F5EAF">
      <w:bookmarkStart w:id="0" w:name="_Toc456598586"/>
      <w:bookmarkStart w:id="1" w:name="_Toc464735236"/>
      <w:bookmarkStart w:id="2" w:name="_Toc518865254"/>
      <w:bookmarkStart w:id="3" w:name="_Toc341252820"/>
      <w:bookmarkStart w:id="4" w:name="_Toc520773734"/>
      <w:r w:rsidRPr="00035993">
        <w:rPr>
          <w:noProof/>
        </w:rPr>
        <w:lastRenderedPageBreak/>
        <mc:AlternateContent>
          <mc:Choice Requires="wps">
            <w:drawing>
              <wp:inline distT="0" distB="0" distL="114300" distR="114300" wp14:anchorId="419C40B3" wp14:editId="70C3EFFD">
                <wp:extent cx="6416040" cy="857250"/>
                <wp:effectExtent l="0" t="0" r="22860" b="19050"/>
                <wp:docPr id="1481616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6040" cy="857250"/>
                        </a:xfrm>
                        <a:prstGeom prst="rect">
                          <a:avLst/>
                        </a:prstGeom>
                        <a:solidFill>
                          <a:srgbClr val="FFFFFF"/>
                        </a:solidFill>
                        <a:ln w="9525">
                          <a:solidFill>
                            <a:srgbClr val="000000"/>
                          </a:solidFill>
                          <a:miter lim="800000"/>
                          <a:headEnd/>
                          <a:tailEnd/>
                        </a:ln>
                      </wps:spPr>
                      <wps:txbx>
                        <w:txbxContent>
                          <w:p w14:paraId="5214C856" w14:textId="77777777" w:rsidR="00F7724F" w:rsidRDefault="00F7724F" w:rsidP="00A77620">
                            <w:pPr>
                              <w:pStyle w:val="ListParagraph"/>
                              <w:numPr>
                                <w:ilvl w:val="0"/>
                                <w:numId w:val="12"/>
                              </w:numPr>
                              <w:contextualSpacing/>
                              <w:jc w:val="both"/>
                              <w:rPr>
                                <w:sz w:val="20"/>
                              </w:rPr>
                            </w:pPr>
                            <w:r w:rsidRPr="00A77620">
                              <w:rPr>
                                <w:b/>
                                <w:sz w:val="20"/>
                              </w:rPr>
                              <w:t>B-</w:t>
                            </w:r>
                            <w:r w:rsidRPr="00A77620">
                              <w:rPr>
                                <w:sz w:val="20"/>
                              </w:rPr>
                              <w:t xml:space="preserve">Web Application/Web Application based Information System  </w:t>
                            </w:r>
                          </w:p>
                          <w:p w14:paraId="725ACF86" w14:textId="77777777" w:rsidR="00F7724F" w:rsidRDefault="00F7724F" w:rsidP="00A77620">
                            <w:pPr>
                              <w:pStyle w:val="ListParagraph"/>
                              <w:numPr>
                                <w:ilvl w:val="0"/>
                                <w:numId w:val="12"/>
                              </w:numPr>
                              <w:contextualSpacing/>
                              <w:jc w:val="both"/>
                              <w:rPr>
                                <w:sz w:val="20"/>
                              </w:rPr>
                            </w:pPr>
                            <w:r w:rsidRPr="00A77620">
                              <w:rPr>
                                <w:b/>
                                <w:sz w:val="20"/>
                              </w:rPr>
                              <w:t xml:space="preserve">C- </w:t>
                            </w:r>
                            <w:r w:rsidRPr="00A77620">
                              <w:rPr>
                                <w:sz w:val="20"/>
                              </w:rPr>
                              <w:t>Problem Solving and Artificial Intelligence</w:t>
                            </w:r>
                          </w:p>
                          <w:p w14:paraId="7945ABA5" w14:textId="77777777" w:rsidR="00F7724F" w:rsidRPr="00A77620" w:rsidRDefault="00F7724F" w:rsidP="00A77620">
                            <w:pPr>
                              <w:pStyle w:val="ListParagraph"/>
                              <w:numPr>
                                <w:ilvl w:val="0"/>
                                <w:numId w:val="12"/>
                              </w:numPr>
                              <w:contextualSpacing/>
                              <w:jc w:val="both"/>
                              <w:rPr>
                                <w:sz w:val="20"/>
                              </w:rPr>
                            </w:pPr>
                            <w:r w:rsidRPr="00A77620">
                              <w:rPr>
                                <w:b/>
                                <w:sz w:val="20"/>
                              </w:rPr>
                              <w:t>E-</w:t>
                            </w:r>
                            <w:r w:rsidRPr="00A77620">
                              <w:rPr>
                                <w:sz w:val="20"/>
                              </w:rPr>
                              <w:t xml:space="preserve"> Smartphone Application   </w:t>
                            </w:r>
                            <w:r w:rsidRPr="00A77620">
                              <w:rPr>
                                <w:b/>
                                <w:noProof/>
                                <w:sz w:val="20"/>
                              </w:rPr>
                              <w:t xml:space="preserve">    </w:t>
                            </w:r>
                          </w:p>
                          <w:p w14:paraId="28522484" w14:textId="675383D9" w:rsidR="00F7724F" w:rsidRDefault="00F7724F" w:rsidP="00A77620">
                            <w:pPr>
                              <w:pStyle w:val="ListParagraph"/>
                              <w:numPr>
                                <w:ilvl w:val="0"/>
                                <w:numId w:val="12"/>
                              </w:numPr>
                              <w:contextualSpacing/>
                              <w:jc w:val="both"/>
                              <w:rPr>
                                <w:sz w:val="20"/>
                              </w:rPr>
                            </w:pPr>
                            <w:r>
                              <w:rPr>
                                <w:b/>
                                <w:sz w:val="20"/>
                              </w:rPr>
                              <w:t>H</w:t>
                            </w:r>
                            <w:r w:rsidRPr="00A77620">
                              <w:rPr>
                                <w:b/>
                                <w:sz w:val="20"/>
                              </w:rPr>
                              <w:t xml:space="preserve">- </w:t>
                            </w:r>
                            <w:r w:rsidRPr="00A77620">
                              <w:rPr>
                                <w:sz w:val="20"/>
                              </w:rPr>
                              <w:t xml:space="preserve">Image Processing </w:t>
                            </w:r>
                          </w:p>
                          <w:p w14:paraId="55B3D5C8" w14:textId="63A2E7B6" w:rsidR="00F7724F" w:rsidRPr="00A77620" w:rsidRDefault="00F7724F" w:rsidP="00857E8C">
                            <w:pPr>
                              <w:pStyle w:val="ListParagraph"/>
                              <w:numPr>
                                <w:ilvl w:val="0"/>
                                <w:numId w:val="12"/>
                              </w:numPr>
                              <w:contextualSpacing/>
                              <w:jc w:val="both"/>
                              <w:rPr>
                                <w:sz w:val="20"/>
                              </w:rPr>
                            </w:pPr>
                            <w:r w:rsidRPr="00A77620">
                              <w:rPr>
                                <w:b/>
                                <w:bCs/>
                                <w:sz w:val="20"/>
                              </w:rPr>
                              <w:t>I-</w:t>
                            </w:r>
                            <w:r w:rsidRPr="00A77620">
                              <w:rPr>
                                <w:sz w:val="20"/>
                              </w:rPr>
                              <w:t xml:space="preserve"> Industrial Project</w:t>
                            </w:r>
                          </w:p>
                        </w:txbxContent>
                      </wps:txbx>
                      <wps:bodyPr rot="0" vert="horz" wrap="square" lIns="91440" tIns="45720" rIns="91440" bIns="45720" anchor="t" anchorCtr="0" upright="1">
                        <a:noAutofit/>
                      </wps:bodyPr>
                    </wps:wsp>
                  </a:graphicData>
                </a:graphic>
              </wp:inline>
            </w:drawing>
          </mc:Choice>
          <mc:Fallback>
            <w:pict>
              <v:rect w14:anchorId="419C40B3" id="Rectangle 9" o:spid="_x0000_s1026" style="width:505.2pt;height: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">
                <v:textbox>
                  <w:txbxContent>
                    <w:p w14:paraId="5214C856" w14:textId="77777777" w:rsidR="00F7724F" w:rsidRDefault="00F7724F" w:rsidP="00A77620">
                      <w:pPr>
                        <w:pStyle w:val="ListParagraph"/>
                        <w:numPr>
                          <w:ilvl w:val="0"/>
                          <w:numId w:val="12"/>
                        </w:numPr>
                        <w:contextualSpacing/>
                        <w:jc w:val="both"/>
                        <w:rPr>
                          <w:sz w:val="20"/>
                        </w:rPr>
                      </w:pPr>
                      <w:r w:rsidRPr="00A77620">
                        <w:rPr>
                          <w:b/>
                          <w:sz w:val="20"/>
                        </w:rPr>
                        <w:t>B-</w:t>
                      </w:r>
                      <w:r w:rsidRPr="00A77620">
                        <w:rPr>
                          <w:sz w:val="20"/>
                        </w:rPr>
                        <w:t xml:space="preserve">Web Application/Web Application based Information System  </w:t>
                      </w:r>
                    </w:p>
                    <w:p w14:paraId="725ACF86" w14:textId="77777777" w:rsidR="00F7724F" w:rsidRDefault="00F7724F" w:rsidP="00A77620">
                      <w:pPr>
                        <w:pStyle w:val="ListParagraph"/>
                        <w:numPr>
                          <w:ilvl w:val="0"/>
                          <w:numId w:val="12"/>
                        </w:numPr>
                        <w:contextualSpacing/>
                        <w:jc w:val="both"/>
                        <w:rPr>
                          <w:sz w:val="20"/>
                        </w:rPr>
                      </w:pPr>
                      <w:r w:rsidRPr="00A77620">
                        <w:rPr>
                          <w:b/>
                          <w:sz w:val="20"/>
                        </w:rPr>
                        <w:t xml:space="preserve">C- </w:t>
                      </w:r>
                      <w:r w:rsidRPr="00A77620">
                        <w:rPr>
                          <w:sz w:val="20"/>
                        </w:rPr>
                        <w:t>Problem Solving and Artificial Intelligence</w:t>
                      </w:r>
                    </w:p>
                    <w:p w14:paraId="7945ABA5" w14:textId="77777777" w:rsidR="00F7724F" w:rsidRPr="00A77620" w:rsidRDefault="00F7724F" w:rsidP="00A77620">
                      <w:pPr>
                        <w:pStyle w:val="ListParagraph"/>
                        <w:numPr>
                          <w:ilvl w:val="0"/>
                          <w:numId w:val="12"/>
                        </w:numPr>
                        <w:contextualSpacing/>
                        <w:jc w:val="both"/>
                        <w:rPr>
                          <w:sz w:val="20"/>
                        </w:rPr>
                      </w:pPr>
                      <w:r w:rsidRPr="00A77620">
                        <w:rPr>
                          <w:b/>
                          <w:sz w:val="20"/>
                        </w:rPr>
                        <w:t>E-</w:t>
                      </w:r>
                      <w:r w:rsidRPr="00A77620">
                        <w:rPr>
                          <w:sz w:val="20"/>
                        </w:rPr>
                        <w:t xml:space="preserve"> Smartphone Application   </w:t>
                      </w:r>
                      <w:r w:rsidRPr="00A77620">
                        <w:rPr>
                          <w:b/>
                          <w:noProof/>
                          <w:sz w:val="20"/>
                        </w:rPr>
                        <w:t xml:space="preserve">    </w:t>
                      </w:r>
                    </w:p>
                    <w:p w14:paraId="28522484" w14:textId="675383D9" w:rsidR="00F7724F" w:rsidRDefault="00F7724F" w:rsidP="00A77620">
                      <w:pPr>
                        <w:pStyle w:val="ListParagraph"/>
                        <w:numPr>
                          <w:ilvl w:val="0"/>
                          <w:numId w:val="12"/>
                        </w:numPr>
                        <w:contextualSpacing/>
                        <w:jc w:val="both"/>
                        <w:rPr>
                          <w:sz w:val="20"/>
                        </w:rPr>
                      </w:pPr>
                      <w:r>
                        <w:rPr>
                          <w:b/>
                          <w:sz w:val="20"/>
                        </w:rPr>
                        <w:t>H</w:t>
                      </w:r>
                      <w:r w:rsidRPr="00A77620">
                        <w:rPr>
                          <w:b/>
                          <w:sz w:val="20"/>
                        </w:rPr>
                        <w:t xml:space="preserve">- </w:t>
                      </w:r>
                      <w:r w:rsidRPr="00A77620">
                        <w:rPr>
                          <w:sz w:val="20"/>
                        </w:rPr>
                        <w:t xml:space="preserve">Image Processing </w:t>
                      </w:r>
                    </w:p>
                    <w:p w14:paraId="55B3D5C8" w14:textId="63A2E7B6" w:rsidR="00F7724F" w:rsidRPr="00A77620" w:rsidRDefault="00F7724F" w:rsidP="00857E8C">
                      <w:pPr>
                        <w:pStyle w:val="ListParagraph"/>
                        <w:numPr>
                          <w:ilvl w:val="0"/>
                          <w:numId w:val="12"/>
                        </w:numPr>
                        <w:contextualSpacing/>
                        <w:jc w:val="both"/>
                        <w:rPr>
                          <w:sz w:val="20"/>
                        </w:rPr>
                      </w:pPr>
                      <w:r w:rsidRPr="00A77620">
                        <w:rPr>
                          <w:b/>
                          <w:bCs/>
                          <w:sz w:val="20"/>
                        </w:rPr>
                        <w:t>I-</w:t>
                      </w:r>
                      <w:r w:rsidRPr="00A77620">
                        <w:rPr>
                          <w:sz w:val="20"/>
                        </w:rPr>
                        <w:t xml:space="preserve"> Industrial Project</w:t>
                      </w:r>
                    </w:p>
                  </w:txbxContent>
                </v:textbox>
                <w10:anchorlock/>
              </v:rect>
            </w:pict>
          </mc:Fallback>
        </mc:AlternateContent>
      </w:r>
    </w:p>
    <w:p w14:paraId="5AFEDD65" w14:textId="77777777" w:rsidR="00464CA3" w:rsidRPr="00035993" w:rsidRDefault="00464CA3" w:rsidP="008F5EAF">
      <w:pPr>
        <w:rPr>
          <w:b/>
          <w:bCs/>
          <w:iCs/>
          <w:sz w:val="28"/>
          <w:szCs w:val="28"/>
        </w:rPr>
      </w:pPr>
    </w:p>
    <w:p w14:paraId="267C76E5" w14:textId="038B35BE" w:rsidR="00B51A20" w:rsidRPr="00035993" w:rsidRDefault="00B51A20" w:rsidP="008F5EAF">
      <w:pPr>
        <w:rPr>
          <w:b/>
          <w:sz w:val="28"/>
          <w:u w:val="single"/>
        </w:rPr>
      </w:pPr>
      <w:r w:rsidRPr="00035993">
        <w:rPr>
          <w:b/>
          <w:bCs/>
          <w:iCs/>
          <w:sz w:val="28"/>
          <w:szCs w:val="28"/>
        </w:rPr>
        <w:t>Project Category:</w:t>
      </w:r>
      <w:r w:rsidRPr="00035993">
        <w:rPr>
          <w:b/>
          <w:bCs/>
          <w:sz w:val="28"/>
        </w:rPr>
        <w:t xml:space="preserve"> (</w:t>
      </w:r>
      <w:r w:rsidRPr="00035993">
        <w:rPr>
          <w:bCs/>
        </w:rPr>
        <w:t xml:space="preserve">Select all the major domains of </w:t>
      </w:r>
      <w:r w:rsidR="00C025CC" w:rsidRPr="00035993">
        <w:rPr>
          <w:bCs/>
        </w:rPr>
        <w:t xml:space="preserve">the </w:t>
      </w:r>
      <w:r w:rsidRPr="00035993">
        <w:rPr>
          <w:bCs/>
        </w:rPr>
        <w:t>proposed project</w:t>
      </w:r>
      <w:r w:rsidRPr="00035993">
        <w:rPr>
          <w:b/>
          <w:bCs/>
          <w:sz w:val="28"/>
        </w:rPr>
        <w:t>)</w:t>
      </w:r>
    </w:p>
    <w:p w14:paraId="0FE9E66B" w14:textId="0F01FDA4" w:rsidR="00B51A20" w:rsidRPr="00035993" w:rsidRDefault="00B51A20" w:rsidP="008F5EAF"/>
    <w:p w14:paraId="1B394554" w14:textId="10A5AE47" w:rsidR="00B51A20" w:rsidRPr="00035993" w:rsidRDefault="00B51A20" w:rsidP="008F5EAF">
      <w:pPr>
        <w:jc w:val="center"/>
      </w:pPr>
    </w:p>
    <w:p w14:paraId="7F2572AA" w14:textId="77777777" w:rsidR="00B51A20" w:rsidRPr="00035993" w:rsidRDefault="00B51A20" w:rsidP="008F5EAF">
      <w:pPr>
        <w:jc w:val="center"/>
      </w:pPr>
    </w:p>
    <w:p w14:paraId="5AACEB14" w14:textId="77777777" w:rsidR="00B51A20" w:rsidRPr="00035993" w:rsidRDefault="00B51A20" w:rsidP="008F5EAF">
      <w:pPr>
        <w:pStyle w:val="Heading1"/>
        <w:numPr>
          <w:ilvl w:val="0"/>
          <w:numId w:val="0"/>
        </w:numPr>
        <w:spacing w:line="240" w:lineRule="auto"/>
        <w:jc w:val="both"/>
        <w:rPr>
          <w:rFonts w:ascii="Times New Roman" w:hAnsi="Times New Roman"/>
          <w:sz w:val="28"/>
          <w:szCs w:val="28"/>
        </w:rPr>
      </w:pPr>
    </w:p>
    <w:p w14:paraId="36C339E7" w14:textId="7C7D7930" w:rsidR="00B51A20" w:rsidRPr="00035993" w:rsidRDefault="00B51A20" w:rsidP="008F5EAF">
      <w:pPr>
        <w:pStyle w:val="Heading1"/>
        <w:numPr>
          <w:ilvl w:val="0"/>
          <w:numId w:val="0"/>
        </w:numPr>
        <w:spacing w:line="240" w:lineRule="auto"/>
        <w:rPr>
          <w:rFonts w:ascii="Times New Roman" w:hAnsi="Times New Roman"/>
        </w:rPr>
      </w:pPr>
      <w:bookmarkStart w:id="5" w:name="_Toc45568282"/>
      <w:bookmarkStart w:id="6" w:name="_Toc54726368"/>
      <w:bookmarkStart w:id="7" w:name="_Toc520754464"/>
      <w:r w:rsidRPr="00035993">
        <w:rPr>
          <w:rFonts w:ascii="Times New Roman" w:hAnsi="Times New Roman"/>
        </w:rPr>
        <w:t>Abstract</w:t>
      </w:r>
      <w:bookmarkEnd w:id="5"/>
      <w:bookmarkEnd w:id="6"/>
    </w:p>
    <w:p w14:paraId="3196C759" w14:textId="77777777" w:rsidR="00170BB7" w:rsidRPr="00035993" w:rsidRDefault="00170BB7" w:rsidP="009D32C6">
      <w:pPr>
        <w:spacing w:line="25" w:lineRule="atLeast"/>
        <w:jc w:val="both"/>
        <w:rPr>
          <w:lang w:eastAsia="ar-SA"/>
        </w:rPr>
      </w:pPr>
    </w:p>
    <w:p w14:paraId="011AA7BA" w14:textId="46C5AA77" w:rsidR="0099387B" w:rsidRPr="00035993" w:rsidRDefault="003E0666" w:rsidP="009D32C6">
      <w:pPr>
        <w:spacing w:line="25" w:lineRule="atLeast"/>
        <w:jc w:val="both"/>
      </w:pPr>
      <w:r w:rsidRPr="00035993">
        <w:t xml:space="preserve">Employee identification and tracking </w:t>
      </w:r>
      <w:r w:rsidR="00193F74" w:rsidRPr="00035993">
        <w:t>are web and smartphone application</w:t>
      </w:r>
      <w:r w:rsidR="00187CE6" w:rsidRPr="00035993">
        <w:t>s</w:t>
      </w:r>
      <w:r w:rsidR="00193F74" w:rsidRPr="00035993">
        <w:t xml:space="preserve"> that provide a real-time platform to </w:t>
      </w:r>
      <w:r w:rsidR="005C5F23" w:rsidRPr="00035993">
        <w:t>monitor</w:t>
      </w:r>
      <w:r w:rsidR="00193F74" w:rsidRPr="00035993">
        <w:t xml:space="preserve"> employees and visitors</w:t>
      </w:r>
      <w:r w:rsidRPr="00035993">
        <w:t xml:space="preserve"> in the facility. This system uses RFID sensors </w:t>
      </w:r>
      <w:r w:rsidR="00E54F76" w:rsidRPr="00035993">
        <w:t>and surveillance</w:t>
      </w:r>
      <w:r w:rsidR="009D4653" w:rsidRPr="00035993">
        <w:t xml:space="preserve"> camera</w:t>
      </w:r>
      <w:r w:rsidR="00C34DC8" w:rsidRPr="00035993">
        <w:t>s</w:t>
      </w:r>
      <w:r w:rsidR="009D4653" w:rsidRPr="00035993">
        <w:t xml:space="preserve"> to </w:t>
      </w:r>
      <w:r w:rsidR="005C5F23" w:rsidRPr="00035993">
        <w:t>track</w:t>
      </w:r>
      <w:r w:rsidR="009D4653" w:rsidRPr="00035993">
        <w:t xml:space="preserve"> the location of a user.</w:t>
      </w:r>
      <w:r w:rsidR="00B77148" w:rsidRPr="00035993">
        <w:t xml:space="preserve"> </w:t>
      </w:r>
      <w:r w:rsidR="00B470C0" w:rsidRPr="00035993">
        <w:t xml:space="preserve">The </w:t>
      </w:r>
      <w:r w:rsidR="00193F74" w:rsidRPr="00035993">
        <w:t>system users</w:t>
      </w:r>
      <w:r w:rsidR="00B470C0" w:rsidRPr="00035993">
        <w:t xml:space="preserve"> can </w:t>
      </w:r>
      <w:r w:rsidR="00AB0376" w:rsidRPr="00035993">
        <w:t xml:space="preserve">register </w:t>
      </w:r>
      <w:r w:rsidR="00B470C0" w:rsidRPr="00035993">
        <w:t>with proper roles and permissions</w:t>
      </w:r>
      <w:r w:rsidR="005C5F23" w:rsidRPr="00035993">
        <w:t xml:space="preserve"> to use the application.</w:t>
      </w:r>
    </w:p>
    <w:p w14:paraId="247F90E5" w14:textId="77777777" w:rsidR="0099387B" w:rsidRPr="00035993" w:rsidRDefault="0099387B" w:rsidP="009D32C6">
      <w:pPr>
        <w:spacing w:line="25" w:lineRule="atLeast"/>
        <w:jc w:val="both"/>
      </w:pPr>
    </w:p>
    <w:p w14:paraId="12EA6DC6" w14:textId="3EEFED46" w:rsidR="00B51A20" w:rsidRPr="00035993" w:rsidRDefault="00193F74" w:rsidP="009D32C6">
      <w:pPr>
        <w:spacing w:line="25" w:lineRule="atLeast"/>
        <w:jc w:val="both"/>
      </w:pPr>
      <w:r w:rsidRPr="00035993">
        <w:t>Many systems in the marke</w:t>
      </w:r>
      <w:r w:rsidR="0099387B" w:rsidRPr="00035993">
        <w:t>t support RFID location tracking</w:t>
      </w:r>
      <w:r w:rsidRPr="00035993">
        <w:t>, but RFID sensing efficiency is affected by environmental factors</w:t>
      </w:r>
      <w:r w:rsidR="0099387B" w:rsidRPr="00035993">
        <w:t xml:space="preserve">. Moreover, there are many chances that the employees can cheat in that case as </w:t>
      </w:r>
      <w:r w:rsidR="00AB0376" w:rsidRPr="00035993">
        <w:t>the system</w:t>
      </w:r>
      <w:r w:rsidR="0099387B" w:rsidRPr="00035993">
        <w:t xml:space="preserve"> </w:t>
      </w:r>
      <w:r w:rsidR="009D32C6" w:rsidRPr="00035993">
        <w:t>cannot</w:t>
      </w:r>
      <w:r w:rsidR="0099387B" w:rsidRPr="00035993">
        <w:t xml:space="preserve"> track their activities. Our proposed solution uses RFID and security camera</w:t>
      </w:r>
      <w:r w:rsidRPr="00035993">
        <w:t>s</w:t>
      </w:r>
      <w:r w:rsidR="0099387B" w:rsidRPr="00035993">
        <w:t xml:space="preserve"> to get the </w:t>
      </w:r>
      <w:r w:rsidRPr="00035993">
        <w:t xml:space="preserve">user's </w:t>
      </w:r>
      <w:r w:rsidR="005C5F23" w:rsidRPr="00035993">
        <w:t>location with improved accuracy</w:t>
      </w:r>
      <w:r w:rsidR="0099387B" w:rsidRPr="00035993">
        <w:t>. Also</w:t>
      </w:r>
      <w:r w:rsidRPr="00035993">
        <w:t>,</w:t>
      </w:r>
      <w:r w:rsidR="0099387B" w:rsidRPr="00035993">
        <w:t xml:space="preserve"> get the report for the overall time spent of that user </w:t>
      </w:r>
      <w:r w:rsidR="005C5F23" w:rsidRPr="00035993">
        <w:t>at various locations</w:t>
      </w:r>
      <w:r w:rsidR="0099387B" w:rsidRPr="00035993">
        <w:t>. The system also supports searching the user</w:t>
      </w:r>
      <w:r w:rsidRPr="00035993">
        <w:t>'</w:t>
      </w:r>
      <w:r w:rsidR="0099387B" w:rsidRPr="00035993">
        <w:t>s location using the database registered person</w:t>
      </w:r>
      <w:r w:rsidRPr="00035993">
        <w:t>'</w:t>
      </w:r>
      <w:r w:rsidR="0099387B" w:rsidRPr="00035993">
        <w:t>s entity or uploading an image</w:t>
      </w:r>
      <w:r w:rsidR="005C5F23" w:rsidRPr="00035993">
        <w:t>.</w:t>
      </w:r>
      <w:r w:rsidR="00B51A20" w:rsidRPr="00035993">
        <w:br w:type="page"/>
      </w:r>
    </w:p>
    <w:p w14:paraId="4681EE24" w14:textId="753E22D0" w:rsidR="00B51A20" w:rsidRPr="00035993" w:rsidRDefault="00B51A20" w:rsidP="008F5EAF">
      <w:pPr>
        <w:pStyle w:val="Heading1"/>
        <w:spacing w:after="0" w:line="240" w:lineRule="auto"/>
        <w:jc w:val="both"/>
        <w:rPr>
          <w:rFonts w:ascii="Times New Roman" w:hAnsi="Times New Roman"/>
        </w:rPr>
      </w:pPr>
      <w:bookmarkStart w:id="8" w:name="_Toc45568283"/>
      <w:bookmarkStart w:id="9" w:name="_Toc54726369"/>
      <w:r w:rsidRPr="00035993">
        <w:rPr>
          <w:rFonts w:ascii="Times New Roman" w:hAnsi="Times New Roman"/>
        </w:rPr>
        <w:lastRenderedPageBreak/>
        <w:t>Introduction</w:t>
      </w:r>
      <w:bookmarkEnd w:id="0"/>
      <w:bookmarkEnd w:id="1"/>
      <w:bookmarkEnd w:id="2"/>
      <w:bookmarkEnd w:id="7"/>
      <w:bookmarkEnd w:id="8"/>
      <w:bookmarkEnd w:id="9"/>
    </w:p>
    <w:p w14:paraId="6BCA859D" w14:textId="77777777" w:rsidR="007A212B" w:rsidRPr="00035993" w:rsidRDefault="007A212B" w:rsidP="007A212B">
      <w:pPr>
        <w:rPr>
          <w:lang w:eastAsia="ar-SA"/>
        </w:rPr>
      </w:pPr>
    </w:p>
    <w:p w14:paraId="3D2354A1" w14:textId="3F0D774A" w:rsidR="00AB5075" w:rsidRPr="00035993" w:rsidRDefault="002D07F7" w:rsidP="007A212B">
      <w:pPr>
        <w:spacing w:line="300" w:lineRule="auto"/>
        <w:jc w:val="both"/>
      </w:pPr>
      <w:r w:rsidRPr="00035993">
        <w:t>According to Forbes, during a survey where 89% of respondents said th</w:t>
      </w:r>
      <w:r w:rsidR="00193F74" w:rsidRPr="00035993">
        <w:t>ey wasted time every</w:t>
      </w:r>
      <w:r w:rsidRPr="00035993">
        <w:t xml:space="preserve"> day</w:t>
      </w:r>
      <w:r w:rsidR="00193F74" w:rsidRPr="00035993">
        <w:t>, which</w:t>
      </w:r>
      <w:r w:rsidRPr="00035993">
        <w:t xml:space="preserve"> was with an increase </w:t>
      </w:r>
      <w:r w:rsidR="0065730D" w:rsidRPr="00035993">
        <w:t xml:space="preserve">of </w:t>
      </w:r>
      <w:r w:rsidRPr="00035993">
        <w:t xml:space="preserve">20% </w:t>
      </w:r>
      <w:r w:rsidR="0065730D" w:rsidRPr="00035993">
        <w:t>from the previous year.</w:t>
      </w:r>
      <w:r w:rsidR="0061256E" w:rsidRPr="00035993">
        <w:t xml:space="preserve"> The manual process of employee tracking and identification is very time consuming and still not efficient.</w:t>
      </w:r>
      <w:r w:rsidR="00AB5075" w:rsidRPr="00035993">
        <w:t xml:space="preserve"> Our product is automating the process of employee tracking and identification. The scope document describes the limits of what </w:t>
      </w:r>
      <w:r w:rsidR="000B56E1" w:rsidRPr="00035993">
        <w:t>would</w:t>
      </w:r>
      <w:r w:rsidR="00AB5075" w:rsidRPr="00035993">
        <w:t xml:space="preserve"> or </w:t>
      </w:r>
      <w:r w:rsidR="000B56E1" w:rsidRPr="00035993">
        <w:t>would</w:t>
      </w:r>
      <w:r w:rsidR="00AB5075" w:rsidRPr="00035993">
        <w:t xml:space="preserve"> not be used in the finished </w:t>
      </w:r>
      <w:r w:rsidR="000B56E1" w:rsidRPr="00035993">
        <w:t>product</w:t>
      </w:r>
      <w:r w:rsidR="00AB5075" w:rsidRPr="00035993">
        <w:t xml:space="preserve">. This document points out </w:t>
      </w:r>
      <w:r w:rsidR="00193F74" w:rsidRPr="00035993">
        <w:t xml:space="preserve">the issue that current systems have and a solution to these problems </w:t>
      </w:r>
      <w:r w:rsidR="00C025CC" w:rsidRPr="00035993">
        <w:t>effectively</w:t>
      </w:r>
      <w:r w:rsidR="005E613E" w:rsidRPr="00035993">
        <w:t>. The</w:t>
      </w:r>
      <w:r w:rsidR="00A50905" w:rsidRPr="00035993">
        <w:t xml:space="preserve"> Scope Document also briefly outlines the system's key features. The scope document also describes the system limitations, process methodologies, methods and techn</w:t>
      </w:r>
      <w:r w:rsidR="00193F74" w:rsidRPr="00035993">
        <w:t>iques</w:t>
      </w:r>
      <w:r w:rsidR="00A50905" w:rsidRPr="00035993">
        <w:t xml:space="preserve"> used for system creation, the role of key stakeholders, stakeholders,</w:t>
      </w:r>
      <w:r w:rsidR="005E613E" w:rsidRPr="00035993">
        <w:t xml:space="preserve"> </w:t>
      </w:r>
      <w:r w:rsidR="00A50905" w:rsidRPr="00035993">
        <w:t>and sponsors.</w:t>
      </w:r>
    </w:p>
    <w:p w14:paraId="6AE40908" w14:textId="77777777" w:rsidR="00F75F03" w:rsidRPr="00035993" w:rsidRDefault="00F75F03" w:rsidP="008F5EAF">
      <w:pPr>
        <w:pStyle w:val="ListParagraph"/>
        <w:jc w:val="both"/>
      </w:pPr>
    </w:p>
    <w:p w14:paraId="180142AB" w14:textId="4C90E7A4" w:rsidR="00072E25" w:rsidRDefault="00B51A20" w:rsidP="008F5EAF">
      <w:pPr>
        <w:pStyle w:val="Heading1"/>
        <w:spacing w:before="0" w:after="0" w:line="240" w:lineRule="auto"/>
        <w:jc w:val="both"/>
        <w:rPr>
          <w:rFonts w:ascii="Times New Roman" w:hAnsi="Times New Roman"/>
        </w:rPr>
      </w:pPr>
      <w:bookmarkStart w:id="10" w:name="_Toc440746948"/>
      <w:bookmarkStart w:id="11" w:name="_Toc440747337"/>
      <w:bookmarkStart w:id="12" w:name="_Toc440747363"/>
      <w:bookmarkStart w:id="13" w:name="_Toc488853127"/>
      <w:bookmarkStart w:id="14" w:name="_Toc506386181"/>
      <w:bookmarkStart w:id="15" w:name="_Toc520754465"/>
      <w:bookmarkStart w:id="16" w:name="_Toc45568284"/>
      <w:bookmarkStart w:id="17" w:name="_Toc54726370"/>
      <w:r w:rsidRPr="00035993">
        <w:rPr>
          <w:rFonts w:ascii="Times New Roman" w:hAnsi="Times New Roman"/>
        </w:rPr>
        <w:t>Problem Statement</w:t>
      </w:r>
      <w:bookmarkEnd w:id="10"/>
      <w:bookmarkEnd w:id="11"/>
      <w:bookmarkEnd w:id="12"/>
      <w:bookmarkEnd w:id="13"/>
      <w:bookmarkEnd w:id="14"/>
      <w:bookmarkEnd w:id="15"/>
      <w:bookmarkEnd w:id="16"/>
      <w:bookmarkEnd w:id="17"/>
    </w:p>
    <w:p w14:paraId="6E136BAC" w14:textId="77777777" w:rsidR="00035993" w:rsidRPr="00035993" w:rsidRDefault="00035993" w:rsidP="00035993">
      <w:pPr>
        <w:rPr>
          <w:lang w:eastAsia="ar-SA"/>
        </w:rPr>
      </w:pPr>
    </w:p>
    <w:p w14:paraId="18AF33DB" w14:textId="3136B918" w:rsidR="00EC5C0C" w:rsidRPr="00035993" w:rsidRDefault="0061256E" w:rsidP="00035993">
      <w:pPr>
        <w:spacing w:line="300" w:lineRule="auto"/>
        <w:jc w:val="both"/>
      </w:pPr>
      <w:r w:rsidRPr="00035993">
        <w:t>In large organizations</w:t>
      </w:r>
      <w:r w:rsidR="00193F74" w:rsidRPr="00035993">
        <w:t>,</w:t>
      </w:r>
      <w:r w:rsidRPr="00035993">
        <w:t xml:space="preserve"> managing and tracking employees during working hours is always a challenge</w:t>
      </w:r>
      <w:r w:rsidR="00193F74" w:rsidRPr="00035993">
        <w:t xml:space="preserve"> for the </w:t>
      </w:r>
      <w:r w:rsidR="00E54F76" w:rsidRPr="00035993">
        <w:t>managers</w:t>
      </w:r>
      <w:r w:rsidRPr="00035993">
        <w:t>. Sometimes the employees get way too casual</w:t>
      </w:r>
      <w:r w:rsidR="00193F74" w:rsidRPr="00035993">
        <w:t>, which ultimately affects the employee's efficiency, resulting in less productivit</w:t>
      </w:r>
      <w:r w:rsidRPr="00035993">
        <w:t>y.</w:t>
      </w:r>
      <w:r w:rsidR="00E22324" w:rsidRPr="00035993">
        <w:t xml:space="preserve"> </w:t>
      </w:r>
      <w:r w:rsidR="00CA15DF" w:rsidRPr="00035993">
        <w:t>The</w:t>
      </w:r>
      <w:r w:rsidR="00EC5C0C" w:rsidRPr="00035993">
        <w:t xml:space="preserve"> </w:t>
      </w:r>
      <w:r w:rsidR="00193F74" w:rsidRPr="00035993">
        <w:t>primary</w:t>
      </w:r>
      <w:r w:rsidR="00EC5C0C" w:rsidRPr="00035993">
        <w:t xml:space="preserve"> purpose of developing this system is to let the employer track the </w:t>
      </w:r>
      <w:r w:rsidR="00193F74" w:rsidRPr="00035993">
        <w:t xml:space="preserve">employees' all-day </w:t>
      </w:r>
      <w:r w:rsidR="0022178D" w:rsidRPr="00035993">
        <w:t>location</w:t>
      </w:r>
      <w:r w:rsidR="00EC5C0C" w:rsidRPr="00035993">
        <w:t>. Many similar systems exist in the market</w:t>
      </w:r>
      <w:r w:rsidR="00193F74" w:rsidRPr="00035993">
        <w:t>,</w:t>
      </w:r>
      <w:r w:rsidR="00EC5C0C" w:rsidRPr="00035993">
        <w:t xml:space="preserve"> </w:t>
      </w:r>
      <w:r w:rsidR="00193F74" w:rsidRPr="00035993">
        <w:t>supporting</w:t>
      </w:r>
      <w:r w:rsidR="006240C2" w:rsidRPr="00035993">
        <w:t xml:space="preserve"> facial </w:t>
      </w:r>
      <w:r w:rsidR="00CA15DF" w:rsidRPr="00035993">
        <w:t xml:space="preserve">recognition attendance but do not provide the </w:t>
      </w:r>
      <w:r w:rsidR="0022178D" w:rsidRPr="00035993">
        <w:t>tracking of location</w:t>
      </w:r>
      <w:r w:rsidR="00CA15DF" w:rsidRPr="00035993">
        <w:t xml:space="preserve"> and real</w:t>
      </w:r>
      <w:r w:rsidR="00193F74" w:rsidRPr="00035993">
        <w:t>-</w:t>
      </w:r>
      <w:r w:rsidR="00CA15DF" w:rsidRPr="00035993">
        <w:t>time analytics for the employees.</w:t>
      </w:r>
      <w:r w:rsidR="002646A7" w:rsidRPr="00035993">
        <w:t xml:space="preserve"> The current</w:t>
      </w:r>
      <w:r w:rsidR="00193F74" w:rsidRPr="00035993">
        <w:t>ly</w:t>
      </w:r>
      <w:r w:rsidR="002646A7" w:rsidRPr="00035993">
        <w:t xml:space="preserve"> available systems do not support searching for </w:t>
      </w:r>
      <w:r w:rsidR="00193F74" w:rsidRPr="00035993">
        <w:t>real-time locations</w:t>
      </w:r>
      <w:r w:rsidR="002646A7" w:rsidRPr="00035993">
        <w:t xml:space="preserve"> using the images or their names registered in the system. Also, the current systems do not support the visitors tracking in the office. </w:t>
      </w:r>
      <w:r w:rsidR="00CA15DF" w:rsidRPr="00035993">
        <w:t>We expect to learn machine learning, web development, computer vision</w:t>
      </w:r>
      <w:r w:rsidR="00193F74" w:rsidRPr="00035993">
        <w:t>,</w:t>
      </w:r>
      <w:r w:rsidR="00CA15DF" w:rsidRPr="00035993">
        <w:t xml:space="preserve"> and mobile application after implementing </w:t>
      </w:r>
      <w:r w:rsidR="00193F74" w:rsidRPr="00035993">
        <w:t>i</w:t>
      </w:r>
      <w:r w:rsidR="00CA15DF" w:rsidRPr="00035993">
        <w:t>t.</w:t>
      </w:r>
    </w:p>
    <w:p w14:paraId="1659C10E" w14:textId="77777777" w:rsidR="00F75F03" w:rsidRPr="00035993" w:rsidRDefault="00F75F03" w:rsidP="008F5EAF">
      <w:pPr>
        <w:jc w:val="both"/>
      </w:pPr>
    </w:p>
    <w:p w14:paraId="71DD1D79" w14:textId="6355D8EF" w:rsidR="00B51A20" w:rsidRPr="00035993" w:rsidRDefault="00B51A20" w:rsidP="008F5EAF">
      <w:pPr>
        <w:pStyle w:val="Heading1"/>
        <w:spacing w:before="0" w:after="0" w:line="240" w:lineRule="auto"/>
        <w:jc w:val="both"/>
        <w:rPr>
          <w:rFonts w:ascii="Times New Roman" w:hAnsi="Times New Roman"/>
        </w:rPr>
      </w:pPr>
      <w:bookmarkStart w:id="18" w:name="_Toc440746949"/>
      <w:bookmarkStart w:id="19" w:name="_Toc440747338"/>
      <w:bookmarkStart w:id="20" w:name="_Toc440747364"/>
      <w:bookmarkStart w:id="21" w:name="_Toc488853128"/>
      <w:bookmarkStart w:id="22" w:name="_Toc506386182"/>
      <w:bookmarkStart w:id="23" w:name="_Toc520754466"/>
      <w:bookmarkStart w:id="24" w:name="_Toc45568285"/>
      <w:bookmarkStart w:id="25" w:name="_Toc54726371"/>
      <w:r w:rsidRPr="00035993">
        <w:rPr>
          <w:rFonts w:ascii="Times New Roman" w:hAnsi="Times New Roman"/>
        </w:rPr>
        <w:t>Problem Solution</w:t>
      </w:r>
      <w:bookmarkEnd w:id="18"/>
      <w:bookmarkEnd w:id="19"/>
      <w:bookmarkEnd w:id="20"/>
      <w:bookmarkEnd w:id="21"/>
      <w:bookmarkEnd w:id="22"/>
      <w:r w:rsidRPr="00035993">
        <w:rPr>
          <w:rFonts w:ascii="Times New Roman" w:hAnsi="Times New Roman"/>
        </w:rPr>
        <w:t xml:space="preserve"> for the Proposed System</w:t>
      </w:r>
      <w:bookmarkEnd w:id="23"/>
      <w:bookmarkEnd w:id="24"/>
      <w:bookmarkEnd w:id="25"/>
    </w:p>
    <w:p w14:paraId="3A113594" w14:textId="77777777" w:rsidR="00072E25" w:rsidRPr="00035993" w:rsidRDefault="00072E25" w:rsidP="008F5EAF">
      <w:pPr>
        <w:jc w:val="both"/>
        <w:rPr>
          <w:lang w:eastAsia="ar-SA"/>
        </w:rPr>
      </w:pPr>
    </w:p>
    <w:p w14:paraId="5FAB3286" w14:textId="61F37346" w:rsidR="00031C2F" w:rsidRDefault="002646A7" w:rsidP="00035993">
      <w:pPr>
        <w:spacing w:line="300" w:lineRule="auto"/>
        <w:jc w:val="both"/>
      </w:pPr>
      <w:r w:rsidRPr="00035993">
        <w:t xml:space="preserve">Our proposed system </w:t>
      </w:r>
      <w:r w:rsidR="00DC6526" w:rsidRPr="00035993">
        <w:t>shall automate</w:t>
      </w:r>
      <w:r w:rsidRPr="00035993">
        <w:t xml:space="preserve"> the </w:t>
      </w:r>
      <w:r w:rsidR="00193F74" w:rsidRPr="00035993">
        <w:t>employee's tracking</w:t>
      </w:r>
      <w:r w:rsidRPr="00035993">
        <w:t xml:space="preserve"> by using the security camera with </w:t>
      </w:r>
      <w:r w:rsidR="00C025CC" w:rsidRPr="00035993">
        <w:t>RFID detectors' aid</w:t>
      </w:r>
      <w:r w:rsidRPr="00035993">
        <w:t xml:space="preserve"> giving us real-time information of the employees such as their current locatio</w:t>
      </w:r>
      <w:r w:rsidR="00974186" w:rsidRPr="00035993">
        <w:t>n</w:t>
      </w:r>
      <w:r w:rsidRPr="00035993">
        <w:t xml:space="preserve">. </w:t>
      </w:r>
      <w:r w:rsidR="00C541DF" w:rsidRPr="00035993">
        <w:t xml:space="preserve">The system </w:t>
      </w:r>
      <w:r w:rsidR="00DC6526" w:rsidRPr="00035993">
        <w:t xml:space="preserve">shall </w:t>
      </w:r>
      <w:r w:rsidR="00C541DF" w:rsidRPr="00035993">
        <w:t xml:space="preserve">register the users in a hierarchy with proper roles and permission with </w:t>
      </w:r>
      <w:r w:rsidR="00193F74" w:rsidRPr="00035993">
        <w:t xml:space="preserve">the </w:t>
      </w:r>
      <w:r w:rsidR="00C541DF" w:rsidRPr="00035993">
        <w:t xml:space="preserve">dynamic </w:t>
      </w:r>
      <w:r w:rsidR="00974186" w:rsidRPr="00035993">
        <w:t xml:space="preserve">installation of </w:t>
      </w:r>
      <w:r w:rsidR="00C541DF" w:rsidRPr="00035993">
        <w:t>camera</w:t>
      </w:r>
      <w:r w:rsidR="00974186" w:rsidRPr="00035993">
        <w:t xml:space="preserve">s as well as </w:t>
      </w:r>
      <w:r w:rsidR="00C541DF" w:rsidRPr="00035993">
        <w:t>RFID sensors</w:t>
      </w:r>
      <w:r w:rsidR="00974186" w:rsidRPr="00035993">
        <w:t>. Which can be</w:t>
      </w:r>
      <w:r w:rsidR="00C541DF" w:rsidRPr="00035993">
        <w:t xml:space="preserve"> configured to allow the system to track the employees </w:t>
      </w:r>
      <w:r w:rsidR="00007E47" w:rsidRPr="00035993">
        <w:t xml:space="preserve">with respect </w:t>
      </w:r>
      <w:r w:rsidR="00193F74" w:rsidRPr="00035993">
        <w:t>to</w:t>
      </w:r>
      <w:r w:rsidR="00C541DF" w:rsidRPr="00035993">
        <w:t xml:space="preserve"> the configured hardware</w:t>
      </w:r>
      <w:r w:rsidR="00193F74" w:rsidRPr="00035993">
        <w:t>'</w:t>
      </w:r>
      <w:r w:rsidR="00C541DF" w:rsidRPr="00035993">
        <w:t>s location. Moreover, the system will also allow the quick registration of visitors to have access control in the facility. The system will also be monitoring the time-in and time-out of all people in the building based on the camera</w:t>
      </w:r>
      <w:r w:rsidR="00193F74" w:rsidRPr="00035993">
        <w:t>'</w:t>
      </w:r>
      <w:r w:rsidR="00C541DF" w:rsidRPr="00035993">
        <w:t>s places on the entrance</w:t>
      </w:r>
      <w:r w:rsidR="00974186" w:rsidRPr="00035993">
        <w:t xml:space="preserve">. </w:t>
      </w:r>
      <w:r w:rsidR="00C541DF" w:rsidRPr="00035993">
        <w:t>As the users are being tracked with the live security cameras</w:t>
      </w:r>
      <w:r w:rsidR="00193F74" w:rsidRPr="00035993">
        <w:t>, the system can also search for users based on their names or image and tell the user's real-time location and activity</w:t>
      </w:r>
      <w:r w:rsidR="00974186" w:rsidRPr="00035993">
        <w:t>. Moreover, an overall report can be generated for the employee to check his time spent at various locations.</w:t>
      </w:r>
      <w:r w:rsidR="006F1060">
        <w:t>[1]</w:t>
      </w:r>
      <w:r w:rsidR="00A009F5">
        <w:t>[2]</w:t>
      </w:r>
    </w:p>
    <w:p w14:paraId="1DF3900E" w14:textId="77777777" w:rsidR="00035993" w:rsidRPr="00035993" w:rsidRDefault="00035993" w:rsidP="00035993">
      <w:pPr>
        <w:spacing w:line="300" w:lineRule="auto"/>
        <w:jc w:val="both"/>
      </w:pPr>
    </w:p>
    <w:p w14:paraId="115F2AF8" w14:textId="6EAF1584" w:rsidR="007802CA" w:rsidRDefault="00B51A20" w:rsidP="00B30699">
      <w:pPr>
        <w:pStyle w:val="Heading1"/>
        <w:spacing w:before="0" w:after="0" w:line="240" w:lineRule="auto"/>
        <w:jc w:val="both"/>
        <w:rPr>
          <w:rFonts w:ascii="Times New Roman" w:hAnsi="Times New Roman"/>
        </w:rPr>
      </w:pPr>
      <w:bookmarkStart w:id="26" w:name="_Toc506386183"/>
      <w:bookmarkStart w:id="27" w:name="_Toc520754467"/>
      <w:bookmarkStart w:id="28" w:name="_Toc45568286"/>
      <w:bookmarkStart w:id="29" w:name="_Toc54726372"/>
      <w:r w:rsidRPr="00035993">
        <w:rPr>
          <w:rFonts w:ascii="Times New Roman" w:hAnsi="Times New Roman"/>
        </w:rPr>
        <w:t>Related System Analysis/Literature Review</w:t>
      </w:r>
      <w:bookmarkStart w:id="30" w:name="_Toc518865259"/>
      <w:bookmarkEnd w:id="26"/>
      <w:bookmarkEnd w:id="27"/>
      <w:bookmarkEnd w:id="28"/>
      <w:bookmarkEnd w:id="29"/>
    </w:p>
    <w:p w14:paraId="4DD95CF1" w14:textId="77777777" w:rsidR="00035993" w:rsidRPr="00035993" w:rsidRDefault="00035993" w:rsidP="00035993">
      <w:pPr>
        <w:rPr>
          <w:lang w:eastAsia="ar-SA"/>
        </w:rPr>
      </w:pPr>
    </w:p>
    <w:p w14:paraId="46C73082" w14:textId="4103517E" w:rsidR="0070176E" w:rsidRDefault="00380D32" w:rsidP="00035993">
      <w:pPr>
        <w:spacing w:line="300" w:lineRule="auto"/>
        <w:jc w:val="both"/>
        <w:rPr>
          <w:bCs/>
        </w:rPr>
      </w:pPr>
      <w:r w:rsidRPr="00035993">
        <w:rPr>
          <w:bCs/>
        </w:rPr>
        <w:lastRenderedPageBreak/>
        <w:t xml:space="preserve">Globally </w:t>
      </w:r>
      <w:r w:rsidR="00193F74" w:rsidRPr="00035993">
        <w:rPr>
          <w:bCs/>
        </w:rPr>
        <w:t>many websites</w:t>
      </w:r>
      <w:r w:rsidRPr="00035993">
        <w:rPr>
          <w:bCs/>
        </w:rPr>
        <w:t xml:space="preserve"> provide employee tracking system</w:t>
      </w:r>
      <w:r w:rsidR="00193F74" w:rsidRPr="00035993">
        <w:rPr>
          <w:bCs/>
        </w:rPr>
        <w:t>s,</w:t>
      </w:r>
      <w:r w:rsidRPr="00035993">
        <w:rPr>
          <w:bCs/>
        </w:rPr>
        <w:t xml:space="preserve"> but none of them have the features of automat</w:t>
      </w:r>
      <w:r w:rsidR="00193F74" w:rsidRPr="00035993">
        <w:rPr>
          <w:bCs/>
        </w:rPr>
        <w:t>ing</w:t>
      </w:r>
      <w:r w:rsidRPr="00035993">
        <w:rPr>
          <w:bCs/>
        </w:rPr>
        <w:t xml:space="preserve"> employee tracking and surveillance. Below in Table 1</w:t>
      </w:r>
      <w:r w:rsidR="00193F74" w:rsidRPr="00035993">
        <w:rPr>
          <w:bCs/>
        </w:rPr>
        <w:t>,</w:t>
      </w:r>
      <w:r w:rsidRPr="00035993">
        <w:rPr>
          <w:bCs/>
        </w:rPr>
        <w:t xml:space="preserve"> </w:t>
      </w:r>
      <w:r w:rsidR="00AB0376" w:rsidRPr="00035993">
        <w:rPr>
          <w:bCs/>
        </w:rPr>
        <w:t>We</w:t>
      </w:r>
      <w:r w:rsidRPr="00035993">
        <w:rPr>
          <w:bCs/>
        </w:rPr>
        <w:t xml:space="preserve"> have mentioned three of the top leading websites in employee tracking.</w:t>
      </w:r>
    </w:p>
    <w:p w14:paraId="5E68C9CC" w14:textId="66B3C140" w:rsidR="00B51A20" w:rsidRPr="00035993" w:rsidRDefault="00B51A20" w:rsidP="00704CFD">
      <w:pPr>
        <w:pStyle w:val="Caption"/>
        <w:keepNext/>
        <w:rPr>
          <w:color w:val="auto"/>
          <w:sz w:val="24"/>
          <w:szCs w:val="24"/>
        </w:rPr>
      </w:pPr>
    </w:p>
    <w:p w14:paraId="5F9082DE" w14:textId="42D11018" w:rsidR="00CA426A" w:rsidRDefault="00CA426A" w:rsidP="00CA426A">
      <w:pPr>
        <w:pStyle w:val="Caption"/>
        <w:keepNext/>
        <w:jc w:val="center"/>
      </w:pPr>
      <w:bookmarkStart w:id="31" w:name="_Toc55304687"/>
      <w:r w:rsidRPr="00CA426A">
        <w:rPr>
          <w:color w:val="auto"/>
          <w:sz w:val="24"/>
          <w:szCs w:val="24"/>
        </w:rPr>
        <w:t xml:space="preserve">Table </w:t>
      </w:r>
      <w:r w:rsidRPr="00CA426A">
        <w:rPr>
          <w:color w:val="auto"/>
          <w:sz w:val="24"/>
          <w:szCs w:val="24"/>
        </w:rPr>
        <w:fldChar w:fldCharType="begin"/>
      </w:r>
      <w:r w:rsidRPr="00CA426A">
        <w:rPr>
          <w:color w:val="auto"/>
          <w:sz w:val="24"/>
          <w:szCs w:val="24"/>
        </w:rPr>
        <w:instrText xml:space="preserve"> SEQ Table \* ARABIC </w:instrText>
      </w:r>
      <w:r w:rsidRPr="00CA426A">
        <w:rPr>
          <w:color w:val="auto"/>
          <w:sz w:val="24"/>
          <w:szCs w:val="24"/>
        </w:rPr>
        <w:fldChar w:fldCharType="separate"/>
      </w:r>
      <w:r w:rsidR="0098613B">
        <w:rPr>
          <w:noProof/>
          <w:color w:val="auto"/>
          <w:sz w:val="24"/>
          <w:szCs w:val="24"/>
        </w:rPr>
        <w:t>1</w:t>
      </w:r>
      <w:r w:rsidRPr="00CA426A">
        <w:rPr>
          <w:color w:val="auto"/>
          <w:sz w:val="24"/>
          <w:szCs w:val="24"/>
        </w:rPr>
        <w:fldChar w:fldCharType="end"/>
      </w:r>
      <w:r w:rsidRPr="00CA426A">
        <w:rPr>
          <w:color w:val="auto"/>
          <w:sz w:val="24"/>
          <w:szCs w:val="24"/>
        </w:rPr>
        <w:t xml:space="preserve">: </w:t>
      </w:r>
      <w:r w:rsidRPr="00CA426A">
        <w:rPr>
          <w:color w:val="auto"/>
          <w:sz w:val="24"/>
          <w:szCs w:val="24"/>
        </w:rPr>
        <w:t>Related System Analysis with Targeted Project Solution</w:t>
      </w:r>
      <w:r w:rsidRPr="00035993">
        <w:rPr>
          <w:color w:val="auto"/>
          <w:sz w:val="24"/>
          <w:szCs w:val="24"/>
        </w:rPr>
        <w:t>.</w:t>
      </w:r>
      <w:bookmarkEnd w:id="31"/>
    </w:p>
    <w:tbl>
      <w:tblPr>
        <w:tblStyle w:val="TableGrid"/>
        <w:tblW w:w="0" w:type="auto"/>
        <w:jc w:val="center"/>
        <w:tblLook w:val="04A0" w:firstRow="1" w:lastRow="0" w:firstColumn="1" w:lastColumn="0" w:noHBand="0" w:noVBand="1"/>
      </w:tblPr>
      <w:tblGrid>
        <w:gridCol w:w="2976"/>
        <w:gridCol w:w="2946"/>
        <w:gridCol w:w="3240"/>
      </w:tblGrid>
      <w:tr w:rsidR="00B51A20" w:rsidRPr="00035993" w14:paraId="5F289E35" w14:textId="77777777" w:rsidTr="00AC4F37">
        <w:trPr>
          <w:jc w:val="center"/>
        </w:trPr>
        <w:tc>
          <w:tcPr>
            <w:tcW w:w="2976" w:type="dxa"/>
            <w:shd w:val="clear" w:color="auto" w:fill="D9D9D9" w:themeFill="background1" w:themeFillShade="D9"/>
          </w:tcPr>
          <w:p w14:paraId="75126D33" w14:textId="77777777" w:rsidR="00B51A20" w:rsidRPr="00035993" w:rsidRDefault="00B51A20" w:rsidP="008F5EAF">
            <w:pPr>
              <w:tabs>
                <w:tab w:val="left" w:pos="2100"/>
              </w:tabs>
              <w:jc w:val="center"/>
              <w:rPr>
                <w:b/>
                <w:bCs/>
              </w:rPr>
            </w:pPr>
            <w:r w:rsidRPr="00035993">
              <w:rPr>
                <w:b/>
                <w:bCs/>
              </w:rPr>
              <w:t>Application Name</w:t>
            </w:r>
          </w:p>
        </w:tc>
        <w:tc>
          <w:tcPr>
            <w:tcW w:w="2946" w:type="dxa"/>
            <w:shd w:val="clear" w:color="auto" w:fill="D9D9D9" w:themeFill="background1" w:themeFillShade="D9"/>
          </w:tcPr>
          <w:p w14:paraId="5EF4326A" w14:textId="77777777" w:rsidR="00B51A20" w:rsidRPr="00035993" w:rsidRDefault="00B51A20" w:rsidP="008F5EAF">
            <w:pPr>
              <w:jc w:val="center"/>
              <w:rPr>
                <w:b/>
                <w:bCs/>
              </w:rPr>
            </w:pPr>
            <w:r w:rsidRPr="00035993">
              <w:rPr>
                <w:b/>
                <w:bCs/>
              </w:rPr>
              <w:t xml:space="preserve">Weakness </w:t>
            </w:r>
          </w:p>
        </w:tc>
        <w:tc>
          <w:tcPr>
            <w:tcW w:w="3240" w:type="dxa"/>
            <w:shd w:val="clear" w:color="auto" w:fill="D9D9D9" w:themeFill="background1" w:themeFillShade="D9"/>
          </w:tcPr>
          <w:p w14:paraId="593EF422" w14:textId="77777777" w:rsidR="00B51A20" w:rsidRPr="00035993" w:rsidRDefault="00B51A20" w:rsidP="008F5EAF">
            <w:pPr>
              <w:jc w:val="center"/>
              <w:rPr>
                <w:b/>
                <w:bCs/>
              </w:rPr>
            </w:pPr>
            <w:r w:rsidRPr="00035993">
              <w:rPr>
                <w:b/>
                <w:bCs/>
              </w:rPr>
              <w:t>Proposed Project Solution</w:t>
            </w:r>
          </w:p>
        </w:tc>
      </w:tr>
      <w:tr w:rsidR="00B51A20" w:rsidRPr="00035993" w14:paraId="60BEA82F" w14:textId="77777777" w:rsidTr="00AC4F37">
        <w:trPr>
          <w:jc w:val="center"/>
        </w:trPr>
        <w:tc>
          <w:tcPr>
            <w:tcW w:w="2976" w:type="dxa"/>
          </w:tcPr>
          <w:p w14:paraId="344A39A3" w14:textId="35607FA2" w:rsidR="00B51A20" w:rsidRPr="00035993" w:rsidRDefault="00380D32" w:rsidP="00C071EC">
            <w:pPr>
              <w:pStyle w:val="ListParagraph"/>
              <w:numPr>
                <w:ilvl w:val="0"/>
                <w:numId w:val="4"/>
              </w:numPr>
              <w:spacing w:line="276" w:lineRule="auto"/>
              <w:ind w:left="357" w:hanging="357"/>
              <w:contextualSpacing/>
            </w:pPr>
            <w:r w:rsidRPr="00035993">
              <w:t>Jibble.io</w:t>
            </w:r>
          </w:p>
        </w:tc>
        <w:tc>
          <w:tcPr>
            <w:tcW w:w="2946" w:type="dxa"/>
          </w:tcPr>
          <w:p w14:paraId="656D09AE" w14:textId="21BF4FDC" w:rsidR="00380D32" w:rsidRPr="00035993" w:rsidRDefault="00380D32" w:rsidP="00C071EC">
            <w:pPr>
              <w:pStyle w:val="ListParagraph"/>
              <w:numPr>
                <w:ilvl w:val="0"/>
                <w:numId w:val="4"/>
              </w:numPr>
              <w:spacing w:line="276" w:lineRule="auto"/>
              <w:ind w:left="357" w:hanging="357"/>
              <w:contextualSpacing/>
            </w:pPr>
            <w:r w:rsidRPr="00035993">
              <w:t>The application only takes the attendance of employees using their webcams.</w:t>
            </w:r>
          </w:p>
          <w:p w14:paraId="6FA38AC9" w14:textId="26C3203D" w:rsidR="00380D32" w:rsidRPr="00035993" w:rsidRDefault="00380D32" w:rsidP="00C071EC">
            <w:pPr>
              <w:pStyle w:val="ListParagraph"/>
              <w:numPr>
                <w:ilvl w:val="0"/>
                <w:numId w:val="4"/>
              </w:numPr>
              <w:spacing w:line="276" w:lineRule="auto"/>
              <w:ind w:left="357" w:hanging="357"/>
              <w:contextualSpacing/>
            </w:pPr>
            <w:r w:rsidRPr="00035993">
              <w:t>The application does not track the location of the employees.</w:t>
            </w:r>
          </w:p>
          <w:p w14:paraId="1E91E8A6" w14:textId="685B8163" w:rsidR="00380D32" w:rsidRPr="00035993" w:rsidRDefault="00380D32" w:rsidP="00C071EC">
            <w:pPr>
              <w:pStyle w:val="ListParagraph"/>
              <w:numPr>
                <w:ilvl w:val="0"/>
                <w:numId w:val="4"/>
              </w:numPr>
              <w:spacing w:line="276" w:lineRule="auto"/>
              <w:ind w:left="357" w:hanging="357"/>
              <w:contextualSpacing/>
            </w:pPr>
            <w:r w:rsidRPr="00035993">
              <w:t>The application does not give real-time surveillance.</w:t>
            </w:r>
          </w:p>
        </w:tc>
        <w:tc>
          <w:tcPr>
            <w:tcW w:w="3240" w:type="dxa"/>
          </w:tcPr>
          <w:p w14:paraId="13FB41FA" w14:textId="436763F1" w:rsidR="00B51A20" w:rsidRPr="00035993" w:rsidRDefault="00380D32" w:rsidP="00C071EC">
            <w:pPr>
              <w:pStyle w:val="ListParagraph"/>
              <w:numPr>
                <w:ilvl w:val="0"/>
                <w:numId w:val="4"/>
              </w:numPr>
              <w:spacing w:line="276" w:lineRule="auto"/>
              <w:ind w:left="357" w:hanging="357"/>
              <w:contextualSpacing/>
            </w:pPr>
            <w:r w:rsidRPr="00035993">
              <w:t xml:space="preserve">The proposed solution </w:t>
            </w:r>
            <w:r w:rsidR="00DC6526" w:rsidRPr="00035993">
              <w:t>shall use</w:t>
            </w:r>
            <w:r w:rsidRPr="00035993">
              <w:t xml:space="preserve"> security cameras to monitor the attendance of the employees.</w:t>
            </w:r>
          </w:p>
          <w:p w14:paraId="7A253EA5" w14:textId="7312F2AB" w:rsidR="00380D32" w:rsidRPr="00035993" w:rsidRDefault="00380D32" w:rsidP="00C071EC">
            <w:pPr>
              <w:pStyle w:val="ListParagraph"/>
              <w:numPr>
                <w:ilvl w:val="0"/>
                <w:numId w:val="4"/>
              </w:numPr>
              <w:spacing w:line="276" w:lineRule="auto"/>
              <w:ind w:left="357" w:hanging="357"/>
              <w:contextualSpacing/>
            </w:pPr>
            <w:r w:rsidRPr="00035993">
              <w:t xml:space="preserve">With the help of RFID cards and </w:t>
            </w:r>
            <w:r w:rsidR="00193F74" w:rsidRPr="00035993">
              <w:t xml:space="preserve">a </w:t>
            </w:r>
            <w:r w:rsidRPr="00035993">
              <w:t>camera</w:t>
            </w:r>
            <w:r w:rsidR="00193F74" w:rsidRPr="00035993">
              <w:t>,</w:t>
            </w:r>
            <w:r w:rsidRPr="00035993">
              <w:t xml:space="preserve"> the system</w:t>
            </w:r>
            <w:r w:rsidR="00DC6526" w:rsidRPr="00035993">
              <w:t xml:space="preserve"> shall</w:t>
            </w:r>
            <w:r w:rsidRPr="00035993">
              <w:t xml:space="preserve"> also monitor the location.</w:t>
            </w:r>
          </w:p>
          <w:p w14:paraId="5E96F840" w14:textId="43164032" w:rsidR="00380D32" w:rsidRPr="00035993" w:rsidRDefault="0042257E" w:rsidP="00C071EC">
            <w:pPr>
              <w:pStyle w:val="ListParagraph"/>
              <w:numPr>
                <w:ilvl w:val="0"/>
                <w:numId w:val="4"/>
              </w:numPr>
              <w:spacing w:line="276" w:lineRule="auto"/>
              <w:ind w:left="357" w:hanging="357"/>
              <w:contextualSpacing/>
            </w:pPr>
            <w:r w:rsidRPr="00035993">
              <w:t>The system shall be able to generate an overall report for the employees.</w:t>
            </w:r>
          </w:p>
        </w:tc>
      </w:tr>
      <w:tr w:rsidR="00380D32" w:rsidRPr="00035993" w14:paraId="54B51B52" w14:textId="77777777" w:rsidTr="00AC4F37">
        <w:trPr>
          <w:jc w:val="center"/>
        </w:trPr>
        <w:tc>
          <w:tcPr>
            <w:tcW w:w="2976" w:type="dxa"/>
          </w:tcPr>
          <w:p w14:paraId="26090228" w14:textId="77777777" w:rsidR="00380D32" w:rsidRPr="00035993" w:rsidRDefault="00380D32" w:rsidP="00C071EC">
            <w:pPr>
              <w:pStyle w:val="ListParagraph"/>
              <w:numPr>
                <w:ilvl w:val="0"/>
                <w:numId w:val="4"/>
              </w:numPr>
              <w:spacing w:line="276" w:lineRule="auto"/>
              <w:ind w:left="357" w:hanging="357"/>
              <w:contextualSpacing/>
            </w:pPr>
            <w:r w:rsidRPr="00035993">
              <w:t>Hexahash.com</w:t>
            </w:r>
          </w:p>
        </w:tc>
        <w:tc>
          <w:tcPr>
            <w:tcW w:w="2946" w:type="dxa"/>
          </w:tcPr>
          <w:p w14:paraId="2831B63B" w14:textId="188B028E" w:rsidR="00380D32" w:rsidRPr="00035993" w:rsidRDefault="00380D32" w:rsidP="00C071EC">
            <w:pPr>
              <w:pStyle w:val="ListParagraph"/>
              <w:numPr>
                <w:ilvl w:val="0"/>
                <w:numId w:val="4"/>
              </w:numPr>
              <w:spacing w:line="276" w:lineRule="auto"/>
              <w:ind w:left="357" w:hanging="357"/>
              <w:contextualSpacing/>
            </w:pPr>
            <w:r w:rsidRPr="00035993">
              <w:t xml:space="preserve">The </w:t>
            </w:r>
            <w:r w:rsidR="00193F74" w:rsidRPr="00035993">
              <w:t>employees can dodge the application</w:t>
            </w:r>
            <w:r w:rsidR="00DC6526" w:rsidRPr="00035993">
              <w:t xml:space="preserve"> for attendance by sharing RFID cards with other employees.</w:t>
            </w:r>
          </w:p>
          <w:p w14:paraId="02F9F7E6" w14:textId="77777777" w:rsidR="00DC6526" w:rsidRPr="00035993" w:rsidRDefault="00DC6526" w:rsidP="00C071EC">
            <w:pPr>
              <w:pStyle w:val="ListParagraph"/>
              <w:numPr>
                <w:ilvl w:val="0"/>
                <w:numId w:val="4"/>
              </w:numPr>
              <w:spacing w:line="276" w:lineRule="auto"/>
              <w:ind w:left="357" w:hanging="357"/>
              <w:contextualSpacing/>
            </w:pPr>
            <w:r w:rsidRPr="00035993">
              <w:t>The application does not support searching for visitors</w:t>
            </w:r>
            <w:r w:rsidR="00193F74" w:rsidRPr="00035993">
              <w:t>'</w:t>
            </w:r>
            <w:r w:rsidRPr="00035993">
              <w:t xml:space="preserve"> locations using </w:t>
            </w:r>
            <w:r w:rsidR="00193F74" w:rsidRPr="00035993">
              <w:t xml:space="preserve">an </w:t>
            </w:r>
            <w:r w:rsidRPr="00035993">
              <w:t>image.</w:t>
            </w:r>
          </w:p>
          <w:p w14:paraId="42A48C4D" w14:textId="4982D67C" w:rsidR="004A59F5" w:rsidRPr="00035993" w:rsidRDefault="004A59F5" w:rsidP="00C071EC">
            <w:pPr>
              <w:pStyle w:val="ListParagraph"/>
              <w:numPr>
                <w:ilvl w:val="0"/>
                <w:numId w:val="4"/>
              </w:numPr>
              <w:spacing w:line="276" w:lineRule="auto"/>
              <w:ind w:left="357" w:hanging="357"/>
              <w:contextualSpacing/>
            </w:pPr>
            <w:r w:rsidRPr="00035993">
              <w:t>The application does not generate report for the employees.</w:t>
            </w:r>
          </w:p>
        </w:tc>
        <w:tc>
          <w:tcPr>
            <w:tcW w:w="3240" w:type="dxa"/>
          </w:tcPr>
          <w:p w14:paraId="168E1237" w14:textId="210511D4" w:rsidR="00380D32" w:rsidRPr="00035993" w:rsidRDefault="00DC6526" w:rsidP="00C071EC">
            <w:pPr>
              <w:pStyle w:val="ListParagraph"/>
              <w:numPr>
                <w:ilvl w:val="0"/>
                <w:numId w:val="4"/>
              </w:numPr>
              <w:spacing w:line="276" w:lineRule="auto"/>
              <w:ind w:left="357" w:hanging="357"/>
              <w:contextualSpacing/>
            </w:pPr>
            <w:r w:rsidRPr="00035993">
              <w:t>The proposed solution shall double</w:t>
            </w:r>
            <w:r w:rsidR="00193F74" w:rsidRPr="00035993">
              <w:t>-</w:t>
            </w:r>
            <w:r w:rsidRPr="00035993">
              <w:t>check the employee with the help of cameras as well as RFID cards.</w:t>
            </w:r>
          </w:p>
          <w:p w14:paraId="00FDA11C" w14:textId="77A44EB2" w:rsidR="00DC6526" w:rsidRPr="00035993" w:rsidRDefault="0015255A" w:rsidP="00C071EC">
            <w:pPr>
              <w:pStyle w:val="ListParagraph"/>
              <w:numPr>
                <w:ilvl w:val="0"/>
                <w:numId w:val="4"/>
              </w:numPr>
              <w:spacing w:line="276" w:lineRule="auto"/>
              <w:ind w:left="357" w:hanging="357"/>
              <w:contextualSpacing/>
            </w:pPr>
            <w:r w:rsidRPr="00035993">
              <w:t>The system shall be able to generate an overall report for the employees</w:t>
            </w:r>
            <w:r w:rsidR="00DC6526" w:rsidRPr="00035993">
              <w:t>.</w:t>
            </w:r>
          </w:p>
          <w:p w14:paraId="3DA742A9" w14:textId="4C09DC4E" w:rsidR="00DC6526" w:rsidRPr="00035993" w:rsidRDefault="00DC6526" w:rsidP="00C071EC">
            <w:pPr>
              <w:pStyle w:val="ListParagraph"/>
              <w:numPr>
                <w:ilvl w:val="0"/>
                <w:numId w:val="4"/>
              </w:numPr>
              <w:spacing w:line="276" w:lineRule="auto"/>
              <w:ind w:left="357" w:hanging="357"/>
              <w:contextualSpacing/>
            </w:pPr>
            <w:r w:rsidRPr="00035993">
              <w:t>The system shall support real</w:t>
            </w:r>
            <w:r w:rsidR="00193F74" w:rsidRPr="00035993">
              <w:t>-time searching for users' locations</w:t>
            </w:r>
            <w:r w:rsidRPr="00035993">
              <w:t xml:space="preserve"> within the facility using both image and name.</w:t>
            </w:r>
          </w:p>
        </w:tc>
      </w:tr>
      <w:tr w:rsidR="00197260" w:rsidRPr="00035993" w14:paraId="74437DA9" w14:textId="77777777" w:rsidTr="00AC4F37">
        <w:trPr>
          <w:jc w:val="center"/>
        </w:trPr>
        <w:tc>
          <w:tcPr>
            <w:tcW w:w="2976" w:type="dxa"/>
          </w:tcPr>
          <w:p w14:paraId="2A8905EE" w14:textId="4A700193" w:rsidR="00197260" w:rsidRPr="00035993" w:rsidRDefault="00197260" w:rsidP="00C071EC">
            <w:pPr>
              <w:pStyle w:val="ListParagraph"/>
              <w:numPr>
                <w:ilvl w:val="0"/>
                <w:numId w:val="4"/>
              </w:numPr>
              <w:spacing w:line="276" w:lineRule="auto"/>
              <w:ind w:left="357" w:hanging="357"/>
              <w:contextualSpacing/>
            </w:pPr>
            <w:r w:rsidRPr="00035993">
              <w:t>Litumiot.com</w:t>
            </w:r>
          </w:p>
        </w:tc>
        <w:tc>
          <w:tcPr>
            <w:tcW w:w="2946" w:type="dxa"/>
          </w:tcPr>
          <w:p w14:paraId="093F70E8" w14:textId="77777777" w:rsidR="00197260" w:rsidRPr="00035993" w:rsidRDefault="00197260" w:rsidP="00C071EC">
            <w:pPr>
              <w:pStyle w:val="ListParagraph"/>
              <w:numPr>
                <w:ilvl w:val="0"/>
                <w:numId w:val="4"/>
              </w:numPr>
              <w:spacing w:line="276" w:lineRule="auto"/>
              <w:ind w:left="357" w:hanging="357"/>
              <w:contextualSpacing/>
            </w:pPr>
            <w:r w:rsidRPr="00035993">
              <w:t>The employees can dodge the application for attendance by sharing RFID cards with other employees.</w:t>
            </w:r>
          </w:p>
          <w:p w14:paraId="61DB37DD" w14:textId="77777777" w:rsidR="00197260" w:rsidRPr="00035993" w:rsidRDefault="00197260" w:rsidP="00C071EC">
            <w:pPr>
              <w:pStyle w:val="ListParagraph"/>
              <w:numPr>
                <w:ilvl w:val="0"/>
                <w:numId w:val="4"/>
              </w:numPr>
              <w:spacing w:line="276" w:lineRule="auto"/>
              <w:ind w:left="357" w:hanging="357"/>
              <w:contextualSpacing/>
            </w:pPr>
            <w:r w:rsidRPr="00035993">
              <w:t>The application does not support searching for visitors' locations using an image.</w:t>
            </w:r>
          </w:p>
          <w:p w14:paraId="65B53DC5" w14:textId="31FB1358" w:rsidR="00197260" w:rsidRPr="00035993" w:rsidRDefault="00197260" w:rsidP="00C071EC">
            <w:pPr>
              <w:pStyle w:val="ListParagraph"/>
              <w:numPr>
                <w:ilvl w:val="0"/>
                <w:numId w:val="4"/>
              </w:numPr>
              <w:spacing w:line="276" w:lineRule="auto"/>
              <w:ind w:left="357" w:hanging="357"/>
              <w:contextualSpacing/>
            </w:pPr>
            <w:r w:rsidRPr="00035993">
              <w:t>The application does not generate report for the employees.</w:t>
            </w:r>
          </w:p>
        </w:tc>
        <w:tc>
          <w:tcPr>
            <w:tcW w:w="3240" w:type="dxa"/>
          </w:tcPr>
          <w:p w14:paraId="3DE85F19" w14:textId="77777777" w:rsidR="00197260" w:rsidRPr="00035993" w:rsidRDefault="00197260" w:rsidP="00C071EC">
            <w:pPr>
              <w:pStyle w:val="ListParagraph"/>
              <w:numPr>
                <w:ilvl w:val="0"/>
                <w:numId w:val="4"/>
              </w:numPr>
              <w:spacing w:line="276" w:lineRule="auto"/>
              <w:ind w:left="357" w:hanging="357"/>
              <w:contextualSpacing/>
            </w:pPr>
            <w:r w:rsidRPr="00035993">
              <w:t>The proposed solution shall double-check the employee with the help of cameras as well as RFID cards.</w:t>
            </w:r>
          </w:p>
          <w:p w14:paraId="16951209" w14:textId="77777777" w:rsidR="00197260" w:rsidRPr="00035993" w:rsidRDefault="00197260" w:rsidP="00C071EC">
            <w:pPr>
              <w:pStyle w:val="ListParagraph"/>
              <w:numPr>
                <w:ilvl w:val="0"/>
                <w:numId w:val="4"/>
              </w:numPr>
              <w:spacing w:line="276" w:lineRule="auto"/>
              <w:ind w:left="357" w:hanging="357"/>
              <w:contextualSpacing/>
            </w:pPr>
            <w:r w:rsidRPr="00035993">
              <w:t>The system shall be able to generate an overall report for the employees.</w:t>
            </w:r>
          </w:p>
          <w:p w14:paraId="750FA540" w14:textId="6FE18F7A" w:rsidR="00197260" w:rsidRPr="00035993" w:rsidRDefault="00197260" w:rsidP="00C071EC">
            <w:pPr>
              <w:pStyle w:val="ListParagraph"/>
              <w:numPr>
                <w:ilvl w:val="0"/>
                <w:numId w:val="4"/>
              </w:numPr>
              <w:spacing w:line="276" w:lineRule="auto"/>
              <w:ind w:left="357" w:hanging="357"/>
              <w:contextualSpacing/>
            </w:pPr>
            <w:r w:rsidRPr="00035993">
              <w:t>The system shall support real-time searching for users' locations within the facility using both image and name.</w:t>
            </w:r>
          </w:p>
        </w:tc>
      </w:tr>
    </w:tbl>
    <w:p w14:paraId="057758E7" w14:textId="77777777" w:rsidR="00693DDF" w:rsidRPr="00035993" w:rsidRDefault="00693DDF" w:rsidP="008F5EAF">
      <w:pPr>
        <w:rPr>
          <w:lang w:eastAsia="ar-SA"/>
        </w:rPr>
      </w:pPr>
      <w:bookmarkStart w:id="32" w:name="_Toc440746950"/>
      <w:bookmarkStart w:id="33" w:name="_Toc440747339"/>
      <w:bookmarkStart w:id="34" w:name="_Toc440747365"/>
      <w:bookmarkStart w:id="35" w:name="_Toc488853130"/>
      <w:bookmarkStart w:id="36" w:name="_Toc506386184"/>
      <w:bookmarkStart w:id="37" w:name="_Toc520754468"/>
      <w:bookmarkEnd w:id="30"/>
    </w:p>
    <w:p w14:paraId="0D46F35C" w14:textId="51C930A5" w:rsidR="00B51A20" w:rsidRPr="00035993" w:rsidRDefault="00B51A20" w:rsidP="008F5EAF">
      <w:pPr>
        <w:pStyle w:val="Heading1"/>
        <w:spacing w:before="0" w:after="0" w:line="240" w:lineRule="auto"/>
        <w:jc w:val="both"/>
        <w:rPr>
          <w:rFonts w:ascii="Times New Roman" w:hAnsi="Times New Roman"/>
        </w:rPr>
      </w:pPr>
      <w:bookmarkStart w:id="38" w:name="_Toc45568287"/>
      <w:bookmarkStart w:id="39" w:name="_Toc54726373"/>
      <w:r w:rsidRPr="00035993">
        <w:rPr>
          <w:rFonts w:ascii="Times New Roman" w:hAnsi="Times New Roman"/>
        </w:rPr>
        <w:t>Advantages/Benefits of Proposed System</w:t>
      </w:r>
      <w:bookmarkEnd w:id="32"/>
      <w:bookmarkEnd w:id="33"/>
      <w:bookmarkEnd w:id="34"/>
      <w:bookmarkEnd w:id="35"/>
      <w:bookmarkEnd w:id="36"/>
      <w:bookmarkEnd w:id="37"/>
      <w:bookmarkEnd w:id="38"/>
      <w:bookmarkEnd w:id="39"/>
    </w:p>
    <w:p w14:paraId="046BAA2C" w14:textId="77777777" w:rsidR="007802CA" w:rsidRPr="00035993" w:rsidRDefault="007802CA" w:rsidP="008F5EAF">
      <w:pPr>
        <w:jc w:val="both"/>
        <w:rPr>
          <w:lang w:eastAsia="ar-SA"/>
        </w:rPr>
      </w:pPr>
    </w:p>
    <w:p w14:paraId="78410D56" w14:textId="6DAEBF2C" w:rsidR="00163B06" w:rsidRPr="00035993" w:rsidRDefault="001A5987" w:rsidP="00B53810">
      <w:pPr>
        <w:spacing w:line="300" w:lineRule="auto"/>
        <w:jc w:val="both"/>
      </w:pPr>
      <w:bookmarkStart w:id="40" w:name="_Toc518865260"/>
      <w:r w:rsidRPr="00035993">
        <w:t>Following are the advantages and benefits of our system:</w:t>
      </w:r>
    </w:p>
    <w:p w14:paraId="5E4792C8" w14:textId="58AD1171" w:rsidR="00BA74C3" w:rsidRPr="00035993" w:rsidRDefault="00193F74" w:rsidP="00B53810">
      <w:pPr>
        <w:pStyle w:val="ListParagraph"/>
        <w:numPr>
          <w:ilvl w:val="0"/>
          <w:numId w:val="13"/>
        </w:numPr>
        <w:spacing w:line="300" w:lineRule="auto"/>
        <w:jc w:val="both"/>
        <w:rPr>
          <w:lang w:eastAsia="ar-SA"/>
        </w:rPr>
      </w:pPr>
      <w:r w:rsidRPr="00035993">
        <w:rPr>
          <w:lang w:eastAsia="ar-SA"/>
        </w:rPr>
        <w:t>Get r</w:t>
      </w:r>
      <w:r w:rsidR="0041417D" w:rsidRPr="00035993">
        <w:rPr>
          <w:lang w:eastAsia="ar-SA"/>
        </w:rPr>
        <w:t>eal-time tracking and surveillance of employees and visitors.</w:t>
      </w:r>
    </w:p>
    <w:p w14:paraId="0261CD3F" w14:textId="01F9BA32" w:rsidR="0041417D" w:rsidRPr="00035993" w:rsidRDefault="0041417D" w:rsidP="00B53810">
      <w:pPr>
        <w:pStyle w:val="ListParagraph"/>
        <w:numPr>
          <w:ilvl w:val="0"/>
          <w:numId w:val="13"/>
        </w:numPr>
        <w:spacing w:line="300" w:lineRule="auto"/>
        <w:jc w:val="both"/>
        <w:rPr>
          <w:lang w:eastAsia="ar-SA"/>
        </w:rPr>
      </w:pPr>
      <w:r w:rsidRPr="00035993">
        <w:rPr>
          <w:lang w:eastAsia="ar-SA"/>
        </w:rPr>
        <w:t>Identify the location of users within the facility.</w:t>
      </w:r>
    </w:p>
    <w:p w14:paraId="5F7CB907" w14:textId="225172BC" w:rsidR="0041417D" w:rsidRPr="00035993" w:rsidRDefault="0041417D" w:rsidP="00B53810">
      <w:pPr>
        <w:pStyle w:val="ListParagraph"/>
        <w:numPr>
          <w:ilvl w:val="0"/>
          <w:numId w:val="13"/>
        </w:numPr>
        <w:spacing w:line="300" w:lineRule="auto"/>
        <w:jc w:val="both"/>
        <w:rPr>
          <w:lang w:eastAsia="ar-SA"/>
        </w:rPr>
      </w:pPr>
      <w:r w:rsidRPr="00035993">
        <w:rPr>
          <w:lang w:eastAsia="ar-SA"/>
        </w:rPr>
        <w:t>Set up geofences.</w:t>
      </w:r>
    </w:p>
    <w:p w14:paraId="182FD0B7" w14:textId="2813DE1D" w:rsidR="0041417D" w:rsidRPr="00035993" w:rsidRDefault="0041417D" w:rsidP="00B53810">
      <w:pPr>
        <w:pStyle w:val="ListParagraph"/>
        <w:numPr>
          <w:ilvl w:val="0"/>
          <w:numId w:val="13"/>
        </w:numPr>
        <w:spacing w:line="300" w:lineRule="auto"/>
        <w:jc w:val="both"/>
        <w:rPr>
          <w:lang w:eastAsia="ar-SA"/>
        </w:rPr>
      </w:pPr>
      <w:r w:rsidRPr="00035993">
        <w:rPr>
          <w:lang w:eastAsia="ar-SA"/>
        </w:rPr>
        <w:t>Push notification for users violating geo-fencing.</w:t>
      </w:r>
    </w:p>
    <w:p w14:paraId="65EBBB14" w14:textId="42D0B1C5" w:rsidR="0041417D" w:rsidRPr="00035993" w:rsidRDefault="0041417D" w:rsidP="00B53810">
      <w:pPr>
        <w:pStyle w:val="ListParagraph"/>
        <w:spacing w:line="300" w:lineRule="auto"/>
        <w:jc w:val="both"/>
        <w:rPr>
          <w:lang w:eastAsia="ar-SA"/>
        </w:rPr>
      </w:pPr>
      <w:r w:rsidRPr="00035993">
        <w:rPr>
          <w:lang w:eastAsia="ar-SA"/>
        </w:rPr>
        <w:t>Get personalized reports for each user.</w:t>
      </w:r>
    </w:p>
    <w:p w14:paraId="5B40B88B" w14:textId="16F9C7C4" w:rsidR="0041417D" w:rsidRPr="00035993" w:rsidRDefault="0041417D" w:rsidP="00B53810">
      <w:pPr>
        <w:pStyle w:val="ListParagraph"/>
        <w:numPr>
          <w:ilvl w:val="0"/>
          <w:numId w:val="13"/>
        </w:numPr>
        <w:spacing w:line="300" w:lineRule="auto"/>
        <w:jc w:val="both"/>
        <w:rPr>
          <w:lang w:eastAsia="ar-SA"/>
        </w:rPr>
      </w:pPr>
      <w:r w:rsidRPr="00035993">
        <w:rPr>
          <w:lang w:eastAsia="ar-SA"/>
        </w:rPr>
        <w:t>Search users within the facility using names and pictures.</w:t>
      </w:r>
    </w:p>
    <w:p w14:paraId="07715823" w14:textId="77777777" w:rsidR="0041417D" w:rsidRPr="00035993" w:rsidRDefault="0041417D" w:rsidP="008F5EAF">
      <w:pPr>
        <w:ind w:left="360"/>
        <w:jc w:val="both"/>
        <w:rPr>
          <w:lang w:eastAsia="ar-SA"/>
        </w:rPr>
      </w:pPr>
    </w:p>
    <w:p w14:paraId="7FAAE532" w14:textId="55906B4F" w:rsidR="00B51A20" w:rsidRPr="00035993" w:rsidRDefault="00DD5C55" w:rsidP="008F5EAF">
      <w:pPr>
        <w:pStyle w:val="Heading1"/>
        <w:spacing w:before="0" w:after="0" w:line="240" w:lineRule="auto"/>
        <w:jc w:val="both"/>
        <w:rPr>
          <w:rFonts w:ascii="Times New Roman" w:hAnsi="Times New Roman"/>
        </w:rPr>
      </w:pPr>
      <w:bookmarkStart w:id="41" w:name="_Toc440746951"/>
      <w:bookmarkStart w:id="42" w:name="_Toc440747340"/>
      <w:bookmarkStart w:id="43" w:name="_Toc440747366"/>
      <w:bookmarkStart w:id="44" w:name="_Toc488853131"/>
      <w:bookmarkStart w:id="45" w:name="_Toc506386185"/>
      <w:bookmarkStart w:id="46" w:name="_Toc45568288"/>
      <w:bookmarkStart w:id="47" w:name="_Toc54726374"/>
      <w:bookmarkEnd w:id="40"/>
      <w:r w:rsidRPr="00035993">
        <w:rPr>
          <w:rFonts w:ascii="Times New Roman" w:hAnsi="Times New Roman"/>
        </w:rPr>
        <w:t xml:space="preserve">Project </w:t>
      </w:r>
      <w:r w:rsidR="00B51A20" w:rsidRPr="00035993">
        <w:rPr>
          <w:rFonts w:ascii="Times New Roman" w:hAnsi="Times New Roman"/>
        </w:rPr>
        <w:t>Scope</w:t>
      </w:r>
      <w:bookmarkEnd w:id="41"/>
      <w:bookmarkEnd w:id="42"/>
      <w:bookmarkEnd w:id="43"/>
      <w:bookmarkEnd w:id="44"/>
      <w:bookmarkEnd w:id="45"/>
      <w:bookmarkEnd w:id="46"/>
      <w:bookmarkEnd w:id="47"/>
    </w:p>
    <w:p w14:paraId="67D1E483" w14:textId="77777777" w:rsidR="00924ED0" w:rsidRPr="00035993" w:rsidRDefault="00924ED0" w:rsidP="008F5EAF">
      <w:pPr>
        <w:jc w:val="both"/>
        <w:rPr>
          <w:lang w:eastAsia="ar-SA"/>
        </w:rPr>
      </w:pPr>
    </w:p>
    <w:p w14:paraId="08036F11" w14:textId="3B0A6417" w:rsidR="00CA0903" w:rsidRPr="00035993" w:rsidRDefault="00CA0903" w:rsidP="00643793">
      <w:pPr>
        <w:spacing w:line="300" w:lineRule="auto"/>
        <w:jc w:val="both"/>
      </w:pPr>
      <w:r w:rsidRPr="00035993">
        <w:t>Our system is focused on offices that want to monitor their employee using an automated system. Once the user is registered on the system, he can create his organization and add users to the</w:t>
      </w:r>
      <w:r w:rsidR="00C025CC" w:rsidRPr="00035993">
        <w:t xml:space="preserve"> o</w:t>
      </w:r>
      <w:r w:rsidRPr="00035993">
        <w:t xml:space="preserve">rganization with different roles created by the user. Once it </w:t>
      </w:r>
      <w:r w:rsidR="00C025CC" w:rsidRPr="00035993">
        <w:t xml:space="preserve">is </w:t>
      </w:r>
      <w:r w:rsidRPr="00035993">
        <w:t>done</w:t>
      </w:r>
      <w:r w:rsidR="00C025CC" w:rsidRPr="00035993">
        <w:t>, the user can add cameras and RFID sensors</w:t>
      </w:r>
      <w:r w:rsidR="006764A4" w:rsidRPr="00035993">
        <w:t>, and</w:t>
      </w:r>
      <w:r w:rsidR="00C025CC" w:rsidRPr="00035993">
        <w:t xml:space="preserve"> </w:t>
      </w:r>
      <w:r w:rsidRPr="00035993">
        <w:t>label them with their positions. Now the system is ready for use</w:t>
      </w:r>
      <w:r w:rsidR="00C025CC" w:rsidRPr="00035993">
        <w:t>,</w:t>
      </w:r>
      <w:r w:rsidRPr="00035993">
        <w:t xml:space="preserve"> and the user with appropriate permissions defined in the roles can add </w:t>
      </w:r>
      <w:r w:rsidR="00C025CC" w:rsidRPr="00035993">
        <w:t xml:space="preserve">an </w:t>
      </w:r>
      <w:r w:rsidRPr="00035993">
        <w:t>employee with their images to train the system. As soon as the employee is registered</w:t>
      </w:r>
      <w:r w:rsidR="00C025CC" w:rsidRPr="00035993">
        <w:t>,</w:t>
      </w:r>
      <w:r w:rsidRPr="00035993">
        <w:t xml:space="preserve"> the system will be trained with the employees face and issued with an RFID card. </w:t>
      </w:r>
      <w:r w:rsidR="00C025CC" w:rsidRPr="00035993">
        <w:t xml:space="preserve">As the employees are registered, the employees will be clocked in based on the camera at the entrance and clocked </w:t>
      </w:r>
      <w:r w:rsidR="006764A4" w:rsidRPr="00035993">
        <w:t>out. An</w:t>
      </w:r>
      <w:r w:rsidR="008E230A" w:rsidRPr="00035993">
        <w:t xml:space="preserve"> overall report of employees can also be</w:t>
      </w:r>
      <w:r w:rsidR="00C025CC" w:rsidRPr="00035993">
        <w:t xml:space="preserve"> </w:t>
      </w:r>
      <w:r w:rsidR="008E230A" w:rsidRPr="00035993">
        <w:t>review</w:t>
      </w:r>
      <w:r w:rsidR="00C025CC" w:rsidRPr="00035993">
        <w:t xml:space="preserve">ed </w:t>
      </w:r>
      <w:r w:rsidR="008E230A" w:rsidRPr="00035993">
        <w:t xml:space="preserve">at any </w:t>
      </w:r>
      <w:r w:rsidR="00584686" w:rsidRPr="00035993">
        <w:t>time. Moreover</w:t>
      </w:r>
      <w:r w:rsidR="008E230A" w:rsidRPr="00035993">
        <w:t xml:space="preserve">, warning and challans can also be generated and sent to the employees. The system also allows the user with </w:t>
      </w:r>
      <w:r w:rsidR="00C025CC" w:rsidRPr="00035993">
        <w:t>appropriat</w:t>
      </w:r>
      <w:r w:rsidR="008E230A" w:rsidRPr="00035993">
        <w:t xml:space="preserve">e permissions to search a user with </w:t>
      </w:r>
      <w:r w:rsidR="00C025CC" w:rsidRPr="00035993">
        <w:t xml:space="preserve">an </w:t>
      </w:r>
      <w:r w:rsidR="008E230A" w:rsidRPr="00035993">
        <w:t>image or name to search for the location. The same system will be used to monitor the visitors in the office.</w:t>
      </w:r>
      <w:r w:rsidR="00117EC4">
        <w:t>[2]</w:t>
      </w:r>
    </w:p>
    <w:p w14:paraId="6C43E98D" w14:textId="77777777" w:rsidR="005D45D4" w:rsidRPr="00035993" w:rsidRDefault="005D45D4" w:rsidP="00643793">
      <w:pPr>
        <w:spacing w:line="300" w:lineRule="auto"/>
        <w:jc w:val="both"/>
      </w:pPr>
    </w:p>
    <w:p w14:paraId="04F33F61" w14:textId="558DB71A" w:rsidR="00B51A20" w:rsidRDefault="00B51A20" w:rsidP="008F5EAF">
      <w:pPr>
        <w:pStyle w:val="Heading1"/>
        <w:spacing w:before="0" w:after="0" w:line="240" w:lineRule="auto"/>
        <w:jc w:val="both"/>
        <w:rPr>
          <w:rFonts w:ascii="Times New Roman" w:hAnsi="Times New Roman"/>
        </w:rPr>
      </w:pPr>
      <w:bookmarkStart w:id="48" w:name="_Toc468655177"/>
      <w:bookmarkStart w:id="49" w:name="_Toc473561048"/>
      <w:bookmarkStart w:id="50" w:name="_Toc473900870"/>
      <w:bookmarkStart w:id="51" w:name="_Toc506386186"/>
      <w:bookmarkStart w:id="52" w:name="_Toc520754470"/>
      <w:bookmarkStart w:id="53" w:name="_Toc45568289"/>
      <w:bookmarkStart w:id="54" w:name="_Toc54726375"/>
      <w:r w:rsidRPr="00035993">
        <w:rPr>
          <w:rFonts w:ascii="Times New Roman" w:hAnsi="Times New Roman"/>
        </w:rPr>
        <w:t>Modules</w:t>
      </w:r>
      <w:bookmarkStart w:id="55" w:name="_Toc518865262"/>
      <w:bookmarkEnd w:id="48"/>
      <w:bookmarkEnd w:id="49"/>
      <w:bookmarkEnd w:id="50"/>
      <w:bookmarkEnd w:id="51"/>
      <w:bookmarkEnd w:id="52"/>
      <w:bookmarkEnd w:id="53"/>
      <w:bookmarkEnd w:id="54"/>
    </w:p>
    <w:p w14:paraId="38B64659" w14:textId="77777777" w:rsidR="005858EE" w:rsidRPr="005858EE" w:rsidRDefault="005858EE" w:rsidP="005858EE">
      <w:pPr>
        <w:rPr>
          <w:lang w:eastAsia="ar-SA"/>
        </w:rPr>
      </w:pPr>
    </w:p>
    <w:p w14:paraId="1322ADF5" w14:textId="1192D104" w:rsidR="00B51A20" w:rsidRPr="00035993" w:rsidRDefault="00C025CC" w:rsidP="008F5EAF">
      <w:pPr>
        <w:jc w:val="both"/>
      </w:pPr>
      <w:r w:rsidRPr="00035993">
        <w:t>The f</w:t>
      </w:r>
      <w:r w:rsidR="00052B42" w:rsidRPr="00035993">
        <w:t>ollowing are our project</w:t>
      </w:r>
      <w:r w:rsidR="00193F74" w:rsidRPr="00035993">
        <w:t>'</w:t>
      </w:r>
      <w:r w:rsidR="00052B42" w:rsidRPr="00035993">
        <w:t>s module.</w:t>
      </w:r>
    </w:p>
    <w:p w14:paraId="3478407C" w14:textId="2B44813E" w:rsidR="00B51A20" w:rsidRPr="00035993" w:rsidRDefault="00B51A20" w:rsidP="008F5EAF">
      <w:pPr>
        <w:pStyle w:val="Heading2"/>
        <w:tabs>
          <w:tab w:val="left" w:pos="540"/>
        </w:tabs>
        <w:spacing w:before="280" w:after="280" w:line="240" w:lineRule="auto"/>
        <w:ind w:left="0" w:firstLine="0"/>
        <w:jc w:val="both"/>
      </w:pPr>
      <w:bookmarkStart w:id="56" w:name="_Toc468655178"/>
      <w:bookmarkStart w:id="57" w:name="_Toc473561050"/>
      <w:bookmarkStart w:id="58" w:name="_Toc473900871"/>
      <w:bookmarkStart w:id="59" w:name="_Toc506386187"/>
      <w:bookmarkStart w:id="60" w:name="_Toc520754471"/>
      <w:bookmarkStart w:id="61" w:name="_Toc45568290"/>
      <w:bookmarkStart w:id="62" w:name="_Toc54726376"/>
      <w:r w:rsidRPr="00035993">
        <w:t>Module 1:</w:t>
      </w:r>
      <w:bookmarkEnd w:id="56"/>
      <w:bookmarkEnd w:id="57"/>
      <w:bookmarkEnd w:id="58"/>
      <w:r w:rsidRPr="00035993">
        <w:t xml:space="preserve">  </w:t>
      </w:r>
      <w:bookmarkEnd w:id="59"/>
      <w:bookmarkEnd w:id="60"/>
      <w:bookmarkEnd w:id="61"/>
      <w:r w:rsidR="00B83833" w:rsidRPr="00035993">
        <w:t>Facial Detection</w:t>
      </w:r>
      <w:bookmarkEnd w:id="62"/>
    </w:p>
    <w:p w14:paraId="4BC364B3" w14:textId="66DE0597" w:rsidR="00091985" w:rsidRPr="00035993" w:rsidRDefault="00052B42" w:rsidP="005858EE">
      <w:pPr>
        <w:spacing w:line="300" w:lineRule="auto"/>
        <w:jc w:val="both"/>
      </w:pPr>
      <w:r w:rsidRPr="00035993">
        <w:t xml:space="preserve">This module </w:t>
      </w:r>
      <w:r w:rsidR="00091985" w:rsidRPr="00035993">
        <w:t xml:space="preserve">shall help the system to detect faces from the video and images. In this module, the system shall first scan the faces to detect all faces. </w:t>
      </w:r>
      <w:r w:rsidR="00C025CC" w:rsidRPr="00035993">
        <w:t>The s</w:t>
      </w:r>
      <w:r w:rsidR="00091985" w:rsidRPr="00035993">
        <w:t>econd is to check</w:t>
      </w:r>
      <w:r w:rsidR="00DF216A" w:rsidRPr="00035993">
        <w:t xml:space="preserve"> if</w:t>
      </w:r>
      <w:r w:rsidR="00091985" w:rsidRPr="00035993">
        <w:t xml:space="preserve"> </w:t>
      </w:r>
      <w:r w:rsidR="00DF216A" w:rsidRPr="00035993">
        <w:t>any of the</w:t>
      </w:r>
      <w:r w:rsidR="00091985" w:rsidRPr="00035993">
        <w:t xml:space="preserve"> </w:t>
      </w:r>
      <w:r w:rsidR="00DF216A" w:rsidRPr="00035993">
        <w:t>faces need some enhancements. T</w:t>
      </w:r>
      <w:r w:rsidR="00C025CC" w:rsidRPr="00035993">
        <w:t>he t</w:t>
      </w:r>
      <w:r w:rsidR="00DF216A" w:rsidRPr="00035993">
        <w:t>hird is to select all the facial features and return them as encoding that can be used to compare with other faces.</w:t>
      </w:r>
    </w:p>
    <w:p w14:paraId="347A008A" w14:textId="56A4E93D" w:rsidR="00091985" w:rsidRDefault="00091985" w:rsidP="008F5EAF">
      <w:pPr>
        <w:pStyle w:val="Heading2"/>
        <w:spacing w:line="240" w:lineRule="auto"/>
        <w:jc w:val="both"/>
      </w:pPr>
      <w:bookmarkStart w:id="63" w:name="_Toc54726377"/>
      <w:r w:rsidRPr="00035993">
        <w:t>Module 2: Model Training</w:t>
      </w:r>
      <w:bookmarkEnd w:id="63"/>
    </w:p>
    <w:p w14:paraId="0F94B3A3" w14:textId="77777777" w:rsidR="005858EE" w:rsidRPr="005858EE" w:rsidRDefault="005858EE" w:rsidP="005858EE">
      <w:pPr>
        <w:rPr>
          <w:lang w:eastAsia="ar-SA"/>
        </w:rPr>
      </w:pPr>
    </w:p>
    <w:p w14:paraId="5E0100B9" w14:textId="25662719" w:rsidR="00163B06" w:rsidRPr="00035993" w:rsidRDefault="00DF216A" w:rsidP="005858EE">
      <w:pPr>
        <w:spacing w:line="300" w:lineRule="auto"/>
        <w:jc w:val="both"/>
        <w:rPr>
          <w:lang w:eastAsia="ar-SA"/>
        </w:rPr>
      </w:pPr>
      <w:r w:rsidRPr="00035993">
        <w:rPr>
          <w:lang w:eastAsia="ar-SA"/>
        </w:rPr>
        <w:t>This module shall train the system by running a machine learning algorithm by</w:t>
      </w:r>
      <w:r w:rsidR="00C025CC" w:rsidRPr="00035993">
        <w:rPr>
          <w:lang w:eastAsia="ar-SA"/>
        </w:rPr>
        <w:t xml:space="preserve"> </w:t>
      </w:r>
      <w:r w:rsidR="00936B60" w:rsidRPr="00035993">
        <w:rPr>
          <w:lang w:eastAsia="ar-SA"/>
        </w:rPr>
        <w:t>giving</w:t>
      </w:r>
      <w:r w:rsidRPr="00035993">
        <w:rPr>
          <w:lang w:eastAsia="ar-SA"/>
        </w:rPr>
        <w:t xml:space="preserve"> it data to learn</w:t>
      </w:r>
      <w:r w:rsidR="00F74132" w:rsidRPr="00035993">
        <w:rPr>
          <w:lang w:eastAsia="ar-SA"/>
        </w:rPr>
        <w:t>.</w:t>
      </w:r>
      <w:r w:rsidR="00E42149" w:rsidRPr="00035993">
        <w:rPr>
          <w:lang w:eastAsia="ar-SA"/>
        </w:rPr>
        <w:t xml:space="preserve"> </w:t>
      </w:r>
      <w:r w:rsidR="00936B60" w:rsidRPr="00035993">
        <w:rPr>
          <w:lang w:eastAsia="ar-SA"/>
        </w:rPr>
        <w:t>We</w:t>
      </w:r>
      <w:r w:rsidR="00E42149" w:rsidRPr="00035993">
        <w:rPr>
          <w:lang w:eastAsia="ar-SA"/>
        </w:rPr>
        <w:t xml:space="preserve"> shall train </w:t>
      </w:r>
      <w:r w:rsidR="007A5821" w:rsidRPr="00035993">
        <w:rPr>
          <w:lang w:eastAsia="ar-SA"/>
        </w:rPr>
        <w:t>the faces to detect individual</w:t>
      </w:r>
      <w:r w:rsidR="00936B60" w:rsidRPr="00035993">
        <w:rPr>
          <w:lang w:eastAsia="ar-SA"/>
        </w:rPr>
        <w:t>s</w:t>
      </w:r>
      <w:r w:rsidR="00706EEE" w:rsidRPr="00035993">
        <w:rPr>
          <w:lang w:eastAsia="ar-SA"/>
        </w:rPr>
        <w:t xml:space="preserve"> inside the facility whenever the user is in the video feed.</w:t>
      </w:r>
    </w:p>
    <w:p w14:paraId="1085C65A" w14:textId="28CDA18A" w:rsidR="007A5821" w:rsidRDefault="007A5821" w:rsidP="008F5EAF">
      <w:pPr>
        <w:pStyle w:val="Heading2"/>
        <w:spacing w:line="240" w:lineRule="auto"/>
        <w:jc w:val="both"/>
      </w:pPr>
      <w:bookmarkStart w:id="64" w:name="_Toc54726378"/>
      <w:r w:rsidRPr="00035993">
        <w:lastRenderedPageBreak/>
        <w:t>Module 3: Model Deployment and Tracking</w:t>
      </w:r>
      <w:bookmarkEnd w:id="64"/>
    </w:p>
    <w:p w14:paraId="73BAF695" w14:textId="77777777" w:rsidR="00A73C9E" w:rsidRPr="00A73C9E" w:rsidRDefault="00A73C9E" w:rsidP="00A73C9E">
      <w:pPr>
        <w:rPr>
          <w:lang w:eastAsia="ar-SA"/>
        </w:rPr>
      </w:pPr>
    </w:p>
    <w:p w14:paraId="12E5F350" w14:textId="77777777" w:rsidR="00274D0F" w:rsidRPr="00035993" w:rsidRDefault="007A5821" w:rsidP="00E90373">
      <w:pPr>
        <w:spacing w:line="300" w:lineRule="auto"/>
        <w:jc w:val="both"/>
        <w:rPr>
          <w:lang w:eastAsia="ar-SA"/>
        </w:rPr>
      </w:pPr>
      <w:r w:rsidRPr="00035993">
        <w:rPr>
          <w:lang w:eastAsia="ar-SA"/>
        </w:rPr>
        <w:t>This module</w:t>
      </w:r>
      <w:r w:rsidR="00A134A0" w:rsidRPr="00035993">
        <w:rPr>
          <w:lang w:eastAsia="ar-SA"/>
        </w:rPr>
        <w:t xml:space="preserve"> involves model deployment, </w:t>
      </w:r>
      <w:r w:rsidR="00936B60" w:rsidRPr="00035993">
        <w:rPr>
          <w:lang w:eastAsia="ar-SA"/>
        </w:rPr>
        <w:t>enabling</w:t>
      </w:r>
      <w:r w:rsidR="00A134A0" w:rsidRPr="00035993">
        <w:rPr>
          <w:lang w:eastAsia="ar-SA"/>
        </w:rPr>
        <w:t xml:space="preserve"> the system to use these models to perform the classification</w:t>
      </w:r>
      <w:r w:rsidR="00274D0F" w:rsidRPr="00035993">
        <w:rPr>
          <w:lang w:eastAsia="ar-SA"/>
        </w:rPr>
        <w:t xml:space="preserve">. Moreover, the system shall relate </w:t>
      </w:r>
      <w:r w:rsidR="00936B60" w:rsidRPr="00035993">
        <w:rPr>
          <w:lang w:eastAsia="ar-SA"/>
        </w:rPr>
        <w:t xml:space="preserve">the </w:t>
      </w:r>
      <w:r w:rsidR="00274D0F" w:rsidRPr="00035993">
        <w:rPr>
          <w:lang w:eastAsia="ar-SA"/>
        </w:rPr>
        <w:t xml:space="preserve">profile stored in the database with the faces detected. </w:t>
      </w:r>
    </w:p>
    <w:p w14:paraId="71AFA1AD" w14:textId="147200AF" w:rsidR="00274D0F" w:rsidRDefault="00274D0F" w:rsidP="008F5EAF">
      <w:pPr>
        <w:pStyle w:val="Heading2"/>
        <w:spacing w:line="240" w:lineRule="auto"/>
        <w:jc w:val="both"/>
      </w:pPr>
      <w:bookmarkStart w:id="65" w:name="_Toc54726379"/>
      <w:r w:rsidRPr="00035993">
        <w:t>Module 4: RFID</w:t>
      </w:r>
      <w:r w:rsidR="00072DFD" w:rsidRPr="00035993">
        <w:t xml:space="preserve"> Configuration</w:t>
      </w:r>
      <w:bookmarkEnd w:id="65"/>
    </w:p>
    <w:p w14:paraId="7490E807" w14:textId="77777777" w:rsidR="00E90373" w:rsidRPr="00E90373" w:rsidRDefault="00E90373" w:rsidP="00E90373">
      <w:pPr>
        <w:rPr>
          <w:lang w:eastAsia="ar-SA"/>
        </w:rPr>
      </w:pPr>
    </w:p>
    <w:p w14:paraId="0D2DD178" w14:textId="494A0F89" w:rsidR="00A85B08" w:rsidRPr="00035993" w:rsidRDefault="00274D0F" w:rsidP="008172E7">
      <w:pPr>
        <w:spacing w:line="300" w:lineRule="auto"/>
        <w:jc w:val="both"/>
        <w:rPr>
          <w:lang w:eastAsia="ar-SA"/>
        </w:rPr>
      </w:pPr>
      <w:r w:rsidRPr="00035993">
        <w:rPr>
          <w:lang w:eastAsia="ar-SA"/>
        </w:rPr>
        <w:t xml:space="preserve">This module </w:t>
      </w:r>
      <w:r w:rsidR="000C74BB" w:rsidRPr="00035993">
        <w:rPr>
          <w:lang w:eastAsia="ar-SA"/>
        </w:rPr>
        <w:t xml:space="preserve">involves the management of RFID cards. This will allow the system user to create new RFID cards as well as manage the existing RFID cards to map them with the </w:t>
      </w:r>
      <w:proofErr w:type="gramStart"/>
      <w:r w:rsidR="000C74BB" w:rsidRPr="00035993">
        <w:rPr>
          <w:lang w:eastAsia="ar-SA"/>
        </w:rPr>
        <w:t>users</w:t>
      </w:r>
      <w:proofErr w:type="gramEnd"/>
      <w:r w:rsidR="000C74BB" w:rsidRPr="00035993">
        <w:rPr>
          <w:lang w:eastAsia="ar-SA"/>
        </w:rPr>
        <w:t xml:space="preserve"> profile.</w:t>
      </w:r>
    </w:p>
    <w:p w14:paraId="1FABADBF" w14:textId="153F65A0" w:rsidR="00A85B08" w:rsidRDefault="00A85B08" w:rsidP="008F5EAF">
      <w:pPr>
        <w:pStyle w:val="Heading2"/>
        <w:spacing w:line="240" w:lineRule="auto"/>
        <w:jc w:val="both"/>
      </w:pPr>
      <w:bookmarkStart w:id="66" w:name="_Toc54726380"/>
      <w:r w:rsidRPr="00035993">
        <w:t xml:space="preserve">Module 5: RFID </w:t>
      </w:r>
      <w:r w:rsidR="000C74BB" w:rsidRPr="00035993">
        <w:t>Tracking</w:t>
      </w:r>
      <w:bookmarkEnd w:id="66"/>
    </w:p>
    <w:p w14:paraId="3C2A6E90" w14:textId="77777777" w:rsidR="00FD04D1" w:rsidRPr="00FD04D1" w:rsidRDefault="00FD04D1" w:rsidP="00FD04D1">
      <w:pPr>
        <w:rPr>
          <w:lang w:eastAsia="ar-SA"/>
        </w:rPr>
      </w:pPr>
    </w:p>
    <w:p w14:paraId="7A365711" w14:textId="226E5C07" w:rsidR="00692670" w:rsidRPr="00035993" w:rsidRDefault="00692670" w:rsidP="00F830F3">
      <w:pPr>
        <w:spacing w:line="300" w:lineRule="auto"/>
        <w:jc w:val="both"/>
        <w:rPr>
          <w:lang w:eastAsia="ar-SA"/>
        </w:rPr>
      </w:pPr>
      <w:r w:rsidRPr="00035993">
        <w:rPr>
          <w:lang w:eastAsia="ar-SA"/>
        </w:rPr>
        <w:t>As t</w:t>
      </w:r>
      <w:r w:rsidR="00E23699" w:rsidRPr="00035993">
        <w:rPr>
          <w:lang w:eastAsia="ar-SA"/>
        </w:rPr>
        <w:t>he</w:t>
      </w:r>
      <w:r w:rsidRPr="00035993">
        <w:rPr>
          <w:lang w:eastAsia="ar-SA"/>
        </w:rPr>
        <w:t xml:space="preserve"> RFID sensors have fixed locations and the RFID sensors </w:t>
      </w:r>
      <w:r w:rsidR="00E23699" w:rsidRPr="00035993">
        <w:rPr>
          <w:lang w:eastAsia="ar-SA"/>
        </w:rPr>
        <w:t>are labelled with different locations</w:t>
      </w:r>
      <w:r w:rsidRPr="00035993">
        <w:rPr>
          <w:lang w:eastAsia="ar-SA"/>
        </w:rPr>
        <w:t xml:space="preserve">. </w:t>
      </w:r>
      <w:r w:rsidR="00936B60" w:rsidRPr="00035993">
        <w:rPr>
          <w:lang w:eastAsia="ar-SA"/>
        </w:rPr>
        <w:t>T</w:t>
      </w:r>
      <w:r w:rsidRPr="00035993">
        <w:rPr>
          <w:lang w:eastAsia="ar-SA"/>
        </w:rPr>
        <w:t xml:space="preserve">his module shall enable the </w:t>
      </w:r>
      <w:r w:rsidR="00E23699" w:rsidRPr="00035993">
        <w:rPr>
          <w:lang w:eastAsia="ar-SA"/>
        </w:rPr>
        <w:t>system to track the location of the user within a particular location as well as cross check it with the camera feed to validate the location.</w:t>
      </w:r>
    </w:p>
    <w:p w14:paraId="3ACD61A5" w14:textId="3AFAE335" w:rsidR="00692670" w:rsidRDefault="00692670" w:rsidP="008F5EAF">
      <w:pPr>
        <w:pStyle w:val="Heading2"/>
        <w:spacing w:line="240" w:lineRule="auto"/>
        <w:jc w:val="both"/>
      </w:pPr>
      <w:bookmarkStart w:id="67" w:name="_Toc54726381"/>
      <w:r w:rsidRPr="00035993">
        <w:t>Module 6: Web Application</w:t>
      </w:r>
      <w:r w:rsidR="003017E7" w:rsidRPr="00035993">
        <w:t xml:space="preserve"> Development</w:t>
      </w:r>
      <w:bookmarkEnd w:id="67"/>
    </w:p>
    <w:p w14:paraId="45EB343B" w14:textId="77777777" w:rsidR="002622AC" w:rsidRPr="002622AC" w:rsidRDefault="002622AC" w:rsidP="002622AC">
      <w:pPr>
        <w:rPr>
          <w:lang w:eastAsia="ar-SA"/>
        </w:rPr>
      </w:pPr>
    </w:p>
    <w:p w14:paraId="7BCD183F" w14:textId="1D69CF3F" w:rsidR="00634D42" w:rsidRPr="00035993" w:rsidRDefault="000719CE" w:rsidP="002702CB">
      <w:pPr>
        <w:spacing w:line="300" w:lineRule="auto"/>
        <w:jc w:val="both"/>
        <w:rPr>
          <w:lang w:eastAsia="ar-SA"/>
        </w:rPr>
      </w:pPr>
      <w:r w:rsidRPr="00035993">
        <w:rPr>
          <w:lang w:eastAsia="ar-SA"/>
        </w:rPr>
        <w:t xml:space="preserve">This module </w:t>
      </w:r>
      <w:r w:rsidR="0034230F" w:rsidRPr="00035993">
        <w:rPr>
          <w:lang w:eastAsia="ar-SA"/>
        </w:rPr>
        <w:t xml:space="preserve">involves </w:t>
      </w:r>
      <w:r w:rsidR="00936B60" w:rsidRPr="00035993">
        <w:rPr>
          <w:lang w:eastAsia="ar-SA"/>
        </w:rPr>
        <w:t>creating</w:t>
      </w:r>
      <w:r w:rsidR="0034230F" w:rsidRPr="00035993">
        <w:rPr>
          <w:lang w:eastAsia="ar-SA"/>
        </w:rPr>
        <w:t xml:space="preserve"> the backend API</w:t>
      </w:r>
      <w:r w:rsidR="00193F74" w:rsidRPr="00035993">
        <w:rPr>
          <w:lang w:eastAsia="ar-SA"/>
        </w:rPr>
        <w:t>'</w:t>
      </w:r>
      <w:r w:rsidR="0034230F" w:rsidRPr="00035993">
        <w:rPr>
          <w:lang w:eastAsia="ar-SA"/>
        </w:rPr>
        <w:t>s as well as front-end to interact with the business logic</w:t>
      </w:r>
      <w:r w:rsidR="00634D42" w:rsidRPr="00035993">
        <w:rPr>
          <w:lang w:eastAsia="ar-SA"/>
        </w:rPr>
        <w:t xml:space="preserve">. </w:t>
      </w:r>
      <w:r w:rsidR="000C6E57" w:rsidRPr="00035993">
        <w:rPr>
          <w:lang w:eastAsia="ar-SA"/>
        </w:rPr>
        <w:t>Moreover, this will include user profiling, localization, multiple-tenants, Roles and Permissions, Social Media Logins, Two Factor Authentication, Hierarchal organization unit</w:t>
      </w:r>
      <w:r w:rsidR="00193F74" w:rsidRPr="00035993">
        <w:rPr>
          <w:lang w:eastAsia="ar-SA"/>
        </w:rPr>
        <w:t>'</w:t>
      </w:r>
      <w:r w:rsidR="000C6E57" w:rsidRPr="00035993">
        <w:rPr>
          <w:lang w:eastAsia="ar-SA"/>
        </w:rPr>
        <w:t>s system to group users and entities, real-time push notifications, report generation</w:t>
      </w:r>
      <w:r w:rsidR="00936B60" w:rsidRPr="00035993">
        <w:rPr>
          <w:lang w:eastAsia="ar-SA"/>
        </w:rPr>
        <w:t>,</w:t>
      </w:r>
      <w:r w:rsidR="000C6E57" w:rsidRPr="00035993">
        <w:rPr>
          <w:lang w:eastAsia="ar-SA"/>
        </w:rPr>
        <w:t xml:space="preserve"> and analytics.</w:t>
      </w:r>
    </w:p>
    <w:p w14:paraId="4EE81BA7" w14:textId="13A29654" w:rsidR="00634D42" w:rsidRDefault="00634D42" w:rsidP="008F5EAF">
      <w:pPr>
        <w:pStyle w:val="Heading2"/>
        <w:spacing w:line="240" w:lineRule="auto"/>
        <w:jc w:val="both"/>
      </w:pPr>
      <w:bookmarkStart w:id="68" w:name="_Toc54726382"/>
      <w:r w:rsidRPr="00035993">
        <w:t>Module 7: Mobile Application</w:t>
      </w:r>
      <w:r w:rsidR="003017E7" w:rsidRPr="00035993">
        <w:t xml:space="preserve"> Development</w:t>
      </w:r>
      <w:bookmarkEnd w:id="68"/>
    </w:p>
    <w:p w14:paraId="5F6DD5B4" w14:textId="77777777" w:rsidR="00E223D6" w:rsidRPr="00E223D6" w:rsidRDefault="00E223D6" w:rsidP="00E223D6">
      <w:pPr>
        <w:rPr>
          <w:lang w:eastAsia="ar-SA"/>
        </w:rPr>
      </w:pPr>
    </w:p>
    <w:p w14:paraId="7FD3C2BE" w14:textId="4417EC38" w:rsidR="00093B38" w:rsidRPr="00035993" w:rsidRDefault="000C6E57" w:rsidP="002C3F75">
      <w:pPr>
        <w:spacing w:line="300" w:lineRule="auto"/>
        <w:jc w:val="both"/>
      </w:pPr>
      <w:r w:rsidRPr="00035993">
        <w:rPr>
          <w:lang w:eastAsia="ar-SA"/>
        </w:rPr>
        <w:t xml:space="preserve">This module involves the development of an android native mobile application. The application will </w:t>
      </w:r>
      <w:r w:rsidR="00936B60" w:rsidRPr="00035993">
        <w:rPr>
          <w:lang w:eastAsia="ar-SA"/>
        </w:rPr>
        <w:t>send real-time requests</w:t>
      </w:r>
      <w:r w:rsidRPr="00035993">
        <w:rPr>
          <w:lang w:eastAsia="ar-SA"/>
        </w:rPr>
        <w:t xml:space="preserve"> to the </w:t>
      </w:r>
      <w:r w:rsidR="00AB0376" w:rsidRPr="00035993">
        <w:rPr>
          <w:lang w:eastAsia="ar-SA"/>
        </w:rPr>
        <w:t>web application's backend</w:t>
      </w:r>
      <w:r w:rsidRPr="00035993">
        <w:rPr>
          <w:lang w:eastAsia="ar-SA"/>
        </w:rPr>
        <w:t xml:space="preserve"> to perform all kinds of actions and receive </w:t>
      </w:r>
      <w:r w:rsidR="00936B60" w:rsidRPr="00035993">
        <w:rPr>
          <w:lang w:eastAsia="ar-SA"/>
        </w:rPr>
        <w:t xml:space="preserve">a </w:t>
      </w:r>
      <w:r w:rsidRPr="00035993">
        <w:rPr>
          <w:lang w:eastAsia="ar-SA"/>
        </w:rPr>
        <w:t>real-time push notification.</w:t>
      </w:r>
    </w:p>
    <w:p w14:paraId="05683C5C" w14:textId="26E12269" w:rsidR="00B51A20" w:rsidRPr="00035993" w:rsidRDefault="00B51A20" w:rsidP="008F5EAF">
      <w:pPr>
        <w:pStyle w:val="Heading1"/>
        <w:keepLines/>
        <w:tabs>
          <w:tab w:val="left" w:pos="360"/>
        </w:tabs>
        <w:suppressAutoHyphens w:val="0"/>
        <w:spacing w:before="480" w:after="240" w:line="240" w:lineRule="auto"/>
        <w:ind w:left="0" w:firstLine="0"/>
        <w:jc w:val="both"/>
        <w:rPr>
          <w:rFonts w:ascii="Times New Roman" w:hAnsi="Times New Roman"/>
        </w:rPr>
      </w:pPr>
      <w:bookmarkStart w:id="69" w:name="_Toc488853132"/>
      <w:bookmarkStart w:id="70" w:name="_Toc506386193"/>
      <w:bookmarkStart w:id="71" w:name="_Toc520754473"/>
      <w:bookmarkStart w:id="72" w:name="_Toc45568292"/>
      <w:bookmarkStart w:id="73" w:name="_Toc54726383"/>
      <w:r w:rsidRPr="00035993">
        <w:rPr>
          <w:rFonts w:ascii="Times New Roman" w:hAnsi="Times New Roman"/>
        </w:rPr>
        <w:t>System Limitations/Constraints</w:t>
      </w:r>
      <w:bookmarkEnd w:id="69"/>
      <w:bookmarkEnd w:id="70"/>
      <w:bookmarkEnd w:id="71"/>
      <w:bookmarkEnd w:id="72"/>
      <w:bookmarkEnd w:id="73"/>
    </w:p>
    <w:p w14:paraId="0CD1093B" w14:textId="4A480C0C" w:rsidR="00163B06" w:rsidRPr="00035993" w:rsidRDefault="00623A2B" w:rsidP="00C83B72">
      <w:pPr>
        <w:spacing w:line="300" w:lineRule="auto"/>
        <w:jc w:val="both"/>
        <w:rPr>
          <w:lang w:eastAsia="ar-SA"/>
        </w:rPr>
      </w:pPr>
      <w:r w:rsidRPr="00035993">
        <w:rPr>
          <w:lang w:eastAsia="ar-SA"/>
        </w:rPr>
        <w:t>Following are the limitations of our proposed project:</w:t>
      </w:r>
    </w:p>
    <w:p w14:paraId="00417D32" w14:textId="3270A65D" w:rsidR="006C4816" w:rsidRPr="00035993" w:rsidRDefault="006C4816" w:rsidP="00C83B72">
      <w:pPr>
        <w:pStyle w:val="ListParagraph"/>
        <w:numPr>
          <w:ilvl w:val="0"/>
          <w:numId w:val="20"/>
        </w:numPr>
        <w:spacing w:line="300" w:lineRule="auto"/>
        <w:jc w:val="both"/>
        <w:rPr>
          <w:lang w:eastAsia="ar-SA"/>
        </w:rPr>
      </w:pPr>
      <w:r w:rsidRPr="00035993">
        <w:rPr>
          <w:lang w:eastAsia="ar-SA"/>
        </w:rPr>
        <w:t xml:space="preserve">The system requires </w:t>
      </w:r>
      <w:r w:rsidR="00936B60" w:rsidRPr="00035993">
        <w:rPr>
          <w:lang w:eastAsia="ar-SA"/>
        </w:rPr>
        <w:t xml:space="preserve">the </w:t>
      </w:r>
      <w:r w:rsidRPr="00035993">
        <w:rPr>
          <w:lang w:eastAsia="ar-SA"/>
        </w:rPr>
        <w:t>internet to operate.</w:t>
      </w:r>
    </w:p>
    <w:p w14:paraId="6B4C5DD4" w14:textId="219E59BE" w:rsidR="006C4816" w:rsidRPr="00035993" w:rsidRDefault="006C4816" w:rsidP="00C83B72">
      <w:pPr>
        <w:pStyle w:val="ListParagraph"/>
        <w:numPr>
          <w:ilvl w:val="0"/>
          <w:numId w:val="20"/>
        </w:numPr>
        <w:spacing w:line="300" w:lineRule="auto"/>
        <w:jc w:val="both"/>
        <w:rPr>
          <w:lang w:eastAsia="ar-SA"/>
        </w:rPr>
      </w:pPr>
      <w:r w:rsidRPr="00035993">
        <w:rPr>
          <w:lang w:eastAsia="ar-SA"/>
        </w:rPr>
        <w:t xml:space="preserve">The system requires </w:t>
      </w:r>
      <w:r w:rsidR="007B4B5C" w:rsidRPr="00035993">
        <w:rPr>
          <w:lang w:eastAsia="ar-SA"/>
        </w:rPr>
        <w:t>RFID sensor in each room.</w:t>
      </w:r>
    </w:p>
    <w:p w14:paraId="5A0E8914" w14:textId="4A476426"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74" w:name="_Toc440746952"/>
      <w:bookmarkStart w:id="75" w:name="_Toc440747341"/>
      <w:bookmarkStart w:id="76" w:name="_Toc440747367"/>
      <w:bookmarkStart w:id="77" w:name="_Toc440747763"/>
      <w:bookmarkStart w:id="78" w:name="_Toc506386194"/>
      <w:bookmarkStart w:id="79" w:name="_Toc520754474"/>
      <w:bookmarkStart w:id="80" w:name="_Toc45568293"/>
      <w:bookmarkStart w:id="81" w:name="_Toc54726384"/>
      <w:r w:rsidRPr="00035993">
        <w:rPr>
          <w:rFonts w:ascii="Times New Roman" w:hAnsi="Times New Roman"/>
        </w:rPr>
        <w:lastRenderedPageBreak/>
        <w:t>Software Process</w:t>
      </w:r>
      <w:r w:rsidR="00F36A6B" w:rsidRPr="00035993">
        <w:rPr>
          <w:rFonts w:ascii="Times New Roman" w:hAnsi="Times New Roman"/>
        </w:rPr>
        <w:t xml:space="preserve"> and Design</w:t>
      </w:r>
      <w:r w:rsidRPr="00035993">
        <w:rPr>
          <w:rFonts w:ascii="Times New Roman" w:hAnsi="Times New Roman"/>
        </w:rPr>
        <w:t xml:space="preserve"> Methodology</w:t>
      </w:r>
      <w:bookmarkEnd w:id="74"/>
      <w:bookmarkEnd w:id="75"/>
      <w:bookmarkEnd w:id="76"/>
      <w:bookmarkEnd w:id="77"/>
      <w:bookmarkEnd w:id="78"/>
      <w:bookmarkEnd w:id="79"/>
      <w:bookmarkEnd w:id="80"/>
      <w:bookmarkEnd w:id="81"/>
    </w:p>
    <w:p w14:paraId="54BEAA9A" w14:textId="0855193D" w:rsidR="00AB118C" w:rsidRPr="00035993" w:rsidRDefault="00AB118C" w:rsidP="00C06D66">
      <w:pPr>
        <w:spacing w:line="300" w:lineRule="auto"/>
        <w:jc w:val="both"/>
      </w:pPr>
      <w:r w:rsidRPr="00035993">
        <w:t xml:space="preserve">Below are the details of </w:t>
      </w:r>
      <w:r w:rsidR="00936B60" w:rsidRPr="00035993">
        <w:t xml:space="preserve">the </w:t>
      </w:r>
      <w:r w:rsidRPr="00035993">
        <w:t>software process methodologies and the design methodologies used for the development</w:t>
      </w:r>
      <w:r w:rsidR="00BE25E6" w:rsidRPr="00035993">
        <w:t>.</w:t>
      </w:r>
    </w:p>
    <w:p w14:paraId="5C1353AA" w14:textId="77777777" w:rsidR="00695894" w:rsidRPr="00035993" w:rsidRDefault="00AB118C" w:rsidP="00C06D66">
      <w:pPr>
        <w:pStyle w:val="Heading2"/>
        <w:spacing w:line="300" w:lineRule="auto"/>
        <w:jc w:val="both"/>
        <w:rPr>
          <w:sz w:val="24"/>
          <w:szCs w:val="24"/>
        </w:rPr>
      </w:pPr>
      <w:bookmarkStart w:id="82" w:name="_Toc54726385"/>
      <w:bookmarkStart w:id="83" w:name="_Toc22460740"/>
      <w:r w:rsidRPr="00035993">
        <w:rPr>
          <w:sz w:val="24"/>
          <w:szCs w:val="24"/>
        </w:rPr>
        <w:t>Software process methodology:</w:t>
      </w:r>
      <w:bookmarkEnd w:id="82"/>
    </w:p>
    <w:bookmarkEnd w:id="83"/>
    <w:p w14:paraId="31A3C909" w14:textId="4C44BE03" w:rsidR="00AB118C" w:rsidRPr="00035993" w:rsidRDefault="00A70382" w:rsidP="00C06D66">
      <w:pPr>
        <w:spacing w:line="300" w:lineRule="auto"/>
        <w:ind w:left="576"/>
        <w:jc w:val="both"/>
      </w:pPr>
      <w:r w:rsidRPr="00035993">
        <w:t>F</w:t>
      </w:r>
      <w:r w:rsidR="00BE25E6" w:rsidRPr="00035993">
        <w:t xml:space="preserve">or our proposed solution, we shall use </w:t>
      </w:r>
      <w:r w:rsidR="00936B60" w:rsidRPr="00035993">
        <w:t xml:space="preserve">the </w:t>
      </w:r>
      <w:r w:rsidR="00BE25E6" w:rsidRPr="00035993">
        <w:t xml:space="preserve">Rapid Application Development methodology. The reason for using this model is because it focuses more on testing and iteration. Moreover, all the modules of the application are integrated from the beginning leading to </w:t>
      </w:r>
      <w:r w:rsidR="00936B60" w:rsidRPr="00035993">
        <w:t>fewer</w:t>
      </w:r>
      <w:r w:rsidR="00BE25E6" w:rsidRPr="00035993">
        <w:t xml:space="preserve"> errors. </w:t>
      </w:r>
      <w:r w:rsidR="00670E20">
        <w:t>[3]</w:t>
      </w:r>
      <w:r w:rsidR="00CD2732">
        <w:t>[4]</w:t>
      </w:r>
    </w:p>
    <w:p w14:paraId="71E14712" w14:textId="77777777" w:rsidR="00695894" w:rsidRPr="00035993" w:rsidRDefault="00AB118C" w:rsidP="00C06D66">
      <w:pPr>
        <w:pStyle w:val="Heading2"/>
        <w:spacing w:line="300" w:lineRule="auto"/>
        <w:jc w:val="both"/>
        <w:rPr>
          <w:b w:val="0"/>
          <w:sz w:val="24"/>
          <w:szCs w:val="24"/>
        </w:rPr>
      </w:pPr>
      <w:bookmarkStart w:id="84" w:name="_Toc54726386"/>
      <w:bookmarkStart w:id="85" w:name="_Toc22460741"/>
      <w:r w:rsidRPr="00035993">
        <w:rPr>
          <w:sz w:val="24"/>
          <w:szCs w:val="24"/>
        </w:rPr>
        <w:t>Design methodology:</w:t>
      </w:r>
      <w:bookmarkEnd w:id="84"/>
      <w:r w:rsidRPr="00035993">
        <w:rPr>
          <w:sz w:val="24"/>
          <w:szCs w:val="24"/>
        </w:rPr>
        <w:t xml:space="preserve"> </w:t>
      </w:r>
      <w:bookmarkEnd w:id="85"/>
    </w:p>
    <w:p w14:paraId="5707DA3C" w14:textId="436565F5" w:rsidR="004367EB" w:rsidRPr="00035993" w:rsidRDefault="00BE25E6" w:rsidP="00C06D66">
      <w:pPr>
        <w:spacing w:line="300" w:lineRule="auto"/>
        <w:ind w:left="576"/>
        <w:jc w:val="both"/>
        <w:rPr>
          <w:lang w:eastAsia="ar-SA"/>
        </w:rPr>
      </w:pPr>
      <w:r w:rsidRPr="00035993">
        <w:t xml:space="preserve">To develop our proposed solution, we shall use </w:t>
      </w:r>
      <w:r w:rsidR="00936B60" w:rsidRPr="00035993">
        <w:t xml:space="preserve">the </w:t>
      </w:r>
      <w:r w:rsidRPr="00035993">
        <w:t>SOLID design principle (Object</w:t>
      </w:r>
      <w:r w:rsidR="00936B60" w:rsidRPr="00035993">
        <w:t>-</w:t>
      </w:r>
      <w:r w:rsidRPr="00035993">
        <w:t>Oriented Design Principle). We are using this design methodology because it makes the code extendable and flexible with overall improved quality</w:t>
      </w:r>
      <w:r w:rsidR="00693DDF" w:rsidRPr="00035993">
        <w:t>.</w:t>
      </w:r>
      <w:r w:rsidR="00F8060F">
        <w:t>[</w:t>
      </w:r>
      <w:r w:rsidR="006F490D">
        <w:t>5</w:t>
      </w:r>
      <w:r w:rsidR="00F8060F">
        <w:t>]</w:t>
      </w:r>
    </w:p>
    <w:p w14:paraId="3F658A5F" w14:textId="77777777"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86" w:name="_Toc440746953"/>
      <w:bookmarkStart w:id="87" w:name="_Toc440747342"/>
      <w:bookmarkStart w:id="88" w:name="_Toc440747368"/>
      <w:bookmarkStart w:id="89" w:name="_Toc488853134"/>
      <w:bookmarkStart w:id="90" w:name="_Toc506386195"/>
      <w:bookmarkStart w:id="91" w:name="_Toc520754475"/>
      <w:bookmarkStart w:id="92" w:name="_Toc45568294"/>
      <w:bookmarkStart w:id="93" w:name="_Toc54726387"/>
      <w:r w:rsidRPr="00035993">
        <w:rPr>
          <w:rFonts w:ascii="Times New Roman" w:hAnsi="Times New Roman"/>
        </w:rPr>
        <w:t>Tools and Technologies</w:t>
      </w:r>
      <w:bookmarkEnd w:id="86"/>
      <w:bookmarkEnd w:id="87"/>
      <w:bookmarkEnd w:id="88"/>
      <w:bookmarkEnd w:id="89"/>
      <w:bookmarkEnd w:id="90"/>
      <w:bookmarkEnd w:id="91"/>
      <w:bookmarkEnd w:id="92"/>
      <w:bookmarkEnd w:id="93"/>
    </w:p>
    <w:p w14:paraId="2BC27286" w14:textId="66A14EA2" w:rsidR="00B51A20" w:rsidRPr="00035993" w:rsidRDefault="00F6668F" w:rsidP="00141B46">
      <w:pPr>
        <w:spacing w:line="300" w:lineRule="auto"/>
        <w:jc w:val="both"/>
      </w:pPr>
      <w:r w:rsidRPr="00035993">
        <w:t>We are using the following tools and technologies for the targeted project.</w:t>
      </w:r>
    </w:p>
    <w:p w14:paraId="5DB05BD0" w14:textId="50E532D9" w:rsidR="00B51A20" w:rsidRPr="00035993" w:rsidRDefault="00B51A20" w:rsidP="000A27B7">
      <w:pPr>
        <w:pStyle w:val="Caption"/>
        <w:keepNext/>
        <w:rPr>
          <w:color w:val="auto"/>
          <w:sz w:val="24"/>
          <w:szCs w:val="24"/>
        </w:rPr>
      </w:pPr>
    </w:p>
    <w:p w14:paraId="70D8EA53" w14:textId="0471C943" w:rsidR="000A27B7" w:rsidRPr="000A27B7" w:rsidRDefault="000A27B7" w:rsidP="000A27B7">
      <w:pPr>
        <w:pStyle w:val="Caption"/>
        <w:keepNext/>
        <w:jc w:val="center"/>
        <w:rPr>
          <w:color w:val="auto"/>
          <w:sz w:val="24"/>
          <w:szCs w:val="24"/>
        </w:rPr>
      </w:pPr>
      <w:bookmarkStart w:id="94" w:name="_Toc55304688"/>
      <w:r w:rsidRPr="000A27B7">
        <w:rPr>
          <w:color w:val="auto"/>
          <w:sz w:val="24"/>
          <w:szCs w:val="24"/>
        </w:rPr>
        <w:t xml:space="preserve">Table </w:t>
      </w:r>
      <w:r w:rsidRPr="000A27B7">
        <w:rPr>
          <w:color w:val="auto"/>
          <w:sz w:val="24"/>
          <w:szCs w:val="24"/>
        </w:rPr>
        <w:fldChar w:fldCharType="begin"/>
      </w:r>
      <w:r w:rsidRPr="000A27B7">
        <w:rPr>
          <w:color w:val="auto"/>
          <w:sz w:val="24"/>
          <w:szCs w:val="24"/>
        </w:rPr>
        <w:instrText xml:space="preserve"> SEQ Table \* ARABIC </w:instrText>
      </w:r>
      <w:r w:rsidRPr="000A27B7">
        <w:rPr>
          <w:color w:val="auto"/>
          <w:sz w:val="24"/>
          <w:szCs w:val="24"/>
        </w:rPr>
        <w:fldChar w:fldCharType="separate"/>
      </w:r>
      <w:r w:rsidR="0098613B">
        <w:rPr>
          <w:noProof/>
          <w:color w:val="auto"/>
          <w:sz w:val="24"/>
          <w:szCs w:val="24"/>
        </w:rPr>
        <w:t>2</w:t>
      </w:r>
      <w:r w:rsidRPr="000A27B7">
        <w:rPr>
          <w:color w:val="auto"/>
          <w:sz w:val="24"/>
          <w:szCs w:val="24"/>
        </w:rPr>
        <w:fldChar w:fldCharType="end"/>
      </w:r>
      <w:r w:rsidRPr="000A27B7">
        <w:rPr>
          <w:color w:val="auto"/>
          <w:sz w:val="24"/>
          <w:szCs w:val="24"/>
        </w:rPr>
        <w:t xml:space="preserve">: </w:t>
      </w:r>
      <w:r w:rsidRPr="000A27B7">
        <w:rPr>
          <w:color w:val="auto"/>
          <w:sz w:val="24"/>
          <w:szCs w:val="24"/>
        </w:rPr>
        <w:t>Tools and Technologies for the Targeted Project.</w:t>
      </w:r>
      <w:bookmarkEnd w:id="94"/>
    </w:p>
    <w:tbl>
      <w:tblPr>
        <w:tblStyle w:val="TableGrid"/>
        <w:tblW w:w="9427" w:type="dxa"/>
        <w:jc w:val="center"/>
        <w:tblLayout w:type="fixed"/>
        <w:tblLook w:val="04A0" w:firstRow="1" w:lastRow="0" w:firstColumn="1" w:lastColumn="0" w:noHBand="0" w:noVBand="1"/>
      </w:tblPr>
      <w:tblGrid>
        <w:gridCol w:w="1800"/>
        <w:gridCol w:w="3042"/>
        <w:gridCol w:w="1800"/>
        <w:gridCol w:w="2785"/>
      </w:tblGrid>
      <w:tr w:rsidR="00B51A20" w:rsidRPr="00035993" w14:paraId="0F8A5880" w14:textId="77777777" w:rsidTr="00AC4F37">
        <w:trPr>
          <w:trHeight w:val="260"/>
          <w:jc w:val="center"/>
        </w:trPr>
        <w:tc>
          <w:tcPr>
            <w:tcW w:w="1800" w:type="dxa"/>
            <w:vMerge w:val="restart"/>
            <w:shd w:val="clear" w:color="auto" w:fill="BFBFBF" w:themeFill="background1" w:themeFillShade="BF"/>
          </w:tcPr>
          <w:p w14:paraId="51BF324C" w14:textId="51E46380" w:rsidR="00B51A20" w:rsidRPr="00035993" w:rsidRDefault="00B51A20" w:rsidP="008F5EAF">
            <w:pPr>
              <w:ind w:left="110"/>
              <w:jc w:val="both"/>
              <w:rPr>
                <w:b/>
              </w:rPr>
            </w:pPr>
          </w:p>
          <w:p w14:paraId="2EF9717D" w14:textId="77777777" w:rsidR="00B51A20" w:rsidRPr="00035993" w:rsidRDefault="00B51A20" w:rsidP="008F5EAF">
            <w:pPr>
              <w:ind w:left="110"/>
              <w:jc w:val="center"/>
              <w:rPr>
                <w:b/>
              </w:rPr>
            </w:pPr>
          </w:p>
          <w:p w14:paraId="3283A71F" w14:textId="77777777" w:rsidR="00B51A20" w:rsidRPr="00035993" w:rsidRDefault="00B51A20" w:rsidP="008F5EAF">
            <w:pPr>
              <w:ind w:left="110"/>
              <w:jc w:val="center"/>
              <w:rPr>
                <w:b/>
              </w:rPr>
            </w:pPr>
          </w:p>
          <w:p w14:paraId="7FAF1A83" w14:textId="77777777" w:rsidR="00B51A20" w:rsidRPr="00035993" w:rsidRDefault="00B51A20" w:rsidP="008F5EAF">
            <w:pPr>
              <w:ind w:left="110"/>
              <w:jc w:val="center"/>
              <w:rPr>
                <w:b/>
              </w:rPr>
            </w:pPr>
            <w:r w:rsidRPr="00035993">
              <w:rPr>
                <w:b/>
              </w:rPr>
              <w:t>Tools</w:t>
            </w:r>
          </w:p>
          <w:p w14:paraId="7B991403" w14:textId="77777777" w:rsidR="00B51A20" w:rsidRPr="00035993" w:rsidRDefault="00B51A20" w:rsidP="008F5EAF">
            <w:pPr>
              <w:ind w:left="110"/>
              <w:jc w:val="center"/>
              <w:rPr>
                <w:b/>
              </w:rPr>
            </w:pPr>
            <w:r w:rsidRPr="00035993">
              <w:rPr>
                <w:b/>
              </w:rPr>
              <w:t>And</w:t>
            </w:r>
          </w:p>
          <w:p w14:paraId="3AA1C42E" w14:textId="77777777" w:rsidR="00B51A20" w:rsidRPr="00035993" w:rsidRDefault="00B51A20" w:rsidP="008F5EAF">
            <w:pPr>
              <w:ind w:left="110"/>
              <w:jc w:val="center"/>
              <w:rPr>
                <w:b/>
              </w:rPr>
            </w:pPr>
            <w:r w:rsidRPr="00035993">
              <w:rPr>
                <w:b/>
              </w:rPr>
              <w:t>Technologies</w:t>
            </w:r>
          </w:p>
          <w:p w14:paraId="6AEFF3BF" w14:textId="77777777" w:rsidR="00B51A20" w:rsidRPr="00035993" w:rsidRDefault="00B51A20" w:rsidP="008F5EAF">
            <w:pPr>
              <w:ind w:left="110"/>
              <w:jc w:val="both"/>
              <w:rPr>
                <w:b/>
              </w:rPr>
            </w:pPr>
          </w:p>
        </w:tc>
        <w:tc>
          <w:tcPr>
            <w:tcW w:w="3042" w:type="dxa"/>
            <w:shd w:val="clear" w:color="auto" w:fill="D9D9D9" w:themeFill="background1" w:themeFillShade="D9"/>
          </w:tcPr>
          <w:p w14:paraId="1266DAD4" w14:textId="77777777" w:rsidR="00B51A20" w:rsidRPr="00035993" w:rsidRDefault="00B51A20" w:rsidP="008F5EAF">
            <w:pPr>
              <w:ind w:left="110"/>
              <w:jc w:val="center"/>
            </w:pPr>
            <w:r w:rsidRPr="00035993">
              <w:rPr>
                <w:b/>
              </w:rPr>
              <w:t>Tools</w:t>
            </w:r>
          </w:p>
        </w:tc>
        <w:tc>
          <w:tcPr>
            <w:tcW w:w="1800" w:type="dxa"/>
            <w:shd w:val="clear" w:color="auto" w:fill="D9D9D9" w:themeFill="background1" w:themeFillShade="D9"/>
          </w:tcPr>
          <w:p w14:paraId="0EE5B4FC" w14:textId="77777777" w:rsidR="00B51A20" w:rsidRPr="00035993" w:rsidRDefault="00B51A20" w:rsidP="008F5EAF">
            <w:pPr>
              <w:spacing w:after="160"/>
              <w:jc w:val="center"/>
            </w:pPr>
            <w:r w:rsidRPr="00035993">
              <w:rPr>
                <w:b/>
              </w:rPr>
              <w:t>Version</w:t>
            </w:r>
          </w:p>
        </w:tc>
        <w:tc>
          <w:tcPr>
            <w:tcW w:w="2785" w:type="dxa"/>
            <w:shd w:val="clear" w:color="auto" w:fill="D9D9D9" w:themeFill="background1" w:themeFillShade="D9"/>
          </w:tcPr>
          <w:p w14:paraId="1D5CE358" w14:textId="77777777" w:rsidR="00B51A20" w:rsidRPr="00035993" w:rsidRDefault="00B51A20" w:rsidP="008F5EAF">
            <w:pPr>
              <w:spacing w:after="160"/>
              <w:jc w:val="center"/>
              <w:rPr>
                <w:b/>
              </w:rPr>
            </w:pPr>
            <w:r w:rsidRPr="00035993">
              <w:rPr>
                <w:b/>
              </w:rPr>
              <w:t>Rationale</w:t>
            </w:r>
          </w:p>
        </w:tc>
      </w:tr>
      <w:tr w:rsidR="00B51A20" w:rsidRPr="00035993" w14:paraId="6BF69CF9" w14:textId="77777777" w:rsidTr="00AC4F37">
        <w:trPr>
          <w:trHeight w:val="286"/>
          <w:jc w:val="center"/>
        </w:trPr>
        <w:tc>
          <w:tcPr>
            <w:tcW w:w="1800" w:type="dxa"/>
            <w:vMerge/>
            <w:shd w:val="clear" w:color="auto" w:fill="BFBFBF" w:themeFill="background1" w:themeFillShade="BF"/>
          </w:tcPr>
          <w:p w14:paraId="4971DC73" w14:textId="77777777" w:rsidR="00B51A20" w:rsidRPr="00035993" w:rsidRDefault="00B51A20" w:rsidP="008F5EAF">
            <w:pPr>
              <w:ind w:left="108"/>
              <w:jc w:val="both"/>
            </w:pPr>
          </w:p>
        </w:tc>
        <w:tc>
          <w:tcPr>
            <w:tcW w:w="3042" w:type="dxa"/>
          </w:tcPr>
          <w:p w14:paraId="3022F93A" w14:textId="77777777" w:rsidR="00B51A20" w:rsidRPr="00035993" w:rsidRDefault="00B51A20" w:rsidP="008F5EAF">
            <w:pPr>
              <w:ind w:left="108"/>
              <w:jc w:val="center"/>
            </w:pPr>
            <w:r w:rsidRPr="00035993">
              <w:t>MS Visual Studio</w:t>
            </w:r>
          </w:p>
        </w:tc>
        <w:tc>
          <w:tcPr>
            <w:tcW w:w="1800" w:type="dxa"/>
          </w:tcPr>
          <w:p w14:paraId="48BFEA8E" w14:textId="281EE9CB" w:rsidR="00B51A20" w:rsidRPr="00035993" w:rsidRDefault="00B51A20" w:rsidP="008F5EAF">
            <w:pPr>
              <w:ind w:left="108"/>
              <w:jc w:val="center"/>
            </w:pPr>
            <w:r w:rsidRPr="00035993">
              <w:t>201</w:t>
            </w:r>
            <w:r w:rsidR="00E34AEB" w:rsidRPr="00035993">
              <w:t>9</w:t>
            </w:r>
          </w:p>
        </w:tc>
        <w:tc>
          <w:tcPr>
            <w:tcW w:w="2785" w:type="dxa"/>
          </w:tcPr>
          <w:p w14:paraId="0596242E" w14:textId="77777777" w:rsidR="00B51A20" w:rsidRPr="00035993" w:rsidRDefault="00B51A20" w:rsidP="008F5EAF">
            <w:pPr>
              <w:ind w:left="108"/>
              <w:jc w:val="center"/>
            </w:pPr>
            <w:r w:rsidRPr="00035993">
              <w:t>IDE</w:t>
            </w:r>
          </w:p>
        </w:tc>
      </w:tr>
      <w:tr w:rsidR="00E34AEB" w:rsidRPr="00035993" w14:paraId="189E6A40" w14:textId="77777777" w:rsidTr="00AC4F37">
        <w:trPr>
          <w:trHeight w:val="286"/>
          <w:jc w:val="center"/>
        </w:trPr>
        <w:tc>
          <w:tcPr>
            <w:tcW w:w="1800" w:type="dxa"/>
            <w:vMerge/>
            <w:shd w:val="clear" w:color="auto" w:fill="BFBFBF" w:themeFill="background1" w:themeFillShade="BF"/>
          </w:tcPr>
          <w:p w14:paraId="4999E72C" w14:textId="77777777" w:rsidR="00E34AEB" w:rsidRPr="00035993" w:rsidRDefault="00E34AEB" w:rsidP="008F5EAF">
            <w:pPr>
              <w:ind w:left="108"/>
              <w:jc w:val="both"/>
            </w:pPr>
          </w:p>
        </w:tc>
        <w:tc>
          <w:tcPr>
            <w:tcW w:w="3042" w:type="dxa"/>
          </w:tcPr>
          <w:p w14:paraId="30466B10" w14:textId="5398F3BE" w:rsidR="00E34AEB" w:rsidRPr="00035993" w:rsidRDefault="00E34AEB" w:rsidP="008F5EAF">
            <w:pPr>
              <w:ind w:left="108"/>
              <w:jc w:val="center"/>
            </w:pPr>
            <w:r w:rsidRPr="00035993">
              <w:t>Visual Studio Code</w:t>
            </w:r>
          </w:p>
        </w:tc>
        <w:tc>
          <w:tcPr>
            <w:tcW w:w="1800" w:type="dxa"/>
          </w:tcPr>
          <w:p w14:paraId="188603C1" w14:textId="6839652E" w:rsidR="00E34AEB" w:rsidRPr="00035993" w:rsidRDefault="00E34AEB" w:rsidP="008F5EAF">
            <w:pPr>
              <w:ind w:left="108"/>
              <w:jc w:val="center"/>
            </w:pPr>
            <w:r w:rsidRPr="00035993">
              <w:t>1.49.3</w:t>
            </w:r>
          </w:p>
        </w:tc>
        <w:tc>
          <w:tcPr>
            <w:tcW w:w="2785" w:type="dxa"/>
          </w:tcPr>
          <w:p w14:paraId="684ACCC4" w14:textId="364452E0" w:rsidR="00E34AEB" w:rsidRPr="00035993" w:rsidRDefault="00E34AEB" w:rsidP="008F5EAF">
            <w:pPr>
              <w:ind w:left="108"/>
              <w:jc w:val="center"/>
            </w:pPr>
            <w:r w:rsidRPr="00035993">
              <w:t>IDE</w:t>
            </w:r>
          </w:p>
        </w:tc>
      </w:tr>
      <w:tr w:rsidR="00E34AEB" w:rsidRPr="00035993" w14:paraId="0627C5C5" w14:textId="77777777" w:rsidTr="00AC4F37">
        <w:trPr>
          <w:trHeight w:val="286"/>
          <w:jc w:val="center"/>
        </w:trPr>
        <w:tc>
          <w:tcPr>
            <w:tcW w:w="1800" w:type="dxa"/>
            <w:vMerge/>
            <w:shd w:val="clear" w:color="auto" w:fill="BFBFBF" w:themeFill="background1" w:themeFillShade="BF"/>
          </w:tcPr>
          <w:p w14:paraId="07FE47F4" w14:textId="77777777" w:rsidR="00E34AEB" w:rsidRPr="00035993" w:rsidRDefault="00E34AEB" w:rsidP="008F5EAF">
            <w:pPr>
              <w:ind w:left="108"/>
              <w:jc w:val="both"/>
            </w:pPr>
          </w:p>
        </w:tc>
        <w:tc>
          <w:tcPr>
            <w:tcW w:w="3042" w:type="dxa"/>
          </w:tcPr>
          <w:p w14:paraId="411B0E98" w14:textId="750E615A" w:rsidR="00E34AEB" w:rsidRPr="00035993" w:rsidRDefault="00723A48" w:rsidP="008F5EAF">
            <w:pPr>
              <w:ind w:left="108"/>
              <w:jc w:val="center"/>
            </w:pPr>
            <w:r w:rsidRPr="00035993">
              <w:t>Spyder</w:t>
            </w:r>
          </w:p>
        </w:tc>
        <w:tc>
          <w:tcPr>
            <w:tcW w:w="1800" w:type="dxa"/>
          </w:tcPr>
          <w:p w14:paraId="460BA47A" w14:textId="432E857E" w:rsidR="00E34AEB" w:rsidRPr="00035993" w:rsidRDefault="00723A48" w:rsidP="008F5EAF">
            <w:pPr>
              <w:ind w:left="108"/>
              <w:jc w:val="center"/>
            </w:pPr>
            <w:r w:rsidRPr="00035993">
              <w:t>4.1.5</w:t>
            </w:r>
          </w:p>
        </w:tc>
        <w:tc>
          <w:tcPr>
            <w:tcW w:w="2785" w:type="dxa"/>
          </w:tcPr>
          <w:p w14:paraId="47B1AC32" w14:textId="27B9D8DC" w:rsidR="00E34AEB" w:rsidRPr="00035993" w:rsidRDefault="00E34AEB" w:rsidP="008F5EAF">
            <w:pPr>
              <w:ind w:left="108"/>
              <w:jc w:val="center"/>
            </w:pPr>
            <w:r w:rsidRPr="00035993">
              <w:t>IDE</w:t>
            </w:r>
          </w:p>
        </w:tc>
      </w:tr>
      <w:tr w:rsidR="00E34AEB" w:rsidRPr="00035993" w14:paraId="54DDAF8A" w14:textId="77777777" w:rsidTr="00AC4F37">
        <w:trPr>
          <w:trHeight w:val="286"/>
          <w:jc w:val="center"/>
        </w:trPr>
        <w:tc>
          <w:tcPr>
            <w:tcW w:w="1800" w:type="dxa"/>
            <w:vMerge/>
            <w:shd w:val="clear" w:color="auto" w:fill="BFBFBF" w:themeFill="background1" w:themeFillShade="BF"/>
          </w:tcPr>
          <w:p w14:paraId="4510B29D" w14:textId="77777777" w:rsidR="00E34AEB" w:rsidRPr="00035993" w:rsidRDefault="00E34AEB" w:rsidP="008F5EAF">
            <w:pPr>
              <w:ind w:left="108"/>
              <w:jc w:val="both"/>
            </w:pPr>
          </w:p>
        </w:tc>
        <w:tc>
          <w:tcPr>
            <w:tcW w:w="3042" w:type="dxa"/>
          </w:tcPr>
          <w:p w14:paraId="2CA109FA" w14:textId="60DAE49A" w:rsidR="00E34AEB" w:rsidRPr="00035993" w:rsidRDefault="00E34AEB" w:rsidP="008F5EAF">
            <w:pPr>
              <w:ind w:left="108"/>
              <w:jc w:val="center"/>
            </w:pPr>
            <w:r w:rsidRPr="00035993">
              <w:t>Android Studio</w:t>
            </w:r>
          </w:p>
        </w:tc>
        <w:tc>
          <w:tcPr>
            <w:tcW w:w="1800" w:type="dxa"/>
          </w:tcPr>
          <w:p w14:paraId="39088699" w14:textId="1DBB3E28" w:rsidR="00E34AEB" w:rsidRPr="00035993" w:rsidRDefault="00E34AEB" w:rsidP="008F5EAF">
            <w:pPr>
              <w:ind w:left="108"/>
              <w:jc w:val="center"/>
            </w:pPr>
            <w:r w:rsidRPr="00035993">
              <w:t>4.0.2</w:t>
            </w:r>
          </w:p>
        </w:tc>
        <w:tc>
          <w:tcPr>
            <w:tcW w:w="2785" w:type="dxa"/>
          </w:tcPr>
          <w:p w14:paraId="17208010" w14:textId="380A7F5A" w:rsidR="00E34AEB" w:rsidRPr="00035993" w:rsidRDefault="00F30591" w:rsidP="008F5EAF">
            <w:pPr>
              <w:ind w:left="108"/>
              <w:jc w:val="center"/>
            </w:pPr>
            <w:r w:rsidRPr="00035993">
              <w:t>IDE</w:t>
            </w:r>
          </w:p>
        </w:tc>
      </w:tr>
      <w:tr w:rsidR="00B51A20" w:rsidRPr="00035993" w14:paraId="38484987" w14:textId="77777777" w:rsidTr="00AC4F37">
        <w:trPr>
          <w:trHeight w:val="286"/>
          <w:jc w:val="center"/>
        </w:trPr>
        <w:tc>
          <w:tcPr>
            <w:tcW w:w="1800" w:type="dxa"/>
            <w:vMerge/>
            <w:shd w:val="clear" w:color="auto" w:fill="BFBFBF" w:themeFill="background1" w:themeFillShade="BF"/>
          </w:tcPr>
          <w:p w14:paraId="6EF0F95C" w14:textId="77777777" w:rsidR="00B51A20" w:rsidRPr="00035993" w:rsidRDefault="00B51A20" w:rsidP="008F5EAF">
            <w:pPr>
              <w:ind w:left="108"/>
              <w:jc w:val="both"/>
            </w:pPr>
          </w:p>
        </w:tc>
        <w:tc>
          <w:tcPr>
            <w:tcW w:w="3042" w:type="dxa"/>
          </w:tcPr>
          <w:p w14:paraId="2D9B36D5" w14:textId="77777777" w:rsidR="00B51A20" w:rsidRPr="00035993" w:rsidRDefault="00B51A20" w:rsidP="008F5EAF">
            <w:pPr>
              <w:ind w:left="108"/>
              <w:jc w:val="center"/>
            </w:pPr>
            <w:r w:rsidRPr="00035993">
              <w:t>MS SQL Server</w:t>
            </w:r>
          </w:p>
        </w:tc>
        <w:tc>
          <w:tcPr>
            <w:tcW w:w="1800" w:type="dxa"/>
          </w:tcPr>
          <w:p w14:paraId="36935F53" w14:textId="4DAB24C2" w:rsidR="00B51A20" w:rsidRPr="00035993" w:rsidRDefault="00B51A20" w:rsidP="008F5EAF">
            <w:pPr>
              <w:ind w:left="108"/>
              <w:jc w:val="center"/>
            </w:pPr>
            <w:r w:rsidRPr="00035993">
              <w:t>201</w:t>
            </w:r>
            <w:r w:rsidR="008E230A" w:rsidRPr="00035993">
              <w:t>4</w:t>
            </w:r>
          </w:p>
        </w:tc>
        <w:tc>
          <w:tcPr>
            <w:tcW w:w="2785" w:type="dxa"/>
          </w:tcPr>
          <w:p w14:paraId="4EBCB3BD" w14:textId="77777777" w:rsidR="00B51A20" w:rsidRPr="00035993" w:rsidRDefault="00B51A20" w:rsidP="008F5EAF">
            <w:pPr>
              <w:ind w:left="108"/>
              <w:jc w:val="center"/>
            </w:pPr>
            <w:r w:rsidRPr="00035993">
              <w:t>DBMS</w:t>
            </w:r>
          </w:p>
        </w:tc>
      </w:tr>
      <w:tr w:rsidR="00B51A20" w:rsidRPr="00035993" w14:paraId="24767900" w14:textId="77777777" w:rsidTr="00AC4F37">
        <w:trPr>
          <w:trHeight w:val="286"/>
          <w:jc w:val="center"/>
        </w:trPr>
        <w:tc>
          <w:tcPr>
            <w:tcW w:w="1800" w:type="dxa"/>
            <w:vMerge/>
            <w:shd w:val="clear" w:color="auto" w:fill="BFBFBF" w:themeFill="background1" w:themeFillShade="BF"/>
          </w:tcPr>
          <w:p w14:paraId="4839A126" w14:textId="77777777" w:rsidR="00B51A20" w:rsidRPr="00035993" w:rsidRDefault="00B51A20" w:rsidP="008F5EAF">
            <w:pPr>
              <w:ind w:left="108"/>
              <w:jc w:val="both"/>
            </w:pPr>
          </w:p>
        </w:tc>
        <w:tc>
          <w:tcPr>
            <w:tcW w:w="3042" w:type="dxa"/>
          </w:tcPr>
          <w:p w14:paraId="65E8183A" w14:textId="77777777" w:rsidR="00B51A20" w:rsidRPr="00035993" w:rsidRDefault="00B51A20" w:rsidP="008F5EAF">
            <w:pPr>
              <w:ind w:left="108"/>
              <w:jc w:val="center"/>
            </w:pPr>
            <w:r w:rsidRPr="00035993">
              <w:t>Adobe Photoshop</w:t>
            </w:r>
          </w:p>
        </w:tc>
        <w:tc>
          <w:tcPr>
            <w:tcW w:w="1800" w:type="dxa"/>
          </w:tcPr>
          <w:p w14:paraId="13F658B7" w14:textId="7B93ADFE" w:rsidR="00B51A20" w:rsidRPr="00035993" w:rsidRDefault="00723A48" w:rsidP="008F5EAF">
            <w:pPr>
              <w:ind w:left="108"/>
              <w:jc w:val="center"/>
            </w:pPr>
            <w:r w:rsidRPr="00035993">
              <w:t>2020</w:t>
            </w:r>
          </w:p>
        </w:tc>
        <w:tc>
          <w:tcPr>
            <w:tcW w:w="2785" w:type="dxa"/>
          </w:tcPr>
          <w:p w14:paraId="6CB630AE" w14:textId="77777777" w:rsidR="00B51A20" w:rsidRPr="00035993" w:rsidRDefault="00B51A20" w:rsidP="008F5EAF">
            <w:pPr>
              <w:ind w:left="108"/>
              <w:jc w:val="center"/>
            </w:pPr>
            <w:r w:rsidRPr="00035993">
              <w:t>Design Work</w:t>
            </w:r>
          </w:p>
        </w:tc>
      </w:tr>
      <w:tr w:rsidR="00B51A20" w:rsidRPr="00035993" w14:paraId="70A7F5EC" w14:textId="77777777" w:rsidTr="00AC4F37">
        <w:trPr>
          <w:trHeight w:val="289"/>
          <w:jc w:val="center"/>
        </w:trPr>
        <w:tc>
          <w:tcPr>
            <w:tcW w:w="1800" w:type="dxa"/>
            <w:vMerge/>
            <w:shd w:val="clear" w:color="auto" w:fill="BFBFBF" w:themeFill="background1" w:themeFillShade="BF"/>
          </w:tcPr>
          <w:p w14:paraId="700CBD27" w14:textId="77777777" w:rsidR="00B51A20" w:rsidRPr="00035993" w:rsidRDefault="00B51A20" w:rsidP="008F5EAF">
            <w:pPr>
              <w:ind w:left="108"/>
              <w:jc w:val="both"/>
            </w:pPr>
          </w:p>
        </w:tc>
        <w:tc>
          <w:tcPr>
            <w:tcW w:w="3042" w:type="dxa"/>
          </w:tcPr>
          <w:p w14:paraId="33C17E4D" w14:textId="77777777" w:rsidR="00B51A20" w:rsidRPr="00035993" w:rsidRDefault="00B51A20" w:rsidP="008F5EAF">
            <w:pPr>
              <w:ind w:left="108"/>
              <w:jc w:val="center"/>
            </w:pPr>
            <w:r w:rsidRPr="00035993">
              <w:t>MS Word</w:t>
            </w:r>
          </w:p>
        </w:tc>
        <w:tc>
          <w:tcPr>
            <w:tcW w:w="1800" w:type="dxa"/>
          </w:tcPr>
          <w:p w14:paraId="211710A3" w14:textId="08269553" w:rsidR="00B51A20" w:rsidRPr="00035993" w:rsidRDefault="00723A48" w:rsidP="008F5EAF">
            <w:pPr>
              <w:ind w:left="108"/>
              <w:jc w:val="center"/>
            </w:pPr>
            <w:r w:rsidRPr="00035993">
              <w:t>2015</w:t>
            </w:r>
          </w:p>
        </w:tc>
        <w:tc>
          <w:tcPr>
            <w:tcW w:w="2785" w:type="dxa"/>
          </w:tcPr>
          <w:p w14:paraId="0CE60DB1" w14:textId="77777777" w:rsidR="00B51A20" w:rsidRPr="00035993" w:rsidRDefault="00B51A20" w:rsidP="008F5EAF">
            <w:pPr>
              <w:ind w:left="108"/>
              <w:jc w:val="center"/>
            </w:pPr>
            <w:r w:rsidRPr="00035993">
              <w:t>Documentation</w:t>
            </w:r>
          </w:p>
        </w:tc>
      </w:tr>
      <w:tr w:rsidR="00B51A20" w:rsidRPr="00035993" w14:paraId="58713F32" w14:textId="77777777" w:rsidTr="00AC4F37">
        <w:trPr>
          <w:trHeight w:val="286"/>
          <w:jc w:val="center"/>
        </w:trPr>
        <w:tc>
          <w:tcPr>
            <w:tcW w:w="1800" w:type="dxa"/>
            <w:vMerge/>
            <w:shd w:val="clear" w:color="auto" w:fill="BFBFBF" w:themeFill="background1" w:themeFillShade="BF"/>
          </w:tcPr>
          <w:p w14:paraId="76924888" w14:textId="77777777" w:rsidR="00B51A20" w:rsidRPr="00035993" w:rsidRDefault="00B51A20" w:rsidP="008F5EAF">
            <w:pPr>
              <w:ind w:left="108"/>
              <w:jc w:val="both"/>
            </w:pPr>
          </w:p>
        </w:tc>
        <w:tc>
          <w:tcPr>
            <w:tcW w:w="3042" w:type="dxa"/>
          </w:tcPr>
          <w:p w14:paraId="64F57587" w14:textId="14AD8AE6" w:rsidR="00B51A20" w:rsidRPr="00035993" w:rsidRDefault="00B51A20" w:rsidP="008F5EAF">
            <w:pPr>
              <w:ind w:left="108"/>
              <w:jc w:val="center"/>
            </w:pPr>
            <w:r w:rsidRPr="00035993">
              <w:t>MS PowerPoint</w:t>
            </w:r>
          </w:p>
        </w:tc>
        <w:tc>
          <w:tcPr>
            <w:tcW w:w="1800" w:type="dxa"/>
          </w:tcPr>
          <w:p w14:paraId="37AA9A14" w14:textId="77777777" w:rsidR="00B51A20" w:rsidRPr="00035993" w:rsidRDefault="00B51A20" w:rsidP="008F5EAF">
            <w:pPr>
              <w:ind w:left="108"/>
              <w:jc w:val="center"/>
            </w:pPr>
            <w:r w:rsidRPr="00035993">
              <w:t>2015</w:t>
            </w:r>
          </w:p>
        </w:tc>
        <w:tc>
          <w:tcPr>
            <w:tcW w:w="2785" w:type="dxa"/>
          </w:tcPr>
          <w:p w14:paraId="26E5C988" w14:textId="77777777" w:rsidR="00B51A20" w:rsidRPr="00035993" w:rsidRDefault="00B51A20" w:rsidP="008F5EAF">
            <w:pPr>
              <w:ind w:left="108"/>
              <w:jc w:val="center"/>
            </w:pPr>
            <w:r w:rsidRPr="00035993">
              <w:t>Presentation</w:t>
            </w:r>
          </w:p>
        </w:tc>
      </w:tr>
      <w:tr w:rsidR="00B51A20" w:rsidRPr="00035993" w14:paraId="1D9D0AA4" w14:textId="77777777" w:rsidTr="00AC4F37">
        <w:trPr>
          <w:trHeight w:val="286"/>
          <w:jc w:val="center"/>
        </w:trPr>
        <w:tc>
          <w:tcPr>
            <w:tcW w:w="1800" w:type="dxa"/>
            <w:vMerge/>
            <w:shd w:val="clear" w:color="auto" w:fill="BFBFBF" w:themeFill="background1" w:themeFillShade="BF"/>
          </w:tcPr>
          <w:p w14:paraId="0B92445F" w14:textId="77777777" w:rsidR="00B51A20" w:rsidRPr="00035993" w:rsidRDefault="00B51A20" w:rsidP="008F5EAF">
            <w:pPr>
              <w:ind w:left="108"/>
              <w:jc w:val="both"/>
            </w:pPr>
          </w:p>
        </w:tc>
        <w:tc>
          <w:tcPr>
            <w:tcW w:w="3042" w:type="dxa"/>
          </w:tcPr>
          <w:p w14:paraId="0555B6E0" w14:textId="27C3E323" w:rsidR="00E34AEB" w:rsidRPr="00035993" w:rsidRDefault="00B51A20" w:rsidP="008F5EAF">
            <w:pPr>
              <w:ind w:left="108"/>
              <w:jc w:val="center"/>
            </w:pPr>
            <w:r w:rsidRPr="00035993">
              <w:t>Penci</w:t>
            </w:r>
            <w:r w:rsidR="00E34AEB" w:rsidRPr="00035993">
              <w:t>l</w:t>
            </w:r>
          </w:p>
        </w:tc>
        <w:tc>
          <w:tcPr>
            <w:tcW w:w="1800" w:type="dxa"/>
          </w:tcPr>
          <w:p w14:paraId="445551FE" w14:textId="77777777" w:rsidR="00B51A20" w:rsidRPr="00035993" w:rsidRDefault="00B51A20" w:rsidP="008F5EAF">
            <w:pPr>
              <w:ind w:left="108"/>
              <w:jc w:val="center"/>
            </w:pPr>
            <w:r w:rsidRPr="00035993">
              <w:t>2.0.5</w:t>
            </w:r>
          </w:p>
        </w:tc>
        <w:tc>
          <w:tcPr>
            <w:tcW w:w="2785" w:type="dxa"/>
          </w:tcPr>
          <w:p w14:paraId="183753F8" w14:textId="77777777" w:rsidR="00B51A20" w:rsidRPr="00035993" w:rsidRDefault="00B51A20" w:rsidP="008F5EAF">
            <w:pPr>
              <w:ind w:left="108"/>
              <w:jc w:val="center"/>
            </w:pPr>
            <w:r w:rsidRPr="00035993">
              <w:t>Mockups Creation</w:t>
            </w:r>
          </w:p>
        </w:tc>
      </w:tr>
      <w:tr w:rsidR="00B51A20" w:rsidRPr="00035993" w14:paraId="2CAB9398" w14:textId="77777777" w:rsidTr="00AC4F37">
        <w:trPr>
          <w:trHeight w:val="286"/>
          <w:jc w:val="center"/>
        </w:trPr>
        <w:tc>
          <w:tcPr>
            <w:tcW w:w="1800" w:type="dxa"/>
            <w:vMerge/>
            <w:shd w:val="clear" w:color="auto" w:fill="BFBFBF" w:themeFill="background1" w:themeFillShade="BF"/>
          </w:tcPr>
          <w:p w14:paraId="2CADFC3D" w14:textId="77777777" w:rsidR="00B51A20" w:rsidRPr="00035993" w:rsidRDefault="00B51A20" w:rsidP="008F5EAF">
            <w:pPr>
              <w:ind w:left="108"/>
              <w:jc w:val="both"/>
            </w:pPr>
          </w:p>
        </w:tc>
        <w:tc>
          <w:tcPr>
            <w:tcW w:w="3042" w:type="dxa"/>
            <w:shd w:val="clear" w:color="auto" w:fill="D9D9D9" w:themeFill="background1" w:themeFillShade="D9"/>
          </w:tcPr>
          <w:p w14:paraId="29B26EA7" w14:textId="77777777" w:rsidR="00B51A20" w:rsidRPr="00035993" w:rsidRDefault="00B51A20" w:rsidP="008F5EAF">
            <w:pPr>
              <w:ind w:left="112"/>
              <w:jc w:val="center"/>
            </w:pPr>
            <w:r w:rsidRPr="00035993">
              <w:rPr>
                <w:b/>
              </w:rPr>
              <w:t>Technology</w:t>
            </w:r>
          </w:p>
        </w:tc>
        <w:tc>
          <w:tcPr>
            <w:tcW w:w="1800" w:type="dxa"/>
            <w:shd w:val="clear" w:color="auto" w:fill="D9D9D9" w:themeFill="background1" w:themeFillShade="D9"/>
          </w:tcPr>
          <w:p w14:paraId="3D4BC2E0" w14:textId="77777777" w:rsidR="00B51A20" w:rsidRPr="00035993" w:rsidRDefault="00B51A20" w:rsidP="008F5EAF">
            <w:pPr>
              <w:spacing w:after="160"/>
              <w:jc w:val="center"/>
            </w:pPr>
            <w:r w:rsidRPr="00035993">
              <w:rPr>
                <w:b/>
              </w:rPr>
              <w:t>Version</w:t>
            </w:r>
          </w:p>
        </w:tc>
        <w:tc>
          <w:tcPr>
            <w:tcW w:w="2785" w:type="dxa"/>
            <w:shd w:val="clear" w:color="auto" w:fill="D9D9D9" w:themeFill="background1" w:themeFillShade="D9"/>
          </w:tcPr>
          <w:p w14:paraId="1E7FECC9" w14:textId="77777777" w:rsidR="00B51A20" w:rsidRPr="00035993" w:rsidRDefault="00B51A20" w:rsidP="008F5EAF">
            <w:pPr>
              <w:spacing w:after="160"/>
              <w:jc w:val="center"/>
              <w:rPr>
                <w:b/>
              </w:rPr>
            </w:pPr>
            <w:r w:rsidRPr="00035993">
              <w:rPr>
                <w:b/>
              </w:rPr>
              <w:t>Rationale</w:t>
            </w:r>
          </w:p>
        </w:tc>
      </w:tr>
      <w:tr w:rsidR="00B51A20" w:rsidRPr="00035993" w14:paraId="094FEA38" w14:textId="77777777" w:rsidTr="00AC4F37">
        <w:trPr>
          <w:trHeight w:val="286"/>
          <w:jc w:val="center"/>
        </w:trPr>
        <w:tc>
          <w:tcPr>
            <w:tcW w:w="1800" w:type="dxa"/>
            <w:vMerge/>
            <w:shd w:val="clear" w:color="auto" w:fill="BFBFBF" w:themeFill="background1" w:themeFillShade="BF"/>
          </w:tcPr>
          <w:p w14:paraId="4D49E704" w14:textId="77777777" w:rsidR="00B51A20" w:rsidRPr="00035993" w:rsidRDefault="00B51A20" w:rsidP="008F5EAF">
            <w:pPr>
              <w:ind w:left="108"/>
              <w:jc w:val="both"/>
            </w:pPr>
          </w:p>
        </w:tc>
        <w:tc>
          <w:tcPr>
            <w:tcW w:w="3042" w:type="dxa"/>
          </w:tcPr>
          <w:p w14:paraId="27305228" w14:textId="77777777" w:rsidR="00B51A20" w:rsidRPr="00035993" w:rsidRDefault="00B51A20" w:rsidP="008F5EAF">
            <w:pPr>
              <w:ind w:left="108"/>
              <w:jc w:val="center"/>
            </w:pPr>
            <w:r w:rsidRPr="00035993">
              <w:t>C#</w:t>
            </w:r>
          </w:p>
        </w:tc>
        <w:tc>
          <w:tcPr>
            <w:tcW w:w="1800" w:type="dxa"/>
          </w:tcPr>
          <w:p w14:paraId="03CC89DF" w14:textId="10F5D3D0" w:rsidR="00B51A20" w:rsidRPr="00035993" w:rsidRDefault="00723A48" w:rsidP="008F5EAF">
            <w:pPr>
              <w:ind w:left="108"/>
              <w:jc w:val="center"/>
            </w:pPr>
            <w:r w:rsidRPr="00035993">
              <w:t>8</w:t>
            </w:r>
            <w:r w:rsidR="00B51A20" w:rsidRPr="00035993">
              <w:t>.0</w:t>
            </w:r>
          </w:p>
        </w:tc>
        <w:tc>
          <w:tcPr>
            <w:tcW w:w="2785" w:type="dxa"/>
          </w:tcPr>
          <w:p w14:paraId="58D1F279" w14:textId="77777777" w:rsidR="00B51A20" w:rsidRPr="00035993" w:rsidRDefault="00B51A20" w:rsidP="008F5EAF">
            <w:pPr>
              <w:ind w:left="108"/>
              <w:jc w:val="center"/>
            </w:pPr>
            <w:r w:rsidRPr="00035993">
              <w:t>Programming language</w:t>
            </w:r>
          </w:p>
        </w:tc>
      </w:tr>
      <w:tr w:rsidR="00CB7D2B" w:rsidRPr="00035993" w14:paraId="12D92805" w14:textId="77777777" w:rsidTr="00AC4F37">
        <w:trPr>
          <w:trHeight w:val="286"/>
          <w:jc w:val="center"/>
        </w:trPr>
        <w:tc>
          <w:tcPr>
            <w:tcW w:w="1800" w:type="dxa"/>
            <w:vMerge/>
            <w:shd w:val="clear" w:color="auto" w:fill="BFBFBF" w:themeFill="background1" w:themeFillShade="BF"/>
          </w:tcPr>
          <w:p w14:paraId="2914F5B6" w14:textId="77777777" w:rsidR="00CB7D2B" w:rsidRPr="00035993" w:rsidRDefault="00CB7D2B" w:rsidP="008F5EAF">
            <w:pPr>
              <w:ind w:left="108"/>
              <w:jc w:val="both"/>
            </w:pPr>
          </w:p>
        </w:tc>
        <w:tc>
          <w:tcPr>
            <w:tcW w:w="3042" w:type="dxa"/>
          </w:tcPr>
          <w:p w14:paraId="242314F8" w14:textId="2EC4972D" w:rsidR="00CB7D2B" w:rsidRPr="00035993" w:rsidRDefault="00CB7D2B" w:rsidP="008F5EAF">
            <w:pPr>
              <w:ind w:left="108"/>
              <w:jc w:val="center"/>
            </w:pPr>
            <w:r w:rsidRPr="00035993">
              <w:t>Python</w:t>
            </w:r>
          </w:p>
        </w:tc>
        <w:tc>
          <w:tcPr>
            <w:tcW w:w="1800" w:type="dxa"/>
          </w:tcPr>
          <w:p w14:paraId="70E83D5D" w14:textId="5728B242" w:rsidR="00CB7D2B" w:rsidRPr="00035993" w:rsidRDefault="00CB7D2B" w:rsidP="008F5EAF">
            <w:pPr>
              <w:ind w:left="108"/>
              <w:jc w:val="center"/>
            </w:pPr>
            <w:r w:rsidRPr="00035993">
              <w:t>3.6</w:t>
            </w:r>
          </w:p>
        </w:tc>
        <w:tc>
          <w:tcPr>
            <w:tcW w:w="2785" w:type="dxa"/>
          </w:tcPr>
          <w:p w14:paraId="18871FBC" w14:textId="53C1E3B5" w:rsidR="00CB7D2B" w:rsidRPr="00035993" w:rsidRDefault="00CB7D2B" w:rsidP="008F5EAF">
            <w:pPr>
              <w:ind w:left="108"/>
              <w:jc w:val="center"/>
            </w:pPr>
            <w:r w:rsidRPr="00035993">
              <w:t>Programming language</w:t>
            </w:r>
          </w:p>
        </w:tc>
      </w:tr>
      <w:tr w:rsidR="00723A48" w:rsidRPr="00035993" w14:paraId="2EDC411D" w14:textId="77777777" w:rsidTr="00AC4F37">
        <w:trPr>
          <w:trHeight w:val="286"/>
          <w:jc w:val="center"/>
        </w:trPr>
        <w:tc>
          <w:tcPr>
            <w:tcW w:w="1800" w:type="dxa"/>
            <w:vMerge/>
            <w:shd w:val="clear" w:color="auto" w:fill="BFBFBF" w:themeFill="background1" w:themeFillShade="BF"/>
          </w:tcPr>
          <w:p w14:paraId="0AA3E049" w14:textId="77777777" w:rsidR="00723A48" w:rsidRPr="00035993" w:rsidRDefault="00723A48" w:rsidP="008F5EAF">
            <w:pPr>
              <w:ind w:left="108"/>
              <w:jc w:val="both"/>
            </w:pPr>
          </w:p>
        </w:tc>
        <w:tc>
          <w:tcPr>
            <w:tcW w:w="3042" w:type="dxa"/>
          </w:tcPr>
          <w:p w14:paraId="4BE00784" w14:textId="7F8965B7" w:rsidR="00723A48" w:rsidRPr="00035993" w:rsidRDefault="00723A48" w:rsidP="008F5EAF">
            <w:pPr>
              <w:ind w:left="108"/>
              <w:jc w:val="center"/>
            </w:pPr>
            <w:r w:rsidRPr="00035993">
              <w:t>Java</w:t>
            </w:r>
          </w:p>
        </w:tc>
        <w:tc>
          <w:tcPr>
            <w:tcW w:w="1800" w:type="dxa"/>
          </w:tcPr>
          <w:p w14:paraId="6C8D393A" w14:textId="679A2585" w:rsidR="00723A48" w:rsidRPr="00035993" w:rsidRDefault="00723A48" w:rsidP="008F5EAF">
            <w:pPr>
              <w:ind w:left="108"/>
              <w:jc w:val="center"/>
            </w:pPr>
            <w:r w:rsidRPr="00035993">
              <w:t>11</w:t>
            </w:r>
          </w:p>
        </w:tc>
        <w:tc>
          <w:tcPr>
            <w:tcW w:w="2785" w:type="dxa"/>
          </w:tcPr>
          <w:p w14:paraId="00D963F4" w14:textId="392CDE13" w:rsidR="00723A48" w:rsidRPr="00035993" w:rsidRDefault="00723A48" w:rsidP="008F5EAF">
            <w:pPr>
              <w:ind w:left="108"/>
              <w:jc w:val="center"/>
            </w:pPr>
            <w:r w:rsidRPr="00035993">
              <w:t>Programming language</w:t>
            </w:r>
          </w:p>
        </w:tc>
      </w:tr>
      <w:tr w:rsidR="00B51A20" w:rsidRPr="00035993" w14:paraId="5551CE37" w14:textId="77777777" w:rsidTr="00AC4F37">
        <w:trPr>
          <w:trHeight w:val="286"/>
          <w:jc w:val="center"/>
        </w:trPr>
        <w:tc>
          <w:tcPr>
            <w:tcW w:w="1800" w:type="dxa"/>
            <w:vMerge/>
            <w:shd w:val="clear" w:color="auto" w:fill="BFBFBF" w:themeFill="background1" w:themeFillShade="BF"/>
          </w:tcPr>
          <w:p w14:paraId="59D92D26" w14:textId="77777777" w:rsidR="00B51A20" w:rsidRPr="00035993" w:rsidRDefault="00B51A20" w:rsidP="008F5EAF">
            <w:pPr>
              <w:ind w:left="108"/>
              <w:jc w:val="both"/>
            </w:pPr>
          </w:p>
        </w:tc>
        <w:tc>
          <w:tcPr>
            <w:tcW w:w="3042" w:type="dxa"/>
          </w:tcPr>
          <w:p w14:paraId="7BA5FD97" w14:textId="77777777" w:rsidR="00B51A20" w:rsidRPr="00035993" w:rsidRDefault="00B51A20" w:rsidP="008F5EAF">
            <w:pPr>
              <w:ind w:left="108"/>
              <w:jc w:val="center"/>
            </w:pPr>
            <w:r w:rsidRPr="00035993">
              <w:t>SQL</w:t>
            </w:r>
          </w:p>
        </w:tc>
        <w:tc>
          <w:tcPr>
            <w:tcW w:w="1800" w:type="dxa"/>
          </w:tcPr>
          <w:p w14:paraId="29FE948D" w14:textId="71CF0D23" w:rsidR="00B51A20" w:rsidRPr="00035993" w:rsidRDefault="00B51A20" w:rsidP="008F5EAF">
            <w:pPr>
              <w:ind w:left="108"/>
              <w:jc w:val="center"/>
            </w:pPr>
            <w:r w:rsidRPr="00035993">
              <w:t>201</w:t>
            </w:r>
            <w:r w:rsidR="008D73AA" w:rsidRPr="00035993">
              <w:t>4</w:t>
            </w:r>
          </w:p>
        </w:tc>
        <w:tc>
          <w:tcPr>
            <w:tcW w:w="2785" w:type="dxa"/>
          </w:tcPr>
          <w:p w14:paraId="2695A118" w14:textId="77777777" w:rsidR="00B51A20" w:rsidRPr="00035993" w:rsidRDefault="00B51A20" w:rsidP="008F5EAF">
            <w:pPr>
              <w:ind w:left="108"/>
              <w:jc w:val="center"/>
            </w:pPr>
            <w:r w:rsidRPr="00035993">
              <w:t>Query Language</w:t>
            </w:r>
          </w:p>
        </w:tc>
      </w:tr>
      <w:tr w:rsidR="00B51A20" w:rsidRPr="00035993" w14:paraId="4E93732D" w14:textId="77777777" w:rsidTr="00AC4F37">
        <w:trPr>
          <w:trHeight w:val="286"/>
          <w:jc w:val="center"/>
        </w:trPr>
        <w:tc>
          <w:tcPr>
            <w:tcW w:w="1800" w:type="dxa"/>
            <w:vMerge/>
            <w:shd w:val="clear" w:color="auto" w:fill="BFBFBF" w:themeFill="background1" w:themeFillShade="BF"/>
          </w:tcPr>
          <w:p w14:paraId="3E60EC2C" w14:textId="77777777" w:rsidR="00B51A20" w:rsidRPr="00035993" w:rsidRDefault="00B51A20" w:rsidP="008F5EAF">
            <w:pPr>
              <w:ind w:left="108"/>
              <w:jc w:val="both"/>
            </w:pPr>
          </w:p>
        </w:tc>
        <w:tc>
          <w:tcPr>
            <w:tcW w:w="3042" w:type="dxa"/>
          </w:tcPr>
          <w:p w14:paraId="275125CF" w14:textId="77777777" w:rsidR="00B51A20" w:rsidRPr="00035993" w:rsidRDefault="00B51A20" w:rsidP="008F5EAF">
            <w:pPr>
              <w:ind w:left="108"/>
              <w:jc w:val="center"/>
            </w:pPr>
            <w:r w:rsidRPr="00035993">
              <w:t>Html</w:t>
            </w:r>
          </w:p>
        </w:tc>
        <w:tc>
          <w:tcPr>
            <w:tcW w:w="1800" w:type="dxa"/>
          </w:tcPr>
          <w:p w14:paraId="6F243729" w14:textId="77777777" w:rsidR="00B51A20" w:rsidRPr="00035993" w:rsidRDefault="00B51A20" w:rsidP="008F5EAF">
            <w:pPr>
              <w:ind w:left="108"/>
              <w:jc w:val="center"/>
            </w:pPr>
            <w:r w:rsidRPr="00035993">
              <w:t>5</w:t>
            </w:r>
          </w:p>
        </w:tc>
        <w:tc>
          <w:tcPr>
            <w:tcW w:w="2785" w:type="dxa"/>
          </w:tcPr>
          <w:p w14:paraId="5B650C3D" w14:textId="77777777" w:rsidR="00B51A20" w:rsidRPr="00035993" w:rsidRDefault="00B51A20" w:rsidP="008F5EAF">
            <w:pPr>
              <w:ind w:left="108"/>
              <w:jc w:val="center"/>
            </w:pPr>
            <w:r w:rsidRPr="00035993">
              <w:t>Web Development</w:t>
            </w:r>
          </w:p>
        </w:tc>
      </w:tr>
      <w:tr w:rsidR="00CB7D2B" w:rsidRPr="00035993" w14:paraId="3F762794" w14:textId="77777777" w:rsidTr="00AC4F37">
        <w:trPr>
          <w:trHeight w:val="286"/>
          <w:jc w:val="center"/>
        </w:trPr>
        <w:tc>
          <w:tcPr>
            <w:tcW w:w="1800" w:type="dxa"/>
            <w:shd w:val="clear" w:color="auto" w:fill="BFBFBF" w:themeFill="background1" w:themeFillShade="BF"/>
          </w:tcPr>
          <w:p w14:paraId="5C4B2B31" w14:textId="77777777" w:rsidR="00CB7D2B" w:rsidRPr="00035993" w:rsidRDefault="00CB7D2B" w:rsidP="008F5EAF">
            <w:pPr>
              <w:ind w:left="108"/>
              <w:jc w:val="both"/>
            </w:pPr>
          </w:p>
        </w:tc>
        <w:tc>
          <w:tcPr>
            <w:tcW w:w="3042" w:type="dxa"/>
          </w:tcPr>
          <w:p w14:paraId="4AC4CDF1" w14:textId="53D76081" w:rsidR="00CB7D2B" w:rsidRPr="00035993" w:rsidRDefault="00CB7D2B" w:rsidP="008F5EAF">
            <w:pPr>
              <w:ind w:left="108"/>
              <w:jc w:val="center"/>
            </w:pPr>
            <w:r w:rsidRPr="00035993">
              <w:t>ASP.NET Core</w:t>
            </w:r>
          </w:p>
        </w:tc>
        <w:tc>
          <w:tcPr>
            <w:tcW w:w="1800" w:type="dxa"/>
          </w:tcPr>
          <w:p w14:paraId="7B1D79E7" w14:textId="089E0E68" w:rsidR="00CB7D2B" w:rsidRPr="00035993" w:rsidRDefault="00CB7D2B" w:rsidP="008F5EAF">
            <w:pPr>
              <w:ind w:left="108"/>
              <w:jc w:val="center"/>
            </w:pPr>
            <w:r w:rsidRPr="00035993">
              <w:t>3</w:t>
            </w:r>
          </w:p>
        </w:tc>
        <w:tc>
          <w:tcPr>
            <w:tcW w:w="2785" w:type="dxa"/>
          </w:tcPr>
          <w:p w14:paraId="34DA8D94" w14:textId="0DD31B76" w:rsidR="00CB7D2B" w:rsidRPr="00035993" w:rsidRDefault="00CB7D2B" w:rsidP="008F5EAF">
            <w:pPr>
              <w:ind w:left="108"/>
              <w:jc w:val="center"/>
            </w:pPr>
            <w:r w:rsidRPr="00035993">
              <w:t>Web Development</w:t>
            </w:r>
          </w:p>
        </w:tc>
      </w:tr>
      <w:tr w:rsidR="00723A48" w:rsidRPr="00035993" w14:paraId="3AE1A139" w14:textId="77777777" w:rsidTr="00AC4F37">
        <w:trPr>
          <w:trHeight w:val="286"/>
          <w:jc w:val="center"/>
        </w:trPr>
        <w:tc>
          <w:tcPr>
            <w:tcW w:w="1800" w:type="dxa"/>
            <w:shd w:val="clear" w:color="auto" w:fill="BFBFBF" w:themeFill="background1" w:themeFillShade="BF"/>
          </w:tcPr>
          <w:p w14:paraId="24DBBF6B" w14:textId="77777777" w:rsidR="00723A48" w:rsidRPr="00035993" w:rsidRDefault="00723A48" w:rsidP="008F5EAF">
            <w:pPr>
              <w:ind w:left="108"/>
              <w:jc w:val="both"/>
            </w:pPr>
          </w:p>
        </w:tc>
        <w:tc>
          <w:tcPr>
            <w:tcW w:w="3042" w:type="dxa"/>
          </w:tcPr>
          <w:p w14:paraId="1D4B3754" w14:textId="787D920A" w:rsidR="00723A48" w:rsidRPr="00035993" w:rsidRDefault="00723A48" w:rsidP="008F5EAF">
            <w:pPr>
              <w:ind w:left="108"/>
              <w:jc w:val="center"/>
            </w:pPr>
            <w:r w:rsidRPr="00035993">
              <w:t>Angular</w:t>
            </w:r>
          </w:p>
        </w:tc>
        <w:tc>
          <w:tcPr>
            <w:tcW w:w="1800" w:type="dxa"/>
          </w:tcPr>
          <w:p w14:paraId="6996419E" w14:textId="0458918F" w:rsidR="00723A48" w:rsidRPr="00035993" w:rsidRDefault="00723A48" w:rsidP="008F5EAF">
            <w:pPr>
              <w:ind w:left="108"/>
              <w:jc w:val="center"/>
            </w:pPr>
            <w:r w:rsidRPr="00035993">
              <w:t>7</w:t>
            </w:r>
          </w:p>
        </w:tc>
        <w:tc>
          <w:tcPr>
            <w:tcW w:w="2785" w:type="dxa"/>
          </w:tcPr>
          <w:p w14:paraId="44603BC4" w14:textId="4A3D344E" w:rsidR="00723A48" w:rsidRPr="00035993" w:rsidRDefault="00723A48" w:rsidP="008F5EAF">
            <w:pPr>
              <w:ind w:left="108"/>
              <w:jc w:val="center"/>
            </w:pPr>
            <w:r w:rsidRPr="00035993">
              <w:t>Web Development</w:t>
            </w:r>
          </w:p>
        </w:tc>
      </w:tr>
      <w:tr w:rsidR="00723A48" w:rsidRPr="00035993" w14:paraId="4D5EF331" w14:textId="77777777" w:rsidTr="00AC4F37">
        <w:trPr>
          <w:trHeight w:val="286"/>
          <w:jc w:val="center"/>
        </w:trPr>
        <w:tc>
          <w:tcPr>
            <w:tcW w:w="1800" w:type="dxa"/>
            <w:shd w:val="clear" w:color="auto" w:fill="BFBFBF" w:themeFill="background1" w:themeFillShade="BF"/>
          </w:tcPr>
          <w:p w14:paraId="0FDC79D8" w14:textId="77777777" w:rsidR="00723A48" w:rsidRPr="00035993" w:rsidRDefault="00723A48" w:rsidP="008F5EAF">
            <w:pPr>
              <w:ind w:left="108"/>
              <w:jc w:val="both"/>
            </w:pPr>
          </w:p>
        </w:tc>
        <w:tc>
          <w:tcPr>
            <w:tcW w:w="3042" w:type="dxa"/>
          </w:tcPr>
          <w:p w14:paraId="183B08BF" w14:textId="7CE75995" w:rsidR="00723A48" w:rsidRPr="00035993" w:rsidRDefault="00723A48" w:rsidP="008F5EAF">
            <w:pPr>
              <w:ind w:left="108"/>
              <w:jc w:val="center"/>
            </w:pPr>
            <w:r w:rsidRPr="00035993">
              <w:t>CSS</w:t>
            </w:r>
          </w:p>
        </w:tc>
        <w:tc>
          <w:tcPr>
            <w:tcW w:w="1800" w:type="dxa"/>
          </w:tcPr>
          <w:p w14:paraId="2BCB407C" w14:textId="5264A369" w:rsidR="00723A48" w:rsidRPr="00035993" w:rsidRDefault="00723A48" w:rsidP="008F5EAF">
            <w:pPr>
              <w:ind w:left="108"/>
              <w:jc w:val="center"/>
            </w:pPr>
            <w:r w:rsidRPr="00035993">
              <w:t>3</w:t>
            </w:r>
          </w:p>
        </w:tc>
        <w:tc>
          <w:tcPr>
            <w:tcW w:w="2785" w:type="dxa"/>
          </w:tcPr>
          <w:p w14:paraId="2F759842" w14:textId="4A296A7B" w:rsidR="00723A48" w:rsidRPr="00035993" w:rsidRDefault="00723A48" w:rsidP="008F5EAF">
            <w:pPr>
              <w:ind w:left="108"/>
              <w:jc w:val="center"/>
            </w:pPr>
            <w:r w:rsidRPr="00035993">
              <w:t>Web Development</w:t>
            </w:r>
          </w:p>
        </w:tc>
      </w:tr>
    </w:tbl>
    <w:p w14:paraId="297AE2C1" w14:textId="2F505145" w:rsidR="00BE25E6"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95" w:name="_Toc488853135"/>
      <w:bookmarkStart w:id="96" w:name="_Toc506386196"/>
      <w:bookmarkStart w:id="97" w:name="_Toc520754476"/>
      <w:bookmarkStart w:id="98" w:name="_Toc45568295"/>
      <w:bookmarkStart w:id="99" w:name="_Toc54726388"/>
      <w:bookmarkEnd w:id="55"/>
      <w:r w:rsidRPr="00035993">
        <w:rPr>
          <w:rFonts w:ascii="Times New Roman" w:hAnsi="Times New Roman"/>
        </w:rPr>
        <w:lastRenderedPageBreak/>
        <w:t>Project Stakeholders</w:t>
      </w:r>
      <w:bookmarkEnd w:id="95"/>
      <w:r w:rsidRPr="00035993">
        <w:rPr>
          <w:rFonts w:ascii="Times New Roman" w:hAnsi="Times New Roman"/>
        </w:rPr>
        <w:t xml:space="preserve"> and Roles</w:t>
      </w:r>
      <w:bookmarkEnd w:id="96"/>
      <w:bookmarkEnd w:id="97"/>
      <w:bookmarkEnd w:id="98"/>
      <w:bookmarkEnd w:id="99"/>
    </w:p>
    <w:p w14:paraId="496774C2" w14:textId="60B65C64" w:rsidR="00BE25E6" w:rsidRPr="00035993" w:rsidRDefault="00BE25E6" w:rsidP="00FD002E">
      <w:pPr>
        <w:autoSpaceDE w:val="0"/>
        <w:autoSpaceDN w:val="0"/>
        <w:adjustRightInd w:val="0"/>
        <w:spacing w:line="300" w:lineRule="auto"/>
        <w:jc w:val="both"/>
      </w:pPr>
      <w:r w:rsidRPr="00035993">
        <w:t xml:space="preserve">Following are the Project Sponsors and Stakeholders of </w:t>
      </w:r>
      <w:r w:rsidR="00936B60" w:rsidRPr="00035993">
        <w:t xml:space="preserve">the </w:t>
      </w:r>
      <w:r w:rsidRPr="00035993">
        <w:t>proposed system:</w:t>
      </w:r>
    </w:p>
    <w:p w14:paraId="58D23476" w14:textId="77777777" w:rsidR="004367EB" w:rsidRPr="00035993" w:rsidRDefault="004367EB" w:rsidP="008F5EAF"/>
    <w:p w14:paraId="0D1B0D05" w14:textId="384D65FA" w:rsidR="000A27B7" w:rsidRPr="000A27B7" w:rsidRDefault="000A27B7" w:rsidP="000A27B7">
      <w:pPr>
        <w:pStyle w:val="Caption"/>
        <w:keepNext/>
        <w:jc w:val="center"/>
        <w:rPr>
          <w:color w:val="auto"/>
          <w:sz w:val="24"/>
          <w:szCs w:val="24"/>
        </w:rPr>
      </w:pPr>
      <w:bookmarkStart w:id="100" w:name="_Toc55304689"/>
      <w:r w:rsidRPr="000A27B7">
        <w:rPr>
          <w:color w:val="auto"/>
          <w:sz w:val="24"/>
          <w:szCs w:val="24"/>
        </w:rPr>
        <w:t xml:space="preserve">Table </w:t>
      </w:r>
      <w:r w:rsidRPr="000A27B7">
        <w:rPr>
          <w:color w:val="auto"/>
          <w:sz w:val="24"/>
          <w:szCs w:val="24"/>
        </w:rPr>
        <w:fldChar w:fldCharType="begin"/>
      </w:r>
      <w:r w:rsidRPr="000A27B7">
        <w:rPr>
          <w:color w:val="auto"/>
          <w:sz w:val="24"/>
          <w:szCs w:val="24"/>
        </w:rPr>
        <w:instrText xml:space="preserve"> SEQ Table \* ARABIC </w:instrText>
      </w:r>
      <w:r w:rsidRPr="000A27B7">
        <w:rPr>
          <w:color w:val="auto"/>
          <w:sz w:val="24"/>
          <w:szCs w:val="24"/>
        </w:rPr>
        <w:fldChar w:fldCharType="separate"/>
      </w:r>
      <w:r w:rsidR="0098613B">
        <w:rPr>
          <w:noProof/>
          <w:color w:val="auto"/>
          <w:sz w:val="24"/>
          <w:szCs w:val="24"/>
        </w:rPr>
        <w:t>3</w:t>
      </w:r>
      <w:r w:rsidRPr="000A27B7">
        <w:rPr>
          <w:color w:val="auto"/>
          <w:sz w:val="24"/>
          <w:szCs w:val="24"/>
        </w:rPr>
        <w:fldChar w:fldCharType="end"/>
      </w:r>
      <w:r w:rsidRPr="000A27B7">
        <w:rPr>
          <w:color w:val="auto"/>
          <w:sz w:val="24"/>
          <w:szCs w:val="24"/>
        </w:rPr>
        <w:t xml:space="preserve">: </w:t>
      </w:r>
      <w:r w:rsidRPr="000A27B7">
        <w:rPr>
          <w:color w:val="auto"/>
          <w:sz w:val="24"/>
          <w:szCs w:val="24"/>
        </w:rPr>
        <w:t>Project Stakeholders for the Targeted Project.</w:t>
      </w:r>
      <w:bookmarkEnd w:id="100"/>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2"/>
      </w:tblGrid>
      <w:tr w:rsidR="00B51A20" w:rsidRPr="00035993" w14:paraId="6733CBAC" w14:textId="77777777" w:rsidTr="2F870581">
        <w:trPr>
          <w:jc w:val="center"/>
        </w:trPr>
        <w:tc>
          <w:tcPr>
            <w:tcW w:w="1800" w:type="dxa"/>
            <w:shd w:val="clear" w:color="auto" w:fill="BFBFBF" w:themeFill="background1" w:themeFillShade="BF"/>
          </w:tcPr>
          <w:p w14:paraId="4B8BFEA3" w14:textId="77777777" w:rsidR="00B51A20" w:rsidRPr="00035993" w:rsidRDefault="00B51A20" w:rsidP="008F5EAF">
            <w:pPr>
              <w:ind w:left="110"/>
              <w:jc w:val="center"/>
              <w:rPr>
                <w:b/>
              </w:rPr>
            </w:pPr>
            <w:r w:rsidRPr="00035993">
              <w:rPr>
                <w:b/>
              </w:rPr>
              <w:t>Project Sponsor</w:t>
            </w:r>
          </w:p>
        </w:tc>
        <w:tc>
          <w:tcPr>
            <w:tcW w:w="7722" w:type="dxa"/>
          </w:tcPr>
          <w:p w14:paraId="1940D4E3" w14:textId="22EDFCFF" w:rsidR="00BE25E6" w:rsidRPr="00035993" w:rsidRDefault="00B51A20" w:rsidP="008F5EAF">
            <w:pPr>
              <w:pStyle w:val="Header"/>
              <w:tabs>
                <w:tab w:val="left" w:pos="90"/>
                <w:tab w:val="right" w:pos="2790"/>
              </w:tabs>
              <w:spacing w:before="120" w:after="120"/>
              <w:ind w:left="151" w:hanging="180"/>
              <w:rPr>
                <w:b/>
                <w:iCs/>
              </w:rPr>
            </w:pPr>
            <w:r w:rsidRPr="00035993">
              <w:rPr>
                <w:b/>
                <w:iCs/>
              </w:rPr>
              <w:t>COMSATS University Islamabad</w:t>
            </w:r>
          </w:p>
        </w:tc>
      </w:tr>
      <w:tr w:rsidR="00B51A20" w:rsidRPr="00035993" w14:paraId="7322716E" w14:textId="77777777" w:rsidTr="2F870581">
        <w:trPr>
          <w:jc w:val="center"/>
        </w:trPr>
        <w:tc>
          <w:tcPr>
            <w:tcW w:w="1800" w:type="dxa"/>
            <w:shd w:val="clear" w:color="auto" w:fill="BFBFBF" w:themeFill="background1" w:themeFillShade="BF"/>
          </w:tcPr>
          <w:p w14:paraId="49198310" w14:textId="77777777" w:rsidR="00B51A20" w:rsidRPr="00035993" w:rsidRDefault="00B51A20" w:rsidP="008F5EAF">
            <w:pPr>
              <w:ind w:left="110"/>
              <w:jc w:val="center"/>
              <w:rPr>
                <w:b/>
              </w:rPr>
            </w:pPr>
            <w:r w:rsidRPr="00035993">
              <w:rPr>
                <w:b/>
              </w:rPr>
              <w:t>Stakeholder</w:t>
            </w:r>
          </w:p>
        </w:tc>
        <w:tc>
          <w:tcPr>
            <w:tcW w:w="7722" w:type="dxa"/>
          </w:tcPr>
          <w:p w14:paraId="30BF6118" w14:textId="18377243" w:rsidR="00B51A20" w:rsidRPr="00035993" w:rsidRDefault="00B81E09" w:rsidP="008F5EAF">
            <w:pPr>
              <w:pStyle w:val="ListParagraph"/>
              <w:numPr>
                <w:ilvl w:val="0"/>
                <w:numId w:val="3"/>
              </w:numPr>
              <w:ind w:left="601"/>
              <w:contextualSpacing/>
            </w:pPr>
            <w:r w:rsidRPr="00035993">
              <w:t>Mr. Umar Nauman (Project Supervisor)</w:t>
            </w:r>
          </w:p>
          <w:p w14:paraId="38FC9136" w14:textId="5C087351" w:rsidR="00B51A20" w:rsidRPr="00035993" w:rsidRDefault="00B81E09" w:rsidP="008F5EAF">
            <w:pPr>
              <w:pStyle w:val="ListParagraph"/>
              <w:numPr>
                <w:ilvl w:val="0"/>
                <w:numId w:val="3"/>
              </w:numPr>
              <w:tabs>
                <w:tab w:val="left" w:pos="90"/>
                <w:tab w:val="right" w:pos="2790"/>
              </w:tabs>
              <w:spacing w:before="120" w:after="120"/>
              <w:ind w:left="601"/>
              <w:contextualSpacing/>
            </w:pPr>
            <w:r w:rsidRPr="00035993">
              <w:t>Muhammad Umer Naeem, Hamza Tahir (Students)</w:t>
            </w:r>
          </w:p>
          <w:p w14:paraId="4C5BA6FF" w14:textId="0C9EBF2C" w:rsidR="00B51A20" w:rsidRPr="00035993" w:rsidRDefault="00B51A20" w:rsidP="008F5EAF">
            <w:pPr>
              <w:pStyle w:val="ListParagraph"/>
              <w:numPr>
                <w:ilvl w:val="0"/>
                <w:numId w:val="3"/>
              </w:numPr>
              <w:tabs>
                <w:tab w:val="left" w:pos="90"/>
                <w:tab w:val="right" w:pos="2790"/>
              </w:tabs>
              <w:spacing w:before="120" w:after="120"/>
              <w:ind w:left="601"/>
              <w:contextualSpacing/>
            </w:pPr>
            <w:r w:rsidRPr="00035993">
              <w:t>Final Year Project Committee</w:t>
            </w:r>
            <w:r w:rsidR="00B81E09" w:rsidRPr="00035993">
              <w:t xml:space="preserve"> (</w:t>
            </w:r>
            <w:r w:rsidRPr="00035993">
              <w:t>Evaluation of project</w:t>
            </w:r>
            <w:r w:rsidR="00B81E09" w:rsidRPr="00035993">
              <w:t>)</w:t>
            </w:r>
          </w:p>
        </w:tc>
      </w:tr>
    </w:tbl>
    <w:p w14:paraId="0B667F47" w14:textId="124275E9"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101" w:name="_Toc506386198"/>
      <w:bookmarkStart w:id="102" w:name="_Toc520754477"/>
      <w:bookmarkStart w:id="103" w:name="_Toc45568296"/>
      <w:bookmarkStart w:id="104" w:name="_Toc54726389"/>
      <w:r w:rsidRPr="00035993">
        <w:rPr>
          <w:rFonts w:ascii="Times New Roman" w:hAnsi="Times New Roman"/>
        </w:rPr>
        <w:t>Team Members Individual Tasks/Work Division</w:t>
      </w:r>
      <w:bookmarkEnd w:id="101"/>
      <w:bookmarkEnd w:id="102"/>
      <w:bookmarkEnd w:id="103"/>
      <w:bookmarkEnd w:id="104"/>
    </w:p>
    <w:p w14:paraId="48A48727" w14:textId="2AA32755" w:rsidR="00B51A20" w:rsidRPr="00035993" w:rsidRDefault="00B94072" w:rsidP="00347BB2">
      <w:pPr>
        <w:spacing w:line="300" w:lineRule="auto"/>
        <w:jc w:val="both"/>
      </w:pPr>
      <w:r w:rsidRPr="00035993">
        <w:t xml:space="preserve">Below is the detail of how the </w:t>
      </w:r>
      <w:r w:rsidR="00936B60" w:rsidRPr="00035993">
        <w:t>system's modules and functionality are</w:t>
      </w:r>
      <w:r w:rsidRPr="00035993">
        <w:t xml:space="preserve"> divided among the group members.</w:t>
      </w:r>
    </w:p>
    <w:p w14:paraId="6AE1C8B2" w14:textId="5822C404" w:rsidR="00B51A20" w:rsidRPr="00035993" w:rsidRDefault="00B51A20" w:rsidP="0057339E">
      <w:pPr>
        <w:pStyle w:val="Caption"/>
        <w:keepNext/>
        <w:rPr>
          <w:color w:val="auto"/>
          <w:sz w:val="24"/>
          <w:szCs w:val="24"/>
        </w:rPr>
      </w:pPr>
    </w:p>
    <w:p w14:paraId="1A87CC7E" w14:textId="22FE90CA" w:rsidR="0057339E" w:rsidRPr="0057339E" w:rsidRDefault="0057339E" w:rsidP="0057339E">
      <w:pPr>
        <w:pStyle w:val="Caption"/>
        <w:keepNext/>
        <w:jc w:val="center"/>
        <w:rPr>
          <w:color w:val="auto"/>
          <w:sz w:val="24"/>
          <w:szCs w:val="24"/>
          <w:lang w:val="en-GB"/>
        </w:rPr>
      </w:pPr>
      <w:bookmarkStart w:id="105" w:name="_Toc55304690"/>
      <w:r w:rsidRPr="0057339E">
        <w:rPr>
          <w:color w:val="auto"/>
          <w:sz w:val="24"/>
          <w:szCs w:val="24"/>
        </w:rPr>
        <w:t xml:space="preserve">Table </w:t>
      </w:r>
      <w:r w:rsidRPr="0057339E">
        <w:rPr>
          <w:color w:val="auto"/>
          <w:sz w:val="24"/>
          <w:szCs w:val="24"/>
        </w:rPr>
        <w:fldChar w:fldCharType="begin"/>
      </w:r>
      <w:r w:rsidRPr="0057339E">
        <w:rPr>
          <w:color w:val="auto"/>
          <w:sz w:val="24"/>
          <w:szCs w:val="24"/>
        </w:rPr>
        <w:instrText xml:space="preserve"> SEQ Table \* ARABIC </w:instrText>
      </w:r>
      <w:r w:rsidRPr="0057339E">
        <w:rPr>
          <w:color w:val="auto"/>
          <w:sz w:val="24"/>
          <w:szCs w:val="24"/>
        </w:rPr>
        <w:fldChar w:fldCharType="separate"/>
      </w:r>
      <w:r w:rsidR="0098613B">
        <w:rPr>
          <w:noProof/>
          <w:color w:val="auto"/>
          <w:sz w:val="24"/>
          <w:szCs w:val="24"/>
        </w:rPr>
        <w:t>4</w:t>
      </w:r>
      <w:r w:rsidRPr="0057339E">
        <w:rPr>
          <w:color w:val="auto"/>
          <w:sz w:val="24"/>
          <w:szCs w:val="24"/>
        </w:rPr>
        <w:fldChar w:fldCharType="end"/>
      </w:r>
      <w:r w:rsidRPr="0057339E">
        <w:rPr>
          <w:color w:val="auto"/>
          <w:sz w:val="24"/>
          <w:szCs w:val="24"/>
        </w:rPr>
        <w:t xml:space="preserve">: </w:t>
      </w:r>
      <w:r w:rsidRPr="0057339E">
        <w:rPr>
          <w:color w:val="auto"/>
          <w:sz w:val="24"/>
          <w:szCs w:val="24"/>
        </w:rPr>
        <w:t>Team Member Work Division, the Targeted Project.</w:t>
      </w:r>
      <w:bookmarkEnd w:id="105"/>
    </w:p>
    <w:tbl>
      <w:tblPr>
        <w:tblStyle w:val="TableGrid"/>
        <w:tblW w:w="9576" w:type="dxa"/>
        <w:jc w:val="center"/>
        <w:tblLayout w:type="fixed"/>
        <w:tblLook w:val="0000" w:firstRow="0" w:lastRow="0" w:firstColumn="0" w:lastColumn="0" w:noHBand="0" w:noVBand="0"/>
      </w:tblPr>
      <w:tblGrid>
        <w:gridCol w:w="2754"/>
        <w:gridCol w:w="2682"/>
        <w:gridCol w:w="4140"/>
      </w:tblGrid>
      <w:tr w:rsidR="00B51A20" w:rsidRPr="00035993" w14:paraId="6D7E5C8B" w14:textId="77777777" w:rsidTr="00AC4F37">
        <w:trPr>
          <w:trHeight w:val="269"/>
          <w:jc w:val="center"/>
        </w:trPr>
        <w:tc>
          <w:tcPr>
            <w:tcW w:w="2754" w:type="dxa"/>
            <w:shd w:val="clear" w:color="auto" w:fill="BFBFBF" w:themeFill="background1" w:themeFillShade="BF"/>
          </w:tcPr>
          <w:p w14:paraId="72DD3339" w14:textId="77777777" w:rsidR="00B51A20" w:rsidRPr="00035993" w:rsidRDefault="00B51A20" w:rsidP="008F5EAF">
            <w:pPr>
              <w:jc w:val="center"/>
              <w:rPr>
                <w:b/>
              </w:rPr>
            </w:pPr>
            <w:bookmarkStart w:id="106" w:name="_Toc464735241"/>
            <w:bookmarkStart w:id="107" w:name="_Toc518865264"/>
            <w:r w:rsidRPr="00035993">
              <w:rPr>
                <w:b/>
              </w:rPr>
              <w:t>Student Name</w:t>
            </w:r>
          </w:p>
        </w:tc>
        <w:tc>
          <w:tcPr>
            <w:tcW w:w="2682" w:type="dxa"/>
            <w:shd w:val="clear" w:color="auto" w:fill="BFBFBF" w:themeFill="background1" w:themeFillShade="BF"/>
          </w:tcPr>
          <w:p w14:paraId="2B02F48A" w14:textId="77777777" w:rsidR="00B51A20" w:rsidRPr="00035993" w:rsidRDefault="00B51A20" w:rsidP="008F5EAF">
            <w:pPr>
              <w:jc w:val="center"/>
              <w:rPr>
                <w:b/>
              </w:rPr>
            </w:pPr>
            <w:r w:rsidRPr="00035993">
              <w:rPr>
                <w:b/>
              </w:rPr>
              <w:t>Student Registration Number</w:t>
            </w:r>
          </w:p>
        </w:tc>
        <w:tc>
          <w:tcPr>
            <w:tcW w:w="4140" w:type="dxa"/>
            <w:shd w:val="clear" w:color="auto" w:fill="BFBFBF" w:themeFill="background1" w:themeFillShade="BF"/>
          </w:tcPr>
          <w:p w14:paraId="2B6C1C17" w14:textId="77777777" w:rsidR="00B51A20" w:rsidRPr="00035993" w:rsidRDefault="00B51A20" w:rsidP="008F5EAF">
            <w:pPr>
              <w:jc w:val="center"/>
              <w:rPr>
                <w:b/>
              </w:rPr>
            </w:pPr>
            <w:r w:rsidRPr="00035993">
              <w:rPr>
                <w:b/>
              </w:rPr>
              <w:t>Responsibility/ Modules</w:t>
            </w:r>
          </w:p>
        </w:tc>
      </w:tr>
      <w:tr w:rsidR="00B51A20" w:rsidRPr="00035993" w14:paraId="7C7BE3AD" w14:textId="77777777" w:rsidTr="00AC4F37">
        <w:trPr>
          <w:trHeight w:val="404"/>
          <w:jc w:val="center"/>
        </w:trPr>
        <w:tc>
          <w:tcPr>
            <w:tcW w:w="2754" w:type="dxa"/>
          </w:tcPr>
          <w:p w14:paraId="23B1378F" w14:textId="268081AF" w:rsidR="00B51A20" w:rsidRPr="00035993" w:rsidRDefault="00B94072" w:rsidP="008F5EAF">
            <w:pPr>
              <w:pStyle w:val="Header"/>
              <w:numPr>
                <w:ilvl w:val="0"/>
                <w:numId w:val="5"/>
              </w:numPr>
              <w:tabs>
                <w:tab w:val="left" w:pos="90"/>
                <w:tab w:val="right" w:pos="2790"/>
              </w:tabs>
              <w:spacing w:before="120" w:after="120"/>
              <w:rPr>
                <w:bCs/>
                <w:iCs/>
              </w:rPr>
            </w:pPr>
            <w:r w:rsidRPr="00035993">
              <w:rPr>
                <w:bCs/>
                <w:iCs/>
              </w:rPr>
              <w:t>Muhammad Umer Naeem</w:t>
            </w:r>
          </w:p>
        </w:tc>
        <w:tc>
          <w:tcPr>
            <w:tcW w:w="2682" w:type="dxa"/>
          </w:tcPr>
          <w:p w14:paraId="60AD348D" w14:textId="70C778DC" w:rsidR="00B94072" w:rsidRPr="00035993" w:rsidRDefault="00B94072" w:rsidP="008F5EAF">
            <w:pPr>
              <w:pStyle w:val="Header"/>
              <w:numPr>
                <w:ilvl w:val="0"/>
                <w:numId w:val="5"/>
              </w:numPr>
              <w:tabs>
                <w:tab w:val="left" w:pos="90"/>
                <w:tab w:val="right" w:pos="2790"/>
              </w:tabs>
              <w:spacing w:before="120" w:after="120"/>
              <w:rPr>
                <w:bCs/>
                <w:iCs/>
              </w:rPr>
            </w:pPr>
            <w:r w:rsidRPr="00035993">
              <w:rPr>
                <w:bCs/>
                <w:iCs/>
              </w:rPr>
              <w:t>FA17-BSE-140 (Student 1)</w:t>
            </w:r>
          </w:p>
        </w:tc>
        <w:tc>
          <w:tcPr>
            <w:tcW w:w="4140" w:type="dxa"/>
          </w:tcPr>
          <w:p w14:paraId="77601BC4" w14:textId="6172DF00" w:rsidR="00C17895" w:rsidRPr="00035993" w:rsidRDefault="00C17895" w:rsidP="008F5EAF">
            <w:pPr>
              <w:pStyle w:val="Header"/>
              <w:tabs>
                <w:tab w:val="left" w:pos="90"/>
                <w:tab w:val="right" w:pos="2790"/>
              </w:tabs>
              <w:spacing w:before="120" w:after="120"/>
              <w:ind w:left="151" w:hanging="180"/>
              <w:rPr>
                <w:bCs/>
                <w:iCs/>
              </w:rPr>
            </w:pPr>
            <w:r w:rsidRPr="00035993">
              <w:rPr>
                <w:bCs/>
                <w:iCs/>
              </w:rPr>
              <w:t>Module-1: Facial detection</w:t>
            </w:r>
          </w:p>
          <w:p w14:paraId="690EC9CA" w14:textId="2D1E074D" w:rsidR="00C17895" w:rsidRPr="00035993" w:rsidRDefault="00C17895" w:rsidP="008F5EAF">
            <w:pPr>
              <w:pStyle w:val="Header"/>
              <w:tabs>
                <w:tab w:val="left" w:pos="90"/>
                <w:tab w:val="right" w:pos="2790"/>
              </w:tabs>
              <w:spacing w:before="120" w:after="120"/>
              <w:ind w:left="151" w:hanging="180"/>
              <w:rPr>
                <w:bCs/>
                <w:iCs/>
              </w:rPr>
            </w:pPr>
            <w:r w:rsidRPr="00035993">
              <w:rPr>
                <w:bCs/>
                <w:iCs/>
              </w:rPr>
              <w:t>Module-3: Model deployment and tracking</w:t>
            </w:r>
          </w:p>
          <w:p w14:paraId="65CA576D" w14:textId="535671D1" w:rsidR="00C17895" w:rsidRPr="00035993" w:rsidRDefault="00C17895" w:rsidP="008F5EAF">
            <w:pPr>
              <w:pStyle w:val="Header"/>
              <w:tabs>
                <w:tab w:val="left" w:pos="90"/>
                <w:tab w:val="right" w:pos="2790"/>
              </w:tabs>
              <w:spacing w:before="120" w:after="120"/>
              <w:ind w:left="151" w:hanging="180"/>
              <w:rPr>
                <w:bCs/>
                <w:iCs/>
              </w:rPr>
            </w:pPr>
            <w:r w:rsidRPr="00035993">
              <w:rPr>
                <w:bCs/>
                <w:iCs/>
              </w:rPr>
              <w:t>Module-5: RFID Tracking</w:t>
            </w:r>
          </w:p>
          <w:p w14:paraId="6495B791" w14:textId="0CFF743B" w:rsidR="00B51A20" w:rsidRPr="00035993" w:rsidRDefault="00C17895" w:rsidP="008F5EAF">
            <w:pPr>
              <w:pStyle w:val="Header"/>
              <w:tabs>
                <w:tab w:val="left" w:pos="90"/>
                <w:tab w:val="right" w:pos="2790"/>
              </w:tabs>
              <w:spacing w:before="120" w:after="120"/>
              <w:ind w:left="151" w:hanging="180"/>
              <w:rPr>
                <w:bCs/>
                <w:iCs/>
              </w:rPr>
            </w:pPr>
            <w:r w:rsidRPr="00035993">
              <w:rPr>
                <w:bCs/>
                <w:iCs/>
              </w:rPr>
              <w:t xml:space="preserve">Module-6: Web </w:t>
            </w:r>
            <w:r w:rsidR="003017E7" w:rsidRPr="00035993">
              <w:rPr>
                <w:bCs/>
                <w:iCs/>
              </w:rPr>
              <w:t>Application Development</w:t>
            </w:r>
            <w:r w:rsidR="00B51A20" w:rsidRPr="00035993">
              <w:rPr>
                <w:bCs/>
                <w:iCs/>
              </w:rPr>
              <w:t xml:space="preserve"> </w:t>
            </w:r>
          </w:p>
          <w:p w14:paraId="068A2361" w14:textId="07422790" w:rsidR="003017E7" w:rsidRPr="00035993" w:rsidRDefault="003017E7" w:rsidP="008F5EAF">
            <w:pPr>
              <w:pStyle w:val="Header"/>
              <w:numPr>
                <w:ilvl w:val="0"/>
                <w:numId w:val="19"/>
              </w:numPr>
              <w:tabs>
                <w:tab w:val="left" w:pos="90"/>
                <w:tab w:val="right" w:pos="2790"/>
              </w:tabs>
              <w:spacing w:before="120" w:after="120"/>
              <w:rPr>
                <w:bCs/>
                <w:iCs/>
              </w:rPr>
            </w:pPr>
            <w:r w:rsidRPr="00035993">
              <w:rPr>
                <w:bCs/>
                <w:iCs/>
              </w:rPr>
              <w:t>Web-Backend, Web-Frontend, Database Management, Machine Learning, Image Processing</w:t>
            </w:r>
          </w:p>
        </w:tc>
      </w:tr>
      <w:tr w:rsidR="003017E7" w:rsidRPr="00035993" w14:paraId="5EAC11D5" w14:textId="77777777" w:rsidTr="00AC4F37">
        <w:trPr>
          <w:trHeight w:val="404"/>
          <w:jc w:val="center"/>
        </w:trPr>
        <w:tc>
          <w:tcPr>
            <w:tcW w:w="2754" w:type="dxa"/>
          </w:tcPr>
          <w:p w14:paraId="1DFAD31E" w14:textId="71ABC24B" w:rsidR="003017E7" w:rsidRPr="00035993" w:rsidRDefault="003017E7" w:rsidP="008F5EAF">
            <w:pPr>
              <w:pStyle w:val="Header"/>
              <w:numPr>
                <w:ilvl w:val="0"/>
                <w:numId w:val="5"/>
              </w:numPr>
              <w:tabs>
                <w:tab w:val="left" w:pos="90"/>
                <w:tab w:val="right" w:pos="2790"/>
              </w:tabs>
              <w:spacing w:before="120" w:after="120"/>
              <w:rPr>
                <w:bCs/>
                <w:iCs/>
              </w:rPr>
            </w:pPr>
            <w:r w:rsidRPr="00035993">
              <w:rPr>
                <w:bCs/>
                <w:iCs/>
              </w:rPr>
              <w:t>Hamza Tahir</w:t>
            </w:r>
          </w:p>
        </w:tc>
        <w:tc>
          <w:tcPr>
            <w:tcW w:w="2682" w:type="dxa"/>
          </w:tcPr>
          <w:p w14:paraId="3A81E404" w14:textId="0619341D" w:rsidR="003017E7" w:rsidRPr="00035993" w:rsidRDefault="003017E7" w:rsidP="008F5EAF">
            <w:pPr>
              <w:pStyle w:val="Header"/>
              <w:numPr>
                <w:ilvl w:val="0"/>
                <w:numId w:val="5"/>
              </w:numPr>
              <w:tabs>
                <w:tab w:val="left" w:pos="90"/>
                <w:tab w:val="right" w:pos="2790"/>
              </w:tabs>
              <w:spacing w:before="120" w:after="120"/>
              <w:rPr>
                <w:bCs/>
                <w:iCs/>
              </w:rPr>
            </w:pPr>
            <w:r w:rsidRPr="00035993">
              <w:rPr>
                <w:bCs/>
                <w:iCs/>
              </w:rPr>
              <w:t>FA17-BSE-148 (Student 2)</w:t>
            </w:r>
          </w:p>
        </w:tc>
        <w:tc>
          <w:tcPr>
            <w:tcW w:w="4140" w:type="dxa"/>
          </w:tcPr>
          <w:p w14:paraId="7FB6384A" w14:textId="77777777" w:rsidR="003017E7" w:rsidRPr="00035993" w:rsidRDefault="003017E7" w:rsidP="008F5EAF">
            <w:pPr>
              <w:pStyle w:val="Header"/>
              <w:tabs>
                <w:tab w:val="left" w:pos="90"/>
                <w:tab w:val="right" w:pos="2790"/>
              </w:tabs>
              <w:spacing w:before="120" w:after="120"/>
              <w:ind w:left="151" w:hanging="180"/>
              <w:rPr>
                <w:bCs/>
                <w:iCs/>
              </w:rPr>
            </w:pPr>
            <w:r w:rsidRPr="00035993">
              <w:rPr>
                <w:bCs/>
                <w:iCs/>
              </w:rPr>
              <w:t>Module-2: Model Training</w:t>
            </w:r>
          </w:p>
          <w:p w14:paraId="2250C592" w14:textId="36594BCC" w:rsidR="003017E7" w:rsidRPr="00035993" w:rsidRDefault="003017E7" w:rsidP="008F5EAF">
            <w:pPr>
              <w:pStyle w:val="Header"/>
              <w:tabs>
                <w:tab w:val="left" w:pos="90"/>
                <w:tab w:val="right" w:pos="2790"/>
              </w:tabs>
              <w:spacing w:before="120" w:after="120"/>
              <w:ind w:left="151" w:hanging="180"/>
              <w:rPr>
                <w:bCs/>
                <w:iCs/>
              </w:rPr>
            </w:pPr>
            <w:r w:rsidRPr="00035993">
              <w:rPr>
                <w:bCs/>
                <w:iCs/>
              </w:rPr>
              <w:t>Module-4: RFID Configuration</w:t>
            </w:r>
          </w:p>
          <w:p w14:paraId="214E5DCB" w14:textId="77777777" w:rsidR="003017E7" w:rsidRPr="00035993" w:rsidRDefault="003017E7" w:rsidP="008F5EAF">
            <w:pPr>
              <w:pStyle w:val="Header"/>
              <w:tabs>
                <w:tab w:val="left" w:pos="90"/>
                <w:tab w:val="right" w:pos="2790"/>
              </w:tabs>
              <w:spacing w:before="120" w:after="120"/>
              <w:ind w:left="151" w:hanging="180"/>
              <w:rPr>
                <w:bCs/>
                <w:iCs/>
              </w:rPr>
            </w:pPr>
            <w:r w:rsidRPr="00035993">
              <w:rPr>
                <w:bCs/>
                <w:iCs/>
              </w:rPr>
              <w:t>Module-7: Mobile Application Development</w:t>
            </w:r>
          </w:p>
          <w:p w14:paraId="241542B0" w14:textId="68A51B92" w:rsidR="00A03D6E" w:rsidRPr="00035993" w:rsidRDefault="00A03D6E" w:rsidP="008F5EAF">
            <w:pPr>
              <w:pStyle w:val="Header"/>
              <w:numPr>
                <w:ilvl w:val="0"/>
                <w:numId w:val="19"/>
              </w:numPr>
              <w:tabs>
                <w:tab w:val="left" w:pos="90"/>
                <w:tab w:val="right" w:pos="2790"/>
              </w:tabs>
              <w:spacing w:before="120" w:after="120"/>
              <w:rPr>
                <w:bCs/>
                <w:iCs/>
              </w:rPr>
            </w:pPr>
            <w:r w:rsidRPr="00035993">
              <w:rPr>
                <w:bCs/>
                <w:iCs/>
              </w:rPr>
              <w:t>Machine Learning, Database Management, Image Processing</w:t>
            </w:r>
            <w:r w:rsidR="007C7562" w:rsidRPr="00035993">
              <w:rPr>
                <w:bCs/>
                <w:iCs/>
              </w:rPr>
              <w:t>, Android Development, Web Backend</w:t>
            </w:r>
          </w:p>
        </w:tc>
      </w:tr>
    </w:tbl>
    <w:p w14:paraId="37DA60D4" w14:textId="273BFA70"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108" w:name="_Toc506386199"/>
      <w:bookmarkStart w:id="109" w:name="_Toc520754478"/>
      <w:bookmarkStart w:id="110" w:name="_Toc45568297"/>
      <w:bookmarkStart w:id="111" w:name="_Toc54726390"/>
      <w:r w:rsidRPr="00035993">
        <w:rPr>
          <w:rFonts w:ascii="Times New Roman" w:hAnsi="Times New Roman"/>
        </w:rPr>
        <w:lastRenderedPageBreak/>
        <w:t>Data Gathering Approach</w:t>
      </w:r>
      <w:bookmarkEnd w:id="108"/>
      <w:bookmarkEnd w:id="109"/>
      <w:bookmarkEnd w:id="110"/>
      <w:bookmarkEnd w:id="111"/>
    </w:p>
    <w:p w14:paraId="1A10F242" w14:textId="77777777" w:rsidR="00ED7CF6" w:rsidRPr="00035993" w:rsidRDefault="00ED7CF6" w:rsidP="00B30F26">
      <w:pPr>
        <w:spacing w:line="300" w:lineRule="auto"/>
        <w:jc w:val="both"/>
      </w:pPr>
      <w:r w:rsidRPr="00035993">
        <w:t xml:space="preserve">Below are the data gathering approaches used to get the functionality of the system from stakeholders: </w:t>
      </w:r>
    </w:p>
    <w:p w14:paraId="6BD2D465" w14:textId="77777777" w:rsidR="00472282" w:rsidRPr="00035993" w:rsidRDefault="00ED7CF6" w:rsidP="00B30F26">
      <w:pPr>
        <w:pStyle w:val="Heading2"/>
        <w:spacing w:line="300" w:lineRule="auto"/>
        <w:jc w:val="both"/>
        <w:rPr>
          <w:b w:val="0"/>
          <w:sz w:val="24"/>
          <w:szCs w:val="24"/>
        </w:rPr>
      </w:pPr>
      <w:bookmarkStart w:id="112" w:name="_Toc54726391"/>
      <w:bookmarkStart w:id="113" w:name="_Toc22460747"/>
      <w:r w:rsidRPr="00035993">
        <w:rPr>
          <w:sz w:val="24"/>
          <w:szCs w:val="24"/>
        </w:rPr>
        <w:t>Interviews</w:t>
      </w:r>
      <w:r w:rsidRPr="00035993">
        <w:t>:</w:t>
      </w:r>
      <w:bookmarkEnd w:id="112"/>
      <w:r w:rsidRPr="00035993">
        <w:t xml:space="preserve"> </w:t>
      </w:r>
    </w:p>
    <w:p w14:paraId="002C5D3B" w14:textId="1BE99A58" w:rsidR="007869CD" w:rsidRPr="00035993" w:rsidRDefault="007869CD" w:rsidP="00B30F26">
      <w:pPr>
        <w:spacing w:line="300" w:lineRule="auto"/>
        <w:ind w:left="576"/>
        <w:jc w:val="both"/>
      </w:pPr>
      <w:r w:rsidRPr="00035993">
        <w:t>We used interviews to gather data from the project stakeholders</w:t>
      </w:r>
      <w:r w:rsidR="00ED7CF6" w:rsidRPr="00035993">
        <w:t xml:space="preserve">. This interview also had </w:t>
      </w:r>
      <w:r w:rsidR="00936B60" w:rsidRPr="00035993">
        <w:t xml:space="preserve">a </w:t>
      </w:r>
      <w:r w:rsidR="00ED7CF6" w:rsidRPr="00035993">
        <w:t>question related to the problems</w:t>
      </w:r>
      <w:r w:rsidRPr="00035993">
        <w:t xml:space="preserve"> they were facing to track the employees</w:t>
      </w:r>
      <w:r w:rsidR="00ED7CF6" w:rsidRPr="00035993">
        <w:t xml:space="preserve">. </w:t>
      </w:r>
      <w:bookmarkEnd w:id="113"/>
      <w:r w:rsidRPr="00035993">
        <w:t>This interview was to gather all requirements and the confusion that we had in our minds.</w:t>
      </w:r>
    </w:p>
    <w:p w14:paraId="07088671" w14:textId="77777777" w:rsidR="00C06F33" w:rsidRPr="00035993" w:rsidRDefault="007869CD" w:rsidP="00B30F26">
      <w:pPr>
        <w:pStyle w:val="Heading2"/>
        <w:spacing w:line="300" w:lineRule="auto"/>
        <w:jc w:val="both"/>
        <w:rPr>
          <w:sz w:val="24"/>
          <w:szCs w:val="24"/>
        </w:rPr>
      </w:pPr>
      <w:bookmarkStart w:id="114" w:name="_Toc54726392"/>
      <w:r w:rsidRPr="00035993">
        <w:rPr>
          <w:sz w:val="24"/>
          <w:szCs w:val="24"/>
        </w:rPr>
        <w:t>Observation:</w:t>
      </w:r>
      <w:bookmarkEnd w:id="114"/>
      <w:r w:rsidRPr="00035993">
        <w:rPr>
          <w:sz w:val="24"/>
          <w:szCs w:val="24"/>
        </w:rPr>
        <w:t xml:space="preserve"> </w:t>
      </w:r>
    </w:p>
    <w:p w14:paraId="7C9CF199" w14:textId="2F53860C" w:rsidR="007869CD" w:rsidRPr="00035993" w:rsidRDefault="007869CD" w:rsidP="00C512DB">
      <w:pPr>
        <w:spacing w:line="300" w:lineRule="auto"/>
        <w:ind w:left="576"/>
        <w:jc w:val="both"/>
        <w:rPr>
          <w:lang w:eastAsia="ar-SA"/>
        </w:rPr>
      </w:pPr>
      <w:r w:rsidRPr="00035993">
        <w:t xml:space="preserve">We visited the stakeholder and observed their employee. We noted the </w:t>
      </w:r>
      <w:r w:rsidR="00936B60" w:rsidRPr="00035993">
        <w:t>building measurements</w:t>
      </w:r>
      <w:r w:rsidRPr="00035993">
        <w:t xml:space="preserve"> to measure the dimensions</w:t>
      </w:r>
      <w:r w:rsidR="00936B60" w:rsidRPr="00035993">
        <w:t xml:space="preserve"> </w:t>
      </w:r>
      <w:r w:rsidR="00AB0376" w:rsidRPr="00035993">
        <w:t>to</w:t>
      </w:r>
      <w:r w:rsidRPr="00035993">
        <w:t xml:space="preserve"> use suitable sensors to track the employees.</w:t>
      </w:r>
    </w:p>
    <w:p w14:paraId="4D09EAC8" w14:textId="4375C2A8"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115" w:name="_Toc440746954"/>
      <w:bookmarkStart w:id="116" w:name="_Toc440747343"/>
      <w:bookmarkStart w:id="117" w:name="_Toc440747369"/>
      <w:bookmarkStart w:id="118" w:name="_Toc488853137"/>
      <w:bookmarkStart w:id="119" w:name="_Toc506386200"/>
      <w:bookmarkStart w:id="120" w:name="_Toc520754479"/>
      <w:bookmarkStart w:id="121" w:name="_Toc45568298"/>
      <w:bookmarkStart w:id="122" w:name="_Toc54726393"/>
      <w:r w:rsidRPr="00035993">
        <w:rPr>
          <w:rFonts w:ascii="Times New Roman" w:hAnsi="Times New Roman"/>
        </w:rPr>
        <w:t>Concepts</w:t>
      </w:r>
      <w:bookmarkEnd w:id="115"/>
      <w:bookmarkEnd w:id="116"/>
      <w:bookmarkEnd w:id="117"/>
      <w:bookmarkEnd w:id="118"/>
      <w:bookmarkEnd w:id="119"/>
      <w:bookmarkEnd w:id="120"/>
      <w:bookmarkEnd w:id="121"/>
      <w:bookmarkEnd w:id="122"/>
    </w:p>
    <w:p w14:paraId="4291BCAF" w14:textId="77777777" w:rsidR="00F73AE3" w:rsidRPr="00035993" w:rsidRDefault="00F73AE3" w:rsidP="002C594E">
      <w:pPr>
        <w:spacing w:line="300" w:lineRule="auto"/>
        <w:jc w:val="both"/>
      </w:pPr>
      <w:r w:rsidRPr="00035993">
        <w:t xml:space="preserve">Below are the concepts that we will apply while implementing this system: </w:t>
      </w:r>
    </w:p>
    <w:p w14:paraId="6C005EF6" w14:textId="22298423" w:rsidR="00F73AE3" w:rsidRPr="00035993" w:rsidRDefault="00F73AE3" w:rsidP="002C594E">
      <w:pPr>
        <w:pStyle w:val="Heading2"/>
        <w:spacing w:line="300" w:lineRule="auto"/>
        <w:jc w:val="both"/>
        <w:rPr>
          <w:sz w:val="24"/>
          <w:szCs w:val="24"/>
        </w:rPr>
      </w:pPr>
      <w:bookmarkStart w:id="123" w:name="_Toc22460749"/>
      <w:bookmarkStart w:id="124" w:name="_Toc54726394"/>
      <w:r w:rsidRPr="00035993">
        <w:rPr>
          <w:sz w:val="24"/>
          <w:szCs w:val="24"/>
        </w:rPr>
        <w:t>Concept 1: Machine Learning</w:t>
      </w:r>
      <w:bookmarkEnd w:id="123"/>
      <w:bookmarkEnd w:id="124"/>
    </w:p>
    <w:p w14:paraId="6547F7F4" w14:textId="59CBFFB4" w:rsidR="00F73AE3" w:rsidRPr="00035993" w:rsidRDefault="00B944E5" w:rsidP="002C594E">
      <w:pPr>
        <w:pStyle w:val="Header"/>
        <w:spacing w:line="300" w:lineRule="auto"/>
        <w:jc w:val="both"/>
        <w:rPr>
          <w:b/>
        </w:rPr>
      </w:pPr>
      <w:r w:rsidRPr="00035993">
        <w:t>Machine learning is an application of Artificial intelligence in which we write an algorithm that take</w:t>
      </w:r>
      <w:r w:rsidR="00936B60" w:rsidRPr="00035993">
        <w:t>s</w:t>
      </w:r>
      <w:r w:rsidRPr="00035993">
        <w:t xml:space="preserve"> the labeled data to train itself and make appropriate decision</w:t>
      </w:r>
      <w:r w:rsidR="00936B60" w:rsidRPr="00035993">
        <w:t>s</w:t>
      </w:r>
      <w:r w:rsidRPr="00035993">
        <w:t xml:space="preserve"> with </w:t>
      </w:r>
      <w:r w:rsidR="00936B60" w:rsidRPr="00035993">
        <w:t>new</w:t>
      </w:r>
      <w:r w:rsidRPr="00035993">
        <w:t xml:space="preserve"> data</w:t>
      </w:r>
      <w:r w:rsidR="00F73AE3" w:rsidRPr="00035993">
        <w:t>. In this project</w:t>
      </w:r>
      <w:r w:rsidR="00936B60" w:rsidRPr="00035993">
        <w:t>,</w:t>
      </w:r>
      <w:r w:rsidR="00F73AE3" w:rsidRPr="00035993">
        <w:t xml:space="preserve"> </w:t>
      </w:r>
      <w:r w:rsidRPr="00035993">
        <w:t>we have used machine learning to recognize faces and track activiti</w:t>
      </w:r>
      <w:r w:rsidR="00DC01D9" w:rsidRPr="00035993">
        <w:t>es.</w:t>
      </w:r>
      <w:r w:rsidR="006A1C9F">
        <w:t>[6]</w:t>
      </w:r>
    </w:p>
    <w:p w14:paraId="15003DC2" w14:textId="6192EF4A" w:rsidR="00F73AE3" w:rsidRPr="00035993" w:rsidRDefault="00F73AE3" w:rsidP="002C594E">
      <w:pPr>
        <w:pStyle w:val="Heading2"/>
        <w:spacing w:line="300" w:lineRule="auto"/>
        <w:jc w:val="both"/>
        <w:rPr>
          <w:sz w:val="24"/>
          <w:szCs w:val="24"/>
        </w:rPr>
      </w:pPr>
      <w:bookmarkStart w:id="125" w:name="_Toc22460750"/>
      <w:bookmarkStart w:id="126" w:name="_Toc54726395"/>
      <w:r w:rsidRPr="00035993">
        <w:rPr>
          <w:sz w:val="24"/>
          <w:szCs w:val="24"/>
        </w:rPr>
        <w:t>Concept 2: Databases</w:t>
      </w:r>
      <w:bookmarkEnd w:id="125"/>
      <w:bookmarkEnd w:id="126"/>
    </w:p>
    <w:p w14:paraId="5CF2DED8" w14:textId="07036245" w:rsidR="00AE2916" w:rsidRPr="00035993" w:rsidRDefault="00AE2916" w:rsidP="002C594E">
      <w:pPr>
        <w:spacing w:line="300" w:lineRule="auto"/>
        <w:jc w:val="both"/>
        <w:rPr>
          <w:lang w:eastAsia="ar-SA"/>
        </w:rPr>
      </w:pPr>
      <w:r w:rsidRPr="00035993">
        <w:rPr>
          <w:lang w:eastAsia="ar-SA"/>
        </w:rPr>
        <w:t>Storing any information on a computer server electronically and viewing it in a manner that is the end user's necessity. It is possible to modify this stored data as the user communicates with the device. Databases also only provide managed access to protect the user's privacy and provide them with data protection and dignity.</w:t>
      </w:r>
    </w:p>
    <w:p w14:paraId="5D80CE05" w14:textId="67417AE2" w:rsidR="00F73AE3" w:rsidRPr="00035993" w:rsidRDefault="00F73AE3" w:rsidP="002C594E">
      <w:pPr>
        <w:pStyle w:val="Heading2"/>
        <w:spacing w:line="300" w:lineRule="auto"/>
        <w:jc w:val="both"/>
        <w:rPr>
          <w:sz w:val="24"/>
          <w:szCs w:val="24"/>
        </w:rPr>
      </w:pPr>
      <w:bookmarkStart w:id="127" w:name="_Toc22460751"/>
      <w:bookmarkStart w:id="128" w:name="_Toc54726396"/>
      <w:r w:rsidRPr="00035993">
        <w:rPr>
          <w:sz w:val="24"/>
          <w:szCs w:val="24"/>
        </w:rPr>
        <w:t xml:space="preserve">Concept 3: </w:t>
      </w:r>
      <w:bookmarkEnd w:id="127"/>
      <w:r w:rsidR="00DC01D9" w:rsidRPr="00035993">
        <w:rPr>
          <w:sz w:val="24"/>
          <w:szCs w:val="24"/>
        </w:rPr>
        <w:t>Image Processing</w:t>
      </w:r>
      <w:bookmarkEnd w:id="128"/>
    </w:p>
    <w:p w14:paraId="5614297C" w14:textId="26E66DA6" w:rsidR="00B51A98" w:rsidRPr="00035993" w:rsidRDefault="00B51A98" w:rsidP="002C594E">
      <w:pPr>
        <w:spacing w:line="300" w:lineRule="auto"/>
        <w:jc w:val="both"/>
        <w:rPr>
          <w:lang w:eastAsia="ar-SA"/>
        </w:rPr>
      </w:pPr>
      <w:r w:rsidRPr="00035993">
        <w:rPr>
          <w:lang w:eastAsia="ar-SA"/>
        </w:rPr>
        <w:t>Image processing is a method to perform some operations on an image</w:t>
      </w:r>
      <w:r w:rsidR="00936B60" w:rsidRPr="00035993">
        <w:rPr>
          <w:lang w:eastAsia="ar-SA"/>
        </w:rPr>
        <w:t xml:space="preserve"> to get an enhanced image or</w:t>
      </w:r>
      <w:r w:rsidRPr="00035993">
        <w:rPr>
          <w:lang w:eastAsia="ar-SA"/>
        </w:rPr>
        <w:t xml:space="preserve"> extract some useful information. We have used image processing to detect faces from the video feed.</w:t>
      </w:r>
    </w:p>
    <w:p w14:paraId="2CF7F8AC" w14:textId="6C780F80" w:rsidR="00F73AE3" w:rsidRPr="00035993" w:rsidRDefault="00F73AE3" w:rsidP="002C594E">
      <w:pPr>
        <w:pStyle w:val="Heading2"/>
        <w:spacing w:line="300" w:lineRule="auto"/>
        <w:jc w:val="both"/>
        <w:rPr>
          <w:sz w:val="24"/>
          <w:szCs w:val="24"/>
        </w:rPr>
      </w:pPr>
      <w:bookmarkStart w:id="129" w:name="_Toc22460754"/>
      <w:bookmarkStart w:id="130" w:name="_Toc54726397"/>
      <w:r w:rsidRPr="00035993">
        <w:rPr>
          <w:sz w:val="24"/>
          <w:szCs w:val="24"/>
        </w:rPr>
        <w:t xml:space="preserve">Concept </w:t>
      </w:r>
      <w:r w:rsidR="00434A63" w:rsidRPr="00035993">
        <w:rPr>
          <w:sz w:val="24"/>
          <w:szCs w:val="24"/>
        </w:rPr>
        <w:t>4</w:t>
      </w:r>
      <w:r w:rsidRPr="00035993">
        <w:rPr>
          <w:sz w:val="24"/>
          <w:szCs w:val="24"/>
        </w:rPr>
        <w:t>: Mobile Development</w:t>
      </w:r>
      <w:bookmarkEnd w:id="129"/>
      <w:bookmarkEnd w:id="130"/>
    </w:p>
    <w:p w14:paraId="400BA990" w14:textId="63F1C754" w:rsidR="00F73AE3" w:rsidRPr="00035993" w:rsidRDefault="00F73AE3" w:rsidP="002C594E">
      <w:pPr>
        <w:pStyle w:val="Header"/>
        <w:spacing w:line="300" w:lineRule="auto"/>
        <w:jc w:val="both"/>
        <w:rPr>
          <w:b/>
        </w:rPr>
      </w:pPr>
      <w:r w:rsidRPr="00035993">
        <w:t xml:space="preserve">Mobile application development is a process by which we develop </w:t>
      </w:r>
      <w:r w:rsidR="00936B60" w:rsidRPr="00035993">
        <w:t xml:space="preserve">an </w:t>
      </w:r>
      <w:r w:rsidRPr="00035993">
        <w:t>application that can run on smartphone devices. These mobile applications are written to serve for a specific purpose and take advantage of th</w:t>
      </w:r>
      <w:r w:rsidR="00936B60" w:rsidRPr="00035993">
        <w:t>ose mobile devices' features</w:t>
      </w:r>
      <w:r w:rsidRPr="00035993">
        <w:t>.</w:t>
      </w:r>
    </w:p>
    <w:p w14:paraId="1A74D34E" w14:textId="3B9301AC" w:rsidR="00F73AE3" w:rsidRPr="00035993" w:rsidRDefault="00F73AE3" w:rsidP="002C594E">
      <w:pPr>
        <w:pStyle w:val="Heading2"/>
        <w:spacing w:line="300" w:lineRule="auto"/>
        <w:jc w:val="both"/>
        <w:rPr>
          <w:sz w:val="24"/>
          <w:szCs w:val="24"/>
        </w:rPr>
      </w:pPr>
      <w:bookmarkStart w:id="131" w:name="_Toc22460755"/>
      <w:bookmarkStart w:id="132" w:name="_Toc54726398"/>
      <w:r w:rsidRPr="00035993">
        <w:rPr>
          <w:sz w:val="24"/>
          <w:szCs w:val="24"/>
        </w:rPr>
        <w:lastRenderedPageBreak/>
        <w:t xml:space="preserve">Concept </w:t>
      </w:r>
      <w:r w:rsidR="00434A63" w:rsidRPr="00035993">
        <w:rPr>
          <w:sz w:val="24"/>
          <w:szCs w:val="24"/>
        </w:rPr>
        <w:t>5</w:t>
      </w:r>
      <w:r w:rsidRPr="00035993">
        <w:rPr>
          <w:sz w:val="24"/>
          <w:szCs w:val="24"/>
        </w:rPr>
        <w:t xml:space="preserve">: </w:t>
      </w:r>
      <w:r w:rsidR="00B51A98" w:rsidRPr="00035993">
        <w:rPr>
          <w:sz w:val="24"/>
          <w:szCs w:val="24"/>
        </w:rPr>
        <w:t>Web Application</w:t>
      </w:r>
      <w:r w:rsidRPr="00035993">
        <w:rPr>
          <w:sz w:val="24"/>
          <w:szCs w:val="24"/>
        </w:rPr>
        <w:t xml:space="preserve"> Development</w:t>
      </w:r>
      <w:bookmarkEnd w:id="131"/>
      <w:bookmarkEnd w:id="132"/>
    </w:p>
    <w:p w14:paraId="17B980E0" w14:textId="71C29A6A" w:rsidR="00F73AE3" w:rsidRPr="00035993" w:rsidRDefault="00B51A98" w:rsidP="002C594E">
      <w:pPr>
        <w:pStyle w:val="Header"/>
        <w:spacing w:line="300" w:lineRule="auto"/>
        <w:jc w:val="both"/>
        <w:rPr>
          <w:lang w:eastAsia="ar-SA"/>
        </w:rPr>
      </w:pPr>
      <w:r w:rsidRPr="00035993">
        <w:t>Web Application</w:t>
      </w:r>
      <w:r w:rsidR="00F73AE3" w:rsidRPr="00035993">
        <w:t xml:space="preserve"> </w:t>
      </w:r>
      <w:r w:rsidR="00936B60" w:rsidRPr="00035993">
        <w:t>D</w:t>
      </w:r>
      <w:r w:rsidR="00F73AE3" w:rsidRPr="00035993">
        <w:t>evelopment is a programming technique that enable</w:t>
      </w:r>
      <w:r w:rsidR="00936B60" w:rsidRPr="00035993">
        <w:t>s</w:t>
      </w:r>
      <w:r w:rsidR="00F73AE3" w:rsidRPr="00035993">
        <w:t xml:space="preserve"> us to get the desired functionality as per the stakeholder</w:t>
      </w:r>
      <w:r w:rsidR="00193F74" w:rsidRPr="00035993">
        <w:t>'</w:t>
      </w:r>
      <w:r w:rsidR="00F73AE3" w:rsidRPr="00035993">
        <w:t>s requirements</w:t>
      </w:r>
      <w:r w:rsidRPr="00035993">
        <w:t xml:space="preserve"> by providing an interface to the user</w:t>
      </w:r>
      <w:r w:rsidR="00F73AE3" w:rsidRPr="00035993">
        <w:t xml:space="preserve">. Website development includes client-side, </w:t>
      </w:r>
      <w:r w:rsidRPr="00035993">
        <w:t>server-side</w:t>
      </w:r>
      <w:r w:rsidR="00F73AE3" w:rsidRPr="00035993">
        <w:t xml:space="preserve"> scripting. These websites are hosted over the internet to access them remotely anywhere from the internet.</w:t>
      </w:r>
    </w:p>
    <w:p w14:paraId="16B90F4C" w14:textId="24DA570F"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133" w:name="_Toc506386201"/>
      <w:bookmarkStart w:id="134" w:name="_Toc520754480"/>
      <w:bookmarkStart w:id="135" w:name="_Toc45568299"/>
      <w:bookmarkStart w:id="136" w:name="_Toc54726399"/>
      <w:r w:rsidRPr="00035993">
        <w:rPr>
          <w:rFonts w:ascii="Times New Roman" w:hAnsi="Times New Roman"/>
        </w:rPr>
        <w:t xml:space="preserve">Gantt </w:t>
      </w:r>
      <w:r w:rsidR="00464CA3" w:rsidRPr="00035993">
        <w:rPr>
          <w:rFonts w:ascii="Times New Roman" w:hAnsi="Times New Roman"/>
        </w:rPr>
        <w:t>C</w:t>
      </w:r>
      <w:r w:rsidRPr="00035993">
        <w:rPr>
          <w:rFonts w:ascii="Times New Roman" w:hAnsi="Times New Roman"/>
        </w:rPr>
        <w:t>hart</w:t>
      </w:r>
      <w:bookmarkEnd w:id="133"/>
      <w:bookmarkEnd w:id="134"/>
      <w:bookmarkEnd w:id="135"/>
      <w:bookmarkEnd w:id="136"/>
    </w:p>
    <w:p w14:paraId="33C49133" w14:textId="2F5507D9" w:rsidR="00464CA3" w:rsidRDefault="005F0ECA" w:rsidP="00BB1D80">
      <w:pPr>
        <w:spacing w:line="300" w:lineRule="auto"/>
        <w:jc w:val="both"/>
      </w:pPr>
      <w:r w:rsidRPr="00035993">
        <w:t>Below is the Gantt chart that will be followed along the time:</w:t>
      </w:r>
    </w:p>
    <w:p w14:paraId="6C1AD2AA" w14:textId="77777777" w:rsidR="008B5045" w:rsidRPr="00035993" w:rsidRDefault="008B5045" w:rsidP="008F5EAF">
      <w:pPr>
        <w:jc w:val="both"/>
      </w:pPr>
    </w:p>
    <w:p w14:paraId="4BC4B8E2" w14:textId="77777777" w:rsidR="0057339E" w:rsidRDefault="005D7D97" w:rsidP="0057339E">
      <w:pPr>
        <w:keepNext/>
        <w:jc w:val="both"/>
      </w:pPr>
      <w:r w:rsidRPr="00035993">
        <w:rPr>
          <w:noProof/>
        </w:rPr>
        <w:drawing>
          <wp:inline distT="0" distB="0" distL="0" distR="0" wp14:anchorId="582AA5C6" wp14:editId="05C195AC">
            <wp:extent cx="6229350" cy="30486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38056" cy="3052883"/>
                    </a:xfrm>
                    <a:prstGeom prst="rect">
                      <a:avLst/>
                    </a:prstGeom>
                  </pic:spPr>
                </pic:pic>
              </a:graphicData>
            </a:graphic>
          </wp:inline>
        </w:drawing>
      </w:r>
    </w:p>
    <w:p w14:paraId="26A0BF99" w14:textId="0AF45A8E" w:rsidR="009540C7" w:rsidRPr="0057339E" w:rsidRDefault="0057339E" w:rsidP="0057339E">
      <w:pPr>
        <w:pStyle w:val="Caption"/>
        <w:jc w:val="center"/>
        <w:rPr>
          <w:noProof/>
          <w:color w:val="auto"/>
          <w:sz w:val="24"/>
          <w:szCs w:val="24"/>
        </w:rPr>
      </w:pPr>
      <w:bookmarkStart w:id="137" w:name="_Toc55304651"/>
      <w:r w:rsidRPr="0057339E">
        <w:rPr>
          <w:color w:val="auto"/>
          <w:sz w:val="24"/>
          <w:szCs w:val="24"/>
        </w:rPr>
        <w:t xml:space="preserve">Figure </w:t>
      </w:r>
      <w:r w:rsidRPr="0057339E">
        <w:rPr>
          <w:color w:val="auto"/>
          <w:sz w:val="24"/>
          <w:szCs w:val="24"/>
        </w:rPr>
        <w:fldChar w:fldCharType="begin"/>
      </w:r>
      <w:r w:rsidRPr="0057339E">
        <w:rPr>
          <w:color w:val="auto"/>
          <w:sz w:val="24"/>
          <w:szCs w:val="24"/>
        </w:rPr>
        <w:instrText xml:space="preserve"> SEQ Figure \* ARABIC </w:instrText>
      </w:r>
      <w:r w:rsidRPr="0057339E">
        <w:rPr>
          <w:color w:val="auto"/>
          <w:sz w:val="24"/>
          <w:szCs w:val="24"/>
        </w:rPr>
        <w:fldChar w:fldCharType="separate"/>
      </w:r>
      <w:r w:rsidR="0098613B">
        <w:rPr>
          <w:noProof/>
          <w:color w:val="auto"/>
          <w:sz w:val="24"/>
          <w:szCs w:val="24"/>
        </w:rPr>
        <w:t>1</w:t>
      </w:r>
      <w:r w:rsidRPr="0057339E">
        <w:rPr>
          <w:color w:val="auto"/>
          <w:sz w:val="24"/>
          <w:szCs w:val="24"/>
        </w:rPr>
        <w:fldChar w:fldCharType="end"/>
      </w:r>
      <w:r w:rsidRPr="0057339E">
        <w:rPr>
          <w:color w:val="auto"/>
          <w:sz w:val="24"/>
          <w:szCs w:val="24"/>
        </w:rPr>
        <w:t xml:space="preserve">: </w:t>
      </w:r>
      <w:r w:rsidRPr="0057339E">
        <w:rPr>
          <w:color w:val="auto"/>
          <w:sz w:val="24"/>
          <w:szCs w:val="24"/>
        </w:rPr>
        <w:t>Gant Chart of the Targeted Project</w:t>
      </w:r>
      <w:bookmarkEnd w:id="137"/>
    </w:p>
    <w:p w14:paraId="265FC60E" w14:textId="08256015" w:rsidR="002D4A4C" w:rsidRPr="002D4A4C" w:rsidRDefault="002D4A4C" w:rsidP="002D4A4C"/>
    <w:p w14:paraId="1F2DDDBB" w14:textId="3E9D66E9" w:rsidR="002D4A4C" w:rsidRPr="002D4A4C" w:rsidRDefault="002D4A4C" w:rsidP="002D4A4C">
      <w:pPr>
        <w:tabs>
          <w:tab w:val="left" w:pos="7305"/>
        </w:tabs>
      </w:pPr>
      <w:r>
        <w:tab/>
      </w:r>
    </w:p>
    <w:p w14:paraId="545C8053" w14:textId="4A9FC9D6" w:rsidR="006037D3"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138" w:name="_Toc488853138"/>
      <w:bookmarkStart w:id="139" w:name="_Toc506386202"/>
      <w:bookmarkStart w:id="140" w:name="_Toc520754481"/>
      <w:bookmarkStart w:id="141" w:name="_Toc45568300"/>
      <w:bookmarkStart w:id="142" w:name="_Toc440746956"/>
      <w:bookmarkStart w:id="143" w:name="_Toc440747345"/>
      <w:bookmarkStart w:id="144" w:name="_Toc440747371"/>
      <w:bookmarkStart w:id="145" w:name="_Toc54726400"/>
      <w:r w:rsidRPr="00035993">
        <w:rPr>
          <w:rFonts w:ascii="Times New Roman" w:hAnsi="Times New Roman"/>
        </w:rPr>
        <w:lastRenderedPageBreak/>
        <w:t>Mockups</w:t>
      </w:r>
      <w:bookmarkEnd w:id="138"/>
      <w:bookmarkEnd w:id="139"/>
      <w:bookmarkEnd w:id="140"/>
      <w:bookmarkEnd w:id="141"/>
      <w:bookmarkEnd w:id="142"/>
      <w:bookmarkEnd w:id="143"/>
      <w:bookmarkEnd w:id="144"/>
      <w:bookmarkEnd w:id="145"/>
    </w:p>
    <w:p w14:paraId="0E7F6EC4" w14:textId="77777777" w:rsidR="00752205" w:rsidRDefault="00B51A20" w:rsidP="00752205">
      <w:pPr>
        <w:keepNext/>
        <w:jc w:val="both"/>
      </w:pPr>
      <w:r w:rsidRPr="00035993">
        <w:t xml:space="preserve">      </w:t>
      </w:r>
      <w:r w:rsidR="00596184" w:rsidRPr="00035993">
        <w:rPr>
          <w:noProof/>
        </w:rPr>
        <w:drawing>
          <wp:inline distT="0" distB="0" distL="0" distR="0" wp14:anchorId="33FAB53A" wp14:editId="34075474">
            <wp:extent cx="5915025" cy="3390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15025" cy="3390900"/>
                    </a:xfrm>
                    <a:prstGeom prst="rect">
                      <a:avLst/>
                    </a:prstGeom>
                  </pic:spPr>
                </pic:pic>
              </a:graphicData>
            </a:graphic>
          </wp:inline>
        </w:drawing>
      </w:r>
    </w:p>
    <w:p w14:paraId="35B0BDF2" w14:textId="567D3061" w:rsidR="00B51A20" w:rsidRPr="00752205" w:rsidRDefault="00752205" w:rsidP="00752205">
      <w:pPr>
        <w:pStyle w:val="Caption"/>
        <w:jc w:val="center"/>
        <w:rPr>
          <w:color w:val="auto"/>
          <w:sz w:val="24"/>
          <w:szCs w:val="24"/>
        </w:rPr>
      </w:pPr>
      <w:bookmarkStart w:id="146" w:name="_Toc55304652"/>
      <w:r w:rsidRPr="00752205">
        <w:rPr>
          <w:color w:val="auto"/>
          <w:sz w:val="24"/>
          <w:szCs w:val="24"/>
        </w:rPr>
        <w:t xml:space="preserve">Figure </w:t>
      </w:r>
      <w:r w:rsidRPr="00752205">
        <w:rPr>
          <w:color w:val="auto"/>
          <w:sz w:val="24"/>
          <w:szCs w:val="24"/>
        </w:rPr>
        <w:fldChar w:fldCharType="begin"/>
      </w:r>
      <w:r w:rsidRPr="00752205">
        <w:rPr>
          <w:color w:val="auto"/>
          <w:sz w:val="24"/>
          <w:szCs w:val="24"/>
        </w:rPr>
        <w:instrText xml:space="preserve"> SEQ Figure \* ARABIC </w:instrText>
      </w:r>
      <w:r w:rsidRPr="00752205">
        <w:rPr>
          <w:color w:val="auto"/>
          <w:sz w:val="24"/>
          <w:szCs w:val="24"/>
        </w:rPr>
        <w:fldChar w:fldCharType="separate"/>
      </w:r>
      <w:r w:rsidR="0098613B">
        <w:rPr>
          <w:noProof/>
          <w:color w:val="auto"/>
          <w:sz w:val="24"/>
          <w:szCs w:val="24"/>
        </w:rPr>
        <w:t>2</w:t>
      </w:r>
      <w:r w:rsidRPr="00752205">
        <w:rPr>
          <w:color w:val="auto"/>
          <w:sz w:val="24"/>
          <w:szCs w:val="24"/>
        </w:rPr>
        <w:fldChar w:fldCharType="end"/>
      </w:r>
      <w:r w:rsidRPr="00752205">
        <w:rPr>
          <w:color w:val="auto"/>
          <w:sz w:val="24"/>
          <w:szCs w:val="24"/>
        </w:rPr>
        <w:t xml:space="preserve">: </w:t>
      </w:r>
      <w:r w:rsidRPr="00752205">
        <w:rPr>
          <w:color w:val="auto"/>
          <w:sz w:val="24"/>
          <w:szCs w:val="24"/>
        </w:rPr>
        <w:t>Mockup-01 – List of all camera feeds.</w:t>
      </w:r>
      <w:bookmarkEnd w:id="146"/>
    </w:p>
    <w:p w14:paraId="1037A566" w14:textId="41D0F9F8" w:rsidR="00DD5C55" w:rsidRPr="00035993" w:rsidRDefault="00DD5C55" w:rsidP="008F5EAF">
      <w:pPr>
        <w:jc w:val="both"/>
        <w:rPr>
          <w:noProof/>
        </w:rPr>
      </w:pPr>
    </w:p>
    <w:p w14:paraId="236820EB" w14:textId="77777777" w:rsidR="00DD5C55" w:rsidRPr="00035993" w:rsidRDefault="00DD5C55" w:rsidP="008F5EAF">
      <w:pPr>
        <w:jc w:val="both"/>
        <w:rPr>
          <w:b/>
          <w:bCs/>
        </w:rPr>
      </w:pPr>
    </w:p>
    <w:p w14:paraId="2EB2BC68" w14:textId="19F2AA2A" w:rsidR="00F7724F" w:rsidRPr="00035993" w:rsidRDefault="00F7724F" w:rsidP="00752205">
      <w:pPr>
        <w:rPr>
          <w:b/>
          <w:bCs/>
        </w:rPr>
      </w:pPr>
    </w:p>
    <w:p w14:paraId="74B499D4" w14:textId="77777777" w:rsidR="00752205" w:rsidRDefault="001F744A" w:rsidP="00752205">
      <w:pPr>
        <w:keepNext/>
        <w:jc w:val="center"/>
      </w:pPr>
      <w:r w:rsidRPr="00035993">
        <w:rPr>
          <w:noProof/>
        </w:rPr>
        <w:drawing>
          <wp:inline distT="0" distB="0" distL="0" distR="0" wp14:anchorId="19BFBC1D" wp14:editId="6BA06100">
            <wp:extent cx="5953125" cy="3400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3125" cy="3400425"/>
                    </a:xfrm>
                    <a:prstGeom prst="rect">
                      <a:avLst/>
                    </a:prstGeom>
                  </pic:spPr>
                </pic:pic>
              </a:graphicData>
            </a:graphic>
          </wp:inline>
        </w:drawing>
      </w:r>
    </w:p>
    <w:p w14:paraId="0D76D292" w14:textId="5C809358" w:rsidR="00F7724F" w:rsidRPr="00752205" w:rsidRDefault="00752205" w:rsidP="00752205">
      <w:pPr>
        <w:pStyle w:val="Caption"/>
        <w:jc w:val="center"/>
        <w:rPr>
          <w:b w:val="0"/>
          <w:bCs w:val="0"/>
          <w:color w:val="auto"/>
          <w:sz w:val="24"/>
          <w:szCs w:val="24"/>
          <w:lang w:val="en-GB"/>
        </w:rPr>
      </w:pPr>
      <w:bookmarkStart w:id="147" w:name="_Toc55304653"/>
      <w:r w:rsidRPr="00752205">
        <w:rPr>
          <w:color w:val="auto"/>
          <w:sz w:val="24"/>
          <w:szCs w:val="24"/>
        </w:rPr>
        <w:t xml:space="preserve">Figure </w:t>
      </w:r>
      <w:r w:rsidRPr="00752205">
        <w:rPr>
          <w:color w:val="auto"/>
          <w:sz w:val="24"/>
          <w:szCs w:val="24"/>
        </w:rPr>
        <w:fldChar w:fldCharType="begin"/>
      </w:r>
      <w:r w:rsidRPr="00752205">
        <w:rPr>
          <w:color w:val="auto"/>
          <w:sz w:val="24"/>
          <w:szCs w:val="24"/>
        </w:rPr>
        <w:instrText xml:space="preserve"> SEQ Figure \* ARABIC </w:instrText>
      </w:r>
      <w:r w:rsidRPr="00752205">
        <w:rPr>
          <w:color w:val="auto"/>
          <w:sz w:val="24"/>
          <w:szCs w:val="24"/>
        </w:rPr>
        <w:fldChar w:fldCharType="separate"/>
      </w:r>
      <w:r w:rsidR="0098613B">
        <w:rPr>
          <w:noProof/>
          <w:color w:val="auto"/>
          <w:sz w:val="24"/>
          <w:szCs w:val="24"/>
        </w:rPr>
        <w:t>3</w:t>
      </w:r>
      <w:r w:rsidRPr="00752205">
        <w:rPr>
          <w:color w:val="auto"/>
          <w:sz w:val="24"/>
          <w:szCs w:val="24"/>
        </w:rPr>
        <w:fldChar w:fldCharType="end"/>
      </w:r>
      <w:r w:rsidRPr="00752205">
        <w:rPr>
          <w:color w:val="auto"/>
          <w:sz w:val="24"/>
          <w:szCs w:val="24"/>
        </w:rPr>
        <w:t xml:space="preserve">: </w:t>
      </w:r>
      <w:r w:rsidRPr="00752205">
        <w:rPr>
          <w:color w:val="auto"/>
          <w:sz w:val="24"/>
          <w:szCs w:val="24"/>
        </w:rPr>
        <w:t>Mockup-02 – Detail of Single Camera.</w:t>
      </w:r>
      <w:bookmarkEnd w:id="147"/>
    </w:p>
    <w:p w14:paraId="1CD58551" w14:textId="77777777" w:rsidR="001F744A" w:rsidRPr="00035993" w:rsidRDefault="001F744A" w:rsidP="008F5EAF">
      <w:pPr>
        <w:jc w:val="center"/>
        <w:rPr>
          <w:b/>
          <w:bCs/>
        </w:rPr>
      </w:pPr>
    </w:p>
    <w:p w14:paraId="5A102403" w14:textId="77777777" w:rsidR="00835305" w:rsidRDefault="001F744A" w:rsidP="00835305">
      <w:pPr>
        <w:keepNext/>
        <w:jc w:val="center"/>
      </w:pPr>
      <w:r w:rsidRPr="00035993">
        <w:rPr>
          <w:noProof/>
        </w:rPr>
        <w:lastRenderedPageBreak/>
        <w:drawing>
          <wp:inline distT="0" distB="0" distL="0" distR="0" wp14:anchorId="0DBB61CB" wp14:editId="68A3728C">
            <wp:extent cx="5972175" cy="3333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175" cy="3333750"/>
                    </a:xfrm>
                    <a:prstGeom prst="rect">
                      <a:avLst/>
                    </a:prstGeom>
                  </pic:spPr>
                </pic:pic>
              </a:graphicData>
            </a:graphic>
          </wp:inline>
        </w:drawing>
      </w:r>
    </w:p>
    <w:p w14:paraId="791FC624" w14:textId="4FEBA2C7" w:rsidR="001F744A" w:rsidRPr="00835305" w:rsidRDefault="00835305" w:rsidP="00835305">
      <w:pPr>
        <w:pStyle w:val="Caption"/>
        <w:jc w:val="center"/>
        <w:rPr>
          <w:b w:val="0"/>
          <w:bCs w:val="0"/>
          <w:color w:val="auto"/>
          <w:sz w:val="24"/>
          <w:szCs w:val="24"/>
          <w:lang w:val="en-GB"/>
        </w:rPr>
      </w:pPr>
      <w:bookmarkStart w:id="148" w:name="_Toc55304654"/>
      <w:r w:rsidRPr="00835305">
        <w:rPr>
          <w:color w:val="auto"/>
          <w:sz w:val="24"/>
          <w:szCs w:val="24"/>
        </w:rPr>
        <w:t xml:space="preserve">Figure </w:t>
      </w:r>
      <w:r w:rsidRPr="00835305">
        <w:rPr>
          <w:color w:val="auto"/>
          <w:sz w:val="24"/>
          <w:szCs w:val="24"/>
        </w:rPr>
        <w:fldChar w:fldCharType="begin"/>
      </w:r>
      <w:r w:rsidRPr="00835305">
        <w:rPr>
          <w:color w:val="auto"/>
          <w:sz w:val="24"/>
          <w:szCs w:val="24"/>
        </w:rPr>
        <w:instrText xml:space="preserve"> SEQ Figure \* ARABIC </w:instrText>
      </w:r>
      <w:r w:rsidRPr="00835305">
        <w:rPr>
          <w:color w:val="auto"/>
          <w:sz w:val="24"/>
          <w:szCs w:val="24"/>
        </w:rPr>
        <w:fldChar w:fldCharType="separate"/>
      </w:r>
      <w:r w:rsidR="0098613B">
        <w:rPr>
          <w:noProof/>
          <w:color w:val="auto"/>
          <w:sz w:val="24"/>
          <w:szCs w:val="24"/>
        </w:rPr>
        <w:t>4</w:t>
      </w:r>
      <w:r w:rsidRPr="00835305">
        <w:rPr>
          <w:color w:val="auto"/>
          <w:sz w:val="24"/>
          <w:szCs w:val="24"/>
        </w:rPr>
        <w:fldChar w:fldCharType="end"/>
      </w:r>
      <w:r w:rsidRPr="00835305">
        <w:rPr>
          <w:color w:val="auto"/>
          <w:sz w:val="24"/>
          <w:szCs w:val="24"/>
        </w:rPr>
        <w:t>:</w:t>
      </w:r>
      <w:r w:rsidRPr="00835305">
        <w:rPr>
          <w:color w:val="auto"/>
          <w:sz w:val="24"/>
          <w:szCs w:val="24"/>
        </w:rPr>
        <w:t xml:space="preserve"> Mockup-03- Attendance</w:t>
      </w:r>
      <w:bookmarkEnd w:id="148"/>
    </w:p>
    <w:p w14:paraId="54B33A41" w14:textId="43D3F9C3" w:rsidR="001F744A" w:rsidRPr="00035993" w:rsidRDefault="001F744A" w:rsidP="008F5EAF">
      <w:pPr>
        <w:jc w:val="center"/>
        <w:rPr>
          <w:b/>
          <w:bCs/>
        </w:rPr>
      </w:pPr>
    </w:p>
    <w:p w14:paraId="1C6FB059" w14:textId="0831BFB5"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149" w:name="_Toc440746957"/>
      <w:bookmarkStart w:id="150" w:name="_Toc440747346"/>
      <w:bookmarkStart w:id="151" w:name="_Toc440747372"/>
      <w:bookmarkStart w:id="152" w:name="_Toc488853139"/>
      <w:bookmarkStart w:id="153" w:name="_Toc506386203"/>
      <w:bookmarkStart w:id="154" w:name="_Toc520754482"/>
      <w:bookmarkStart w:id="155" w:name="_Toc45568301"/>
      <w:bookmarkStart w:id="156" w:name="_Toc54726401"/>
      <w:r w:rsidRPr="00035993">
        <w:rPr>
          <w:rFonts w:ascii="Times New Roman" w:hAnsi="Times New Roman"/>
        </w:rPr>
        <w:t>Conclusion</w:t>
      </w:r>
      <w:bookmarkEnd w:id="149"/>
      <w:bookmarkEnd w:id="150"/>
      <w:bookmarkEnd w:id="151"/>
      <w:bookmarkEnd w:id="152"/>
      <w:bookmarkEnd w:id="153"/>
      <w:bookmarkEnd w:id="154"/>
      <w:bookmarkEnd w:id="155"/>
      <w:bookmarkEnd w:id="156"/>
    </w:p>
    <w:p w14:paraId="074B50B4" w14:textId="2DCE4E8C" w:rsidR="00D02C87" w:rsidRPr="00035993" w:rsidRDefault="00D02C87" w:rsidP="000835A1">
      <w:pPr>
        <w:spacing w:line="300" w:lineRule="auto"/>
        <w:jc w:val="both"/>
      </w:pPr>
      <w:bookmarkStart w:id="157" w:name="_Toc488853140"/>
      <w:bookmarkStart w:id="158" w:name="_Toc506386204"/>
      <w:bookmarkStart w:id="159" w:name="_Toc520754483"/>
      <w:bookmarkStart w:id="160" w:name="_Toc45568302"/>
      <w:r w:rsidRPr="00035993">
        <w:t xml:space="preserve">The scope document for Employee Tracking and Identification is providing all the initial details regarding </w:t>
      </w:r>
      <w:r w:rsidR="00C025CC" w:rsidRPr="00035993">
        <w:t xml:space="preserve">the </w:t>
      </w:r>
      <w:r w:rsidRPr="00035993">
        <w:t xml:space="preserve">system, </w:t>
      </w:r>
      <w:r w:rsidR="00C025CC" w:rsidRPr="00035993">
        <w:t xml:space="preserve">the </w:t>
      </w:r>
      <w:r w:rsidRPr="00035993">
        <w:t>need for the system, problems the existing systems have</w:t>
      </w:r>
      <w:r w:rsidR="00C025CC" w:rsidRPr="00035993">
        <w:t>,</w:t>
      </w:r>
      <w:r w:rsidRPr="00035993">
        <w:t xml:space="preserve"> and their solution. This document describes the main functionality, Gantt charts</w:t>
      </w:r>
      <w:r w:rsidR="00C025CC" w:rsidRPr="00035993">
        <w:t xml:space="preserve">, and the mockup </w:t>
      </w:r>
      <w:r w:rsidR="00AB0376" w:rsidRPr="00035993">
        <w:t>with</w:t>
      </w:r>
      <w:r w:rsidR="00C025CC" w:rsidRPr="00035993">
        <w:t xml:space="preserve"> the system's timing constraints</w:t>
      </w:r>
      <w:r w:rsidRPr="00035993">
        <w:t xml:space="preserve"> described. This document is used as an initial proposal</w:t>
      </w:r>
      <w:r w:rsidR="00C025CC" w:rsidRPr="00035993">
        <w:t>. A</w:t>
      </w:r>
      <w:r w:rsidRPr="00035993">
        <w:t xml:space="preserve">ll the development later in this project will be based on this. </w:t>
      </w:r>
      <w:r w:rsidR="00C025CC" w:rsidRPr="00035993">
        <w:t>This project</w:t>
      </w:r>
      <w:r w:rsidRPr="00035993">
        <w:t xml:space="preserve"> will learn Machine Learning, Image Processing, Web development, android development, and database management. We will try to complete </w:t>
      </w:r>
      <w:r w:rsidR="00C025CC" w:rsidRPr="00035993">
        <w:t xml:space="preserve">the </w:t>
      </w:r>
      <w:r w:rsidRPr="00035993">
        <w:t>project on time and make it a complete product</w:t>
      </w:r>
      <w:r w:rsidR="0052220E">
        <w:t>.</w:t>
      </w:r>
    </w:p>
    <w:p w14:paraId="6DEDEBAE" w14:textId="232B40E0"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161" w:name="_Toc54726402"/>
      <w:r w:rsidRPr="00035993">
        <w:rPr>
          <w:rFonts w:ascii="Times New Roman" w:hAnsi="Times New Roman"/>
        </w:rPr>
        <w:t>References</w:t>
      </w:r>
      <w:bookmarkEnd w:id="157"/>
      <w:bookmarkEnd w:id="158"/>
      <w:bookmarkEnd w:id="159"/>
      <w:bookmarkEnd w:id="160"/>
      <w:bookmarkEnd w:id="161"/>
    </w:p>
    <w:p w14:paraId="5766DF1D" w14:textId="6245AF94" w:rsidR="00B26E1F" w:rsidRPr="00035993" w:rsidRDefault="00B26E1F" w:rsidP="005A3B26">
      <w:pPr>
        <w:pStyle w:val="ListParagraph"/>
        <w:numPr>
          <w:ilvl w:val="1"/>
          <w:numId w:val="9"/>
        </w:numPr>
        <w:spacing w:line="300" w:lineRule="auto"/>
        <w:ind w:left="793" w:hanging="612"/>
        <w:jc w:val="both"/>
      </w:pPr>
      <w:r w:rsidRPr="00035993">
        <w:rPr>
          <w:shd w:val="clear" w:color="auto" w:fill="FFFFFF"/>
        </w:rPr>
        <w:t xml:space="preserve">Chu Luo, "Video Summarization for Object Tracking </w:t>
      </w:r>
      <w:proofErr w:type="gramStart"/>
      <w:r w:rsidRPr="00035993">
        <w:rPr>
          <w:shd w:val="clear" w:color="auto" w:fill="FFFFFF"/>
        </w:rPr>
        <w:t>in</w:t>
      </w:r>
      <w:proofErr w:type="gramEnd"/>
      <w:r w:rsidRPr="00035993">
        <w:rPr>
          <w:shd w:val="clear" w:color="auto" w:fill="FFFFFF"/>
        </w:rPr>
        <w:t xml:space="preserve"> the Internet of Things", </w:t>
      </w:r>
      <w:r w:rsidRPr="00035993">
        <w:rPr>
          <w:i/>
          <w:iCs/>
          <w:shd w:val="clear" w:color="auto" w:fill="FFFFFF"/>
        </w:rPr>
        <w:t>Next Generation Mobile Apps Services and Technologies (NGMAST) 2014 Eighth International Conference on</w:t>
      </w:r>
      <w:r w:rsidRPr="00035993">
        <w:rPr>
          <w:shd w:val="clear" w:color="auto" w:fill="FFFFFF"/>
        </w:rPr>
        <w:t>, pp. 288-293, 2014.</w:t>
      </w:r>
    </w:p>
    <w:p w14:paraId="367FAAC5" w14:textId="64B1E600" w:rsidR="00B26E1F" w:rsidRPr="00035993" w:rsidRDefault="00B26E1F" w:rsidP="005A3B26">
      <w:pPr>
        <w:pStyle w:val="ListParagraph"/>
        <w:numPr>
          <w:ilvl w:val="1"/>
          <w:numId w:val="9"/>
        </w:numPr>
        <w:spacing w:line="300" w:lineRule="auto"/>
        <w:ind w:left="793" w:hanging="612"/>
        <w:jc w:val="both"/>
      </w:pPr>
      <w:r w:rsidRPr="00035993">
        <w:rPr>
          <w:shd w:val="clear" w:color="auto" w:fill="FFFFFF"/>
        </w:rPr>
        <w:t xml:space="preserve">Ching-Sheng Wang, </w:t>
      </w:r>
      <w:proofErr w:type="spellStart"/>
      <w:r w:rsidRPr="00035993">
        <w:rPr>
          <w:shd w:val="clear" w:color="auto" w:fill="FFFFFF"/>
        </w:rPr>
        <w:t>Chien</w:t>
      </w:r>
      <w:proofErr w:type="spellEnd"/>
      <w:r w:rsidRPr="00035993">
        <w:rPr>
          <w:shd w:val="clear" w:color="auto" w:fill="FFFFFF"/>
        </w:rPr>
        <w:t>-Liang Chen, "RFID-based and Kinect-based indoor positioning system", </w:t>
      </w:r>
      <w:r w:rsidRPr="00035993">
        <w:rPr>
          <w:i/>
          <w:iCs/>
          <w:shd w:val="clear" w:color="auto" w:fill="FFFFFF"/>
        </w:rPr>
        <w:t xml:space="preserve">Wireless Communications Vehicular Technology Information Theory and Aerospace &amp; </w:t>
      </w:r>
      <w:proofErr w:type="spellStart"/>
      <w:r w:rsidRPr="00035993">
        <w:rPr>
          <w:i/>
          <w:iCs/>
          <w:shd w:val="clear" w:color="auto" w:fill="FFFFFF"/>
        </w:rPr>
        <w:t>Electronic</w:t>
      </w:r>
      <w:proofErr w:type="spellEnd"/>
      <w:r w:rsidRPr="00035993">
        <w:rPr>
          <w:i/>
          <w:iCs/>
          <w:shd w:val="clear" w:color="auto" w:fill="FFFFFF"/>
        </w:rPr>
        <w:t xml:space="preserve"> Systems (VITAE) 2014 4th International Conference on</w:t>
      </w:r>
      <w:r w:rsidRPr="00035993">
        <w:rPr>
          <w:shd w:val="clear" w:color="auto" w:fill="FFFFFF"/>
        </w:rPr>
        <w:t>, pp. 1-4, 2014.</w:t>
      </w:r>
    </w:p>
    <w:p w14:paraId="39D2E77C" w14:textId="0E10D31D" w:rsidR="00B26E1F" w:rsidRPr="00035993" w:rsidRDefault="00B26E1F" w:rsidP="005A3B26">
      <w:pPr>
        <w:pStyle w:val="ListParagraph"/>
        <w:numPr>
          <w:ilvl w:val="1"/>
          <w:numId w:val="9"/>
        </w:numPr>
        <w:spacing w:line="300" w:lineRule="auto"/>
        <w:ind w:left="793" w:hanging="612"/>
        <w:jc w:val="both"/>
      </w:pPr>
      <w:r w:rsidRPr="00035993">
        <w:rPr>
          <w:color w:val="000000"/>
          <w:shd w:val="clear" w:color="auto" w:fill="FFFFFF"/>
        </w:rPr>
        <w:t>Sommerville, I. (2011). </w:t>
      </w:r>
      <w:r w:rsidRPr="00035993">
        <w:rPr>
          <w:i/>
          <w:iCs/>
          <w:color w:val="000000"/>
          <w:shd w:val="clear" w:color="auto" w:fill="FFFFFF"/>
        </w:rPr>
        <w:t>Software engineering</w:t>
      </w:r>
      <w:r w:rsidRPr="00035993">
        <w:rPr>
          <w:color w:val="000000"/>
          <w:shd w:val="clear" w:color="auto" w:fill="FFFFFF"/>
        </w:rPr>
        <w:t> (9th ed.). Boston: Pearson.</w:t>
      </w:r>
    </w:p>
    <w:p w14:paraId="3F9A1FF5" w14:textId="0EF93768" w:rsidR="00B26E1F" w:rsidRPr="00035993" w:rsidRDefault="00B26E1F" w:rsidP="005A3B26">
      <w:pPr>
        <w:pStyle w:val="ListParagraph"/>
        <w:numPr>
          <w:ilvl w:val="1"/>
          <w:numId w:val="9"/>
        </w:numPr>
        <w:spacing w:line="300" w:lineRule="auto"/>
        <w:ind w:left="793" w:hanging="612"/>
        <w:jc w:val="both"/>
      </w:pPr>
      <w:r w:rsidRPr="00035993">
        <w:rPr>
          <w:color w:val="000000"/>
          <w:shd w:val="clear" w:color="auto" w:fill="FFFFFF"/>
        </w:rPr>
        <w:t>Pressman, R. (2020). </w:t>
      </w:r>
      <w:r w:rsidRPr="00035993">
        <w:rPr>
          <w:i/>
          <w:iCs/>
          <w:color w:val="000000"/>
          <w:shd w:val="clear" w:color="auto" w:fill="FFFFFF"/>
        </w:rPr>
        <w:t>Software engineering</w:t>
      </w:r>
      <w:r w:rsidRPr="00035993">
        <w:rPr>
          <w:color w:val="000000"/>
          <w:shd w:val="clear" w:color="auto" w:fill="FFFFFF"/>
        </w:rPr>
        <w:t> (7th ed.). Boston, Mass.: McGraw Hill.</w:t>
      </w:r>
    </w:p>
    <w:p w14:paraId="459A5351" w14:textId="35A87EE7" w:rsidR="00B26E1F" w:rsidRPr="00035993" w:rsidRDefault="00B26E1F" w:rsidP="005A3B26">
      <w:pPr>
        <w:pStyle w:val="ListParagraph"/>
        <w:numPr>
          <w:ilvl w:val="1"/>
          <w:numId w:val="9"/>
        </w:numPr>
        <w:spacing w:line="300" w:lineRule="auto"/>
        <w:ind w:left="793" w:hanging="612"/>
        <w:jc w:val="both"/>
        <w:rPr>
          <w:sz w:val="28"/>
          <w:szCs w:val="28"/>
        </w:rPr>
      </w:pPr>
      <w:r w:rsidRPr="00035993">
        <w:rPr>
          <w:color w:val="000000"/>
          <w:shd w:val="clear" w:color="auto" w:fill="FFFFFF"/>
        </w:rPr>
        <w:lastRenderedPageBreak/>
        <w:t>Meyer, B. </w:t>
      </w:r>
      <w:r w:rsidRPr="00035993">
        <w:rPr>
          <w:i/>
          <w:iCs/>
          <w:color w:val="000000"/>
          <w:shd w:val="clear" w:color="auto" w:fill="FFFFFF"/>
        </w:rPr>
        <w:t>Object-oriented software construction</w:t>
      </w:r>
      <w:r w:rsidRPr="00035993">
        <w:rPr>
          <w:color w:val="000000"/>
          <w:shd w:val="clear" w:color="auto" w:fill="FFFFFF"/>
        </w:rPr>
        <w:t>. London: Prentice-Hall International.</w:t>
      </w:r>
    </w:p>
    <w:p w14:paraId="1C193631" w14:textId="47E1E316" w:rsidR="00B26E1F" w:rsidRPr="00035993" w:rsidRDefault="00B26E1F" w:rsidP="005A3B26">
      <w:pPr>
        <w:pStyle w:val="ListParagraph"/>
        <w:numPr>
          <w:ilvl w:val="1"/>
          <w:numId w:val="9"/>
        </w:numPr>
        <w:spacing w:line="300" w:lineRule="auto"/>
        <w:ind w:left="793" w:hanging="612"/>
        <w:jc w:val="both"/>
      </w:pPr>
      <w:r w:rsidRPr="00035993">
        <w:rPr>
          <w:color w:val="000000"/>
          <w:shd w:val="clear" w:color="auto" w:fill="FFFFFF"/>
        </w:rPr>
        <w:t>Mitchell, T. (2017). </w:t>
      </w:r>
      <w:r w:rsidRPr="00035993">
        <w:rPr>
          <w:i/>
          <w:iCs/>
          <w:color w:val="000000"/>
          <w:shd w:val="clear" w:color="auto" w:fill="FFFFFF"/>
        </w:rPr>
        <w:t>Machine learning</w:t>
      </w:r>
      <w:r w:rsidRPr="00035993">
        <w:rPr>
          <w:color w:val="000000"/>
          <w:shd w:val="clear" w:color="auto" w:fill="FFFFFF"/>
        </w:rPr>
        <w:t>. New York: McGraw Hill.</w:t>
      </w:r>
    </w:p>
    <w:p w14:paraId="00B6B942" w14:textId="77777777" w:rsidR="00B51A20" w:rsidRPr="00035993" w:rsidRDefault="00B51A20" w:rsidP="008F5EAF">
      <w:pPr>
        <w:pStyle w:val="Heading1"/>
        <w:keepLines/>
        <w:tabs>
          <w:tab w:val="left" w:pos="450"/>
        </w:tabs>
        <w:suppressAutoHyphens w:val="0"/>
        <w:spacing w:before="480" w:after="240" w:line="240" w:lineRule="auto"/>
        <w:ind w:left="0" w:firstLine="0"/>
        <w:jc w:val="both"/>
        <w:rPr>
          <w:rFonts w:ascii="Times New Roman" w:hAnsi="Times New Roman"/>
        </w:rPr>
      </w:pPr>
      <w:bookmarkStart w:id="162" w:name="_Toc506386205"/>
      <w:bookmarkStart w:id="163" w:name="_Toc520754484"/>
      <w:bookmarkStart w:id="164" w:name="_Toc45568303"/>
      <w:bookmarkStart w:id="165" w:name="_Toc54726403"/>
      <w:r w:rsidRPr="00035993">
        <w:rPr>
          <w:rFonts w:ascii="Times New Roman" w:hAnsi="Times New Roman"/>
        </w:rPr>
        <w:t>Plagiarism Report</w:t>
      </w:r>
      <w:bookmarkEnd w:id="162"/>
      <w:bookmarkEnd w:id="163"/>
      <w:bookmarkEnd w:id="164"/>
      <w:bookmarkEnd w:id="165"/>
    </w:p>
    <w:bookmarkEnd w:id="3"/>
    <w:bookmarkEnd w:id="4"/>
    <w:bookmarkEnd w:id="106"/>
    <w:bookmarkEnd w:id="107"/>
    <w:p w14:paraId="1DA37D17" w14:textId="60A78B68" w:rsidR="00D371AF" w:rsidRPr="00035993" w:rsidRDefault="00D371AF" w:rsidP="008F5EAF">
      <w:pPr>
        <w:tabs>
          <w:tab w:val="left" w:pos="2955"/>
        </w:tabs>
        <w:jc w:val="both"/>
      </w:pPr>
    </w:p>
    <w:sectPr w:rsidR="00D371AF" w:rsidRPr="00035993" w:rsidSect="00A87E8A">
      <w:headerReference w:type="default" r:id="rId19"/>
      <w:footerReference w:type="default" r:id="rId20"/>
      <w:pgSz w:w="12240" w:h="15840"/>
      <w:pgMar w:top="810" w:right="1170" w:bottom="720" w:left="1440" w:header="720" w:footer="7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840A1" w14:textId="77777777" w:rsidR="0005074A" w:rsidRDefault="0005074A" w:rsidP="00F66814">
      <w:r>
        <w:separator/>
      </w:r>
    </w:p>
  </w:endnote>
  <w:endnote w:type="continuationSeparator" w:id="0">
    <w:p w14:paraId="40EDE2DA" w14:textId="77777777" w:rsidR="0005074A" w:rsidRDefault="0005074A" w:rsidP="00F66814">
      <w:r>
        <w:continuationSeparator/>
      </w:r>
    </w:p>
  </w:endnote>
  <w:endnote w:type="continuationNotice" w:id="1">
    <w:p w14:paraId="7609E186" w14:textId="77777777" w:rsidR="0005074A" w:rsidRDefault="000507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F7724F" w14:paraId="3F96BBD9" w14:textId="77777777" w:rsidTr="4006EFA9">
      <w:tc>
        <w:tcPr>
          <w:tcW w:w="3120" w:type="dxa"/>
        </w:tcPr>
        <w:p w14:paraId="244C1C71" w14:textId="4585EBBD" w:rsidR="00F7724F" w:rsidRDefault="00F7724F" w:rsidP="4006EFA9">
          <w:pPr>
            <w:pStyle w:val="Header"/>
            <w:ind w:left="-115"/>
          </w:pPr>
        </w:p>
      </w:tc>
      <w:tc>
        <w:tcPr>
          <w:tcW w:w="3120" w:type="dxa"/>
        </w:tcPr>
        <w:p w14:paraId="0A27D0FB" w14:textId="3A177D06" w:rsidR="00F7724F" w:rsidRDefault="00F7724F" w:rsidP="4006EFA9">
          <w:pPr>
            <w:pStyle w:val="Header"/>
            <w:jc w:val="center"/>
          </w:pPr>
        </w:p>
      </w:tc>
      <w:tc>
        <w:tcPr>
          <w:tcW w:w="3120" w:type="dxa"/>
        </w:tcPr>
        <w:p w14:paraId="49BE7861" w14:textId="6B838386" w:rsidR="00F7724F" w:rsidRDefault="00F7724F" w:rsidP="4006EFA9">
          <w:pPr>
            <w:pStyle w:val="Header"/>
            <w:ind w:right="-115"/>
            <w:jc w:val="right"/>
          </w:pPr>
        </w:p>
      </w:tc>
    </w:tr>
  </w:tbl>
  <w:p w14:paraId="133374B2" w14:textId="78C62694" w:rsidR="00F7724F" w:rsidRDefault="00F7724F" w:rsidP="4006EF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4727782"/>
      <w:docPartObj>
        <w:docPartGallery w:val="Page Numbers (Bottom of Page)"/>
        <w:docPartUnique/>
      </w:docPartObj>
    </w:sdtPr>
    <w:sdtEndPr>
      <w:rPr>
        <w:noProof/>
      </w:rPr>
    </w:sdtEndPr>
    <w:sdtContent>
      <w:p w14:paraId="54C79994" w14:textId="22A9DDDE" w:rsidR="00F7724F" w:rsidRDefault="00F7724F">
        <w:pPr>
          <w:pStyle w:val="Footer"/>
          <w:jc w:val="center"/>
        </w:pPr>
        <w:r>
          <w:fldChar w:fldCharType="begin"/>
        </w:r>
        <w:r>
          <w:instrText xml:space="preserve"> PAGE  \* Arabic  \* MERGEFORMAT </w:instrText>
        </w:r>
        <w:r>
          <w:fldChar w:fldCharType="separate"/>
        </w:r>
        <w:r>
          <w:rPr>
            <w:noProof/>
          </w:rPr>
          <w:t>1</w:t>
        </w:r>
        <w:r>
          <w:fldChar w:fldCharType="end"/>
        </w:r>
      </w:p>
    </w:sdtContent>
  </w:sdt>
  <w:p w14:paraId="3375B42D" w14:textId="77777777" w:rsidR="00F7724F" w:rsidRDefault="00F77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268CA" w14:textId="77777777" w:rsidR="0005074A" w:rsidRDefault="0005074A" w:rsidP="00F66814">
      <w:r>
        <w:separator/>
      </w:r>
    </w:p>
  </w:footnote>
  <w:footnote w:type="continuationSeparator" w:id="0">
    <w:p w14:paraId="1BD36045" w14:textId="77777777" w:rsidR="0005074A" w:rsidRDefault="0005074A" w:rsidP="00F66814">
      <w:r>
        <w:continuationSeparator/>
      </w:r>
    </w:p>
  </w:footnote>
  <w:footnote w:type="continuationNotice" w:id="1">
    <w:p w14:paraId="654882DD" w14:textId="77777777" w:rsidR="0005074A" w:rsidRDefault="000507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F7724F" w14:paraId="7F98A3CC" w14:textId="77777777" w:rsidTr="4006EFA9">
      <w:tc>
        <w:tcPr>
          <w:tcW w:w="3120" w:type="dxa"/>
        </w:tcPr>
        <w:p w14:paraId="0196BADB" w14:textId="02D705FA" w:rsidR="00F7724F" w:rsidRDefault="00F7724F" w:rsidP="4006EFA9">
          <w:pPr>
            <w:pStyle w:val="Header"/>
            <w:ind w:left="-115"/>
          </w:pPr>
        </w:p>
      </w:tc>
      <w:tc>
        <w:tcPr>
          <w:tcW w:w="3120" w:type="dxa"/>
        </w:tcPr>
        <w:p w14:paraId="0AF09723" w14:textId="7BCDCED1" w:rsidR="00F7724F" w:rsidRDefault="00F7724F" w:rsidP="4006EFA9">
          <w:pPr>
            <w:pStyle w:val="Header"/>
            <w:jc w:val="center"/>
          </w:pPr>
        </w:p>
      </w:tc>
      <w:tc>
        <w:tcPr>
          <w:tcW w:w="3120" w:type="dxa"/>
        </w:tcPr>
        <w:p w14:paraId="4CDF8B88" w14:textId="79B58C83" w:rsidR="00F7724F" w:rsidRDefault="00F7724F" w:rsidP="4006EFA9">
          <w:pPr>
            <w:pStyle w:val="Header"/>
            <w:ind w:right="-115"/>
            <w:jc w:val="right"/>
          </w:pPr>
        </w:p>
      </w:tc>
    </w:tr>
  </w:tbl>
  <w:p w14:paraId="381771E6" w14:textId="70888AF4" w:rsidR="00F7724F" w:rsidRDefault="00F7724F" w:rsidP="4006EF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00F7724F" w14:paraId="755F527C" w14:textId="77777777" w:rsidTr="4006EFA9">
      <w:tc>
        <w:tcPr>
          <w:tcW w:w="3210" w:type="dxa"/>
        </w:tcPr>
        <w:p w14:paraId="5EF8C62C" w14:textId="4DA742CC" w:rsidR="00F7724F" w:rsidRDefault="00F7724F" w:rsidP="4006EFA9">
          <w:pPr>
            <w:pStyle w:val="Header"/>
            <w:ind w:left="-115"/>
          </w:pPr>
        </w:p>
      </w:tc>
      <w:tc>
        <w:tcPr>
          <w:tcW w:w="3210" w:type="dxa"/>
        </w:tcPr>
        <w:p w14:paraId="1C91CB81" w14:textId="57A368B4" w:rsidR="00F7724F" w:rsidRDefault="00F7724F" w:rsidP="4006EFA9">
          <w:pPr>
            <w:pStyle w:val="Header"/>
            <w:jc w:val="center"/>
          </w:pPr>
        </w:p>
      </w:tc>
      <w:tc>
        <w:tcPr>
          <w:tcW w:w="3210" w:type="dxa"/>
        </w:tcPr>
        <w:p w14:paraId="214D141D" w14:textId="61C4C872" w:rsidR="00F7724F" w:rsidRDefault="00F7724F" w:rsidP="4006EFA9">
          <w:pPr>
            <w:pStyle w:val="Header"/>
            <w:ind w:right="-115"/>
            <w:jc w:val="right"/>
          </w:pPr>
        </w:p>
      </w:tc>
    </w:tr>
  </w:tbl>
  <w:p w14:paraId="7D100932" w14:textId="1BE91AC7" w:rsidR="00F7724F" w:rsidRDefault="00F7724F" w:rsidP="4006EF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7.65pt;height:7.65pt;visibility:visible;mso-wrap-style:square" o:bullet="t">
        <v:imagedata r:id="rId1" o:title=""/>
      </v:shape>
    </w:pict>
  </w:numPicBullet>
  <w:abstractNum w:abstractNumId="0" w15:restartNumberingAfterBreak="0">
    <w:nsid w:val="FFFFFFFB"/>
    <w:multiLevelType w:val="multilevel"/>
    <w:tmpl w:val="E72E6BBE"/>
    <w:lvl w:ilvl="0">
      <w:start w:val="1"/>
      <w:numFmt w:val="decimal"/>
      <w:lvlText w:val="%1."/>
      <w:legacy w:legacy="1" w:legacySpace="144" w:legacyIndent="0"/>
      <w:lvlJc w:val="left"/>
    </w:lvl>
    <w:lvl w:ilvl="1">
      <w:start w:val="1"/>
      <w:numFmt w:val="decimal"/>
      <w:lvlText w:val="%1.%2"/>
      <w:legacy w:legacy="1" w:legacySpace="144" w:legacyIndent="0"/>
      <w:lvlJc w:val="left"/>
      <w:rPr>
        <w:i w:val="0"/>
      </w:rPr>
    </w:lvl>
    <w:lvl w:ilvl="2">
      <w:start w:val="1"/>
      <w:numFmt w:val="decimal"/>
      <w:lvlText w:val="%1.%2.%3"/>
      <w:legacy w:legacy="1" w:legacySpace="144" w:legacyIndent="0"/>
      <w:lvlJc w:val="left"/>
      <w:rPr>
        <w:b/>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35676E"/>
    <w:multiLevelType w:val="hybridMultilevel"/>
    <w:tmpl w:val="8BE088F2"/>
    <w:lvl w:ilvl="0" w:tplc="6B52A580">
      <w:start w:val="1"/>
      <w:numFmt w:val="bullet"/>
      <w:lvlText w:val=""/>
      <w:lvlPicBulletId w:val="0"/>
      <w:lvlJc w:val="left"/>
      <w:pPr>
        <w:tabs>
          <w:tab w:val="num" w:pos="720"/>
        </w:tabs>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992606E"/>
    <w:multiLevelType w:val="hybridMultilevel"/>
    <w:tmpl w:val="28DCD316"/>
    <w:lvl w:ilvl="0" w:tplc="6B52A580">
      <w:start w:val="1"/>
      <w:numFmt w:val="bullet"/>
      <w:lvlText w:val=""/>
      <w:lvlPicBulletId w:val="0"/>
      <w:lvlJc w:val="left"/>
      <w:pPr>
        <w:tabs>
          <w:tab w:val="num" w:pos="720"/>
        </w:tabs>
        <w:ind w:left="720" w:hanging="360"/>
      </w:pPr>
      <w:rPr>
        <w:rFonts w:ascii="Symbol" w:hAnsi="Symbol" w:hint="default"/>
      </w:rPr>
    </w:lvl>
    <w:lvl w:ilvl="1" w:tplc="99A83472" w:tentative="1">
      <w:start w:val="1"/>
      <w:numFmt w:val="bullet"/>
      <w:lvlText w:val=""/>
      <w:lvlJc w:val="left"/>
      <w:pPr>
        <w:tabs>
          <w:tab w:val="num" w:pos="1440"/>
        </w:tabs>
        <w:ind w:left="1440" w:hanging="360"/>
      </w:pPr>
      <w:rPr>
        <w:rFonts w:ascii="Symbol" w:hAnsi="Symbol" w:hint="default"/>
      </w:rPr>
    </w:lvl>
    <w:lvl w:ilvl="2" w:tplc="7B24A85C" w:tentative="1">
      <w:start w:val="1"/>
      <w:numFmt w:val="bullet"/>
      <w:lvlText w:val=""/>
      <w:lvlJc w:val="left"/>
      <w:pPr>
        <w:tabs>
          <w:tab w:val="num" w:pos="2160"/>
        </w:tabs>
        <w:ind w:left="2160" w:hanging="360"/>
      </w:pPr>
      <w:rPr>
        <w:rFonts w:ascii="Symbol" w:hAnsi="Symbol" w:hint="default"/>
      </w:rPr>
    </w:lvl>
    <w:lvl w:ilvl="3" w:tplc="79680808" w:tentative="1">
      <w:start w:val="1"/>
      <w:numFmt w:val="bullet"/>
      <w:lvlText w:val=""/>
      <w:lvlJc w:val="left"/>
      <w:pPr>
        <w:tabs>
          <w:tab w:val="num" w:pos="2880"/>
        </w:tabs>
        <w:ind w:left="2880" w:hanging="360"/>
      </w:pPr>
      <w:rPr>
        <w:rFonts w:ascii="Symbol" w:hAnsi="Symbol" w:hint="default"/>
      </w:rPr>
    </w:lvl>
    <w:lvl w:ilvl="4" w:tplc="7B7A552C" w:tentative="1">
      <w:start w:val="1"/>
      <w:numFmt w:val="bullet"/>
      <w:lvlText w:val=""/>
      <w:lvlJc w:val="left"/>
      <w:pPr>
        <w:tabs>
          <w:tab w:val="num" w:pos="3600"/>
        </w:tabs>
        <w:ind w:left="3600" w:hanging="360"/>
      </w:pPr>
      <w:rPr>
        <w:rFonts w:ascii="Symbol" w:hAnsi="Symbol" w:hint="default"/>
      </w:rPr>
    </w:lvl>
    <w:lvl w:ilvl="5" w:tplc="C8A29230" w:tentative="1">
      <w:start w:val="1"/>
      <w:numFmt w:val="bullet"/>
      <w:lvlText w:val=""/>
      <w:lvlJc w:val="left"/>
      <w:pPr>
        <w:tabs>
          <w:tab w:val="num" w:pos="4320"/>
        </w:tabs>
        <w:ind w:left="4320" w:hanging="360"/>
      </w:pPr>
      <w:rPr>
        <w:rFonts w:ascii="Symbol" w:hAnsi="Symbol" w:hint="default"/>
      </w:rPr>
    </w:lvl>
    <w:lvl w:ilvl="6" w:tplc="C03C3EC6" w:tentative="1">
      <w:start w:val="1"/>
      <w:numFmt w:val="bullet"/>
      <w:lvlText w:val=""/>
      <w:lvlJc w:val="left"/>
      <w:pPr>
        <w:tabs>
          <w:tab w:val="num" w:pos="5040"/>
        </w:tabs>
        <w:ind w:left="5040" w:hanging="360"/>
      </w:pPr>
      <w:rPr>
        <w:rFonts w:ascii="Symbol" w:hAnsi="Symbol" w:hint="default"/>
      </w:rPr>
    </w:lvl>
    <w:lvl w:ilvl="7" w:tplc="9642023C" w:tentative="1">
      <w:start w:val="1"/>
      <w:numFmt w:val="bullet"/>
      <w:lvlText w:val=""/>
      <w:lvlJc w:val="left"/>
      <w:pPr>
        <w:tabs>
          <w:tab w:val="num" w:pos="5760"/>
        </w:tabs>
        <w:ind w:left="5760" w:hanging="360"/>
      </w:pPr>
      <w:rPr>
        <w:rFonts w:ascii="Symbol" w:hAnsi="Symbol" w:hint="default"/>
      </w:rPr>
    </w:lvl>
    <w:lvl w:ilvl="8" w:tplc="31D4027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4314D0B"/>
    <w:multiLevelType w:val="hybridMultilevel"/>
    <w:tmpl w:val="2BCCA054"/>
    <w:lvl w:ilvl="0" w:tplc="1EBA20CA">
      <w:start w:val="1"/>
      <w:numFmt w:val="bullet"/>
      <w:lvlText w:val=""/>
      <w:lvlPicBulletId w:val="0"/>
      <w:lvlJc w:val="left"/>
      <w:pPr>
        <w:tabs>
          <w:tab w:val="num" w:pos="1260"/>
        </w:tabs>
        <w:ind w:left="1260" w:hanging="360"/>
      </w:pPr>
      <w:rPr>
        <w:rFonts w:ascii="Symbol" w:hAnsi="Symbol" w:hint="default"/>
        <w:sz w:val="22"/>
      </w:rPr>
    </w:lvl>
    <w:lvl w:ilvl="1" w:tplc="6A7EE38E" w:tentative="1">
      <w:start w:val="1"/>
      <w:numFmt w:val="bullet"/>
      <w:lvlText w:val=""/>
      <w:lvlJc w:val="left"/>
      <w:pPr>
        <w:tabs>
          <w:tab w:val="num" w:pos="1980"/>
        </w:tabs>
        <w:ind w:left="1980" w:hanging="360"/>
      </w:pPr>
      <w:rPr>
        <w:rFonts w:ascii="Symbol" w:hAnsi="Symbol" w:hint="default"/>
      </w:rPr>
    </w:lvl>
    <w:lvl w:ilvl="2" w:tplc="67A80AB8" w:tentative="1">
      <w:start w:val="1"/>
      <w:numFmt w:val="bullet"/>
      <w:lvlText w:val=""/>
      <w:lvlJc w:val="left"/>
      <w:pPr>
        <w:tabs>
          <w:tab w:val="num" w:pos="2700"/>
        </w:tabs>
        <w:ind w:left="2700" w:hanging="360"/>
      </w:pPr>
      <w:rPr>
        <w:rFonts w:ascii="Symbol" w:hAnsi="Symbol" w:hint="default"/>
      </w:rPr>
    </w:lvl>
    <w:lvl w:ilvl="3" w:tplc="7E5C2BBC" w:tentative="1">
      <w:start w:val="1"/>
      <w:numFmt w:val="bullet"/>
      <w:lvlText w:val=""/>
      <w:lvlJc w:val="left"/>
      <w:pPr>
        <w:tabs>
          <w:tab w:val="num" w:pos="3420"/>
        </w:tabs>
        <w:ind w:left="3420" w:hanging="360"/>
      </w:pPr>
      <w:rPr>
        <w:rFonts w:ascii="Symbol" w:hAnsi="Symbol" w:hint="default"/>
      </w:rPr>
    </w:lvl>
    <w:lvl w:ilvl="4" w:tplc="55087308" w:tentative="1">
      <w:start w:val="1"/>
      <w:numFmt w:val="bullet"/>
      <w:lvlText w:val=""/>
      <w:lvlJc w:val="left"/>
      <w:pPr>
        <w:tabs>
          <w:tab w:val="num" w:pos="4140"/>
        </w:tabs>
        <w:ind w:left="4140" w:hanging="360"/>
      </w:pPr>
      <w:rPr>
        <w:rFonts w:ascii="Symbol" w:hAnsi="Symbol" w:hint="default"/>
      </w:rPr>
    </w:lvl>
    <w:lvl w:ilvl="5" w:tplc="590E032A" w:tentative="1">
      <w:start w:val="1"/>
      <w:numFmt w:val="bullet"/>
      <w:lvlText w:val=""/>
      <w:lvlJc w:val="left"/>
      <w:pPr>
        <w:tabs>
          <w:tab w:val="num" w:pos="4860"/>
        </w:tabs>
        <w:ind w:left="4860" w:hanging="360"/>
      </w:pPr>
      <w:rPr>
        <w:rFonts w:ascii="Symbol" w:hAnsi="Symbol" w:hint="default"/>
      </w:rPr>
    </w:lvl>
    <w:lvl w:ilvl="6" w:tplc="BC8E330E" w:tentative="1">
      <w:start w:val="1"/>
      <w:numFmt w:val="bullet"/>
      <w:lvlText w:val=""/>
      <w:lvlJc w:val="left"/>
      <w:pPr>
        <w:tabs>
          <w:tab w:val="num" w:pos="5580"/>
        </w:tabs>
        <w:ind w:left="5580" w:hanging="360"/>
      </w:pPr>
      <w:rPr>
        <w:rFonts w:ascii="Symbol" w:hAnsi="Symbol" w:hint="default"/>
      </w:rPr>
    </w:lvl>
    <w:lvl w:ilvl="7" w:tplc="15F4B27C" w:tentative="1">
      <w:start w:val="1"/>
      <w:numFmt w:val="bullet"/>
      <w:lvlText w:val=""/>
      <w:lvlJc w:val="left"/>
      <w:pPr>
        <w:tabs>
          <w:tab w:val="num" w:pos="6300"/>
        </w:tabs>
        <w:ind w:left="6300" w:hanging="360"/>
      </w:pPr>
      <w:rPr>
        <w:rFonts w:ascii="Symbol" w:hAnsi="Symbol" w:hint="default"/>
      </w:rPr>
    </w:lvl>
    <w:lvl w:ilvl="8" w:tplc="CA1E887A" w:tentative="1">
      <w:start w:val="1"/>
      <w:numFmt w:val="bullet"/>
      <w:lvlText w:val=""/>
      <w:lvlJc w:val="left"/>
      <w:pPr>
        <w:tabs>
          <w:tab w:val="num" w:pos="7020"/>
        </w:tabs>
        <w:ind w:left="7020" w:hanging="360"/>
      </w:pPr>
      <w:rPr>
        <w:rFonts w:ascii="Symbol" w:hAnsi="Symbol" w:hint="default"/>
      </w:rPr>
    </w:lvl>
  </w:abstractNum>
  <w:abstractNum w:abstractNumId="4" w15:restartNumberingAfterBreak="0">
    <w:nsid w:val="1691632B"/>
    <w:multiLevelType w:val="multilevel"/>
    <w:tmpl w:val="2DBE4000"/>
    <w:lvl w:ilvl="0">
      <w:start w:val="1"/>
      <w:numFmt w:val="decimal"/>
      <w:pStyle w:val="Heading1"/>
      <w:lvlText w:val="%1."/>
      <w:lvlJc w:val="left"/>
      <w:pPr>
        <w:ind w:left="432" w:hanging="432"/>
      </w:pPr>
      <w:rPr>
        <w:sz w:val="36"/>
        <w:szCs w:val="36"/>
      </w:r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38E45B2"/>
    <w:multiLevelType w:val="hybridMultilevel"/>
    <w:tmpl w:val="18B094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8E7589"/>
    <w:multiLevelType w:val="hybridMultilevel"/>
    <w:tmpl w:val="CAAA701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27906D13"/>
    <w:multiLevelType w:val="hybridMultilevel"/>
    <w:tmpl w:val="8E62C6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7E4000A"/>
    <w:multiLevelType w:val="hybridMultilevel"/>
    <w:tmpl w:val="7FBA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3254A2"/>
    <w:multiLevelType w:val="hybridMultilevel"/>
    <w:tmpl w:val="C6008C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5E432D7"/>
    <w:multiLevelType w:val="hybridMultilevel"/>
    <w:tmpl w:val="032E7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2F5B08"/>
    <w:multiLevelType w:val="hybridMultilevel"/>
    <w:tmpl w:val="DCAEC168"/>
    <w:lvl w:ilvl="0" w:tplc="10000001">
      <w:start w:val="1"/>
      <w:numFmt w:val="bullet"/>
      <w:lvlText w:val=""/>
      <w:lvlJc w:val="left"/>
      <w:pPr>
        <w:ind w:left="691" w:hanging="360"/>
      </w:pPr>
      <w:rPr>
        <w:rFonts w:ascii="Symbol" w:hAnsi="Symbol" w:hint="default"/>
      </w:rPr>
    </w:lvl>
    <w:lvl w:ilvl="1" w:tplc="10000003" w:tentative="1">
      <w:start w:val="1"/>
      <w:numFmt w:val="bullet"/>
      <w:lvlText w:val="o"/>
      <w:lvlJc w:val="left"/>
      <w:pPr>
        <w:ind w:left="1411" w:hanging="360"/>
      </w:pPr>
      <w:rPr>
        <w:rFonts w:ascii="Courier New" w:hAnsi="Courier New" w:cs="Courier New" w:hint="default"/>
      </w:rPr>
    </w:lvl>
    <w:lvl w:ilvl="2" w:tplc="10000005" w:tentative="1">
      <w:start w:val="1"/>
      <w:numFmt w:val="bullet"/>
      <w:lvlText w:val=""/>
      <w:lvlJc w:val="left"/>
      <w:pPr>
        <w:ind w:left="2131" w:hanging="360"/>
      </w:pPr>
      <w:rPr>
        <w:rFonts w:ascii="Wingdings" w:hAnsi="Wingdings" w:hint="default"/>
      </w:rPr>
    </w:lvl>
    <w:lvl w:ilvl="3" w:tplc="10000001" w:tentative="1">
      <w:start w:val="1"/>
      <w:numFmt w:val="bullet"/>
      <w:lvlText w:val=""/>
      <w:lvlJc w:val="left"/>
      <w:pPr>
        <w:ind w:left="2851" w:hanging="360"/>
      </w:pPr>
      <w:rPr>
        <w:rFonts w:ascii="Symbol" w:hAnsi="Symbol" w:hint="default"/>
      </w:rPr>
    </w:lvl>
    <w:lvl w:ilvl="4" w:tplc="10000003" w:tentative="1">
      <w:start w:val="1"/>
      <w:numFmt w:val="bullet"/>
      <w:lvlText w:val="o"/>
      <w:lvlJc w:val="left"/>
      <w:pPr>
        <w:ind w:left="3571" w:hanging="360"/>
      </w:pPr>
      <w:rPr>
        <w:rFonts w:ascii="Courier New" w:hAnsi="Courier New" w:cs="Courier New" w:hint="default"/>
      </w:rPr>
    </w:lvl>
    <w:lvl w:ilvl="5" w:tplc="10000005" w:tentative="1">
      <w:start w:val="1"/>
      <w:numFmt w:val="bullet"/>
      <w:lvlText w:val=""/>
      <w:lvlJc w:val="left"/>
      <w:pPr>
        <w:ind w:left="4291" w:hanging="360"/>
      </w:pPr>
      <w:rPr>
        <w:rFonts w:ascii="Wingdings" w:hAnsi="Wingdings" w:hint="default"/>
      </w:rPr>
    </w:lvl>
    <w:lvl w:ilvl="6" w:tplc="10000001" w:tentative="1">
      <w:start w:val="1"/>
      <w:numFmt w:val="bullet"/>
      <w:lvlText w:val=""/>
      <w:lvlJc w:val="left"/>
      <w:pPr>
        <w:ind w:left="5011" w:hanging="360"/>
      </w:pPr>
      <w:rPr>
        <w:rFonts w:ascii="Symbol" w:hAnsi="Symbol" w:hint="default"/>
      </w:rPr>
    </w:lvl>
    <w:lvl w:ilvl="7" w:tplc="10000003" w:tentative="1">
      <w:start w:val="1"/>
      <w:numFmt w:val="bullet"/>
      <w:lvlText w:val="o"/>
      <w:lvlJc w:val="left"/>
      <w:pPr>
        <w:ind w:left="5731" w:hanging="360"/>
      </w:pPr>
      <w:rPr>
        <w:rFonts w:ascii="Courier New" w:hAnsi="Courier New" w:cs="Courier New" w:hint="default"/>
      </w:rPr>
    </w:lvl>
    <w:lvl w:ilvl="8" w:tplc="10000005" w:tentative="1">
      <w:start w:val="1"/>
      <w:numFmt w:val="bullet"/>
      <w:lvlText w:val=""/>
      <w:lvlJc w:val="left"/>
      <w:pPr>
        <w:ind w:left="6451" w:hanging="360"/>
      </w:pPr>
      <w:rPr>
        <w:rFonts w:ascii="Wingdings" w:hAnsi="Wingdings" w:hint="default"/>
      </w:rPr>
    </w:lvl>
  </w:abstractNum>
  <w:abstractNum w:abstractNumId="12" w15:restartNumberingAfterBreak="0">
    <w:nsid w:val="409A27DC"/>
    <w:multiLevelType w:val="hybridMultilevel"/>
    <w:tmpl w:val="9F84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0A5548"/>
    <w:multiLevelType w:val="hybridMultilevel"/>
    <w:tmpl w:val="D76E27E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48A94A8E"/>
    <w:multiLevelType w:val="hybridMultilevel"/>
    <w:tmpl w:val="BB6E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175FF0"/>
    <w:multiLevelType w:val="hybridMultilevel"/>
    <w:tmpl w:val="9E9C4124"/>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6" w15:restartNumberingAfterBreak="0">
    <w:nsid w:val="584B060A"/>
    <w:multiLevelType w:val="hybridMultilevel"/>
    <w:tmpl w:val="CF62927C"/>
    <w:lvl w:ilvl="0" w:tplc="FC02965A">
      <w:start w:val="1"/>
      <w:numFmt w:val="decimal"/>
      <w:lvlText w:val="%1."/>
      <w:lvlJc w:val="left"/>
      <w:pPr>
        <w:ind w:left="360" w:hanging="360"/>
      </w:pPr>
      <w:rPr>
        <w:rFonts w:hint="default"/>
      </w:rPr>
    </w:lvl>
    <w:lvl w:ilvl="1" w:tplc="79424C70">
      <w:start w:val="1"/>
      <w:numFmt w:val="decimal"/>
      <w:lvlText w:val="[%2]"/>
      <w:lvlJc w:val="left"/>
      <w:pPr>
        <w:ind w:left="792" w:hanging="432"/>
      </w:pPr>
      <w:rPr>
        <w:rFonts w:hint="default"/>
        <w:sz w:val="24"/>
        <w:szCs w:val="24"/>
      </w:rPr>
    </w:lvl>
    <w:lvl w:ilvl="2" w:tplc="24506C1E">
      <w:start w:val="1"/>
      <w:numFmt w:val="decimal"/>
      <w:lvlText w:val="%1.%2.%3."/>
      <w:lvlJc w:val="left"/>
      <w:pPr>
        <w:ind w:left="1224" w:hanging="504"/>
      </w:pPr>
      <w:rPr>
        <w:rFonts w:hint="default"/>
      </w:rPr>
    </w:lvl>
    <w:lvl w:ilvl="3" w:tplc="4768EA34">
      <w:start w:val="1"/>
      <w:numFmt w:val="decimal"/>
      <w:lvlText w:val="%1.%2.%3.%4."/>
      <w:lvlJc w:val="left"/>
      <w:pPr>
        <w:ind w:left="1728" w:hanging="648"/>
      </w:pPr>
      <w:rPr>
        <w:rFonts w:hint="default"/>
      </w:rPr>
    </w:lvl>
    <w:lvl w:ilvl="4" w:tplc="87BA6E4C">
      <w:start w:val="1"/>
      <w:numFmt w:val="decimal"/>
      <w:lvlText w:val="%1.%2.%3.%4.%5."/>
      <w:lvlJc w:val="left"/>
      <w:pPr>
        <w:ind w:left="2232" w:hanging="792"/>
      </w:pPr>
      <w:rPr>
        <w:rFonts w:hint="default"/>
      </w:rPr>
    </w:lvl>
    <w:lvl w:ilvl="5" w:tplc="B2BA12F6">
      <w:start w:val="1"/>
      <w:numFmt w:val="decimal"/>
      <w:lvlText w:val="%1.%2.%3.%4.%5.%6."/>
      <w:lvlJc w:val="left"/>
      <w:pPr>
        <w:ind w:left="2736" w:hanging="936"/>
      </w:pPr>
      <w:rPr>
        <w:rFonts w:hint="default"/>
      </w:rPr>
    </w:lvl>
    <w:lvl w:ilvl="6" w:tplc="AD0E6F3C">
      <w:start w:val="1"/>
      <w:numFmt w:val="decimal"/>
      <w:lvlText w:val="%1.%2.%3.%4.%5.%6.%7."/>
      <w:lvlJc w:val="left"/>
      <w:pPr>
        <w:ind w:left="3240" w:hanging="1080"/>
      </w:pPr>
      <w:rPr>
        <w:rFonts w:hint="default"/>
      </w:rPr>
    </w:lvl>
    <w:lvl w:ilvl="7" w:tplc="C2A6F574">
      <w:start w:val="1"/>
      <w:numFmt w:val="decimal"/>
      <w:lvlText w:val="%1.%2.%3.%4.%5.%6.%7.%8."/>
      <w:lvlJc w:val="left"/>
      <w:pPr>
        <w:ind w:left="3744" w:hanging="1224"/>
      </w:pPr>
      <w:rPr>
        <w:rFonts w:hint="default"/>
      </w:rPr>
    </w:lvl>
    <w:lvl w:ilvl="8" w:tplc="23862682">
      <w:start w:val="1"/>
      <w:numFmt w:val="decimal"/>
      <w:lvlText w:val="%1.%2.%3.%4.%5.%6.%7.%8.%9."/>
      <w:lvlJc w:val="left"/>
      <w:pPr>
        <w:ind w:left="4320" w:hanging="1440"/>
      </w:pPr>
      <w:rPr>
        <w:rFonts w:hint="default"/>
      </w:rPr>
    </w:lvl>
  </w:abstractNum>
  <w:abstractNum w:abstractNumId="17" w15:restartNumberingAfterBreak="0">
    <w:nsid w:val="67C65C84"/>
    <w:multiLevelType w:val="hybridMultilevel"/>
    <w:tmpl w:val="EBBC0E3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B6B3EE2"/>
    <w:multiLevelType w:val="hybridMultilevel"/>
    <w:tmpl w:val="443C436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786C0D6F"/>
    <w:multiLevelType w:val="hybridMultilevel"/>
    <w:tmpl w:val="23B2A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6"/>
  </w:num>
  <w:num w:numId="4">
    <w:abstractNumId w:val="10"/>
  </w:num>
  <w:num w:numId="5">
    <w:abstractNumId w:val="19"/>
  </w:num>
  <w:num w:numId="6">
    <w:abstractNumId w:val="14"/>
  </w:num>
  <w:num w:numId="7">
    <w:abstractNumId w:val="8"/>
  </w:num>
  <w:num w:numId="8">
    <w:abstractNumId w:val="12"/>
  </w:num>
  <w:num w:numId="9">
    <w:abstractNumId w:val="16"/>
  </w:num>
  <w:num w:numId="10">
    <w:abstractNumId w:val="7"/>
  </w:num>
  <w:num w:numId="11">
    <w:abstractNumId w:val="2"/>
  </w:num>
  <w:num w:numId="12">
    <w:abstractNumId w:val="1"/>
  </w:num>
  <w:num w:numId="13">
    <w:abstractNumId w:val="9"/>
  </w:num>
  <w:num w:numId="14">
    <w:abstractNumId w:val="5"/>
  </w:num>
  <w:num w:numId="15">
    <w:abstractNumId w:val="15"/>
  </w:num>
  <w:num w:numId="16">
    <w:abstractNumId w:val="13"/>
  </w:num>
  <w:num w:numId="17">
    <w:abstractNumId w:val="17"/>
  </w:num>
  <w:num w:numId="18">
    <w:abstractNumId w:val="0"/>
  </w:num>
  <w:num w:numId="19">
    <w:abstractNumId w:val="11"/>
  </w:num>
  <w:num w:numId="20">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sjC1MAQyLC0MLJR0lIJTi4sz8/NACgzNawEhKjUwLQAAAA=="/>
  </w:docVars>
  <w:rsids>
    <w:rsidRoot w:val="00D371AF"/>
    <w:rsid w:val="00005220"/>
    <w:rsid w:val="00007E47"/>
    <w:rsid w:val="000175C8"/>
    <w:rsid w:val="00031C2F"/>
    <w:rsid w:val="00031DCB"/>
    <w:rsid w:val="00032A54"/>
    <w:rsid w:val="00035993"/>
    <w:rsid w:val="00040046"/>
    <w:rsid w:val="00044E79"/>
    <w:rsid w:val="0005074A"/>
    <w:rsid w:val="00052B42"/>
    <w:rsid w:val="00053F5D"/>
    <w:rsid w:val="0006709A"/>
    <w:rsid w:val="000719CE"/>
    <w:rsid w:val="00072DFD"/>
    <w:rsid w:val="00072E25"/>
    <w:rsid w:val="00077037"/>
    <w:rsid w:val="000835A1"/>
    <w:rsid w:val="00085CDB"/>
    <w:rsid w:val="00091985"/>
    <w:rsid w:val="00093B38"/>
    <w:rsid w:val="00097AC8"/>
    <w:rsid w:val="000A27B7"/>
    <w:rsid w:val="000A39D6"/>
    <w:rsid w:val="000A550C"/>
    <w:rsid w:val="000B56E1"/>
    <w:rsid w:val="000C6E57"/>
    <w:rsid w:val="000C74BB"/>
    <w:rsid w:val="000D10C3"/>
    <w:rsid w:val="000D3AD2"/>
    <w:rsid w:val="000D5D90"/>
    <w:rsid w:val="00107CE5"/>
    <w:rsid w:val="00115B97"/>
    <w:rsid w:val="00117EC4"/>
    <w:rsid w:val="00117FCA"/>
    <w:rsid w:val="00134C7B"/>
    <w:rsid w:val="001372A5"/>
    <w:rsid w:val="00141B46"/>
    <w:rsid w:val="0015255A"/>
    <w:rsid w:val="001530B4"/>
    <w:rsid w:val="00163B06"/>
    <w:rsid w:val="00170BB7"/>
    <w:rsid w:val="00173F32"/>
    <w:rsid w:val="00174962"/>
    <w:rsid w:val="00177DC0"/>
    <w:rsid w:val="00180015"/>
    <w:rsid w:val="001819C6"/>
    <w:rsid w:val="00187CE6"/>
    <w:rsid w:val="00193F74"/>
    <w:rsid w:val="0019709C"/>
    <w:rsid w:val="00197260"/>
    <w:rsid w:val="001A0C54"/>
    <w:rsid w:val="001A597A"/>
    <w:rsid w:val="001A5987"/>
    <w:rsid w:val="001C1F9F"/>
    <w:rsid w:val="001C6C2B"/>
    <w:rsid w:val="001D141F"/>
    <w:rsid w:val="001D5426"/>
    <w:rsid w:val="001D62A1"/>
    <w:rsid w:val="001D70B8"/>
    <w:rsid w:val="001E10FC"/>
    <w:rsid w:val="001E17A9"/>
    <w:rsid w:val="001F2E80"/>
    <w:rsid w:val="001F744A"/>
    <w:rsid w:val="0021656D"/>
    <w:rsid w:val="002209D9"/>
    <w:rsid w:val="0022178D"/>
    <w:rsid w:val="0023244C"/>
    <w:rsid w:val="00241094"/>
    <w:rsid w:val="00247131"/>
    <w:rsid w:val="0025434E"/>
    <w:rsid w:val="002571D8"/>
    <w:rsid w:val="002622AC"/>
    <w:rsid w:val="002646A7"/>
    <w:rsid w:val="002702CB"/>
    <w:rsid w:val="00272251"/>
    <w:rsid w:val="00273E1D"/>
    <w:rsid w:val="00274D0F"/>
    <w:rsid w:val="00282A68"/>
    <w:rsid w:val="00286506"/>
    <w:rsid w:val="00290F8E"/>
    <w:rsid w:val="002947C7"/>
    <w:rsid w:val="002A667B"/>
    <w:rsid w:val="002B278E"/>
    <w:rsid w:val="002B5330"/>
    <w:rsid w:val="002C388B"/>
    <w:rsid w:val="002C3F75"/>
    <w:rsid w:val="002C594E"/>
    <w:rsid w:val="002D07F7"/>
    <w:rsid w:val="002D4A4C"/>
    <w:rsid w:val="002E2EE5"/>
    <w:rsid w:val="002E701D"/>
    <w:rsid w:val="003017E7"/>
    <w:rsid w:val="003036D7"/>
    <w:rsid w:val="00306E08"/>
    <w:rsid w:val="003121AC"/>
    <w:rsid w:val="00316947"/>
    <w:rsid w:val="00320E68"/>
    <w:rsid w:val="00325762"/>
    <w:rsid w:val="00337F87"/>
    <w:rsid w:val="0034230F"/>
    <w:rsid w:val="00344424"/>
    <w:rsid w:val="0034746E"/>
    <w:rsid w:val="00347BB2"/>
    <w:rsid w:val="003523F9"/>
    <w:rsid w:val="003654C5"/>
    <w:rsid w:val="0037004E"/>
    <w:rsid w:val="00373761"/>
    <w:rsid w:val="00380D32"/>
    <w:rsid w:val="003813F8"/>
    <w:rsid w:val="00386521"/>
    <w:rsid w:val="00394631"/>
    <w:rsid w:val="003A55A8"/>
    <w:rsid w:val="003C1F55"/>
    <w:rsid w:val="003E0666"/>
    <w:rsid w:val="003F2945"/>
    <w:rsid w:val="003F43B9"/>
    <w:rsid w:val="003F4F3C"/>
    <w:rsid w:val="004037FF"/>
    <w:rsid w:val="004118B2"/>
    <w:rsid w:val="004137DF"/>
    <w:rsid w:val="00413DEC"/>
    <w:rsid w:val="0041417D"/>
    <w:rsid w:val="00422559"/>
    <w:rsid w:val="0042257E"/>
    <w:rsid w:val="00423515"/>
    <w:rsid w:val="004257E6"/>
    <w:rsid w:val="00433611"/>
    <w:rsid w:val="00434A63"/>
    <w:rsid w:val="004367EB"/>
    <w:rsid w:val="00441A93"/>
    <w:rsid w:val="00453D78"/>
    <w:rsid w:val="0045534D"/>
    <w:rsid w:val="00455CE3"/>
    <w:rsid w:val="00457477"/>
    <w:rsid w:val="00460077"/>
    <w:rsid w:val="004600AB"/>
    <w:rsid w:val="00460613"/>
    <w:rsid w:val="004647CB"/>
    <w:rsid w:val="00464CA3"/>
    <w:rsid w:val="00465105"/>
    <w:rsid w:val="0046519B"/>
    <w:rsid w:val="00472282"/>
    <w:rsid w:val="004821A3"/>
    <w:rsid w:val="00484741"/>
    <w:rsid w:val="0049068C"/>
    <w:rsid w:val="0049223E"/>
    <w:rsid w:val="00493783"/>
    <w:rsid w:val="004A59F5"/>
    <w:rsid w:val="004D0C25"/>
    <w:rsid w:val="004E3D14"/>
    <w:rsid w:val="004F0334"/>
    <w:rsid w:val="004F4BBA"/>
    <w:rsid w:val="004F710C"/>
    <w:rsid w:val="00505008"/>
    <w:rsid w:val="00515EA6"/>
    <w:rsid w:val="00517F5E"/>
    <w:rsid w:val="0052220E"/>
    <w:rsid w:val="00525504"/>
    <w:rsid w:val="005323E6"/>
    <w:rsid w:val="005372DC"/>
    <w:rsid w:val="00537A15"/>
    <w:rsid w:val="00543A52"/>
    <w:rsid w:val="00543C89"/>
    <w:rsid w:val="00545815"/>
    <w:rsid w:val="00570324"/>
    <w:rsid w:val="00571DE9"/>
    <w:rsid w:val="0057339E"/>
    <w:rsid w:val="005812DD"/>
    <w:rsid w:val="00582A76"/>
    <w:rsid w:val="00584686"/>
    <w:rsid w:val="005858EE"/>
    <w:rsid w:val="00590CB3"/>
    <w:rsid w:val="00596184"/>
    <w:rsid w:val="005A3B26"/>
    <w:rsid w:val="005B06EB"/>
    <w:rsid w:val="005C5F23"/>
    <w:rsid w:val="005D45D4"/>
    <w:rsid w:val="005D7D97"/>
    <w:rsid w:val="005E588C"/>
    <w:rsid w:val="005E613E"/>
    <w:rsid w:val="005F0ECA"/>
    <w:rsid w:val="006037D3"/>
    <w:rsid w:val="00605626"/>
    <w:rsid w:val="0061256E"/>
    <w:rsid w:val="00613C96"/>
    <w:rsid w:val="00615B05"/>
    <w:rsid w:val="00623794"/>
    <w:rsid w:val="00623A2B"/>
    <w:rsid w:val="006240C2"/>
    <w:rsid w:val="00630993"/>
    <w:rsid w:val="00632935"/>
    <w:rsid w:val="00634D42"/>
    <w:rsid w:val="00641C67"/>
    <w:rsid w:val="00643793"/>
    <w:rsid w:val="00643F02"/>
    <w:rsid w:val="00647CF7"/>
    <w:rsid w:val="0065730D"/>
    <w:rsid w:val="00670E20"/>
    <w:rsid w:val="00672601"/>
    <w:rsid w:val="006764A4"/>
    <w:rsid w:val="0068294E"/>
    <w:rsid w:val="00692670"/>
    <w:rsid w:val="00693DDF"/>
    <w:rsid w:val="0069550A"/>
    <w:rsid w:val="00695894"/>
    <w:rsid w:val="006958A4"/>
    <w:rsid w:val="006A1091"/>
    <w:rsid w:val="006A1C9F"/>
    <w:rsid w:val="006C4816"/>
    <w:rsid w:val="006E3F19"/>
    <w:rsid w:val="006F1060"/>
    <w:rsid w:val="006F1558"/>
    <w:rsid w:val="006F490D"/>
    <w:rsid w:val="0070073D"/>
    <w:rsid w:val="0070176E"/>
    <w:rsid w:val="007047F6"/>
    <w:rsid w:val="00704CFD"/>
    <w:rsid w:val="00706EEE"/>
    <w:rsid w:val="00710466"/>
    <w:rsid w:val="00723A48"/>
    <w:rsid w:val="007311B0"/>
    <w:rsid w:val="0074135E"/>
    <w:rsid w:val="007435C2"/>
    <w:rsid w:val="007471E9"/>
    <w:rsid w:val="00750AF9"/>
    <w:rsid w:val="00752205"/>
    <w:rsid w:val="00753377"/>
    <w:rsid w:val="00753860"/>
    <w:rsid w:val="00756D52"/>
    <w:rsid w:val="00762362"/>
    <w:rsid w:val="0076524B"/>
    <w:rsid w:val="007662E6"/>
    <w:rsid w:val="007802CA"/>
    <w:rsid w:val="00782C9E"/>
    <w:rsid w:val="007869CD"/>
    <w:rsid w:val="0079237D"/>
    <w:rsid w:val="00794003"/>
    <w:rsid w:val="007A0487"/>
    <w:rsid w:val="007A0D3F"/>
    <w:rsid w:val="007A212B"/>
    <w:rsid w:val="007A5821"/>
    <w:rsid w:val="007B11AA"/>
    <w:rsid w:val="007B2E60"/>
    <w:rsid w:val="007B4B5C"/>
    <w:rsid w:val="007B59F4"/>
    <w:rsid w:val="007C2E74"/>
    <w:rsid w:val="007C3D62"/>
    <w:rsid w:val="007C7562"/>
    <w:rsid w:val="007C7EBB"/>
    <w:rsid w:val="007E16D9"/>
    <w:rsid w:val="007E1C4B"/>
    <w:rsid w:val="007F601D"/>
    <w:rsid w:val="008017C0"/>
    <w:rsid w:val="00805D17"/>
    <w:rsid w:val="008104D1"/>
    <w:rsid w:val="00813939"/>
    <w:rsid w:val="008172E7"/>
    <w:rsid w:val="00820842"/>
    <w:rsid w:val="0082616E"/>
    <w:rsid w:val="00826C18"/>
    <w:rsid w:val="008302AF"/>
    <w:rsid w:val="00831C2E"/>
    <w:rsid w:val="00834894"/>
    <w:rsid w:val="008352EE"/>
    <w:rsid w:val="00835305"/>
    <w:rsid w:val="00841B01"/>
    <w:rsid w:val="00843FBB"/>
    <w:rsid w:val="008518F4"/>
    <w:rsid w:val="00856E67"/>
    <w:rsid w:val="00857E8C"/>
    <w:rsid w:val="008735C8"/>
    <w:rsid w:val="0088485D"/>
    <w:rsid w:val="00887A4E"/>
    <w:rsid w:val="00897054"/>
    <w:rsid w:val="008A632C"/>
    <w:rsid w:val="008B5045"/>
    <w:rsid w:val="008B7DC0"/>
    <w:rsid w:val="008D73AA"/>
    <w:rsid w:val="008D7EE3"/>
    <w:rsid w:val="008E230A"/>
    <w:rsid w:val="008F1B2E"/>
    <w:rsid w:val="008F5EAF"/>
    <w:rsid w:val="0090310E"/>
    <w:rsid w:val="00911C19"/>
    <w:rsid w:val="00914DD5"/>
    <w:rsid w:val="00924ED0"/>
    <w:rsid w:val="0092618E"/>
    <w:rsid w:val="0092626E"/>
    <w:rsid w:val="00926970"/>
    <w:rsid w:val="00933534"/>
    <w:rsid w:val="00936A8A"/>
    <w:rsid w:val="00936B60"/>
    <w:rsid w:val="00942FB0"/>
    <w:rsid w:val="00945B52"/>
    <w:rsid w:val="0095248F"/>
    <w:rsid w:val="009540C7"/>
    <w:rsid w:val="009548C6"/>
    <w:rsid w:val="00956D09"/>
    <w:rsid w:val="00957254"/>
    <w:rsid w:val="00974186"/>
    <w:rsid w:val="009777E1"/>
    <w:rsid w:val="0098536C"/>
    <w:rsid w:val="0098613B"/>
    <w:rsid w:val="0099387B"/>
    <w:rsid w:val="009A6240"/>
    <w:rsid w:val="009D32C6"/>
    <w:rsid w:val="009D4653"/>
    <w:rsid w:val="009D6A3F"/>
    <w:rsid w:val="009F458C"/>
    <w:rsid w:val="00A009F5"/>
    <w:rsid w:val="00A03D6E"/>
    <w:rsid w:val="00A134A0"/>
    <w:rsid w:val="00A13D66"/>
    <w:rsid w:val="00A14005"/>
    <w:rsid w:val="00A166FD"/>
    <w:rsid w:val="00A203F5"/>
    <w:rsid w:val="00A30C92"/>
    <w:rsid w:val="00A36751"/>
    <w:rsid w:val="00A50905"/>
    <w:rsid w:val="00A6557F"/>
    <w:rsid w:val="00A7013B"/>
    <w:rsid w:val="00A70382"/>
    <w:rsid w:val="00A7215D"/>
    <w:rsid w:val="00A73C9E"/>
    <w:rsid w:val="00A765E0"/>
    <w:rsid w:val="00A77620"/>
    <w:rsid w:val="00A8178C"/>
    <w:rsid w:val="00A85355"/>
    <w:rsid w:val="00A85B08"/>
    <w:rsid w:val="00A87E8A"/>
    <w:rsid w:val="00AA0BB5"/>
    <w:rsid w:val="00AA1685"/>
    <w:rsid w:val="00AA4773"/>
    <w:rsid w:val="00AB0376"/>
    <w:rsid w:val="00AB118C"/>
    <w:rsid w:val="00AB5075"/>
    <w:rsid w:val="00AB5316"/>
    <w:rsid w:val="00AB5CBA"/>
    <w:rsid w:val="00AB70B6"/>
    <w:rsid w:val="00AC4F37"/>
    <w:rsid w:val="00AD1034"/>
    <w:rsid w:val="00AD1B07"/>
    <w:rsid w:val="00AD1E7A"/>
    <w:rsid w:val="00AD2453"/>
    <w:rsid w:val="00AE1C4C"/>
    <w:rsid w:val="00AE1E9A"/>
    <w:rsid w:val="00AE2916"/>
    <w:rsid w:val="00AE3228"/>
    <w:rsid w:val="00AE7041"/>
    <w:rsid w:val="00AE798E"/>
    <w:rsid w:val="00AF1CF0"/>
    <w:rsid w:val="00AF2966"/>
    <w:rsid w:val="00B02F3F"/>
    <w:rsid w:val="00B15EEA"/>
    <w:rsid w:val="00B16B01"/>
    <w:rsid w:val="00B26E1F"/>
    <w:rsid w:val="00B30F26"/>
    <w:rsid w:val="00B33B03"/>
    <w:rsid w:val="00B3469B"/>
    <w:rsid w:val="00B44212"/>
    <w:rsid w:val="00B444FF"/>
    <w:rsid w:val="00B470C0"/>
    <w:rsid w:val="00B51A20"/>
    <w:rsid w:val="00B51A98"/>
    <w:rsid w:val="00B52AE2"/>
    <w:rsid w:val="00B53810"/>
    <w:rsid w:val="00B54293"/>
    <w:rsid w:val="00B578FF"/>
    <w:rsid w:val="00B7005B"/>
    <w:rsid w:val="00B709EE"/>
    <w:rsid w:val="00B7342E"/>
    <w:rsid w:val="00B77148"/>
    <w:rsid w:val="00B81BC2"/>
    <w:rsid w:val="00B81E09"/>
    <w:rsid w:val="00B83833"/>
    <w:rsid w:val="00B90E2C"/>
    <w:rsid w:val="00B90F2B"/>
    <w:rsid w:val="00B94072"/>
    <w:rsid w:val="00B944E5"/>
    <w:rsid w:val="00B96038"/>
    <w:rsid w:val="00B963BA"/>
    <w:rsid w:val="00BA74C3"/>
    <w:rsid w:val="00BB0F6B"/>
    <w:rsid w:val="00BB1C8C"/>
    <w:rsid w:val="00BB1D80"/>
    <w:rsid w:val="00BC57E9"/>
    <w:rsid w:val="00BE25E6"/>
    <w:rsid w:val="00BF012B"/>
    <w:rsid w:val="00BF663A"/>
    <w:rsid w:val="00C025CC"/>
    <w:rsid w:val="00C06D66"/>
    <w:rsid w:val="00C06F33"/>
    <w:rsid w:val="00C071EC"/>
    <w:rsid w:val="00C105CE"/>
    <w:rsid w:val="00C1485F"/>
    <w:rsid w:val="00C15E38"/>
    <w:rsid w:val="00C17895"/>
    <w:rsid w:val="00C17C74"/>
    <w:rsid w:val="00C20C7E"/>
    <w:rsid w:val="00C21F7C"/>
    <w:rsid w:val="00C269C1"/>
    <w:rsid w:val="00C30EE7"/>
    <w:rsid w:val="00C319FA"/>
    <w:rsid w:val="00C34497"/>
    <w:rsid w:val="00C34DC8"/>
    <w:rsid w:val="00C37080"/>
    <w:rsid w:val="00C46B63"/>
    <w:rsid w:val="00C512DB"/>
    <w:rsid w:val="00C541DF"/>
    <w:rsid w:val="00C62D85"/>
    <w:rsid w:val="00C67102"/>
    <w:rsid w:val="00C751EF"/>
    <w:rsid w:val="00C83B72"/>
    <w:rsid w:val="00C971BF"/>
    <w:rsid w:val="00CA0903"/>
    <w:rsid w:val="00CA15DF"/>
    <w:rsid w:val="00CA426A"/>
    <w:rsid w:val="00CB0621"/>
    <w:rsid w:val="00CB37CC"/>
    <w:rsid w:val="00CB7D2B"/>
    <w:rsid w:val="00CC7805"/>
    <w:rsid w:val="00CD2732"/>
    <w:rsid w:val="00CE6BB1"/>
    <w:rsid w:val="00CF3C1C"/>
    <w:rsid w:val="00CF59DD"/>
    <w:rsid w:val="00D01338"/>
    <w:rsid w:val="00D02C87"/>
    <w:rsid w:val="00D11684"/>
    <w:rsid w:val="00D1169F"/>
    <w:rsid w:val="00D14B97"/>
    <w:rsid w:val="00D200BA"/>
    <w:rsid w:val="00D2211C"/>
    <w:rsid w:val="00D23308"/>
    <w:rsid w:val="00D27D8D"/>
    <w:rsid w:val="00D371AF"/>
    <w:rsid w:val="00D423F2"/>
    <w:rsid w:val="00D45078"/>
    <w:rsid w:val="00D61B93"/>
    <w:rsid w:val="00D8636D"/>
    <w:rsid w:val="00DA4E1A"/>
    <w:rsid w:val="00DA64CF"/>
    <w:rsid w:val="00DB0F3B"/>
    <w:rsid w:val="00DC01D9"/>
    <w:rsid w:val="00DC587E"/>
    <w:rsid w:val="00DC6526"/>
    <w:rsid w:val="00DD5C55"/>
    <w:rsid w:val="00DE5F1C"/>
    <w:rsid w:val="00DE7C48"/>
    <w:rsid w:val="00DF0C3C"/>
    <w:rsid w:val="00DF216A"/>
    <w:rsid w:val="00E005B5"/>
    <w:rsid w:val="00E0507B"/>
    <w:rsid w:val="00E114E7"/>
    <w:rsid w:val="00E173E0"/>
    <w:rsid w:val="00E22324"/>
    <w:rsid w:val="00E223D6"/>
    <w:rsid w:val="00E23699"/>
    <w:rsid w:val="00E25D0B"/>
    <w:rsid w:val="00E34AEB"/>
    <w:rsid w:val="00E42149"/>
    <w:rsid w:val="00E43DA8"/>
    <w:rsid w:val="00E44D7A"/>
    <w:rsid w:val="00E47E21"/>
    <w:rsid w:val="00E54F76"/>
    <w:rsid w:val="00E57F9E"/>
    <w:rsid w:val="00E602ED"/>
    <w:rsid w:val="00E65D38"/>
    <w:rsid w:val="00E67DF0"/>
    <w:rsid w:val="00E7207F"/>
    <w:rsid w:val="00E735EC"/>
    <w:rsid w:val="00E759A4"/>
    <w:rsid w:val="00E777F4"/>
    <w:rsid w:val="00E90373"/>
    <w:rsid w:val="00E918C3"/>
    <w:rsid w:val="00EA211D"/>
    <w:rsid w:val="00EA2137"/>
    <w:rsid w:val="00EA70CE"/>
    <w:rsid w:val="00EB1029"/>
    <w:rsid w:val="00EC5C0C"/>
    <w:rsid w:val="00EC62B0"/>
    <w:rsid w:val="00ED7CF6"/>
    <w:rsid w:val="00EE162D"/>
    <w:rsid w:val="00EF0DAE"/>
    <w:rsid w:val="00F02D2A"/>
    <w:rsid w:val="00F05A74"/>
    <w:rsid w:val="00F06114"/>
    <w:rsid w:val="00F10E25"/>
    <w:rsid w:val="00F11A64"/>
    <w:rsid w:val="00F13192"/>
    <w:rsid w:val="00F20E1A"/>
    <w:rsid w:val="00F21046"/>
    <w:rsid w:val="00F30591"/>
    <w:rsid w:val="00F36A6B"/>
    <w:rsid w:val="00F41AE0"/>
    <w:rsid w:val="00F52C06"/>
    <w:rsid w:val="00F52E7F"/>
    <w:rsid w:val="00F65950"/>
    <w:rsid w:val="00F65A6F"/>
    <w:rsid w:val="00F6668F"/>
    <w:rsid w:val="00F66814"/>
    <w:rsid w:val="00F7066D"/>
    <w:rsid w:val="00F724FF"/>
    <w:rsid w:val="00F73AE3"/>
    <w:rsid w:val="00F74132"/>
    <w:rsid w:val="00F74AEB"/>
    <w:rsid w:val="00F75F03"/>
    <w:rsid w:val="00F7724F"/>
    <w:rsid w:val="00F8060F"/>
    <w:rsid w:val="00F824E4"/>
    <w:rsid w:val="00F830F3"/>
    <w:rsid w:val="00F90A2E"/>
    <w:rsid w:val="00F914E7"/>
    <w:rsid w:val="00F949E6"/>
    <w:rsid w:val="00F96F89"/>
    <w:rsid w:val="00FA1390"/>
    <w:rsid w:val="00FA1EF2"/>
    <w:rsid w:val="00FA5CFD"/>
    <w:rsid w:val="00FA63D3"/>
    <w:rsid w:val="00FB0085"/>
    <w:rsid w:val="00FB4802"/>
    <w:rsid w:val="00FD002E"/>
    <w:rsid w:val="00FD04D1"/>
    <w:rsid w:val="00FD0A7A"/>
    <w:rsid w:val="00FD6921"/>
    <w:rsid w:val="00FE1026"/>
    <w:rsid w:val="00FE2011"/>
    <w:rsid w:val="00FE3799"/>
    <w:rsid w:val="00FF1FB7"/>
    <w:rsid w:val="00FF4A51"/>
    <w:rsid w:val="00FF57E3"/>
    <w:rsid w:val="0ACB7867"/>
    <w:rsid w:val="23968B75"/>
    <w:rsid w:val="2466C8AD"/>
    <w:rsid w:val="25C99EA7"/>
    <w:rsid w:val="2EA21922"/>
    <w:rsid w:val="2F60D9AD"/>
    <w:rsid w:val="2F870581"/>
    <w:rsid w:val="36C21736"/>
    <w:rsid w:val="37BF6555"/>
    <w:rsid w:val="4006EFA9"/>
    <w:rsid w:val="42ACCF75"/>
    <w:rsid w:val="43E8C762"/>
    <w:rsid w:val="43EF87CA"/>
    <w:rsid w:val="46F0FF66"/>
    <w:rsid w:val="4EC95B53"/>
    <w:rsid w:val="65E44B39"/>
    <w:rsid w:val="70078A4D"/>
    <w:rsid w:val="7F1255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44A"/>
    <w:rPr>
      <w:sz w:val="24"/>
      <w:szCs w:val="24"/>
    </w:rPr>
  </w:style>
  <w:style w:type="paragraph" w:styleId="Heading1">
    <w:name w:val="heading 1"/>
    <w:basedOn w:val="Normal"/>
    <w:next w:val="Normal"/>
    <w:link w:val="Heading1Char"/>
    <w:qFormat/>
    <w:rsid w:val="004E3D14"/>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59"/>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semiHidden/>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semiHidden/>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F65A6F"/>
    <w:pPr>
      <w:tabs>
        <w:tab w:val="right" w:leader="dot" w:pos="9350"/>
      </w:tabs>
      <w:spacing w:before="120" w:after="120" w:line="360" w:lineRule="auto"/>
    </w:p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character" w:styleId="UnresolvedMention">
    <w:name w:val="Unresolved Mention"/>
    <w:basedOn w:val="DefaultParagraphFont"/>
    <w:uiPriority w:val="99"/>
    <w:semiHidden/>
    <w:unhideWhenUsed/>
    <w:rsid w:val="00EF0DAE"/>
    <w:rPr>
      <w:color w:val="605E5C"/>
      <w:shd w:val="clear" w:color="auto" w:fill="E1DFDD"/>
    </w:rPr>
  </w:style>
  <w:style w:type="paragraph" w:styleId="TOCHeading">
    <w:name w:val="TOC Heading"/>
    <w:basedOn w:val="Heading1"/>
    <w:next w:val="Normal"/>
    <w:uiPriority w:val="39"/>
    <w:unhideWhenUsed/>
    <w:qFormat/>
    <w:rsid w:val="00672601"/>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styleId="TableofFigures">
    <w:name w:val="table of figures"/>
    <w:basedOn w:val="Normal"/>
    <w:next w:val="Normal"/>
    <w:uiPriority w:val="99"/>
    <w:unhideWhenUsed/>
    <w:rsid w:val="007C2E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12665400">
      <w:bodyDiv w:val="1"/>
      <w:marLeft w:val="0"/>
      <w:marRight w:val="0"/>
      <w:marTop w:val="0"/>
      <w:marBottom w:val="0"/>
      <w:divBdr>
        <w:top w:val="none" w:sz="0" w:space="0" w:color="auto"/>
        <w:left w:val="none" w:sz="0" w:space="0" w:color="auto"/>
        <w:bottom w:val="none" w:sz="0" w:space="0" w:color="auto"/>
        <w:right w:val="none" w:sz="0" w:space="0" w:color="auto"/>
      </w:divBdr>
      <w:divsChild>
        <w:div w:id="789207125">
          <w:marLeft w:val="0"/>
          <w:marRight w:val="0"/>
          <w:marTop w:val="0"/>
          <w:marBottom w:val="0"/>
          <w:divBdr>
            <w:top w:val="none" w:sz="0" w:space="0" w:color="auto"/>
            <w:left w:val="none" w:sz="0" w:space="0" w:color="auto"/>
            <w:bottom w:val="none" w:sz="0" w:space="0" w:color="auto"/>
            <w:right w:val="none" w:sz="0" w:space="0" w:color="auto"/>
          </w:divBdr>
        </w:div>
        <w:div w:id="1197425265">
          <w:marLeft w:val="0"/>
          <w:marRight w:val="0"/>
          <w:marTop w:val="0"/>
          <w:marBottom w:val="0"/>
          <w:divBdr>
            <w:top w:val="none" w:sz="0" w:space="0" w:color="auto"/>
            <w:left w:val="none" w:sz="0" w:space="0" w:color="auto"/>
            <w:bottom w:val="none" w:sz="0" w:space="0" w:color="auto"/>
            <w:right w:val="none" w:sz="0" w:space="0" w:color="auto"/>
          </w:divBdr>
        </w:div>
        <w:div w:id="2029211116">
          <w:marLeft w:val="0"/>
          <w:marRight w:val="0"/>
          <w:marTop w:val="0"/>
          <w:marBottom w:val="0"/>
          <w:divBdr>
            <w:top w:val="none" w:sz="0" w:space="0" w:color="auto"/>
            <w:left w:val="none" w:sz="0" w:space="0" w:color="auto"/>
            <w:bottom w:val="none" w:sz="0" w:space="0" w:color="auto"/>
            <w:right w:val="none" w:sz="0" w:space="0" w:color="auto"/>
          </w:divBdr>
        </w:div>
        <w:div w:id="1759789792">
          <w:marLeft w:val="0"/>
          <w:marRight w:val="0"/>
          <w:marTop w:val="0"/>
          <w:marBottom w:val="0"/>
          <w:divBdr>
            <w:top w:val="none" w:sz="0" w:space="0" w:color="auto"/>
            <w:left w:val="none" w:sz="0" w:space="0" w:color="auto"/>
            <w:bottom w:val="none" w:sz="0" w:space="0" w:color="auto"/>
            <w:right w:val="none" w:sz="0" w:space="0" w:color="auto"/>
          </w:divBdr>
        </w:div>
        <w:div w:id="367876390">
          <w:marLeft w:val="0"/>
          <w:marRight w:val="0"/>
          <w:marTop w:val="0"/>
          <w:marBottom w:val="0"/>
          <w:divBdr>
            <w:top w:val="none" w:sz="0" w:space="0" w:color="auto"/>
            <w:left w:val="none" w:sz="0" w:space="0" w:color="auto"/>
            <w:bottom w:val="none" w:sz="0" w:space="0" w:color="auto"/>
            <w:right w:val="none" w:sz="0" w:space="0" w:color="auto"/>
          </w:divBdr>
        </w:div>
        <w:div w:id="627395052">
          <w:marLeft w:val="0"/>
          <w:marRight w:val="0"/>
          <w:marTop w:val="0"/>
          <w:marBottom w:val="0"/>
          <w:divBdr>
            <w:top w:val="none" w:sz="0" w:space="0" w:color="auto"/>
            <w:left w:val="none" w:sz="0" w:space="0" w:color="auto"/>
            <w:bottom w:val="none" w:sz="0" w:space="0" w:color="auto"/>
            <w:right w:val="none" w:sz="0" w:space="0" w:color="auto"/>
          </w:divBdr>
        </w:div>
      </w:divsChild>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338579783">
      <w:bodyDiv w:val="1"/>
      <w:marLeft w:val="0"/>
      <w:marRight w:val="0"/>
      <w:marTop w:val="0"/>
      <w:marBottom w:val="0"/>
      <w:divBdr>
        <w:top w:val="none" w:sz="0" w:space="0" w:color="auto"/>
        <w:left w:val="none" w:sz="0" w:space="0" w:color="auto"/>
        <w:bottom w:val="none" w:sz="0" w:space="0" w:color="auto"/>
        <w:right w:val="none" w:sz="0" w:space="0" w:color="auto"/>
      </w:divBdr>
      <w:divsChild>
        <w:div w:id="403649291">
          <w:marLeft w:val="0"/>
          <w:marRight w:val="0"/>
          <w:marTop w:val="0"/>
          <w:marBottom w:val="0"/>
          <w:divBdr>
            <w:top w:val="none" w:sz="0" w:space="0" w:color="auto"/>
            <w:left w:val="none" w:sz="0" w:space="0" w:color="auto"/>
            <w:bottom w:val="none" w:sz="0" w:space="0" w:color="auto"/>
            <w:right w:val="none" w:sz="0" w:space="0" w:color="auto"/>
          </w:divBdr>
        </w:div>
        <w:div w:id="839154129">
          <w:marLeft w:val="0"/>
          <w:marRight w:val="0"/>
          <w:marTop w:val="0"/>
          <w:marBottom w:val="0"/>
          <w:divBdr>
            <w:top w:val="none" w:sz="0" w:space="0" w:color="auto"/>
            <w:left w:val="none" w:sz="0" w:space="0" w:color="auto"/>
            <w:bottom w:val="none" w:sz="0" w:space="0" w:color="auto"/>
            <w:right w:val="none" w:sz="0" w:space="0" w:color="auto"/>
          </w:divBdr>
        </w:div>
        <w:div w:id="1963924859">
          <w:marLeft w:val="0"/>
          <w:marRight w:val="0"/>
          <w:marTop w:val="0"/>
          <w:marBottom w:val="0"/>
          <w:divBdr>
            <w:top w:val="none" w:sz="0" w:space="0" w:color="auto"/>
            <w:left w:val="none" w:sz="0" w:space="0" w:color="auto"/>
            <w:bottom w:val="none" w:sz="0" w:space="0" w:color="auto"/>
            <w:right w:val="none" w:sz="0" w:space="0" w:color="auto"/>
          </w:divBdr>
        </w:div>
        <w:div w:id="2080443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67F52B4CBA6945B0E38AA27D4B33E3" ma:contentTypeVersion="8" ma:contentTypeDescription="Create a new document." ma:contentTypeScope="" ma:versionID="cb6de434f9c37fd515224bfffff1ccbf">
  <xsd:schema xmlns:xsd="http://www.w3.org/2001/XMLSchema" xmlns:xs="http://www.w3.org/2001/XMLSchema" xmlns:p="http://schemas.microsoft.com/office/2006/metadata/properties" xmlns:ns2="9d861100-a346-4fa4-928e-ec46f02766aa" targetNamespace="http://schemas.microsoft.com/office/2006/metadata/properties" ma:root="true" ma:fieldsID="93867a2fe73ace8489ea7cab119baefa" ns2:_="">
    <xsd:import namespace="9d861100-a346-4fa4-928e-ec46f02766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61100-a346-4fa4-928e-ec46f02766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CAA7E2-9A24-4D09-9DFB-DC208551A0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61100-a346-4fa4-928e-ec46f0276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CB0173-8481-4CAA-8D28-4C0243498138}">
  <ds:schemaRefs>
    <ds:schemaRef ds:uri="http://schemas.openxmlformats.org/officeDocument/2006/bibliography"/>
  </ds:schemaRefs>
</ds:datastoreItem>
</file>

<file path=customXml/itemProps3.xml><?xml version="1.0" encoding="utf-8"?>
<ds:datastoreItem xmlns:ds="http://schemas.openxmlformats.org/officeDocument/2006/customXml" ds:itemID="{8A2571EA-AFD6-496E-AF56-A02994789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FA2BD2-88FD-4AD2-99FB-87532F6897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26</TotalTime>
  <Pages>1</Pages>
  <Words>3128</Words>
  <Characters>1783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0918</CharactersWithSpaces>
  <SharedDoc>false</SharedDoc>
  <HLinks>
    <vt:vector size="54" baseType="variant">
      <vt:variant>
        <vt:i4>4390918</vt:i4>
      </vt:variant>
      <vt:variant>
        <vt:i4>93</vt:i4>
      </vt:variant>
      <vt:variant>
        <vt:i4>0</vt:i4>
      </vt:variant>
      <vt:variant>
        <vt:i4>5</vt:i4>
      </vt:variant>
      <vt:variant>
        <vt:lpwstr>http://turnitin.com/</vt:lpwstr>
      </vt:variant>
      <vt:variant>
        <vt:lpwstr/>
      </vt:variant>
      <vt:variant>
        <vt:i4>2359410</vt:i4>
      </vt:variant>
      <vt:variant>
        <vt:i4>90</vt:i4>
      </vt:variant>
      <vt:variant>
        <vt:i4>0</vt:i4>
      </vt:variant>
      <vt:variant>
        <vt:i4>5</vt:i4>
      </vt:variant>
      <vt:variant>
        <vt:lpwstr>https://www.justinmind.com/</vt:lpwstr>
      </vt:variant>
      <vt:variant>
        <vt:lpwstr/>
      </vt:variant>
      <vt:variant>
        <vt:i4>1114119</vt:i4>
      </vt:variant>
      <vt:variant>
        <vt:i4>87</vt:i4>
      </vt:variant>
      <vt:variant>
        <vt:i4>0</vt:i4>
      </vt:variant>
      <vt:variant>
        <vt:i4>5</vt:i4>
      </vt:variant>
      <vt:variant>
        <vt:lpwstr>https://balsamiq.com/</vt:lpwstr>
      </vt:variant>
      <vt:variant>
        <vt:lpwstr/>
      </vt:variant>
      <vt:variant>
        <vt:i4>4456454</vt:i4>
      </vt:variant>
      <vt:variant>
        <vt:i4>83</vt:i4>
      </vt:variant>
      <vt:variant>
        <vt:i4>0</vt:i4>
      </vt:variant>
      <vt:variant>
        <vt:i4>5</vt:i4>
      </vt:variant>
      <vt:variant>
        <vt:lpwstr>https://pencil.evolus.vn/</vt:lpwstr>
      </vt:variant>
      <vt:variant>
        <vt:lpwstr/>
      </vt:variant>
      <vt:variant>
        <vt:i4>4456454</vt:i4>
      </vt:variant>
      <vt:variant>
        <vt:i4>81</vt:i4>
      </vt:variant>
      <vt:variant>
        <vt:i4>0</vt:i4>
      </vt:variant>
      <vt:variant>
        <vt:i4>5</vt:i4>
      </vt:variant>
      <vt:variant>
        <vt:lpwstr>https://pencil.evolus.vn/</vt:lpwstr>
      </vt:variant>
      <vt:variant>
        <vt:lpwstr/>
      </vt:variant>
      <vt:variant>
        <vt:i4>3735650</vt:i4>
      </vt:variant>
      <vt:variant>
        <vt:i4>78</vt:i4>
      </vt:variant>
      <vt:variant>
        <vt:i4>0</vt:i4>
      </vt:variant>
      <vt:variant>
        <vt:i4>5</vt:i4>
      </vt:variant>
      <vt:variant>
        <vt:lpwstr>http://www.webopedia.com/TERM/M/module.html</vt:lpwstr>
      </vt:variant>
      <vt:variant>
        <vt:lpwstr/>
      </vt:variant>
      <vt:variant>
        <vt:i4>1310811</vt:i4>
      </vt:variant>
      <vt:variant>
        <vt:i4>75</vt:i4>
      </vt:variant>
      <vt:variant>
        <vt:i4>0</vt:i4>
      </vt:variant>
      <vt:variant>
        <vt:i4>5</vt:i4>
      </vt:variant>
      <vt:variant>
        <vt:lpwstr>https://www.wikihow.com/Write-a-Problem-Statement</vt:lpwstr>
      </vt:variant>
      <vt:variant>
        <vt:lpwstr/>
      </vt:variant>
      <vt:variant>
        <vt:i4>786496</vt:i4>
      </vt:variant>
      <vt:variant>
        <vt:i4>72</vt:i4>
      </vt:variant>
      <vt:variant>
        <vt:i4>0</vt:i4>
      </vt:variant>
      <vt:variant>
        <vt:i4>5</vt:i4>
      </vt:variant>
      <vt:variant>
        <vt:lpwstr>https://www.projecttopics.org/write-introduction-final-year-project.html</vt:lpwstr>
      </vt:variant>
      <vt:variant>
        <vt:lpwstr/>
      </vt:variant>
      <vt:variant>
        <vt:i4>1245279</vt:i4>
      </vt:variant>
      <vt:variant>
        <vt:i4>69</vt:i4>
      </vt:variant>
      <vt:variant>
        <vt:i4>0</vt:i4>
      </vt:variant>
      <vt:variant>
        <vt:i4>5</vt:i4>
      </vt:variant>
      <vt:variant>
        <vt:lpwstr>https://www.projecttopics.org/write-abstract-final-year-projec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MUHAMMAD UMER NAEEM</cp:lastModifiedBy>
  <cp:revision>352</cp:revision>
  <cp:lastPrinted>2020-11-03T09:05:00Z</cp:lastPrinted>
  <dcterms:created xsi:type="dcterms:W3CDTF">2020-10-08T11:08:00Z</dcterms:created>
  <dcterms:modified xsi:type="dcterms:W3CDTF">2020-11-0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7F52B4CBA6945B0E38AA27D4B33E3</vt:lpwstr>
  </property>
</Properties>
</file>